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324C61">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324C61">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Default="00C4414D" w:rsidP="009C6454">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9C6454">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4D5312B" w:rsidR="00C4414D" w:rsidRDefault="00C4414D" w:rsidP="009C6454">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شبکه های عصبی</w:t>
            </w:r>
            <w:r w:rsidR="009C6454">
              <w:rPr>
                <w:rFonts w:ascii="Calibri" w:eastAsia="Calibri" w:hAnsi="Calibri" w:cs="B Zar" w:hint="cs"/>
                <w:b/>
                <w:bCs/>
                <w:sz w:val="32"/>
                <w:szCs w:val="32"/>
                <w:rtl/>
                <w:lang w:bidi="fa-IR"/>
              </w:rPr>
              <w:t xml:space="preserve"> و یادگیری عمیق</w:t>
            </w:r>
          </w:p>
          <w:p w14:paraId="5105EACA" w14:textId="77777777" w:rsidR="00C4414D" w:rsidRPr="00AA0E7C" w:rsidRDefault="00C4414D" w:rsidP="009C6454">
            <w:pPr>
              <w:jc w:val="center"/>
              <w:rPr>
                <w:rFonts w:ascii="Calibri" w:eastAsia="Calibri" w:hAnsi="Calibri" w:cs="B Zar"/>
                <w:b/>
                <w:bCs/>
                <w:sz w:val="28"/>
                <w:rtl/>
                <w:lang w:bidi="fa-IR"/>
              </w:rPr>
            </w:pPr>
          </w:p>
          <w:p w14:paraId="6B0D1BC0" w14:textId="4807374A" w:rsidR="00C4414D" w:rsidRPr="00AA0E7C" w:rsidRDefault="00C4414D" w:rsidP="00BB1C1C">
            <w:pPr>
              <w:jc w:val="center"/>
              <w:rPr>
                <w:rFonts w:ascii="Calibri" w:eastAsia="Calibri" w:hAnsi="Calibri" w:cs="B Zar"/>
                <w:b/>
                <w:bCs/>
                <w:sz w:val="28"/>
                <w:rtl/>
                <w:lang w:bidi="fa-IR"/>
              </w:rPr>
            </w:pPr>
            <w:r>
              <w:rPr>
                <w:rFonts w:ascii="Calibri" w:eastAsia="Calibri" w:hAnsi="Calibri" w:cs="B Zar" w:hint="cs"/>
                <w:b/>
                <w:bCs/>
                <w:sz w:val="28"/>
                <w:rtl/>
                <w:lang w:bidi="fa-IR"/>
              </w:rPr>
              <w:t xml:space="preserve">تمرین سری </w:t>
            </w:r>
            <w:r w:rsidR="00BB1C1C">
              <w:rPr>
                <w:rFonts w:ascii="Calibri" w:eastAsia="Calibri" w:hAnsi="Calibri" w:cs="B Zar" w:hint="cs"/>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7CD496A7" w:rsidR="00C4414D" w:rsidRPr="00A73411" w:rsidRDefault="00D50EAC"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محمدحسین</w:t>
            </w:r>
            <w:r w:rsidR="002D6E8B">
              <w:rPr>
                <w:rFonts w:ascii="Calibri" w:eastAsia="Calibri" w:hAnsi="Calibri" w:hint="cs"/>
                <w:sz w:val="32"/>
                <w:szCs w:val="32"/>
                <w:rtl/>
                <w:lang w:bidi="fa-IR"/>
              </w:rPr>
              <w:t xml:space="preserve"> بدیع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59E5D34E" w:rsidR="00C4414D" w:rsidRPr="00A73411" w:rsidRDefault="002D6E8B"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99106</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324C61">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49080C07" w:rsidR="00C4414D" w:rsidRPr="00A73411" w:rsidRDefault="00EA6062"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1 آذر</w:t>
            </w:r>
            <w:r w:rsidR="002D6E8B">
              <w:rPr>
                <w:rFonts w:ascii="Calibri" w:eastAsia="Calibri" w:hAnsi="Calibri" w:hint="cs"/>
                <w:sz w:val="32"/>
                <w:szCs w:val="32"/>
                <w:rtl/>
                <w:lang w:bidi="fa-IR"/>
              </w:rPr>
              <w:t xml:space="preserve"> 1400</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77777777"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77777777" w:rsidR="009C6454" w:rsidRDefault="009C6454" w:rsidP="009C6454">
      <w:pPr>
        <w:jc w:val="center"/>
        <w:rPr>
          <w:color w:val="auto"/>
          <w:sz w:val="28"/>
          <w:rtl/>
        </w:rPr>
      </w:pPr>
    </w:p>
    <w:p w14:paraId="4FB3332A" w14:textId="77777777" w:rsidR="009C6454" w:rsidRDefault="009C6454" w:rsidP="009C6454">
      <w:pPr>
        <w:jc w:val="center"/>
        <w:rPr>
          <w:color w:val="auto"/>
          <w:sz w:val="28"/>
          <w:rtl/>
        </w:rPr>
      </w:pPr>
    </w:p>
    <w:p w14:paraId="38836E3C"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BF76FF4" w:rsidR="009C6454" w:rsidRPr="00681409" w:rsidRDefault="009C6454" w:rsidP="004F3AE4">
          <w:pPr>
            <w:pStyle w:val="TOCHeading"/>
            <w:bidi/>
            <w:rPr>
              <w:rFonts w:cs="B Nazanin"/>
              <w:b/>
              <w:bCs/>
              <w:lang w:bidi="fa-IR"/>
            </w:rPr>
          </w:pPr>
          <w:r w:rsidRPr="00681409">
            <w:rPr>
              <w:rFonts w:cs="B Nazanin" w:hint="cs"/>
              <w:b/>
              <w:bCs/>
              <w:rtl/>
            </w:rPr>
            <w:t xml:space="preserve">فهرست </w:t>
          </w:r>
          <w:r w:rsidR="005D3ABE">
            <w:rPr>
              <w:rFonts w:cs="B Nazanin" w:hint="cs"/>
              <w:b/>
              <w:bCs/>
              <w:rtl/>
            </w:rPr>
            <w:t>گزارش سوالات</w:t>
          </w:r>
          <w:r w:rsidR="00B56C1E">
            <w:rPr>
              <w:rFonts w:cs="B Nazanin" w:hint="cs"/>
              <w:b/>
              <w:bCs/>
              <w:rtl/>
              <w:lang w:bidi="fa-IR"/>
            </w:rPr>
            <w:t xml:space="preserve"> </w:t>
          </w:r>
        </w:p>
        <w:p w14:paraId="3FBA2F60" w14:textId="714D7C7A" w:rsidR="00A67476" w:rsidRDefault="009C6454">
          <w:pPr>
            <w:pStyle w:val="TOC1"/>
            <w:tabs>
              <w:tab w:val="right" w:leader="dot" w:pos="8755"/>
            </w:tabs>
            <w:rPr>
              <w:rFonts w:asciiTheme="minorHAnsi" w:eastAsiaTheme="minorEastAsia" w:hAnsiTheme="minorHAnsi" w:cstheme="minorBidi"/>
              <w:noProof/>
              <w:color w:val="auto"/>
              <w:sz w:val="22"/>
              <w:szCs w:val="22"/>
              <w:rtl/>
              <w:lang w:bidi="ar-SA"/>
            </w:rPr>
          </w:pPr>
          <w:r w:rsidRPr="009C6454">
            <w:fldChar w:fldCharType="begin"/>
          </w:r>
          <w:r w:rsidRPr="009C6454">
            <w:instrText xml:space="preserve"> TOC \o "1-3" \h \z \u </w:instrText>
          </w:r>
          <w:r w:rsidRPr="009C6454">
            <w:fldChar w:fldCharType="separate"/>
          </w:r>
          <w:hyperlink w:anchor="_Toc88468125" w:history="1">
            <w:r w:rsidR="00A67476" w:rsidRPr="00283A97">
              <w:rPr>
                <w:rStyle w:val="Hyperlink"/>
                <w:noProof/>
                <w:rtl/>
              </w:rPr>
              <w:t xml:space="preserve">سوال 1 </w:t>
            </w:r>
            <w:r w:rsidR="00A67476" w:rsidRPr="00283A97">
              <w:rPr>
                <w:rStyle w:val="Hyperlink"/>
                <w:rFonts w:ascii="Times New Roman" w:hAnsi="Times New Roman" w:cs="Times New Roman"/>
                <w:noProof/>
                <w:rtl/>
              </w:rPr>
              <w:t>–</w:t>
            </w:r>
            <w:r w:rsidR="00A67476" w:rsidRPr="00283A97">
              <w:rPr>
                <w:rStyle w:val="Hyperlink"/>
                <w:noProof/>
                <w:rtl/>
              </w:rPr>
              <w:t xml:space="preserve"> شبکه پرسپترون چندلا</w:t>
            </w:r>
            <w:r w:rsidR="00A67476" w:rsidRPr="00283A97">
              <w:rPr>
                <w:rStyle w:val="Hyperlink"/>
                <w:rFonts w:hint="cs"/>
                <w:noProof/>
                <w:rtl/>
              </w:rPr>
              <w:t>ی</w:t>
            </w:r>
            <w:r w:rsidR="00A67476" w:rsidRPr="00283A97">
              <w:rPr>
                <w:rStyle w:val="Hyperlink"/>
                <w:rFonts w:hint="eastAsia"/>
                <w:noProof/>
                <w:rtl/>
              </w:rPr>
              <w:t>ه</w:t>
            </w:r>
            <w:r w:rsidR="00A67476" w:rsidRPr="00283A97">
              <w:rPr>
                <w:rStyle w:val="Hyperlink"/>
                <w:noProof/>
                <w:rtl/>
              </w:rPr>
              <w:t xml:space="preserve"> در کاربرد طبقه</w:t>
            </w:r>
            <w:r w:rsidR="00A67476" w:rsidRPr="00283A97">
              <w:rPr>
                <w:rStyle w:val="Hyperlink"/>
                <w:noProof/>
              </w:rPr>
              <w:t>‌</w:t>
            </w:r>
            <w:r w:rsidR="00A67476" w:rsidRPr="00283A97">
              <w:rPr>
                <w:rStyle w:val="Hyperlink"/>
                <w:noProof/>
                <w:rtl/>
              </w:rPr>
              <w:t>بند</w:t>
            </w:r>
            <w:r w:rsidR="00A67476" w:rsidRPr="00283A97">
              <w:rPr>
                <w:rStyle w:val="Hyperlink"/>
                <w:rFonts w:hint="cs"/>
                <w:noProof/>
                <w:rtl/>
              </w:rPr>
              <w:t>ی</w:t>
            </w:r>
            <w:r w:rsidR="00A67476">
              <w:rPr>
                <w:noProof/>
                <w:webHidden/>
                <w:rtl/>
              </w:rPr>
              <w:tab/>
            </w:r>
            <w:r w:rsidR="00A67476">
              <w:rPr>
                <w:noProof/>
                <w:webHidden/>
                <w:rtl/>
              </w:rPr>
              <w:fldChar w:fldCharType="begin"/>
            </w:r>
            <w:r w:rsidR="00A67476">
              <w:rPr>
                <w:noProof/>
                <w:webHidden/>
                <w:rtl/>
              </w:rPr>
              <w:instrText xml:space="preserve"> </w:instrText>
            </w:r>
            <w:r w:rsidR="00A67476">
              <w:rPr>
                <w:noProof/>
                <w:webHidden/>
              </w:rPr>
              <w:instrText>PAGEREF</w:instrText>
            </w:r>
            <w:r w:rsidR="00A67476">
              <w:rPr>
                <w:noProof/>
                <w:webHidden/>
                <w:rtl/>
              </w:rPr>
              <w:instrText xml:space="preserve"> _</w:instrText>
            </w:r>
            <w:r w:rsidR="00A67476">
              <w:rPr>
                <w:noProof/>
                <w:webHidden/>
              </w:rPr>
              <w:instrText>Toc88468125 \h</w:instrText>
            </w:r>
            <w:r w:rsidR="00A67476">
              <w:rPr>
                <w:noProof/>
                <w:webHidden/>
                <w:rtl/>
              </w:rPr>
              <w:instrText xml:space="preserve"> </w:instrText>
            </w:r>
            <w:r w:rsidR="00A67476">
              <w:rPr>
                <w:noProof/>
                <w:webHidden/>
                <w:rtl/>
              </w:rPr>
            </w:r>
            <w:r w:rsidR="00A67476">
              <w:rPr>
                <w:noProof/>
                <w:webHidden/>
                <w:rtl/>
              </w:rPr>
              <w:fldChar w:fldCharType="separate"/>
            </w:r>
            <w:r w:rsidR="00CC68BB">
              <w:rPr>
                <w:noProof/>
                <w:webHidden/>
                <w:rtl/>
              </w:rPr>
              <w:t>3</w:t>
            </w:r>
            <w:r w:rsidR="00A67476">
              <w:rPr>
                <w:noProof/>
                <w:webHidden/>
                <w:rtl/>
              </w:rPr>
              <w:fldChar w:fldCharType="end"/>
            </w:r>
          </w:hyperlink>
        </w:p>
        <w:p w14:paraId="64B85209" w14:textId="7C93F58B" w:rsidR="00A67476"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88468126" w:history="1">
            <w:r w:rsidR="00A67476" w:rsidRPr="00283A97">
              <w:rPr>
                <w:rStyle w:val="Hyperlink"/>
                <w:noProof/>
                <w:rtl/>
              </w:rPr>
              <w:t xml:space="preserve">سوال ۲ </w:t>
            </w:r>
            <w:r w:rsidR="00A67476" w:rsidRPr="00283A97">
              <w:rPr>
                <w:rStyle w:val="Hyperlink"/>
                <w:rFonts w:ascii="Times New Roman" w:hAnsi="Times New Roman" w:cs="Times New Roman"/>
                <w:noProof/>
                <w:rtl/>
              </w:rPr>
              <w:t>–</w:t>
            </w:r>
            <w:r w:rsidR="00A67476" w:rsidRPr="00283A97">
              <w:rPr>
                <w:rStyle w:val="Hyperlink"/>
                <w:noProof/>
                <w:rtl/>
              </w:rPr>
              <w:t xml:space="preserve"> شبکه پرسپترون چندلا</w:t>
            </w:r>
            <w:r w:rsidR="00A67476" w:rsidRPr="00283A97">
              <w:rPr>
                <w:rStyle w:val="Hyperlink"/>
                <w:rFonts w:hint="cs"/>
                <w:noProof/>
                <w:rtl/>
              </w:rPr>
              <w:t>ی</w:t>
            </w:r>
            <w:r w:rsidR="00A67476" w:rsidRPr="00283A97">
              <w:rPr>
                <w:rStyle w:val="Hyperlink"/>
                <w:rFonts w:hint="eastAsia"/>
                <w:noProof/>
                <w:rtl/>
              </w:rPr>
              <w:t>ه</w:t>
            </w:r>
            <w:r w:rsidR="00A67476" w:rsidRPr="00283A97">
              <w:rPr>
                <w:rStyle w:val="Hyperlink"/>
                <w:noProof/>
                <w:rtl/>
              </w:rPr>
              <w:t xml:space="preserve"> در کاربرد رگرس</w:t>
            </w:r>
            <w:r w:rsidR="00A67476" w:rsidRPr="00283A97">
              <w:rPr>
                <w:rStyle w:val="Hyperlink"/>
                <w:rFonts w:hint="cs"/>
                <w:noProof/>
                <w:rtl/>
              </w:rPr>
              <w:t>ی</w:t>
            </w:r>
            <w:r w:rsidR="00A67476" w:rsidRPr="00283A97">
              <w:rPr>
                <w:rStyle w:val="Hyperlink"/>
                <w:rFonts w:hint="eastAsia"/>
                <w:noProof/>
                <w:rtl/>
              </w:rPr>
              <w:t>ون</w:t>
            </w:r>
            <w:r w:rsidR="00A67476">
              <w:rPr>
                <w:noProof/>
                <w:webHidden/>
                <w:rtl/>
              </w:rPr>
              <w:tab/>
            </w:r>
            <w:r w:rsidR="00A67476">
              <w:rPr>
                <w:noProof/>
                <w:webHidden/>
                <w:rtl/>
              </w:rPr>
              <w:fldChar w:fldCharType="begin"/>
            </w:r>
            <w:r w:rsidR="00A67476">
              <w:rPr>
                <w:noProof/>
                <w:webHidden/>
                <w:rtl/>
              </w:rPr>
              <w:instrText xml:space="preserve"> </w:instrText>
            </w:r>
            <w:r w:rsidR="00A67476">
              <w:rPr>
                <w:noProof/>
                <w:webHidden/>
              </w:rPr>
              <w:instrText>PAGEREF</w:instrText>
            </w:r>
            <w:r w:rsidR="00A67476">
              <w:rPr>
                <w:noProof/>
                <w:webHidden/>
                <w:rtl/>
              </w:rPr>
              <w:instrText xml:space="preserve"> _</w:instrText>
            </w:r>
            <w:r w:rsidR="00A67476">
              <w:rPr>
                <w:noProof/>
                <w:webHidden/>
              </w:rPr>
              <w:instrText>Toc88468126 \h</w:instrText>
            </w:r>
            <w:r w:rsidR="00A67476">
              <w:rPr>
                <w:noProof/>
                <w:webHidden/>
                <w:rtl/>
              </w:rPr>
              <w:instrText xml:space="preserve"> </w:instrText>
            </w:r>
            <w:r w:rsidR="00A67476">
              <w:rPr>
                <w:noProof/>
                <w:webHidden/>
                <w:rtl/>
              </w:rPr>
            </w:r>
            <w:r w:rsidR="00A67476">
              <w:rPr>
                <w:noProof/>
                <w:webHidden/>
                <w:rtl/>
              </w:rPr>
              <w:fldChar w:fldCharType="separate"/>
            </w:r>
            <w:r w:rsidR="00CC68BB">
              <w:rPr>
                <w:noProof/>
                <w:webHidden/>
                <w:rtl/>
              </w:rPr>
              <w:t>48</w:t>
            </w:r>
            <w:r w:rsidR="00A67476">
              <w:rPr>
                <w:noProof/>
                <w:webHidden/>
                <w:rtl/>
              </w:rPr>
              <w:fldChar w:fldCharType="end"/>
            </w:r>
          </w:hyperlink>
        </w:p>
        <w:p w14:paraId="0E300D26" w14:textId="509A60EF" w:rsidR="00A67476" w:rsidRDefault="00000000">
          <w:pPr>
            <w:pStyle w:val="TOC1"/>
            <w:tabs>
              <w:tab w:val="right" w:leader="dot" w:pos="8755"/>
            </w:tabs>
            <w:rPr>
              <w:rFonts w:asciiTheme="minorHAnsi" w:eastAsiaTheme="minorEastAsia" w:hAnsiTheme="minorHAnsi" w:cstheme="minorBidi"/>
              <w:noProof/>
              <w:color w:val="auto"/>
              <w:sz w:val="22"/>
              <w:szCs w:val="22"/>
              <w:rtl/>
              <w:lang w:bidi="ar-SA"/>
            </w:rPr>
          </w:pPr>
          <w:hyperlink w:anchor="_Toc88468127" w:history="1">
            <w:r w:rsidR="00A67476" w:rsidRPr="00283A97">
              <w:rPr>
                <w:rStyle w:val="Hyperlink"/>
                <w:noProof/>
                <w:rtl/>
              </w:rPr>
              <w:t xml:space="preserve">سوال 3 </w:t>
            </w:r>
            <w:r w:rsidR="00A67476" w:rsidRPr="00283A97">
              <w:rPr>
                <w:rStyle w:val="Hyperlink"/>
                <w:rFonts w:ascii="Times New Roman" w:hAnsi="Times New Roman" w:cs="Times New Roman"/>
                <w:noProof/>
                <w:rtl/>
              </w:rPr>
              <w:t>–</w:t>
            </w:r>
            <w:r w:rsidR="00A67476" w:rsidRPr="00283A97">
              <w:rPr>
                <w:rStyle w:val="Hyperlink"/>
                <w:noProof/>
                <w:rtl/>
              </w:rPr>
              <w:t xml:space="preserve"> آشنا</w:t>
            </w:r>
            <w:r w:rsidR="00A67476" w:rsidRPr="00283A97">
              <w:rPr>
                <w:rStyle w:val="Hyperlink"/>
                <w:rFonts w:hint="cs"/>
                <w:noProof/>
                <w:rtl/>
              </w:rPr>
              <w:t>یی</w:t>
            </w:r>
            <w:r w:rsidR="00A67476" w:rsidRPr="00283A97">
              <w:rPr>
                <w:rStyle w:val="Hyperlink"/>
                <w:noProof/>
                <w:rtl/>
              </w:rPr>
              <w:t xml:space="preserve"> با کاهش بُعد</w:t>
            </w:r>
            <w:r w:rsidR="00A67476">
              <w:rPr>
                <w:noProof/>
                <w:webHidden/>
                <w:rtl/>
              </w:rPr>
              <w:tab/>
            </w:r>
            <w:r w:rsidR="00A67476">
              <w:rPr>
                <w:noProof/>
                <w:webHidden/>
                <w:rtl/>
              </w:rPr>
              <w:fldChar w:fldCharType="begin"/>
            </w:r>
            <w:r w:rsidR="00A67476">
              <w:rPr>
                <w:noProof/>
                <w:webHidden/>
                <w:rtl/>
              </w:rPr>
              <w:instrText xml:space="preserve"> </w:instrText>
            </w:r>
            <w:r w:rsidR="00A67476">
              <w:rPr>
                <w:noProof/>
                <w:webHidden/>
              </w:rPr>
              <w:instrText>PAGEREF</w:instrText>
            </w:r>
            <w:r w:rsidR="00A67476">
              <w:rPr>
                <w:noProof/>
                <w:webHidden/>
                <w:rtl/>
              </w:rPr>
              <w:instrText xml:space="preserve"> _</w:instrText>
            </w:r>
            <w:r w:rsidR="00A67476">
              <w:rPr>
                <w:noProof/>
                <w:webHidden/>
              </w:rPr>
              <w:instrText>Toc88468127 \h</w:instrText>
            </w:r>
            <w:r w:rsidR="00A67476">
              <w:rPr>
                <w:noProof/>
                <w:webHidden/>
                <w:rtl/>
              </w:rPr>
              <w:instrText xml:space="preserve"> </w:instrText>
            </w:r>
            <w:r w:rsidR="00A67476">
              <w:rPr>
                <w:noProof/>
                <w:webHidden/>
                <w:rtl/>
              </w:rPr>
            </w:r>
            <w:r w:rsidR="00A67476">
              <w:rPr>
                <w:noProof/>
                <w:webHidden/>
                <w:rtl/>
              </w:rPr>
              <w:fldChar w:fldCharType="separate"/>
            </w:r>
            <w:r w:rsidR="00CC68BB">
              <w:rPr>
                <w:noProof/>
                <w:webHidden/>
                <w:rtl/>
              </w:rPr>
              <w:t>69</w:t>
            </w:r>
            <w:r w:rsidR="00A67476">
              <w:rPr>
                <w:noProof/>
                <w:webHidden/>
                <w:rtl/>
              </w:rPr>
              <w:fldChar w:fldCharType="end"/>
            </w:r>
          </w:hyperlink>
        </w:p>
        <w:p w14:paraId="216D8B8E" w14:textId="1012E3CF" w:rsidR="009C6454" w:rsidRDefault="009C6454" w:rsidP="009C6454">
          <w:r w:rsidRPr="009C6454">
            <w:rPr>
              <w:b/>
              <w:bCs/>
              <w:noProof/>
            </w:rPr>
            <w:fldChar w:fldCharType="end"/>
          </w:r>
        </w:p>
      </w:sdtContent>
    </w:sdt>
    <w:p w14:paraId="106F7ABA" w14:textId="28BEBDC8" w:rsidR="00851843" w:rsidRPr="005F6696" w:rsidRDefault="00851843" w:rsidP="009C6454">
      <w:pPr>
        <w:jc w:val="center"/>
        <w:rPr>
          <w:sz w:val="36"/>
          <w:szCs w:val="36"/>
        </w:rPr>
      </w:pPr>
      <w:r w:rsidRPr="00FF08C0">
        <w:rPr>
          <w:color w:val="auto"/>
          <w:sz w:val="28"/>
          <w:rtl/>
        </w:rPr>
        <w:br w:type="page"/>
      </w:r>
    </w:p>
    <w:p w14:paraId="3A98E082" w14:textId="38405131" w:rsidR="00AF5736" w:rsidRDefault="00BB386A" w:rsidP="001D300D">
      <w:pPr>
        <w:pStyle w:val="Heading1"/>
        <w:rPr>
          <w:rtl/>
        </w:rPr>
      </w:pPr>
      <w:bookmarkStart w:id="0" w:name="_Toc88468125"/>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r w:rsidR="00236F5E" w:rsidRPr="00236F5E">
        <w:rPr>
          <w:rtl/>
        </w:rPr>
        <w:t>شبکه پرسپترون چندلایه در کاربرد طبقه</w:t>
      </w:r>
      <w:r w:rsidR="00236F5E" w:rsidRPr="00236F5E">
        <w:rPr>
          <w:rFonts w:hint="cs"/>
          <w:szCs w:val="32"/>
          <w:rtl/>
        </w:rPr>
        <w:t>‌</w:t>
      </w:r>
      <w:r w:rsidR="00236F5E" w:rsidRPr="00236F5E">
        <w:rPr>
          <w:rtl/>
        </w:rPr>
        <w:t>بندی</w:t>
      </w:r>
      <w:bookmarkEnd w:id="0"/>
    </w:p>
    <w:p w14:paraId="545219A3" w14:textId="48800723" w:rsidR="00A614D6" w:rsidRPr="002D4F33" w:rsidRDefault="002D4F33" w:rsidP="009C6454">
      <w:pPr>
        <w:jc w:val="left"/>
        <w:rPr>
          <w:b/>
          <w:bCs/>
          <w:rtl/>
        </w:rPr>
      </w:pPr>
      <w:r w:rsidRPr="002D4F33">
        <w:rPr>
          <w:rFonts w:hint="cs"/>
          <w:b/>
          <w:bCs/>
          <w:color w:val="00B0F0"/>
          <w:rtl/>
        </w:rPr>
        <w:t>بخش الف)</w:t>
      </w:r>
    </w:p>
    <w:p w14:paraId="76639B4D" w14:textId="77777777" w:rsidR="00321A2B" w:rsidRDefault="002011A0" w:rsidP="007D0E1B">
      <w:pPr>
        <w:rPr>
          <w:rtl/>
        </w:rPr>
      </w:pPr>
      <w:r>
        <w:rPr>
          <w:rFonts w:hint="cs"/>
          <w:rtl/>
        </w:rPr>
        <w:t xml:space="preserve">در ابتدا پس از استخراجِ داده‌ها از فایل </w:t>
      </w:r>
      <w:r w:rsidR="00331E6D" w:rsidRPr="00331E6D">
        <w:t>ionosphere.data</w:t>
      </w:r>
      <w:r w:rsidR="00331E6D">
        <w:rPr>
          <w:rFonts w:hint="cs"/>
          <w:rtl/>
        </w:rPr>
        <w:t xml:space="preserve"> با استفاده از دستور </w:t>
      </w:r>
      <w:r w:rsidR="00331E6D">
        <w:t>open</w:t>
      </w:r>
      <w:r w:rsidR="00331E6D">
        <w:rPr>
          <w:rFonts w:hint="cs"/>
          <w:rtl/>
        </w:rPr>
        <w:t xml:space="preserve">، </w:t>
      </w:r>
      <w:r w:rsidR="00174FC0">
        <w:rPr>
          <w:rFonts w:hint="cs"/>
          <w:rtl/>
        </w:rPr>
        <w:t>اقدام به تقسیمِ داده‌های آموزش، تست و ارزیابی می‌نماییم.</w:t>
      </w:r>
      <w:r w:rsidR="00BC76B0">
        <w:rPr>
          <w:rFonts w:hint="cs"/>
          <w:rtl/>
        </w:rPr>
        <w:t xml:space="preserve"> </w:t>
      </w:r>
    </w:p>
    <w:p w14:paraId="729E9A69" w14:textId="3AED81CD" w:rsidR="002D4F33" w:rsidRDefault="002051B3" w:rsidP="00D461B6">
      <w:pPr>
        <w:rPr>
          <w:rtl/>
        </w:rPr>
      </w:pPr>
      <w:r>
        <w:rPr>
          <w:rFonts w:hint="cs"/>
          <w:rtl/>
        </w:rPr>
        <w:t>این تقسیم بندی به روش‌های گوناگونی که</w:t>
      </w:r>
      <w:r w:rsidR="0016564F">
        <w:rPr>
          <w:rFonts w:hint="cs"/>
          <w:rtl/>
        </w:rPr>
        <w:t xml:space="preserve"> به طور عمده</w:t>
      </w:r>
      <w:r>
        <w:rPr>
          <w:rFonts w:hint="cs"/>
          <w:rtl/>
        </w:rPr>
        <w:t xml:space="preserve"> وابسته به </w:t>
      </w:r>
      <w:r w:rsidR="00492C48">
        <w:rPr>
          <w:rFonts w:hint="cs"/>
          <w:rtl/>
        </w:rPr>
        <w:t>تعداد</w:t>
      </w:r>
      <w:r w:rsidR="00941F12">
        <w:rPr>
          <w:rFonts w:hint="cs"/>
          <w:rtl/>
        </w:rPr>
        <w:t xml:space="preserve"> سمپل‌ها از</w:t>
      </w:r>
      <w:r w:rsidR="00F53E87">
        <w:rPr>
          <w:rFonts w:hint="cs"/>
          <w:rtl/>
        </w:rPr>
        <w:t xml:space="preserve"> مجموعه</w:t>
      </w:r>
      <w:r w:rsidR="00492C48">
        <w:rPr>
          <w:rFonts w:hint="cs"/>
          <w:rtl/>
        </w:rPr>
        <w:t xml:space="preserve"> داده</w:t>
      </w:r>
      <w:r w:rsidR="00DB54D0">
        <w:rPr>
          <w:rFonts w:hint="cs"/>
          <w:rtl/>
        </w:rPr>
        <w:t xml:space="preserve"> </w:t>
      </w:r>
      <w:r w:rsidR="00DB54D0">
        <w:t>(number of samples</w:t>
      </w:r>
      <w:r w:rsidR="00F53E87">
        <w:t xml:space="preserve"> in dataset)</w:t>
      </w:r>
      <w:r w:rsidR="00492C48">
        <w:rPr>
          <w:rFonts w:hint="cs"/>
          <w:rtl/>
        </w:rPr>
        <w:t xml:space="preserve"> و </w:t>
      </w:r>
      <w:r w:rsidR="0027729C">
        <w:rPr>
          <w:rFonts w:hint="cs"/>
          <w:rtl/>
        </w:rPr>
        <w:t>نوع مدل</w:t>
      </w:r>
      <w:r w:rsidR="00702F95">
        <w:rPr>
          <w:rFonts w:hint="cs"/>
          <w:rtl/>
        </w:rPr>
        <w:t xml:space="preserve"> </w:t>
      </w:r>
      <w:r w:rsidR="000E2605">
        <w:t>(actual model)</w:t>
      </w:r>
      <w:r w:rsidR="0027729C">
        <w:rPr>
          <w:rFonts w:hint="cs"/>
          <w:rtl/>
        </w:rPr>
        <w:t xml:space="preserve"> است </w:t>
      </w:r>
      <w:r w:rsidR="00B70F24">
        <w:rPr>
          <w:rFonts w:hint="cs"/>
          <w:rtl/>
        </w:rPr>
        <w:t>می‌تواند صورت پذیرد</w:t>
      </w:r>
      <w:r w:rsidR="0027729C">
        <w:rPr>
          <w:rFonts w:hint="cs"/>
          <w:rtl/>
        </w:rPr>
        <w:t xml:space="preserve"> که در ادامه شرح می‌دهیم.</w:t>
      </w:r>
      <w:r w:rsidR="00B93773">
        <w:rPr>
          <w:rFonts w:hint="cs"/>
          <w:rtl/>
        </w:rPr>
        <w:t xml:space="preserve"> </w:t>
      </w:r>
      <w:r w:rsidR="001808F6">
        <w:rPr>
          <w:rFonts w:hint="cs"/>
          <w:rtl/>
        </w:rPr>
        <w:t>به عنوان مثال</w:t>
      </w:r>
      <w:r w:rsidR="004549B3">
        <w:rPr>
          <w:rFonts w:hint="cs"/>
          <w:rtl/>
        </w:rPr>
        <w:t xml:space="preserve"> به جهت انتخاب </w:t>
      </w:r>
      <w:r w:rsidR="004549B3">
        <w:t>validation set</w:t>
      </w:r>
      <w:r w:rsidR="004549B3">
        <w:rPr>
          <w:rFonts w:hint="cs"/>
          <w:rtl/>
        </w:rPr>
        <w:t>،</w:t>
      </w:r>
      <w:r w:rsidR="001808F6">
        <w:rPr>
          <w:rFonts w:hint="cs"/>
          <w:rtl/>
        </w:rPr>
        <w:t xml:space="preserve"> برخی از مدل‌ها با تعدادِ کمی هایپرپارامتر، طبیعتا به آسانی تیون می‌شوند و لذا </w:t>
      </w:r>
      <w:r w:rsidR="00280656">
        <w:rPr>
          <w:rFonts w:hint="cs"/>
          <w:rtl/>
        </w:rPr>
        <w:t xml:space="preserve">در این موارد می‌توانیم سایزِ مجموعه‌ی ارزیاب </w:t>
      </w:r>
      <w:r w:rsidR="00280656">
        <w:t>(validation set)</w:t>
      </w:r>
      <w:r w:rsidR="00280656">
        <w:rPr>
          <w:rFonts w:hint="cs"/>
          <w:rtl/>
        </w:rPr>
        <w:t xml:space="preserve"> را کاهش دهیم. ولی در مقابل </w:t>
      </w:r>
      <w:r w:rsidR="00D8085C">
        <w:rPr>
          <w:rFonts w:hint="cs"/>
          <w:rtl/>
        </w:rPr>
        <w:t>اگر مدلِ انتخابی دارای هایپرپارامترهای زیادی باشند در این‌صورت از مجموعه‌ی ارزیابی با سایزِ بالا استفاده می‌کنند که البته در این</w:t>
      </w:r>
      <w:r w:rsidR="002B6EA1">
        <w:rPr>
          <w:rFonts w:hint="cs"/>
          <w:rtl/>
        </w:rPr>
        <w:t xml:space="preserve"> دسته از</w:t>
      </w:r>
      <w:r w:rsidR="00D8085C">
        <w:rPr>
          <w:rFonts w:hint="cs"/>
          <w:rtl/>
        </w:rPr>
        <w:t xml:space="preserve"> موارد نیز متد</w:t>
      </w:r>
      <w:r w:rsidR="002B6EA1">
        <w:rPr>
          <w:rFonts w:hint="cs"/>
          <w:rtl/>
        </w:rPr>
        <w:t>ِ</w:t>
      </w:r>
      <w:r w:rsidR="00D8085C">
        <w:rPr>
          <w:rFonts w:hint="cs"/>
          <w:rtl/>
        </w:rPr>
        <w:t xml:space="preserve">‌ </w:t>
      </w:r>
      <w:r w:rsidR="00D8085C">
        <w:t>cross validation</w:t>
      </w:r>
      <w:r w:rsidR="00D8085C">
        <w:rPr>
          <w:rFonts w:hint="cs"/>
          <w:rtl/>
        </w:rPr>
        <w:t xml:space="preserve"> </w:t>
      </w:r>
      <w:r w:rsidR="002B6EA1">
        <w:rPr>
          <w:rFonts w:hint="cs"/>
          <w:rtl/>
        </w:rPr>
        <w:t>به کثرت مورد استفاده قرار می‌گیرد</w:t>
      </w:r>
      <w:r w:rsidR="00D8085C">
        <w:rPr>
          <w:rFonts w:hint="cs"/>
          <w:rtl/>
        </w:rPr>
        <w:t>.</w:t>
      </w:r>
      <w:r w:rsidR="00FE5A63">
        <w:rPr>
          <w:rFonts w:hint="cs"/>
          <w:rtl/>
        </w:rPr>
        <w:t xml:space="preserve"> </w:t>
      </w:r>
    </w:p>
    <w:p w14:paraId="255BC2D9" w14:textId="21ED34A2" w:rsidR="0033535C" w:rsidRDefault="00FE5A63" w:rsidP="00B42BCC">
      <w:pPr>
        <w:rPr>
          <w:rtl/>
        </w:rPr>
      </w:pPr>
      <w:r>
        <w:rPr>
          <w:rFonts w:hint="cs"/>
          <w:rtl/>
        </w:rPr>
        <w:t xml:space="preserve">در روش‌هایی ابتدا دیتاست را به دو بخشِ تست و آموزش تقسیم می‌کنند که می‌تواند این تقسیم به صورت تصادفی یا با الگویی خاص (مثلا تعداد مشخصی با شروع از اولین داده‌ی موجود در دیتاست) باشد و سپس </w:t>
      </w:r>
      <w:r w:rsidR="009A5DE7">
        <w:rPr>
          <w:rFonts w:hint="cs"/>
          <w:rtl/>
        </w:rPr>
        <w:t xml:space="preserve">از مجموعه‌ی داده‌های آموزشِ بدست آمده، قسمتی را به عنوانِ </w:t>
      </w:r>
      <w:r w:rsidR="009A5DE7">
        <w:t>validation</w:t>
      </w:r>
      <w:r w:rsidR="009A5DE7">
        <w:rPr>
          <w:rFonts w:hint="cs"/>
          <w:rtl/>
        </w:rPr>
        <w:t xml:space="preserve"> و بقیه را به عنوان </w:t>
      </w:r>
      <w:r w:rsidR="009A5DE7">
        <w:t>actual train data</w:t>
      </w:r>
      <w:r w:rsidR="009A5DE7">
        <w:rPr>
          <w:rFonts w:hint="cs"/>
          <w:rtl/>
        </w:rPr>
        <w:t xml:space="preserve"> در نظر می‌گیرند.</w:t>
      </w:r>
      <w:r w:rsidR="00455CAE">
        <w:rPr>
          <w:rFonts w:hint="cs"/>
          <w:rtl/>
        </w:rPr>
        <w:t xml:space="preserve"> </w:t>
      </w:r>
      <w:r w:rsidR="00903D6F">
        <w:rPr>
          <w:rFonts w:hint="cs"/>
          <w:rtl/>
        </w:rPr>
        <w:t>اغلب در این روش‌ها نسبت‌های تست و آموزش در ابتدا به ترتیب به صورت 20 درصد و 80 درصد انتخاب می‌شود و سپس از این 80 درصد</w:t>
      </w:r>
      <w:r w:rsidR="001A3107">
        <w:rPr>
          <w:rFonts w:hint="cs"/>
          <w:rtl/>
        </w:rPr>
        <w:t xml:space="preserve"> داده‌های آموزش</w:t>
      </w:r>
      <w:r w:rsidR="00903D6F">
        <w:rPr>
          <w:rFonts w:hint="cs"/>
          <w:rtl/>
        </w:rPr>
        <w:t xml:space="preserve">، 20 درصد را به عنوان مجموعه‌ی </w:t>
      </w:r>
      <w:r w:rsidR="00903D6F">
        <w:t>validation</w:t>
      </w:r>
      <w:r w:rsidR="00903D6F">
        <w:rPr>
          <w:rFonts w:hint="cs"/>
          <w:rtl/>
        </w:rPr>
        <w:t xml:space="preserve"> و مابقی را به عنوان </w:t>
      </w:r>
      <w:r w:rsidR="00903D6F">
        <w:t>actual train data</w:t>
      </w:r>
      <w:r w:rsidR="00903D6F">
        <w:rPr>
          <w:rFonts w:hint="cs"/>
          <w:rtl/>
        </w:rPr>
        <w:t xml:space="preserve"> در نظر می‌گیرند.</w:t>
      </w:r>
      <w:r w:rsidR="001A3107">
        <w:rPr>
          <w:rFonts w:hint="cs"/>
          <w:rtl/>
        </w:rPr>
        <w:t xml:space="preserve"> در روش‌های دیگر نیز در ابتدای کار این تقسیم بندی را انجام می‌دهند. به عنوان مثال</w:t>
      </w:r>
      <w:r w:rsidR="00E757C5">
        <w:rPr>
          <w:rFonts w:hint="cs"/>
          <w:rtl/>
        </w:rPr>
        <w:t xml:space="preserve"> یکی از رایج‌ترین تقسیم‌بندی‌ها در این روش 70 درصد داده‌ی آموزش و 15 درصد داده‌ی تست و 15 درصدِ مابقی نیز داده‌های ارزیاب را تشکیل می‌دهد.</w:t>
      </w:r>
      <w:r w:rsidR="000F1134">
        <w:rPr>
          <w:rFonts w:hint="cs"/>
          <w:rtl/>
        </w:rPr>
        <w:t xml:space="preserve"> </w:t>
      </w:r>
      <w:r w:rsidR="00913076">
        <w:rPr>
          <w:rFonts w:hint="cs"/>
          <w:rtl/>
        </w:rPr>
        <w:t>که این روش‌ها نیز مشابه با روش‌های قبل می‌توانند به صورت رندوم یا مطابق الگویی خاص به انتخابِ داده‌های اموزش و تست و ارزیابی بپردازند.</w:t>
      </w:r>
      <w:r w:rsidR="00DA2562">
        <w:rPr>
          <w:rFonts w:hint="cs"/>
          <w:rtl/>
        </w:rPr>
        <w:t xml:space="preserve"> این دو مجموعه روشِ آخر در مواقعی رایج است که از غنایِ کافی در نمونه‌های داده برخوردار هستیم.</w:t>
      </w:r>
      <w:r w:rsidR="00F70431">
        <w:rPr>
          <w:rFonts w:hint="cs"/>
          <w:rtl/>
        </w:rPr>
        <w:t xml:space="preserve"> </w:t>
      </w:r>
      <w:r w:rsidR="00211F34">
        <w:rPr>
          <w:rFonts w:hint="cs"/>
          <w:rtl/>
        </w:rPr>
        <w:t xml:space="preserve">و لذا برای رمانیکه هایپرپارامترهای کمی داریم، این درصد از </w:t>
      </w:r>
      <w:r w:rsidR="00211F34">
        <w:t>validation set</w:t>
      </w:r>
      <w:r w:rsidR="00211F34">
        <w:rPr>
          <w:rFonts w:hint="cs"/>
          <w:rtl/>
        </w:rPr>
        <w:t xml:space="preserve"> نیز کاهش می‌یابد (مطالب ذکر شده در روش‌های قبلی برای نمونه‌های غنی از داده بود)</w:t>
      </w:r>
      <w:r w:rsidR="00337D9A">
        <w:rPr>
          <w:rFonts w:hint="cs"/>
          <w:rtl/>
        </w:rPr>
        <w:t>.</w:t>
      </w:r>
      <w:r w:rsidR="00211F34">
        <w:rPr>
          <w:rFonts w:hint="cs"/>
          <w:rtl/>
        </w:rPr>
        <w:t xml:space="preserve"> </w:t>
      </w:r>
      <w:r w:rsidR="00CA3E8A">
        <w:rPr>
          <w:rFonts w:hint="cs"/>
          <w:rtl/>
        </w:rPr>
        <w:t>به گونه‌ای که حتی اگر هایپرپارامترهای مسأله</w:t>
      </w:r>
      <w:r w:rsidR="007C19C2">
        <w:rPr>
          <w:rFonts w:hint="cs"/>
          <w:rtl/>
        </w:rPr>
        <w:t xml:space="preserve"> بسیار کم (مثلا</w:t>
      </w:r>
      <w:r w:rsidR="00CA3E8A">
        <w:rPr>
          <w:rFonts w:hint="cs"/>
          <w:rtl/>
        </w:rPr>
        <w:t xml:space="preserve"> </w:t>
      </w:r>
      <w:r w:rsidR="007C19C2">
        <w:rPr>
          <w:rFonts w:hint="cs"/>
          <w:rtl/>
        </w:rPr>
        <w:t xml:space="preserve">هیچ یا </w:t>
      </w:r>
      <w:r w:rsidR="00CA3E8A">
        <w:rPr>
          <w:rFonts w:hint="cs"/>
          <w:rtl/>
        </w:rPr>
        <w:t>یکی</w:t>
      </w:r>
      <w:r w:rsidR="007C19C2">
        <w:rPr>
          <w:rFonts w:hint="cs"/>
          <w:rtl/>
        </w:rPr>
        <w:t>)</w:t>
      </w:r>
      <w:r w:rsidR="00CA3E8A">
        <w:rPr>
          <w:rFonts w:hint="cs"/>
          <w:rtl/>
        </w:rPr>
        <w:t xml:space="preserve"> بود، می‌توان مجموعه‌ی </w:t>
      </w:r>
      <w:r w:rsidR="00CA3E8A">
        <w:t>validation</w:t>
      </w:r>
      <w:r w:rsidR="00CA3E8A">
        <w:rPr>
          <w:rFonts w:hint="cs"/>
          <w:rtl/>
        </w:rPr>
        <w:t xml:space="preserve"> را کنار گذاشت و با نسبتی در حدود 80 درصد داده‌ی آموزش و 20 درصد تست یا 75 درصد آموزش و 25 درصد تست، به تقسیم بندیِ مجموعه‌ی نمونه‌ها </w:t>
      </w:r>
      <w:r w:rsidR="00CA3E8A">
        <w:t>(dataset)</w:t>
      </w:r>
      <w:r w:rsidR="00CA3E8A">
        <w:rPr>
          <w:rFonts w:hint="cs"/>
          <w:rtl/>
        </w:rPr>
        <w:t xml:space="preserve"> پرداخت. </w:t>
      </w:r>
      <w:r w:rsidR="00F70431">
        <w:rPr>
          <w:rFonts w:hint="cs"/>
          <w:rtl/>
        </w:rPr>
        <w:t>با این حال باید توجه داشت که</w:t>
      </w:r>
      <w:r w:rsidR="00337D9A">
        <w:rPr>
          <w:rFonts w:hint="cs"/>
          <w:rtl/>
        </w:rPr>
        <w:t xml:space="preserve"> </w:t>
      </w:r>
      <w:r w:rsidR="00AA180B">
        <w:rPr>
          <w:rFonts w:hint="cs"/>
          <w:rtl/>
        </w:rPr>
        <w:t xml:space="preserve">بین دادگان آموزش و تست نیز یک </w:t>
      </w:r>
      <w:r w:rsidR="00AA180B">
        <w:t>trade-off</w:t>
      </w:r>
      <w:r w:rsidR="00AA180B">
        <w:rPr>
          <w:rFonts w:hint="cs"/>
          <w:rtl/>
        </w:rPr>
        <w:t xml:space="preserve"> وجود دارد و بدین صورت است که </w:t>
      </w:r>
      <w:r w:rsidR="00AA180B">
        <w:rPr>
          <w:rFonts w:hint="cs"/>
          <w:rtl/>
        </w:rPr>
        <w:lastRenderedPageBreak/>
        <w:t>هرچه میزان داده‌</w:t>
      </w:r>
      <w:r w:rsidR="00B42BCC">
        <w:rPr>
          <w:rFonts w:hint="cs"/>
          <w:rtl/>
        </w:rPr>
        <w:t>ی آموزش در ساختِ مدل کمتر باشد، شاهد تغییراتِ زیاد در پارامتر‌های تخمین هستیم و از طرفی اگر تعداد نمونه‌های تست کم باشد نیز</w:t>
      </w:r>
      <w:r w:rsidR="00564143">
        <w:rPr>
          <w:rFonts w:hint="cs"/>
          <w:rtl/>
        </w:rPr>
        <w:t xml:space="preserve"> شاهد</w:t>
      </w:r>
      <w:r w:rsidR="00A60E71">
        <w:rPr>
          <w:rFonts w:hint="cs"/>
          <w:rtl/>
        </w:rPr>
        <w:t xml:space="preserve"> تغییرات زیاد در تخمین عملکردِ شبکه خواهیم بود.</w:t>
      </w:r>
      <w:r w:rsidR="00491CC4">
        <w:rPr>
          <w:rFonts w:hint="cs"/>
          <w:rtl/>
        </w:rPr>
        <w:t xml:space="preserve"> لذا موضوعی که این روش‌ها را از یکدیگر متمایز می‌کند، نوع مدل، مجموعه</w:t>
      </w:r>
      <w:r w:rsidR="00491CC4">
        <w:rPr>
          <w:rFonts w:hint="cs"/>
          <w:rtl/>
          <w:cs/>
        </w:rPr>
        <w:t>‎ی داده‌گا</w:t>
      </w:r>
      <w:r w:rsidR="00491CC4">
        <w:rPr>
          <w:rFonts w:hint="cs"/>
          <w:rtl/>
        </w:rPr>
        <w:t xml:space="preserve">ن و </w:t>
      </w:r>
      <w:r w:rsidR="00342A18">
        <w:rPr>
          <w:rFonts w:hint="cs"/>
          <w:rtl/>
        </w:rPr>
        <w:t xml:space="preserve">تعداد </w:t>
      </w:r>
      <w:r w:rsidR="0033535C">
        <w:rPr>
          <w:rFonts w:hint="cs"/>
          <w:rtl/>
        </w:rPr>
        <w:t>هایپرپارامتر‌های قابل کنترل است.</w:t>
      </w:r>
    </w:p>
    <w:p w14:paraId="2408F0E9" w14:textId="7C46EC62" w:rsidR="00BD3379" w:rsidRDefault="00A73978" w:rsidP="00E47394">
      <w:r>
        <w:rPr>
          <w:rFonts w:hint="cs"/>
          <w:rtl/>
        </w:rPr>
        <w:t>در رابطه با مسأله‌ی پیش‌رو با توجه به اینکه تعداد داده‌ها دارای غنای نسبتا کافی می‌باشد</w:t>
      </w:r>
      <w:r w:rsidR="00EB1C70">
        <w:rPr>
          <w:rFonts w:hint="cs"/>
          <w:rtl/>
        </w:rPr>
        <w:t xml:space="preserve"> و تعداد هایپرپارامترهای مسأله نیز کم نیستند</w:t>
      </w:r>
      <w:r>
        <w:rPr>
          <w:rFonts w:hint="cs"/>
          <w:rtl/>
        </w:rPr>
        <w:t>، م</w:t>
      </w:r>
      <w:r w:rsidR="00BD5F8E">
        <w:rPr>
          <w:rFonts w:hint="cs"/>
          <w:rtl/>
        </w:rPr>
        <w:t>ا</w:t>
      </w:r>
      <w:r w:rsidR="00451361">
        <w:rPr>
          <w:rFonts w:hint="cs"/>
          <w:rtl/>
        </w:rPr>
        <w:t xml:space="preserve"> از روش</w:t>
      </w:r>
      <w:r w:rsidR="00BD5F8E">
        <w:rPr>
          <w:rFonts w:hint="cs"/>
          <w:rtl/>
        </w:rPr>
        <w:t xml:space="preserve"> تقسیم‌بندی </w:t>
      </w:r>
      <w:r w:rsidR="006838AC">
        <w:rPr>
          <w:rFonts w:hint="cs"/>
          <w:rtl/>
        </w:rPr>
        <w:t>داده‌ها</w:t>
      </w:r>
      <w:r w:rsidR="00BD5F8E">
        <w:rPr>
          <w:rFonts w:hint="cs"/>
          <w:rtl/>
        </w:rPr>
        <w:t xml:space="preserve"> به صورت </w:t>
      </w:r>
      <w:r w:rsidR="006838AC">
        <w:rPr>
          <w:rFonts w:hint="cs"/>
          <w:rtl/>
        </w:rPr>
        <w:t>15</w:t>
      </w:r>
      <w:r w:rsidR="00BD5F8E">
        <w:rPr>
          <w:rFonts w:hint="cs"/>
          <w:rtl/>
        </w:rPr>
        <w:t xml:space="preserve"> درصد داده‌ی تست و 8</w:t>
      </w:r>
      <w:r w:rsidR="006838AC">
        <w:rPr>
          <w:rFonts w:hint="cs"/>
          <w:rtl/>
        </w:rPr>
        <w:t>5</w:t>
      </w:r>
      <w:r w:rsidR="00BD5F8E">
        <w:rPr>
          <w:rFonts w:hint="cs"/>
          <w:rtl/>
        </w:rPr>
        <w:t xml:space="preserve"> درصد داده‌ی آموزش</w:t>
      </w:r>
      <w:r w:rsidR="006838AC">
        <w:rPr>
          <w:rFonts w:hint="cs"/>
          <w:rtl/>
        </w:rPr>
        <w:t xml:space="preserve">، و نیز با توجه به هایپرپارامترهای مسأله از این 85 درصد نیز </w:t>
      </w:r>
      <w:r w:rsidR="00E47394">
        <w:rPr>
          <w:rFonts w:hint="cs"/>
          <w:rtl/>
        </w:rPr>
        <w:t>20</w:t>
      </w:r>
      <w:r w:rsidR="006838AC">
        <w:rPr>
          <w:rFonts w:hint="cs"/>
          <w:rtl/>
        </w:rPr>
        <w:t xml:space="preserve"> درصد را به عنوان </w:t>
      </w:r>
      <w:r w:rsidR="006838AC">
        <w:t>validation set</w:t>
      </w:r>
      <w:r w:rsidR="006838AC">
        <w:rPr>
          <w:rFonts w:hint="cs"/>
          <w:rtl/>
        </w:rPr>
        <w:t xml:space="preserve"> و مابقی را به عنوانِ </w:t>
      </w:r>
      <w:r w:rsidR="006838AC">
        <w:t>actual training data</w:t>
      </w:r>
      <w:r w:rsidR="006838AC">
        <w:rPr>
          <w:rFonts w:hint="cs"/>
          <w:rtl/>
        </w:rPr>
        <w:t xml:space="preserve"> در نظر می‌گیریم</w:t>
      </w:r>
      <w:r w:rsidR="00BD5F8E">
        <w:rPr>
          <w:rFonts w:hint="cs"/>
          <w:rtl/>
        </w:rPr>
        <w:t>.</w:t>
      </w:r>
      <w:r w:rsidR="00CF1342">
        <w:rPr>
          <w:rFonts w:hint="cs"/>
          <w:rtl/>
        </w:rPr>
        <w:t xml:space="preserve"> بدین صورت</w:t>
      </w:r>
      <w:r w:rsidR="00330CD2">
        <w:rPr>
          <w:rFonts w:hint="cs"/>
          <w:rtl/>
        </w:rPr>
        <w:t xml:space="preserve"> در این تقسیم‌بندی،</w:t>
      </w:r>
      <w:r w:rsidR="00CF1342">
        <w:rPr>
          <w:rFonts w:hint="cs"/>
          <w:rtl/>
        </w:rPr>
        <w:t xml:space="preserve"> </w:t>
      </w:r>
      <w:r w:rsidR="005B1DEA">
        <w:rPr>
          <w:rFonts w:hint="cs"/>
          <w:rtl/>
        </w:rPr>
        <w:t>15</w:t>
      </w:r>
      <w:r w:rsidR="00CF1342">
        <w:rPr>
          <w:rFonts w:hint="cs"/>
          <w:rtl/>
        </w:rPr>
        <w:t xml:space="preserve"> درصد </w:t>
      </w:r>
      <w:r w:rsidR="00330CD2">
        <w:rPr>
          <w:rFonts w:hint="cs"/>
          <w:rtl/>
        </w:rPr>
        <w:t xml:space="preserve">مجموعه‌ی داده‌گان </w:t>
      </w:r>
      <w:r w:rsidR="00CF1342">
        <w:rPr>
          <w:rFonts w:hint="cs"/>
          <w:rtl/>
        </w:rPr>
        <w:t xml:space="preserve">تست و </w:t>
      </w:r>
      <w:r w:rsidR="00E47394">
        <w:rPr>
          <w:rFonts w:hint="cs"/>
          <w:rtl/>
        </w:rPr>
        <w:t>68</w:t>
      </w:r>
      <w:r w:rsidR="00CF1342">
        <w:rPr>
          <w:rFonts w:hint="cs"/>
          <w:rtl/>
        </w:rPr>
        <w:t xml:space="preserve"> درصد</w:t>
      </w:r>
      <w:r w:rsidR="003A763C">
        <w:rPr>
          <w:rFonts w:hint="cs"/>
          <w:rtl/>
        </w:rPr>
        <w:t xml:space="preserve"> مجموعه داده‌گان حقیقی</w:t>
      </w:r>
      <w:r w:rsidR="00CF1342">
        <w:rPr>
          <w:rFonts w:hint="cs"/>
          <w:rtl/>
        </w:rPr>
        <w:t xml:space="preserve"> آموزش و </w:t>
      </w:r>
      <w:r w:rsidR="00E47394">
        <w:rPr>
          <w:rFonts w:hint="cs"/>
          <w:rtl/>
        </w:rPr>
        <w:t>17</w:t>
      </w:r>
      <w:r w:rsidR="00D6781C">
        <w:rPr>
          <w:rFonts w:hint="cs"/>
          <w:rtl/>
        </w:rPr>
        <w:t xml:space="preserve"> </w:t>
      </w:r>
      <w:r w:rsidR="00CF1342">
        <w:rPr>
          <w:rFonts w:hint="cs"/>
          <w:rtl/>
        </w:rPr>
        <w:t>درصد</w:t>
      </w:r>
      <w:r w:rsidR="003A763C">
        <w:rPr>
          <w:rFonts w:hint="cs"/>
          <w:rtl/>
        </w:rPr>
        <w:t xml:space="preserve"> نیز</w:t>
      </w:r>
      <w:r w:rsidR="00CF1342">
        <w:rPr>
          <w:rFonts w:hint="cs"/>
          <w:rtl/>
        </w:rPr>
        <w:t xml:space="preserve"> </w:t>
      </w:r>
      <w:r w:rsidR="002618D9">
        <w:t>validation</w:t>
      </w:r>
      <w:r w:rsidR="003A763C">
        <w:t xml:space="preserve"> set</w:t>
      </w:r>
      <w:r w:rsidR="002618D9">
        <w:rPr>
          <w:rFonts w:hint="cs"/>
          <w:rtl/>
        </w:rPr>
        <w:t xml:space="preserve"> خواه</w:t>
      </w:r>
      <w:r w:rsidR="003A763C">
        <w:rPr>
          <w:rFonts w:hint="cs"/>
          <w:rtl/>
        </w:rPr>
        <w:t>ند بود</w:t>
      </w:r>
      <w:r w:rsidR="002618D9">
        <w:rPr>
          <w:rFonts w:hint="cs"/>
          <w:rtl/>
        </w:rPr>
        <w:t>.</w:t>
      </w:r>
    </w:p>
    <w:p w14:paraId="4C072CA1" w14:textId="20FE5D68" w:rsidR="0007148E" w:rsidRDefault="00D62B6E" w:rsidP="003A763C">
      <w:r>
        <w:rPr>
          <w:rFonts w:hint="cs"/>
          <w:rtl/>
        </w:rPr>
        <w:t>سپس طبق خواسته‌ی سوال پیش‌پردازش‌های مناسب را اعمال می‌کنیم.</w:t>
      </w:r>
      <w:r w:rsidR="00A2454C">
        <w:rPr>
          <w:rFonts w:hint="cs"/>
          <w:rtl/>
        </w:rPr>
        <w:t xml:space="preserve"> پیش‌پردازش‌های در نظر گرفته شده </w:t>
      </w:r>
      <w:r w:rsidR="00A2454C">
        <w:t>standardization</w:t>
      </w:r>
      <w:r w:rsidR="00A2454C">
        <w:rPr>
          <w:rFonts w:hint="cs"/>
          <w:rtl/>
        </w:rPr>
        <w:t xml:space="preserve"> و </w:t>
      </w:r>
      <w:r w:rsidR="00A2454C">
        <w:t>normalization</w:t>
      </w:r>
      <w:r w:rsidR="00A2454C">
        <w:rPr>
          <w:rFonts w:hint="cs"/>
          <w:rtl/>
        </w:rPr>
        <w:t xml:space="preserve"> می‌باشد.</w:t>
      </w:r>
    </w:p>
    <w:p w14:paraId="5952297C" w14:textId="7E3835CB" w:rsidR="005F1C4C" w:rsidRDefault="005F1C4C" w:rsidP="001D300D">
      <w:r>
        <w:rPr>
          <w:rFonts w:hint="cs"/>
          <w:rtl/>
        </w:rPr>
        <w:t>معماری شبکه را</w:t>
      </w:r>
      <w:r w:rsidR="00D6781C">
        <w:rPr>
          <w:rFonts w:hint="cs"/>
          <w:rtl/>
        </w:rPr>
        <w:t xml:space="preserve"> طبق خواسته‌ی مسأله</w:t>
      </w:r>
      <w:r>
        <w:rPr>
          <w:rFonts w:hint="cs"/>
          <w:rtl/>
        </w:rPr>
        <w:t xml:space="preserve"> با دو لایه </w:t>
      </w:r>
      <w:r w:rsidR="00D6781C">
        <w:rPr>
          <w:rFonts w:hint="cs"/>
          <w:rtl/>
        </w:rPr>
        <w:t xml:space="preserve">و </w:t>
      </w:r>
      <w:r w:rsidR="007C03B7">
        <w:rPr>
          <w:rFonts w:hint="cs"/>
          <w:rtl/>
        </w:rPr>
        <w:t>تعداد 15 نورون در لایه‌ی میانی اول و 6 نورون در لایه‌ی میانی دوم و یک</w:t>
      </w:r>
      <w:r w:rsidR="00627C66">
        <w:rPr>
          <w:rFonts w:hint="cs"/>
          <w:rtl/>
        </w:rPr>
        <w:t xml:space="preserve"> نورون</w:t>
      </w:r>
      <w:r w:rsidR="007C03B7">
        <w:rPr>
          <w:rFonts w:hint="cs"/>
          <w:rtl/>
        </w:rPr>
        <w:t xml:space="preserve"> خروجی با تابعِ فعالسازِ </w:t>
      </w:r>
      <w:r w:rsidR="007C03B7">
        <w:t>sigmoid</w:t>
      </w:r>
      <w:r w:rsidR="007C03B7">
        <w:rPr>
          <w:rFonts w:hint="cs"/>
          <w:rtl/>
        </w:rPr>
        <w:t xml:space="preserve"> در نظر گرفتیم.</w:t>
      </w:r>
      <w:r w:rsidR="00627C66">
        <w:rPr>
          <w:rFonts w:hint="cs"/>
          <w:rtl/>
        </w:rPr>
        <w:t xml:space="preserve"> با توجه به این معماری به هر</w:t>
      </w:r>
      <w:r>
        <w:rPr>
          <w:rFonts w:hint="cs"/>
          <w:rtl/>
        </w:rPr>
        <w:t xml:space="preserve"> </w:t>
      </w:r>
      <w:r w:rsidR="00627C66">
        <w:rPr>
          <w:rFonts w:hint="cs"/>
          <w:rtl/>
        </w:rPr>
        <w:t xml:space="preserve">دسته‌ی وارد شده متناسب با حرف </w:t>
      </w:r>
      <w:r w:rsidR="00627C66">
        <w:t>g</w:t>
      </w:r>
      <w:r w:rsidR="00627C66">
        <w:rPr>
          <w:rFonts w:hint="cs"/>
          <w:rtl/>
        </w:rPr>
        <w:t xml:space="preserve"> یا </w:t>
      </w:r>
      <w:r w:rsidR="00627C66">
        <w:t>b</w:t>
      </w:r>
      <w:r w:rsidR="00627C66">
        <w:rPr>
          <w:rFonts w:hint="cs"/>
          <w:rtl/>
        </w:rPr>
        <w:t xml:space="preserve"> به صفر و یک‌هایی نگاشت کردیم تا بتوانیم به عنوانِ خروجی مورد انتظار از شبکه‌ی </w:t>
      </w:r>
      <w:r w:rsidR="00627C66">
        <w:t>MLP</w:t>
      </w:r>
      <w:r w:rsidR="00627C66">
        <w:rPr>
          <w:rFonts w:hint="cs"/>
          <w:rtl/>
        </w:rPr>
        <w:t xml:space="preserve"> به مدلِ خود ارائه کنیم.</w:t>
      </w:r>
      <w:r w:rsidR="007321EB">
        <w:rPr>
          <w:rFonts w:hint="cs"/>
          <w:rtl/>
        </w:rPr>
        <w:t xml:space="preserve"> در حالتِ دیفالت توابعِ فعالساز را مورد ارزیابی قرار دادیم و به این نتیجه رسیدیم که برای نورون‌های لایه‌ی میانی اول از تابع فعالساز ریلو و برای نورون‌های لایه‌ی میانی دوم از تابعِ </w:t>
      </w:r>
      <w:r w:rsidR="007321EB">
        <w:t>softplus</w:t>
      </w:r>
      <w:r w:rsidR="007321EB">
        <w:rPr>
          <w:rFonts w:hint="cs"/>
          <w:rtl/>
        </w:rPr>
        <w:t xml:space="preserve"> استفاده کنیم.</w:t>
      </w:r>
      <w:r w:rsidR="00C963B4">
        <w:rPr>
          <w:rFonts w:hint="cs"/>
          <w:rtl/>
        </w:rPr>
        <w:t xml:space="preserve"> </w:t>
      </w:r>
      <w:r w:rsidR="00C963B4">
        <w:t>Loss function</w:t>
      </w:r>
      <w:r w:rsidR="00C963B4">
        <w:rPr>
          <w:rFonts w:hint="cs"/>
          <w:rtl/>
        </w:rPr>
        <w:t xml:space="preserve"> را </w:t>
      </w:r>
      <w:r w:rsidR="001D300D">
        <w:t>hinge</w:t>
      </w:r>
      <w:r w:rsidR="009837DA">
        <w:rPr>
          <w:rFonts w:hint="cs"/>
          <w:rtl/>
        </w:rPr>
        <w:t xml:space="preserve"> در نظر گرفته و برای تعدادِ 220 ایپاک به آموزش مدل پرداختیم.</w:t>
      </w:r>
    </w:p>
    <w:p w14:paraId="09956543" w14:textId="32A93DBF" w:rsidR="007321EB" w:rsidRPr="007321EB" w:rsidRDefault="002958D6" w:rsidP="002958D6">
      <w:pPr>
        <w:jc w:val="center"/>
        <w:rPr>
          <w:rtl/>
        </w:rPr>
      </w:pPr>
      <w:r>
        <w:rPr>
          <w:noProof/>
          <w:lang w:bidi="ar-SA"/>
        </w:rPr>
        <w:drawing>
          <wp:inline distT="0" distB="0" distL="0" distR="0" wp14:anchorId="21B2A4A0" wp14:editId="5D62589A">
            <wp:extent cx="3981450" cy="2314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81450" cy="2314575"/>
                    </a:xfrm>
                    <a:prstGeom prst="rect">
                      <a:avLst/>
                    </a:prstGeom>
                  </pic:spPr>
                </pic:pic>
              </a:graphicData>
            </a:graphic>
          </wp:inline>
        </w:drawing>
      </w:r>
    </w:p>
    <w:p w14:paraId="11F09A94" w14:textId="41F9DDFF" w:rsidR="0048113D" w:rsidRDefault="00DD1D7B" w:rsidP="003A763C">
      <w:pPr>
        <w:rPr>
          <w:rtl/>
        </w:rPr>
      </w:pPr>
      <w:r w:rsidRPr="002D4F33">
        <w:rPr>
          <w:rFonts w:hint="cs"/>
          <w:b/>
          <w:bCs/>
          <w:color w:val="00B0F0"/>
          <w:rtl/>
        </w:rPr>
        <w:lastRenderedPageBreak/>
        <w:t>ب</w:t>
      </w:r>
      <w:r>
        <w:rPr>
          <w:rFonts w:hint="cs"/>
          <w:b/>
          <w:bCs/>
          <w:color w:val="00B0F0"/>
          <w:rtl/>
        </w:rPr>
        <w:t>خش ب</w:t>
      </w:r>
      <w:r w:rsidRPr="002D4F33">
        <w:rPr>
          <w:rFonts w:hint="cs"/>
          <w:b/>
          <w:bCs/>
          <w:color w:val="00B0F0"/>
          <w:rtl/>
        </w:rPr>
        <w:t>)</w:t>
      </w:r>
    </w:p>
    <w:p w14:paraId="58DE60F1" w14:textId="2F03564F" w:rsidR="001D300D" w:rsidRDefault="001B48CA" w:rsidP="003A763C">
      <w:pPr>
        <w:rPr>
          <w:rtl/>
        </w:rPr>
      </w:pPr>
      <w:r>
        <w:rPr>
          <w:rFonts w:hint="cs"/>
          <w:rtl/>
        </w:rPr>
        <w:t xml:space="preserve">سه حالت در نظر گرفته شده در این بخش با تعداد ایپاک 220 و تابع </w:t>
      </w:r>
      <w:r>
        <w:t>hinge loss</w:t>
      </w:r>
      <w:r>
        <w:rPr>
          <w:rFonts w:hint="cs"/>
          <w:rtl/>
        </w:rPr>
        <w:t xml:space="preserve"> و مشابه با مواردی است که در ساخت مدل در حالتِ الف ذکر کردیم. با این تفاوت که تعداد</w:t>
      </w:r>
      <w:r w:rsidR="00313C41">
        <w:rPr>
          <w:rFonts w:hint="cs"/>
          <w:rtl/>
        </w:rPr>
        <w:t xml:space="preserve"> نورون‌های لایه‌های مخفی را مطابق با خواسته‌ی سوال در سه نوبت تغییر دادیم. نتایج به صورت زیر بدست آمد.</w:t>
      </w:r>
    </w:p>
    <w:p w14:paraId="34748ABD" w14:textId="77777777" w:rsidR="00E874F3" w:rsidRDefault="00F76B7E" w:rsidP="003A763C">
      <w:pPr>
        <w:rPr>
          <w:color w:val="FF0000"/>
        </w:rPr>
      </w:pPr>
      <w:r w:rsidRPr="00F76B7E">
        <w:rPr>
          <w:rFonts w:hint="cs"/>
          <w:color w:val="FF0000"/>
          <w:rtl/>
        </w:rPr>
        <w:t>تعداد 6 نورون در لایه‌ی پنهان اول و 2 نورون در لایه‌ی پنهان دوم:</w:t>
      </w:r>
    </w:p>
    <w:p w14:paraId="2E12E254" w14:textId="24C78CB9" w:rsidR="00313C41" w:rsidRDefault="00C7136B" w:rsidP="003A763C">
      <w:pPr>
        <w:rPr>
          <w:rtl/>
        </w:rPr>
      </w:pPr>
      <w:r>
        <w:rPr>
          <w:rFonts w:hint="cs"/>
          <w:rtl/>
        </w:rPr>
        <w:t>نمودار صحت برای داده‌گان آموزش و ارزیابی به صورت زیر است</w:t>
      </w:r>
      <w:r w:rsidR="006B2197">
        <w:rPr>
          <w:rFonts w:hint="cs"/>
          <w:rtl/>
        </w:rPr>
        <w:t>. مثلا هر</w:t>
      </w:r>
      <w:r w:rsidR="00F76B7E">
        <w:rPr>
          <w:rFonts w:hint="cs"/>
          <w:rtl/>
        </w:rPr>
        <w:t xml:space="preserve"> </w:t>
      </w:r>
      <w:r w:rsidR="006B2197">
        <w:rPr>
          <w:rFonts w:hint="cs"/>
          <w:rtl/>
        </w:rPr>
        <w:t xml:space="preserve">چه تعداد ایپاک‌ها افزایش می‌یابد، صحت داده‌گان آموزش افزایش یافته ولی برای مجموعه‌ی ارزیابی، این افزایشِ صحت تا زمانی اتفاق می‌افتد که </w:t>
      </w:r>
      <w:r w:rsidR="006B2197">
        <w:t>overfitting</w:t>
      </w:r>
      <w:r w:rsidR="006B2197">
        <w:rPr>
          <w:rFonts w:hint="cs"/>
          <w:rtl/>
        </w:rPr>
        <w:t xml:space="preserve"> رخ نداده ندهد و لذا با افزایشِ بی رویه‌ی تعداد ایپاک‌ها و رخ دادنِ </w:t>
      </w:r>
      <w:r w:rsidR="006B2197">
        <w:t>overfitting</w:t>
      </w:r>
      <w:r w:rsidR="006B2197">
        <w:rPr>
          <w:rFonts w:hint="cs"/>
          <w:rtl/>
        </w:rPr>
        <w:t xml:space="preserve"> شاهدِ کاهشِ صحت در مجموعه‌ی ارزیابی خواهیم بود.</w:t>
      </w:r>
    </w:p>
    <w:p w14:paraId="166E5533" w14:textId="77777777" w:rsidR="00716D8A" w:rsidRDefault="00716D8A" w:rsidP="003A763C">
      <w:pPr>
        <w:rPr>
          <w:rtl/>
        </w:rPr>
      </w:pPr>
    </w:p>
    <w:p w14:paraId="55F4F1EF" w14:textId="2D516844" w:rsidR="006B2197" w:rsidRPr="006B2197" w:rsidRDefault="003634DC" w:rsidP="003A763C">
      <w:pPr>
        <w:rPr>
          <w:rtl/>
        </w:rPr>
      </w:pPr>
      <w:r w:rsidRPr="003634DC">
        <w:rPr>
          <w:noProof/>
          <w:rtl/>
          <w:lang w:bidi="ar-SA"/>
        </w:rPr>
        <w:drawing>
          <wp:inline distT="0" distB="0" distL="0" distR="0" wp14:anchorId="38F7C93A" wp14:editId="713632B5">
            <wp:extent cx="5565775" cy="4178864"/>
            <wp:effectExtent l="0" t="0" r="0" b="0"/>
            <wp:docPr id="7" name="Picture 7" descr="D:\dars\شبکه عصبی\تمرین ها\HW2_AbbasBadiei_810199106\results\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rs\شبکه عصبی\تمرین ها\HW2_AbbasBadiei_810199106\results\Figure_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2C7227A6" w14:textId="18C017AA" w:rsidR="001D300D" w:rsidRDefault="001D300D" w:rsidP="003634DC">
      <w:pPr>
        <w:rPr>
          <w:rtl/>
        </w:rPr>
      </w:pPr>
    </w:p>
    <w:p w14:paraId="66B4F271" w14:textId="4483E15D" w:rsidR="001D300D" w:rsidRDefault="001D300D" w:rsidP="003634DC"/>
    <w:p w14:paraId="48953CDA" w14:textId="46D296F8" w:rsidR="00716D8A" w:rsidRDefault="005267E9" w:rsidP="00716D8A">
      <w:pPr>
        <w:rPr>
          <w:rtl/>
        </w:rPr>
      </w:pPr>
      <w:r>
        <w:rPr>
          <w:rFonts w:hint="cs"/>
          <w:rtl/>
        </w:rPr>
        <w:lastRenderedPageBreak/>
        <w:t xml:space="preserve">برای خطای مدل نیز مشابه با مطالبِ قبلی شاهدِ کاهشِ خطا برای داده‌های آموزش خواهیم بود و نیز شاهدِ کاهش خطای مدل برای مجموعه‌ی اریابی البته تا زمانیکه </w:t>
      </w:r>
      <w:r>
        <w:t>overfitting</w:t>
      </w:r>
      <w:r w:rsidR="00716D8A">
        <w:rPr>
          <w:rFonts w:hint="cs"/>
          <w:rtl/>
        </w:rPr>
        <w:t xml:space="preserve"> رخ ندهد خواهیم بود. نتایج خطای مدل برای داده‌گان آموزش و مجموعه‌ی ارزابی نیز به صورت زیر می‌باشد.</w:t>
      </w:r>
    </w:p>
    <w:p w14:paraId="17F68C33" w14:textId="790AB066" w:rsidR="00716D8A" w:rsidRDefault="001E11ED" w:rsidP="00E40F02">
      <w:pPr>
        <w:jc w:val="center"/>
        <w:rPr>
          <w:rtl/>
        </w:rPr>
      </w:pPr>
      <w:r w:rsidRPr="001E11ED">
        <w:rPr>
          <w:noProof/>
          <w:rtl/>
          <w:lang w:bidi="ar-SA"/>
        </w:rPr>
        <w:drawing>
          <wp:inline distT="0" distB="0" distL="0" distR="0" wp14:anchorId="634C3906" wp14:editId="642D8B72">
            <wp:extent cx="4657725" cy="3497087"/>
            <wp:effectExtent l="0" t="0" r="0" b="8255"/>
            <wp:docPr id="8" name="Picture 8" descr="D:\dars\شبکه عصبی\تمرین ها\HW2_AbbasBadiei_810199106\results\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rs\شبکه عصبی\تمرین ها\HW2_AbbasBadiei_810199106\results\Figure_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2553" cy="3500712"/>
                    </a:xfrm>
                    <a:prstGeom prst="rect">
                      <a:avLst/>
                    </a:prstGeom>
                    <a:noFill/>
                    <a:ln>
                      <a:noFill/>
                    </a:ln>
                  </pic:spPr>
                </pic:pic>
              </a:graphicData>
            </a:graphic>
          </wp:inline>
        </w:drawing>
      </w:r>
    </w:p>
    <w:p w14:paraId="796AB1EB" w14:textId="3BEB7133" w:rsidR="0021037D" w:rsidRDefault="00827043" w:rsidP="00C62B98">
      <w:pPr>
        <w:rPr>
          <w:rtl/>
        </w:rPr>
      </w:pPr>
      <w:r>
        <w:rPr>
          <w:rFonts w:hint="cs"/>
          <w:rtl/>
        </w:rPr>
        <w:t>خواسته‌ی بعدیِ مسأله</w:t>
      </w:r>
      <w:r w:rsidR="0021037D">
        <w:rPr>
          <w:rFonts w:hint="cs"/>
          <w:rtl/>
        </w:rPr>
        <w:t xml:space="preserve"> </w:t>
      </w:r>
      <w:r w:rsidR="00C62B98">
        <w:rPr>
          <w:rFonts w:hint="cs"/>
          <w:rtl/>
        </w:rPr>
        <w:t xml:space="preserve">ترسیمِ ماتریس </w:t>
      </w:r>
      <w:r w:rsidR="00416915">
        <w:rPr>
          <w:rFonts w:hint="cs"/>
          <w:rtl/>
        </w:rPr>
        <w:t>آشفتگی</w:t>
      </w:r>
      <w:r w:rsidR="00C62B98">
        <w:rPr>
          <w:rFonts w:hint="cs"/>
          <w:rtl/>
        </w:rPr>
        <w:t xml:space="preserve"> </w:t>
      </w:r>
      <w:r w:rsidR="00C62B98" w:rsidRPr="00C62B98">
        <w:rPr>
          <w:rFonts w:ascii="Times New Roman" w:hAnsi="Times New Roman" w:cs="Times New Roman"/>
          <w:color w:val="000000"/>
          <w:sz w:val="20"/>
          <w:szCs w:val="20"/>
        </w:rPr>
        <w:t>Confusion Matrix</w:t>
      </w:r>
      <w:r w:rsidR="0021037D">
        <w:rPr>
          <w:rFonts w:hint="cs"/>
          <w:rtl/>
        </w:rPr>
        <w:t xml:space="preserve"> است که به صورت زیر بدست آ</w:t>
      </w:r>
      <w:r w:rsidR="00C62B98">
        <w:rPr>
          <w:rFonts w:hint="cs"/>
          <w:rtl/>
        </w:rPr>
        <w:t>وردیم.</w:t>
      </w:r>
    </w:p>
    <w:p w14:paraId="22DBAA22" w14:textId="1031BF39" w:rsidR="00A65530" w:rsidRDefault="00E40F02" w:rsidP="00E40F02">
      <w:pPr>
        <w:jc w:val="center"/>
        <w:rPr>
          <w:rtl/>
        </w:rPr>
      </w:pPr>
      <w:r w:rsidRPr="00E40F02">
        <w:rPr>
          <w:noProof/>
          <w:rtl/>
          <w:lang w:bidi="ar-SA"/>
        </w:rPr>
        <w:drawing>
          <wp:inline distT="0" distB="0" distL="0" distR="0" wp14:anchorId="28398F7B" wp14:editId="3FD9FC59">
            <wp:extent cx="3609975" cy="3609975"/>
            <wp:effectExtent l="0" t="0" r="9525" b="9525"/>
            <wp:docPr id="9" name="Picture 9" descr="D:\dars\شبکه عصبی\تمرین ها\HW2_AbbasBadiei_810199106\results\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rs\شبکه عصبی\تمرین ها\HW2_AbbasBadiei_810199106\results\Figure_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9975" cy="3609975"/>
                    </a:xfrm>
                    <a:prstGeom prst="rect">
                      <a:avLst/>
                    </a:prstGeom>
                    <a:noFill/>
                    <a:ln>
                      <a:noFill/>
                    </a:ln>
                  </pic:spPr>
                </pic:pic>
              </a:graphicData>
            </a:graphic>
          </wp:inline>
        </w:drawing>
      </w:r>
    </w:p>
    <w:p w14:paraId="2A1E318B" w14:textId="69FB0565" w:rsidR="00452DB3" w:rsidRDefault="0021037D" w:rsidP="00114BD8">
      <w:pPr>
        <w:rPr>
          <w:rtl/>
        </w:rPr>
      </w:pPr>
      <w:r>
        <w:rPr>
          <w:rFonts w:hint="cs"/>
          <w:rtl/>
        </w:rPr>
        <w:lastRenderedPageBreak/>
        <w:t xml:space="preserve">نهایتا خطا و صحتِ مدل بر روی مجموعه‌ی تست </w:t>
      </w:r>
      <w:r w:rsidR="00304BBC">
        <w:rPr>
          <w:rFonts w:hint="cs"/>
          <w:rtl/>
        </w:rPr>
        <w:t>نیز به صورت زیر است</w:t>
      </w:r>
      <w:r w:rsidR="00114BD8">
        <w:rPr>
          <w:rFonts w:hint="cs"/>
          <w:rtl/>
        </w:rPr>
        <w:t>:</w:t>
      </w:r>
    </w:p>
    <w:tbl>
      <w:tblPr>
        <w:tblStyle w:val="TableGrid"/>
        <w:bidiVisual/>
        <w:tblW w:w="0" w:type="auto"/>
        <w:tblLook w:val="04A0" w:firstRow="1" w:lastRow="0" w:firstColumn="1" w:lastColumn="0" w:noHBand="0" w:noVBand="1"/>
      </w:tblPr>
      <w:tblGrid>
        <w:gridCol w:w="4377"/>
        <w:gridCol w:w="4378"/>
      </w:tblGrid>
      <w:tr w:rsidR="009524EC" w14:paraId="6F456473" w14:textId="77777777" w:rsidTr="009524EC">
        <w:tc>
          <w:tcPr>
            <w:tcW w:w="4377" w:type="dxa"/>
          </w:tcPr>
          <w:p w14:paraId="5AC48900" w14:textId="523B9DF4" w:rsidR="009524EC" w:rsidRDefault="00F04BCC" w:rsidP="00520F23">
            <w:pPr>
              <w:bidi w:val="0"/>
              <w:ind w:firstLine="0"/>
              <w:jc w:val="center"/>
              <w:rPr>
                <w:rtl/>
              </w:rPr>
            </w:pPr>
            <w:r w:rsidRPr="00F04BCC">
              <w:t>0.8867924809455872</w:t>
            </w:r>
          </w:p>
        </w:tc>
        <w:tc>
          <w:tcPr>
            <w:tcW w:w="4378" w:type="dxa"/>
          </w:tcPr>
          <w:p w14:paraId="40C8B7F1" w14:textId="65E0F7C3" w:rsidR="009524EC" w:rsidRDefault="009524EC" w:rsidP="00520F23">
            <w:pPr>
              <w:bidi w:val="0"/>
              <w:ind w:firstLine="0"/>
              <w:jc w:val="center"/>
              <w:rPr>
                <w:rtl/>
              </w:rPr>
            </w:pPr>
            <w:r>
              <w:rPr>
                <w:rFonts w:hint="cs"/>
                <w:rtl/>
              </w:rPr>
              <w:t>صحت مدل برای داده‌های تست</w:t>
            </w:r>
          </w:p>
        </w:tc>
      </w:tr>
      <w:tr w:rsidR="009524EC" w14:paraId="56E051D6" w14:textId="77777777" w:rsidTr="009524EC">
        <w:tc>
          <w:tcPr>
            <w:tcW w:w="4377" w:type="dxa"/>
          </w:tcPr>
          <w:p w14:paraId="542B900E" w14:textId="0EC448AD" w:rsidR="009524EC" w:rsidRDefault="00F527B2" w:rsidP="00520F23">
            <w:pPr>
              <w:bidi w:val="0"/>
              <w:ind w:firstLine="0"/>
              <w:jc w:val="center"/>
              <w:rPr>
                <w:rtl/>
              </w:rPr>
            </w:pPr>
            <w:r w:rsidRPr="00F527B2">
              <w:t>0.7539919018745422</w:t>
            </w:r>
          </w:p>
        </w:tc>
        <w:tc>
          <w:tcPr>
            <w:tcW w:w="4378" w:type="dxa"/>
          </w:tcPr>
          <w:p w14:paraId="264241BA" w14:textId="0D120297" w:rsidR="009524EC" w:rsidRDefault="009524EC" w:rsidP="00520F23">
            <w:pPr>
              <w:bidi w:val="0"/>
              <w:ind w:firstLine="0"/>
              <w:jc w:val="center"/>
              <w:rPr>
                <w:rtl/>
              </w:rPr>
            </w:pPr>
            <w:r>
              <w:rPr>
                <w:rFonts w:hint="cs"/>
                <w:rtl/>
              </w:rPr>
              <w:t>خطای مدل برای داده‌های تست</w:t>
            </w:r>
          </w:p>
        </w:tc>
      </w:tr>
    </w:tbl>
    <w:p w14:paraId="0BBD9D64" w14:textId="444A84F2" w:rsidR="00304BBC" w:rsidRDefault="00304BBC" w:rsidP="0021037D">
      <w:pPr>
        <w:rPr>
          <w:rtl/>
        </w:rPr>
      </w:pPr>
    </w:p>
    <w:p w14:paraId="79DB1B91" w14:textId="48960F04" w:rsidR="0070368E" w:rsidRDefault="0070368E" w:rsidP="002E01D4">
      <w:pPr>
        <w:rPr>
          <w:rtl/>
        </w:rPr>
      </w:pPr>
      <w:r>
        <w:rPr>
          <w:rFonts w:hint="cs"/>
          <w:rtl/>
        </w:rPr>
        <w:t xml:space="preserve">زمان آموزش: </w:t>
      </w:r>
      <w:r w:rsidR="002E01D4" w:rsidRPr="002E01D4">
        <w:rPr>
          <w:b/>
          <w:bCs/>
        </w:rPr>
        <w:t>17.25135064125061</w:t>
      </w:r>
    </w:p>
    <w:p w14:paraId="6B602721" w14:textId="77777777" w:rsidR="0070368E" w:rsidRPr="005267E9" w:rsidRDefault="0070368E" w:rsidP="0021037D">
      <w:pPr>
        <w:rPr>
          <w:rtl/>
        </w:rPr>
      </w:pPr>
    </w:p>
    <w:p w14:paraId="47F72B8F" w14:textId="222119F4" w:rsidR="00DD775A" w:rsidRDefault="00DD775A" w:rsidP="000624A7">
      <w:pPr>
        <w:rPr>
          <w:color w:val="FF0000"/>
        </w:rPr>
      </w:pPr>
      <w:r w:rsidRPr="00F76B7E">
        <w:rPr>
          <w:rFonts w:hint="cs"/>
          <w:color w:val="FF0000"/>
          <w:rtl/>
        </w:rPr>
        <w:t xml:space="preserve">تعداد </w:t>
      </w:r>
      <w:r w:rsidR="000624A7">
        <w:rPr>
          <w:rFonts w:hint="cs"/>
          <w:color w:val="FF0000"/>
          <w:rtl/>
        </w:rPr>
        <w:t>15</w:t>
      </w:r>
      <w:r w:rsidRPr="00F76B7E">
        <w:rPr>
          <w:rFonts w:hint="cs"/>
          <w:color w:val="FF0000"/>
          <w:rtl/>
        </w:rPr>
        <w:t xml:space="preserve"> نورون در لایه‌ی پنهان اول و </w:t>
      </w:r>
      <w:r w:rsidR="00976761">
        <w:rPr>
          <w:rFonts w:hint="cs"/>
          <w:color w:val="FF0000"/>
          <w:rtl/>
        </w:rPr>
        <w:t>6</w:t>
      </w:r>
      <w:r w:rsidRPr="00F76B7E">
        <w:rPr>
          <w:rFonts w:hint="cs"/>
          <w:color w:val="FF0000"/>
          <w:rtl/>
        </w:rPr>
        <w:t xml:space="preserve"> نورون در لایه‌ی پنهان دوم:</w:t>
      </w:r>
    </w:p>
    <w:p w14:paraId="3E16ED0E" w14:textId="0DA6933D" w:rsidR="009B40B4" w:rsidRDefault="009B40B4" w:rsidP="003A763C">
      <w:pPr>
        <w:rPr>
          <w:noProof/>
          <w:rtl/>
          <w:lang w:bidi="ar-SA"/>
        </w:rPr>
      </w:pPr>
      <w:r>
        <w:rPr>
          <w:rFonts w:hint="cs"/>
          <w:noProof/>
          <w:rtl/>
          <w:lang w:bidi="ar-SA"/>
        </w:rPr>
        <w:t>نمودار صحت برای مجموعه‌ی آموزش و ارزیابی به صورت زیر است.</w:t>
      </w:r>
      <w:r w:rsidR="004E2592">
        <w:rPr>
          <w:rFonts w:hint="cs"/>
          <w:noProof/>
          <w:rtl/>
          <w:lang w:bidi="ar-SA"/>
        </w:rPr>
        <w:t xml:space="preserve"> عملکرد مشابه با آن مطالبی است که برای مرحله‌ی قبل ذکر نمودیم.</w:t>
      </w:r>
    </w:p>
    <w:p w14:paraId="4A6B3079" w14:textId="77777777" w:rsidR="004E2592" w:rsidRDefault="004E2592" w:rsidP="003A763C">
      <w:pPr>
        <w:rPr>
          <w:noProof/>
          <w:rtl/>
          <w:lang w:bidi="ar-SA"/>
        </w:rPr>
      </w:pPr>
    </w:p>
    <w:p w14:paraId="72F2CA69" w14:textId="3F98F4AA" w:rsidR="001D300D" w:rsidRPr="00976761" w:rsidRDefault="00606408" w:rsidP="003A763C">
      <w:r w:rsidRPr="00606408">
        <w:rPr>
          <w:noProof/>
          <w:rtl/>
          <w:lang w:bidi="ar-SA"/>
        </w:rPr>
        <w:drawing>
          <wp:inline distT="0" distB="0" distL="0" distR="0" wp14:anchorId="5077DC81" wp14:editId="7EB5EC34">
            <wp:extent cx="5565775" cy="4178864"/>
            <wp:effectExtent l="0" t="0" r="0" b="0"/>
            <wp:docPr id="3" name="Picture 3" descr="D:\dars\شبکه عصبی\تمرین ها\HW2_AbbasBadiei_810199106\results\Q1\part-b\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rs\شبکه عصبی\تمرین ها\HW2_AbbasBadiei_810199106\results\Q1\part-b\Figure_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55157E52" w14:textId="310B9B90" w:rsidR="00FE5A63" w:rsidRPr="00AA180B" w:rsidRDefault="00B42BCC" w:rsidP="00B42BCC">
      <w:r>
        <w:rPr>
          <w:rFonts w:hint="cs"/>
          <w:rtl/>
        </w:rPr>
        <w:t xml:space="preserve"> </w:t>
      </w:r>
    </w:p>
    <w:p w14:paraId="6ABAB98F" w14:textId="30E7ADF3" w:rsidR="002D4F33" w:rsidRDefault="002D4F33" w:rsidP="009C6454">
      <w:pPr>
        <w:jc w:val="left"/>
        <w:rPr>
          <w:rtl/>
        </w:rPr>
      </w:pPr>
    </w:p>
    <w:p w14:paraId="4309238F" w14:textId="5244AE88" w:rsidR="002D4F33" w:rsidRDefault="001020DD" w:rsidP="009C6454">
      <w:pPr>
        <w:jc w:val="left"/>
        <w:rPr>
          <w:rtl/>
        </w:rPr>
      </w:pPr>
      <w:r>
        <w:rPr>
          <w:rFonts w:hint="cs"/>
          <w:rtl/>
        </w:rPr>
        <w:lastRenderedPageBreak/>
        <w:t>نمودار خطا نیز به صورت زیر بدست آمده است:</w:t>
      </w:r>
    </w:p>
    <w:p w14:paraId="2FE8790A" w14:textId="6AF93696" w:rsidR="001020DD" w:rsidRDefault="00042A7E" w:rsidP="00124EA3">
      <w:pPr>
        <w:jc w:val="center"/>
        <w:rPr>
          <w:rtl/>
        </w:rPr>
      </w:pPr>
      <w:r w:rsidRPr="00042A7E">
        <w:rPr>
          <w:noProof/>
          <w:rtl/>
          <w:lang w:bidi="ar-SA"/>
        </w:rPr>
        <w:drawing>
          <wp:inline distT="0" distB="0" distL="0" distR="0" wp14:anchorId="397E81E3" wp14:editId="2666071C">
            <wp:extent cx="5565775" cy="4178864"/>
            <wp:effectExtent l="0" t="0" r="0" b="0"/>
            <wp:docPr id="5" name="Picture 5" descr="D:\dars\شبکه عصبی\تمرین ها\HW2_AbbasBadiei_810199106\results\Q1\part-b\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rs\شبکه عصبی\تمرین ها\HW2_AbbasBadiei_810199106\results\Q1\part-b\Figure_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51ECA728" w14:textId="33EAC8A0" w:rsidR="002D4F33" w:rsidRDefault="00D56A6F" w:rsidP="009C6454">
      <w:pPr>
        <w:jc w:val="left"/>
        <w:rPr>
          <w:rtl/>
        </w:rPr>
      </w:pPr>
      <w:r>
        <w:rPr>
          <w:rFonts w:hint="cs"/>
          <w:rtl/>
        </w:rPr>
        <w:t>ماتریس آشفتگی نیز به ازای این تعداد نورون</w:t>
      </w:r>
      <w:r w:rsidR="00124EA3">
        <w:rPr>
          <w:rFonts w:hint="cs"/>
          <w:rtl/>
        </w:rPr>
        <w:t>‌ها</w:t>
      </w:r>
      <w:r>
        <w:rPr>
          <w:rFonts w:hint="cs"/>
          <w:rtl/>
        </w:rPr>
        <w:t xml:space="preserve"> به صورت زیر است:</w:t>
      </w:r>
    </w:p>
    <w:p w14:paraId="5AC56865" w14:textId="4934B6D4" w:rsidR="00D56A6F" w:rsidRDefault="00546320" w:rsidP="00124EA3">
      <w:pPr>
        <w:jc w:val="center"/>
        <w:rPr>
          <w:rtl/>
        </w:rPr>
      </w:pPr>
      <w:r w:rsidRPr="00546320">
        <w:rPr>
          <w:noProof/>
          <w:rtl/>
          <w:lang w:bidi="ar-SA"/>
        </w:rPr>
        <w:drawing>
          <wp:inline distT="0" distB="0" distL="0" distR="0" wp14:anchorId="54166B14" wp14:editId="6E6DC4DB">
            <wp:extent cx="3657600" cy="3552825"/>
            <wp:effectExtent l="0" t="0" r="0" b="9525"/>
            <wp:docPr id="6" name="Picture 6" descr="D:\dars\شبکه عصبی\تمرین ها\HW2_AbbasBadiei_810199106\results\Q1\part-b\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rs\شبکه عصبی\تمرین ها\HW2_AbbasBadiei_810199106\results\Q1\part-b\Figure_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552825"/>
                    </a:xfrm>
                    <a:prstGeom prst="rect">
                      <a:avLst/>
                    </a:prstGeom>
                    <a:noFill/>
                    <a:ln>
                      <a:noFill/>
                    </a:ln>
                  </pic:spPr>
                </pic:pic>
              </a:graphicData>
            </a:graphic>
          </wp:inline>
        </w:drawing>
      </w:r>
    </w:p>
    <w:p w14:paraId="2F3F71A6" w14:textId="5271CBF6" w:rsidR="00124EA3" w:rsidRDefault="00124EA3" w:rsidP="00D26021">
      <w:pPr>
        <w:rPr>
          <w:rtl/>
        </w:rPr>
      </w:pPr>
      <w:r>
        <w:rPr>
          <w:rFonts w:hint="cs"/>
          <w:rtl/>
        </w:rPr>
        <w:lastRenderedPageBreak/>
        <w:t xml:space="preserve">خطا و صحتِ مدل بر روی مجموعه‌ی تست نیز به صورت زیر است </w:t>
      </w:r>
      <w:r w:rsidR="00D26021">
        <w:t>:</w:t>
      </w:r>
    </w:p>
    <w:tbl>
      <w:tblPr>
        <w:tblStyle w:val="TableGrid"/>
        <w:bidiVisual/>
        <w:tblW w:w="0" w:type="auto"/>
        <w:tblLook w:val="04A0" w:firstRow="1" w:lastRow="0" w:firstColumn="1" w:lastColumn="0" w:noHBand="0" w:noVBand="1"/>
      </w:tblPr>
      <w:tblGrid>
        <w:gridCol w:w="4377"/>
        <w:gridCol w:w="4378"/>
      </w:tblGrid>
      <w:tr w:rsidR="00124EA3" w14:paraId="569A9BAC" w14:textId="77777777" w:rsidTr="00324C61">
        <w:tc>
          <w:tcPr>
            <w:tcW w:w="4377" w:type="dxa"/>
          </w:tcPr>
          <w:p w14:paraId="2FF7C5F2" w14:textId="165684E6" w:rsidR="00124EA3" w:rsidRDefault="005A1373" w:rsidP="00D26021">
            <w:pPr>
              <w:bidi w:val="0"/>
              <w:jc w:val="center"/>
              <w:rPr>
                <w:rtl/>
              </w:rPr>
            </w:pPr>
            <w:r w:rsidRPr="005A1373">
              <w:t>0.9056603908538818</w:t>
            </w:r>
          </w:p>
        </w:tc>
        <w:tc>
          <w:tcPr>
            <w:tcW w:w="4378" w:type="dxa"/>
          </w:tcPr>
          <w:p w14:paraId="4F71AA2F" w14:textId="77777777" w:rsidR="00124EA3" w:rsidRDefault="00124EA3" w:rsidP="00D26021">
            <w:pPr>
              <w:bidi w:val="0"/>
              <w:ind w:firstLine="0"/>
              <w:jc w:val="center"/>
              <w:rPr>
                <w:rtl/>
              </w:rPr>
            </w:pPr>
            <w:r>
              <w:rPr>
                <w:rFonts w:hint="cs"/>
                <w:rtl/>
              </w:rPr>
              <w:t>صحت مدل برای داده‌های تست</w:t>
            </w:r>
          </w:p>
        </w:tc>
      </w:tr>
      <w:tr w:rsidR="00124EA3" w14:paraId="75C04FC1" w14:textId="77777777" w:rsidTr="00324C61">
        <w:tc>
          <w:tcPr>
            <w:tcW w:w="4377" w:type="dxa"/>
          </w:tcPr>
          <w:p w14:paraId="04530415" w14:textId="6F13AF34" w:rsidR="00124EA3" w:rsidRDefault="006111E1" w:rsidP="00D26021">
            <w:pPr>
              <w:bidi w:val="0"/>
              <w:ind w:firstLine="0"/>
              <w:jc w:val="center"/>
              <w:rPr>
                <w:rtl/>
              </w:rPr>
            </w:pPr>
            <w:r w:rsidRPr="006111E1">
              <w:t>0.7397675514221191</w:t>
            </w:r>
          </w:p>
        </w:tc>
        <w:tc>
          <w:tcPr>
            <w:tcW w:w="4378" w:type="dxa"/>
          </w:tcPr>
          <w:p w14:paraId="7FD050FF" w14:textId="77777777" w:rsidR="00124EA3" w:rsidRDefault="00124EA3" w:rsidP="00D26021">
            <w:pPr>
              <w:bidi w:val="0"/>
              <w:ind w:firstLine="0"/>
              <w:jc w:val="center"/>
              <w:rPr>
                <w:rtl/>
              </w:rPr>
            </w:pPr>
            <w:r>
              <w:rPr>
                <w:rFonts w:hint="cs"/>
                <w:rtl/>
              </w:rPr>
              <w:t>خطای مدل برای داده‌های تست</w:t>
            </w:r>
          </w:p>
        </w:tc>
      </w:tr>
    </w:tbl>
    <w:p w14:paraId="6DC08889" w14:textId="256BA510" w:rsidR="00124EA3" w:rsidRDefault="009558D3" w:rsidP="009558D3">
      <w:pPr>
        <w:tabs>
          <w:tab w:val="left" w:pos="800"/>
        </w:tabs>
      </w:pPr>
      <w:r>
        <w:rPr>
          <w:rtl/>
        </w:rPr>
        <w:tab/>
      </w:r>
    </w:p>
    <w:p w14:paraId="57695E90" w14:textId="77777777" w:rsidR="00161237" w:rsidRDefault="00161237" w:rsidP="00124EA3">
      <w:pPr>
        <w:jc w:val="left"/>
        <w:rPr>
          <w:rtl/>
        </w:rPr>
      </w:pPr>
    </w:p>
    <w:p w14:paraId="123C6F3C" w14:textId="7BD625CE" w:rsidR="00A614D6" w:rsidRDefault="00124EA3" w:rsidP="009558D3">
      <w:pPr>
        <w:jc w:val="left"/>
      </w:pPr>
      <w:r>
        <w:rPr>
          <w:rFonts w:hint="cs"/>
          <w:rtl/>
        </w:rPr>
        <w:t>زمان آموزش:</w:t>
      </w:r>
      <w:r w:rsidR="00845C9D">
        <w:rPr>
          <w:rFonts w:hint="cs"/>
          <w:rtl/>
        </w:rPr>
        <w:t xml:space="preserve"> </w:t>
      </w:r>
      <w:r w:rsidR="009558D3" w:rsidRPr="009558D3">
        <w:rPr>
          <w:b/>
          <w:bCs/>
        </w:rPr>
        <w:t>17.36235547065735</w:t>
      </w:r>
    </w:p>
    <w:p w14:paraId="2300AA2A" w14:textId="38276E54" w:rsidR="00D15E72" w:rsidRDefault="00D15E72" w:rsidP="00D15E72">
      <w:pPr>
        <w:rPr>
          <w:color w:val="FF0000"/>
          <w:rtl/>
        </w:rPr>
      </w:pPr>
    </w:p>
    <w:p w14:paraId="5BC06BF9" w14:textId="77777777" w:rsidR="00161237" w:rsidRDefault="00161237" w:rsidP="00D15E72">
      <w:pPr>
        <w:rPr>
          <w:color w:val="FF0000"/>
        </w:rPr>
      </w:pPr>
    </w:p>
    <w:p w14:paraId="3C57F4EC" w14:textId="5CF1B584" w:rsidR="00D15E72" w:rsidRDefault="00D15E72" w:rsidP="00383F98">
      <w:pPr>
        <w:rPr>
          <w:color w:val="FF0000"/>
          <w:rtl/>
        </w:rPr>
      </w:pPr>
      <w:r w:rsidRPr="00F76B7E">
        <w:rPr>
          <w:rFonts w:hint="cs"/>
          <w:color w:val="FF0000"/>
          <w:rtl/>
        </w:rPr>
        <w:t xml:space="preserve">تعداد </w:t>
      </w:r>
      <w:r w:rsidR="00383F98">
        <w:rPr>
          <w:rFonts w:hint="cs"/>
          <w:color w:val="FF0000"/>
          <w:rtl/>
        </w:rPr>
        <w:t>5</w:t>
      </w:r>
      <w:r>
        <w:rPr>
          <w:rFonts w:hint="cs"/>
          <w:color w:val="FF0000"/>
          <w:rtl/>
        </w:rPr>
        <w:t>5</w:t>
      </w:r>
      <w:r w:rsidRPr="00F76B7E">
        <w:rPr>
          <w:rFonts w:hint="cs"/>
          <w:color w:val="FF0000"/>
          <w:rtl/>
        </w:rPr>
        <w:t xml:space="preserve"> نورون در لایه‌ی پنهان اول و </w:t>
      </w:r>
      <w:r w:rsidR="00383F98">
        <w:rPr>
          <w:rFonts w:hint="cs"/>
          <w:color w:val="FF0000"/>
          <w:rtl/>
        </w:rPr>
        <w:t>40</w:t>
      </w:r>
      <w:r w:rsidRPr="00F76B7E">
        <w:rPr>
          <w:rFonts w:hint="cs"/>
          <w:color w:val="FF0000"/>
          <w:rtl/>
        </w:rPr>
        <w:t xml:space="preserve"> نورون در لایه‌ی پنهان دوم:</w:t>
      </w:r>
    </w:p>
    <w:p w14:paraId="3FCD79B8" w14:textId="19F13E81" w:rsidR="00CF023F" w:rsidRDefault="00CF023F" w:rsidP="00383F98">
      <w:pPr>
        <w:rPr>
          <w:rtl/>
        </w:rPr>
      </w:pPr>
      <w:r>
        <w:rPr>
          <w:rFonts w:hint="cs"/>
          <w:rtl/>
        </w:rPr>
        <w:t>نمودار صحت با استدلالی که برای حالت اولی کردیم و البته با شهودِ بیشتری در اینجا به صورت زیر است.</w:t>
      </w:r>
    </w:p>
    <w:p w14:paraId="56F7A1AB" w14:textId="77777777" w:rsidR="00161237" w:rsidRPr="00CF023F" w:rsidRDefault="00161237" w:rsidP="00383F98"/>
    <w:p w14:paraId="32AF46AC" w14:textId="3D323B28" w:rsidR="00A614D6" w:rsidRPr="00D15E72" w:rsidRDefault="00CF023F" w:rsidP="009C6454">
      <w:pPr>
        <w:jc w:val="left"/>
        <w:rPr>
          <w:rtl/>
        </w:rPr>
      </w:pPr>
      <w:r w:rsidRPr="00CF023F">
        <w:rPr>
          <w:noProof/>
          <w:rtl/>
          <w:lang w:bidi="ar-SA"/>
        </w:rPr>
        <w:drawing>
          <wp:inline distT="0" distB="0" distL="0" distR="0" wp14:anchorId="4A79AA5D" wp14:editId="5CEFB803">
            <wp:extent cx="5565775" cy="4178864"/>
            <wp:effectExtent l="0" t="0" r="0" b="0"/>
            <wp:docPr id="13" name="Picture 13" descr="D:\dars\شبکه عصبی\تمرین ها\HW2_AbbasBadiei_810199106\results\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ars\شبکه عصبی\تمرین ها\HW2_AbbasBadiei_810199106\results\Figure_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2691406A" w14:textId="77777777" w:rsidR="00456670" w:rsidRDefault="00456670" w:rsidP="00456670">
      <w:pPr>
        <w:jc w:val="left"/>
        <w:rPr>
          <w:rtl/>
        </w:rPr>
      </w:pPr>
      <w:r>
        <w:rPr>
          <w:rFonts w:hint="cs"/>
          <w:rtl/>
        </w:rPr>
        <w:lastRenderedPageBreak/>
        <w:t>نمودار خطا نیز به صورت زیر بدست آمده است:</w:t>
      </w:r>
    </w:p>
    <w:p w14:paraId="19AFA391" w14:textId="28F7324B" w:rsidR="00A614D6" w:rsidRDefault="004F3F9E" w:rsidP="009C6454">
      <w:pPr>
        <w:jc w:val="left"/>
        <w:rPr>
          <w:rtl/>
        </w:rPr>
      </w:pPr>
      <w:r w:rsidRPr="004F3F9E">
        <w:rPr>
          <w:noProof/>
          <w:rtl/>
          <w:lang w:bidi="ar-SA"/>
        </w:rPr>
        <w:drawing>
          <wp:inline distT="0" distB="0" distL="0" distR="0" wp14:anchorId="43F2C91A" wp14:editId="40D99702">
            <wp:extent cx="5565775" cy="4178864"/>
            <wp:effectExtent l="0" t="0" r="0" b="0"/>
            <wp:docPr id="14" name="Picture 14" descr="D:\dars\شبکه عصبی\تمرین ها\HW2_AbbasBadiei_810199106\results\Fig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ars\شبکه عصبی\تمرین ها\HW2_AbbasBadiei_810199106\results\Figure_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19DF639C" w14:textId="77777777" w:rsidR="00A82731" w:rsidRDefault="00A82731" w:rsidP="00A82731">
      <w:pPr>
        <w:jc w:val="left"/>
        <w:rPr>
          <w:rtl/>
        </w:rPr>
      </w:pPr>
      <w:r>
        <w:rPr>
          <w:rFonts w:hint="cs"/>
          <w:rtl/>
        </w:rPr>
        <w:t>ماتریس آشفتگی نیز به ازای این تعداد نورون‌ها به صورت زیر است:</w:t>
      </w:r>
    </w:p>
    <w:p w14:paraId="2E51364C" w14:textId="6E76621A" w:rsidR="00A17F8D" w:rsidRDefault="0003244B" w:rsidP="0003244B">
      <w:pPr>
        <w:jc w:val="center"/>
        <w:rPr>
          <w:rtl/>
        </w:rPr>
      </w:pPr>
      <w:r w:rsidRPr="0003244B">
        <w:rPr>
          <w:noProof/>
          <w:rtl/>
          <w:lang w:bidi="ar-SA"/>
        </w:rPr>
        <w:drawing>
          <wp:inline distT="0" distB="0" distL="0" distR="0" wp14:anchorId="154951D8" wp14:editId="65BAA20E">
            <wp:extent cx="3562350" cy="3562350"/>
            <wp:effectExtent l="0" t="0" r="0" b="0"/>
            <wp:docPr id="15" name="Picture 15" descr="D:\dars\شبکه عصبی\تمرین ها\HW2_AbbasBadiei_810199106\results\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ars\شبکه عصبی\تمرین ها\HW2_AbbasBadiei_810199106\results\Figure_9.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2350" cy="3562350"/>
                    </a:xfrm>
                    <a:prstGeom prst="rect">
                      <a:avLst/>
                    </a:prstGeom>
                    <a:noFill/>
                    <a:ln>
                      <a:noFill/>
                    </a:ln>
                  </pic:spPr>
                </pic:pic>
              </a:graphicData>
            </a:graphic>
          </wp:inline>
        </w:drawing>
      </w:r>
    </w:p>
    <w:p w14:paraId="2F127753" w14:textId="77777777" w:rsidR="002B0D98" w:rsidRDefault="002B0D98" w:rsidP="002B0D98">
      <w:pPr>
        <w:rPr>
          <w:rtl/>
        </w:rPr>
      </w:pPr>
      <w:r>
        <w:rPr>
          <w:rFonts w:hint="cs"/>
          <w:rtl/>
        </w:rPr>
        <w:lastRenderedPageBreak/>
        <w:t xml:space="preserve">خطا و صحتِ مدل بر روی مجموعه‌ی تست نیز به صورت زیر است </w:t>
      </w:r>
      <w:r>
        <w:t>:</w:t>
      </w:r>
    </w:p>
    <w:tbl>
      <w:tblPr>
        <w:tblStyle w:val="TableGrid"/>
        <w:bidiVisual/>
        <w:tblW w:w="0" w:type="auto"/>
        <w:tblLook w:val="04A0" w:firstRow="1" w:lastRow="0" w:firstColumn="1" w:lastColumn="0" w:noHBand="0" w:noVBand="1"/>
      </w:tblPr>
      <w:tblGrid>
        <w:gridCol w:w="4377"/>
        <w:gridCol w:w="4378"/>
      </w:tblGrid>
      <w:tr w:rsidR="002B0D98" w14:paraId="03B8C7B5" w14:textId="77777777" w:rsidTr="00324C61">
        <w:tc>
          <w:tcPr>
            <w:tcW w:w="4377" w:type="dxa"/>
          </w:tcPr>
          <w:p w14:paraId="72787FF8" w14:textId="27CA2BB3" w:rsidR="002B0D98" w:rsidRDefault="00DB41F2" w:rsidP="00324C61">
            <w:pPr>
              <w:bidi w:val="0"/>
              <w:jc w:val="center"/>
              <w:rPr>
                <w:rtl/>
              </w:rPr>
            </w:pPr>
            <w:r w:rsidRPr="00DB41F2">
              <w:t>0.9056603908538818</w:t>
            </w:r>
          </w:p>
        </w:tc>
        <w:tc>
          <w:tcPr>
            <w:tcW w:w="4378" w:type="dxa"/>
          </w:tcPr>
          <w:p w14:paraId="13D23E9D" w14:textId="77777777" w:rsidR="002B0D98" w:rsidRDefault="002B0D98" w:rsidP="00324C61">
            <w:pPr>
              <w:bidi w:val="0"/>
              <w:ind w:firstLine="0"/>
              <w:jc w:val="center"/>
              <w:rPr>
                <w:rtl/>
              </w:rPr>
            </w:pPr>
            <w:r>
              <w:rPr>
                <w:rFonts w:hint="cs"/>
                <w:rtl/>
              </w:rPr>
              <w:t>صحت مدل برای داده‌های تست</w:t>
            </w:r>
          </w:p>
        </w:tc>
      </w:tr>
      <w:tr w:rsidR="002B0D98" w14:paraId="4BC669A0" w14:textId="77777777" w:rsidTr="00324C61">
        <w:tc>
          <w:tcPr>
            <w:tcW w:w="4377" w:type="dxa"/>
          </w:tcPr>
          <w:p w14:paraId="62D226D8" w14:textId="3D646088" w:rsidR="002B0D98" w:rsidRDefault="00527785" w:rsidP="00324C61">
            <w:pPr>
              <w:bidi w:val="0"/>
              <w:ind w:firstLine="0"/>
              <w:jc w:val="center"/>
              <w:rPr>
                <w:rtl/>
              </w:rPr>
            </w:pPr>
            <w:r w:rsidRPr="00527785">
              <w:t>0.735938310623169</w:t>
            </w:r>
          </w:p>
        </w:tc>
        <w:tc>
          <w:tcPr>
            <w:tcW w:w="4378" w:type="dxa"/>
          </w:tcPr>
          <w:p w14:paraId="3329203C" w14:textId="77777777" w:rsidR="002B0D98" w:rsidRDefault="002B0D98" w:rsidP="00324C61">
            <w:pPr>
              <w:bidi w:val="0"/>
              <w:ind w:firstLine="0"/>
              <w:jc w:val="center"/>
              <w:rPr>
                <w:rtl/>
              </w:rPr>
            </w:pPr>
            <w:r>
              <w:rPr>
                <w:rFonts w:hint="cs"/>
                <w:rtl/>
              </w:rPr>
              <w:t>خطای مدل برای داده‌های تست</w:t>
            </w:r>
          </w:p>
        </w:tc>
      </w:tr>
    </w:tbl>
    <w:p w14:paraId="15CEF213" w14:textId="77777777" w:rsidR="002B0D98" w:rsidRDefault="002B0D98" w:rsidP="002B0D98"/>
    <w:p w14:paraId="3F29794D" w14:textId="77777777" w:rsidR="002B0D98" w:rsidRDefault="002B0D98" w:rsidP="002B0D98">
      <w:pPr>
        <w:jc w:val="left"/>
        <w:rPr>
          <w:rtl/>
        </w:rPr>
      </w:pPr>
    </w:p>
    <w:p w14:paraId="351F53DE" w14:textId="522F62AC" w:rsidR="002B0D98" w:rsidRDefault="002B0D98" w:rsidP="00D64B10">
      <w:pPr>
        <w:jc w:val="left"/>
      </w:pPr>
      <w:r>
        <w:rPr>
          <w:rFonts w:hint="cs"/>
          <w:rtl/>
        </w:rPr>
        <w:t xml:space="preserve">زمان آموزش: </w:t>
      </w:r>
      <w:r w:rsidR="00D64B10">
        <w:rPr>
          <w:b/>
          <w:bCs/>
        </w:rPr>
        <w:t>18.179588079452515</w:t>
      </w:r>
    </w:p>
    <w:p w14:paraId="54525C91" w14:textId="78E9EE8F" w:rsidR="00616E6D" w:rsidRDefault="00616E6D" w:rsidP="009C6454">
      <w:pPr>
        <w:jc w:val="left"/>
        <w:rPr>
          <w:noProof/>
          <w:lang w:bidi="ar-SA"/>
        </w:rPr>
      </w:pPr>
    </w:p>
    <w:p w14:paraId="4171DF82" w14:textId="21A9FDB6" w:rsidR="001B434C" w:rsidRDefault="001B434C" w:rsidP="001A5497">
      <w:pPr>
        <w:rPr>
          <w:noProof/>
          <w:rtl/>
        </w:rPr>
      </w:pPr>
      <w:r>
        <w:rPr>
          <w:rFonts w:hint="cs"/>
          <w:noProof/>
          <w:rtl/>
        </w:rPr>
        <w:t>همانطور که مشاهده می نمایید با افزایشِ تعداد نورون‌های لایه‌ی مخفی صحت</w:t>
      </w:r>
      <w:r w:rsidR="000A7B9A">
        <w:rPr>
          <w:rFonts w:hint="cs"/>
          <w:noProof/>
          <w:rtl/>
        </w:rPr>
        <w:t xml:space="preserve"> تست</w:t>
      </w:r>
      <w:r>
        <w:rPr>
          <w:rFonts w:hint="cs"/>
          <w:noProof/>
          <w:rtl/>
        </w:rPr>
        <w:t xml:space="preserve"> افزایش یافته است که از سویی نیز باید توجه کنیم که با در نظر گرفتنِ تعداد ایپاک ها، شبکه را به سمتِ </w:t>
      </w:r>
      <w:r>
        <w:rPr>
          <w:noProof/>
        </w:rPr>
        <w:t>overfit</w:t>
      </w:r>
      <w:r>
        <w:rPr>
          <w:rFonts w:hint="cs"/>
          <w:noProof/>
          <w:rtl/>
        </w:rPr>
        <w:t xml:space="preserve"> شدن هدایت نکنیم.</w:t>
      </w:r>
      <w:r w:rsidR="000A7B9A">
        <w:rPr>
          <w:rFonts w:hint="cs"/>
          <w:noProof/>
          <w:rtl/>
        </w:rPr>
        <w:t xml:space="preserve"> </w:t>
      </w:r>
      <w:r>
        <w:rPr>
          <w:rFonts w:hint="cs"/>
          <w:noProof/>
          <w:rtl/>
        </w:rPr>
        <w:t xml:space="preserve"> </w:t>
      </w:r>
      <w:r w:rsidR="000A7B9A">
        <w:rPr>
          <w:rFonts w:hint="cs"/>
          <w:noProof/>
          <w:rtl/>
        </w:rPr>
        <w:t xml:space="preserve">از سویی مشاهده می‌کنیم که زمان آموزش نیز با افزایشِ </w:t>
      </w:r>
      <w:r w:rsidR="007F35C0">
        <w:rPr>
          <w:rFonts w:hint="cs"/>
          <w:noProof/>
          <w:rtl/>
        </w:rPr>
        <w:t xml:space="preserve">تعداد </w:t>
      </w:r>
      <w:r w:rsidR="000A7B9A">
        <w:rPr>
          <w:rFonts w:hint="cs"/>
          <w:noProof/>
          <w:rtl/>
        </w:rPr>
        <w:t>نورون‌ها افزایش یافته است.</w:t>
      </w:r>
    </w:p>
    <w:p w14:paraId="00164F70" w14:textId="3CEE3B3A" w:rsidR="001A5497" w:rsidRDefault="001A5497" w:rsidP="001A5497">
      <w:pPr>
        <w:rPr>
          <w:noProof/>
          <w:rtl/>
        </w:rPr>
      </w:pPr>
    </w:p>
    <w:p w14:paraId="488A6807" w14:textId="4140695F" w:rsidR="00BD0F39" w:rsidRDefault="000D4D93" w:rsidP="00065BCB">
      <w:pPr>
        <w:rPr>
          <w:b/>
          <w:bCs/>
          <w:color w:val="00B0F0"/>
        </w:rPr>
      </w:pPr>
      <w:r w:rsidRPr="002D4F33">
        <w:rPr>
          <w:rFonts w:hint="cs"/>
          <w:b/>
          <w:bCs/>
          <w:color w:val="00B0F0"/>
          <w:rtl/>
        </w:rPr>
        <w:t>ب</w:t>
      </w:r>
      <w:r>
        <w:rPr>
          <w:rFonts w:hint="cs"/>
          <w:b/>
          <w:bCs/>
          <w:color w:val="00B0F0"/>
          <w:rtl/>
        </w:rPr>
        <w:t>خش ج</w:t>
      </w:r>
      <w:r w:rsidRPr="002D4F33">
        <w:rPr>
          <w:rFonts w:hint="cs"/>
          <w:b/>
          <w:bCs/>
          <w:color w:val="00B0F0"/>
          <w:rtl/>
        </w:rPr>
        <w:t>)</w:t>
      </w:r>
    </w:p>
    <w:p w14:paraId="5F173DBF" w14:textId="659B9D9A" w:rsidR="00065BCB" w:rsidRPr="00485883" w:rsidRDefault="008D647B" w:rsidP="0002145B">
      <w:pPr>
        <w:rPr>
          <w:rtl/>
        </w:rPr>
      </w:pPr>
      <w:r>
        <w:rPr>
          <w:rFonts w:hint="cs"/>
          <w:rtl/>
        </w:rPr>
        <w:t>در مرحله‌ی قبل با توجه به دقت و</w:t>
      </w:r>
      <w:r w:rsidR="0002145B">
        <w:rPr>
          <w:rFonts w:hint="cs"/>
          <w:rtl/>
        </w:rPr>
        <w:t xml:space="preserve"> زمانِ آموزش بهترین نتیجه </w:t>
      </w:r>
      <w:r w:rsidR="0065603B">
        <w:rPr>
          <w:rFonts w:hint="cs"/>
          <w:rtl/>
        </w:rPr>
        <w:t xml:space="preserve">برای 15 نورون </w:t>
      </w:r>
      <w:r>
        <w:rPr>
          <w:rFonts w:hint="cs"/>
          <w:rtl/>
        </w:rPr>
        <w:t>در لایه‌ی پنهان او</w:t>
      </w:r>
      <w:r w:rsidR="005C130C">
        <w:rPr>
          <w:rFonts w:hint="cs"/>
          <w:rtl/>
        </w:rPr>
        <w:t>ل و 6 عدد در لایه‌ی پنهان دوم بد</w:t>
      </w:r>
      <w:r>
        <w:rPr>
          <w:rFonts w:hint="cs"/>
          <w:rtl/>
        </w:rPr>
        <w:t xml:space="preserve">ست آمد. </w:t>
      </w:r>
      <w:r w:rsidR="00065BCB">
        <w:rPr>
          <w:rFonts w:hint="cs"/>
          <w:rtl/>
          <w:cs/>
        </w:rPr>
        <w:t>.</w:t>
      </w:r>
      <w:r w:rsidR="00485883">
        <w:rPr>
          <w:rFonts w:hint="cs"/>
          <w:rtl/>
        </w:rPr>
        <w:t xml:space="preserve"> حالت اول به ازای </w:t>
      </w:r>
      <w:r w:rsidR="00485883">
        <w:t>batch-size=32</w:t>
      </w:r>
      <w:r w:rsidR="0002145B">
        <w:rPr>
          <w:rFonts w:hint="cs"/>
          <w:rtl/>
        </w:rPr>
        <w:t xml:space="preserve"> نتایج به صورت</w:t>
      </w:r>
      <w:r w:rsidR="005C130C">
        <w:rPr>
          <w:rFonts w:hint="cs"/>
          <w:rtl/>
        </w:rPr>
        <w:t xml:space="preserve"> زیر است.</w:t>
      </w:r>
    </w:p>
    <w:p w14:paraId="74A2D035" w14:textId="0C87C54A" w:rsidR="00BD0F39" w:rsidRDefault="00BD0F39" w:rsidP="00065BCB">
      <w:pPr>
        <w:jc w:val="center"/>
      </w:pPr>
      <w:r w:rsidRPr="00BD0F39">
        <w:rPr>
          <w:noProof/>
          <w:rtl/>
          <w:lang w:bidi="ar-SA"/>
        </w:rPr>
        <w:drawing>
          <wp:inline distT="0" distB="0" distL="0" distR="0" wp14:anchorId="557CE031" wp14:editId="06F3C62D">
            <wp:extent cx="4943399" cy="3654425"/>
            <wp:effectExtent l="0" t="0" r="0" b="3175"/>
            <wp:docPr id="18" name="Picture 18" descr="D:\dars\شبکه عصبی\تمرین ها\HW2_AbbasBadiei_810199106\results\Q1\part-c\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ars\شبکه عصبی\تمرین ها\HW2_AbbasBadiei_810199106\results\Q1\part-c\Figure_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47582" cy="3657518"/>
                    </a:xfrm>
                    <a:prstGeom prst="rect">
                      <a:avLst/>
                    </a:prstGeom>
                    <a:noFill/>
                    <a:ln>
                      <a:noFill/>
                    </a:ln>
                  </pic:spPr>
                </pic:pic>
              </a:graphicData>
            </a:graphic>
          </wp:inline>
        </w:drawing>
      </w:r>
    </w:p>
    <w:p w14:paraId="4BCB1361" w14:textId="0239DF83" w:rsidR="009932CE" w:rsidRDefault="00115F41" w:rsidP="00115F41">
      <w:pPr>
        <w:ind w:firstLine="0"/>
        <w:jc w:val="left"/>
      </w:pPr>
      <w:r>
        <w:rPr>
          <w:rFonts w:hint="cs"/>
          <w:rtl/>
        </w:rPr>
        <w:lastRenderedPageBreak/>
        <w:t xml:space="preserve">خطای مدل به ازای </w:t>
      </w:r>
      <w:r>
        <w:t>batch-size=32</w:t>
      </w:r>
      <w:r>
        <w:rPr>
          <w:rFonts w:hint="cs"/>
          <w:rtl/>
        </w:rPr>
        <w:t xml:space="preserve"> به صورت زیر است.</w:t>
      </w:r>
    </w:p>
    <w:p w14:paraId="4F3AB83F" w14:textId="0864F27F" w:rsidR="00BD0F39" w:rsidRDefault="007C7A85" w:rsidP="00A02377">
      <w:pPr>
        <w:jc w:val="center"/>
      </w:pPr>
      <w:r w:rsidRPr="007C7A85">
        <w:rPr>
          <w:noProof/>
          <w:rtl/>
          <w:lang w:bidi="ar-SA"/>
        </w:rPr>
        <w:drawing>
          <wp:inline distT="0" distB="0" distL="0" distR="0" wp14:anchorId="25B6D81D" wp14:editId="0404DF6A">
            <wp:extent cx="4724400" cy="3547147"/>
            <wp:effectExtent l="0" t="0" r="0" b="0"/>
            <wp:docPr id="19" name="Picture 19" descr="D:\dars\شبکه عصبی\تمرین ها\HW2_AbbasBadiei_810199106\results\Q1\part-c\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ars\شبکه عصبی\تمرین ها\HW2_AbbasBadiei_810199106\results\Q1\part-c\Figure_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27518" cy="3549488"/>
                    </a:xfrm>
                    <a:prstGeom prst="rect">
                      <a:avLst/>
                    </a:prstGeom>
                    <a:noFill/>
                    <a:ln>
                      <a:noFill/>
                    </a:ln>
                  </pic:spPr>
                </pic:pic>
              </a:graphicData>
            </a:graphic>
          </wp:inline>
        </w:drawing>
      </w:r>
    </w:p>
    <w:p w14:paraId="41A083E7" w14:textId="6CF75810" w:rsidR="009932CE" w:rsidRDefault="00BB383F" w:rsidP="00115F41">
      <w:pPr>
        <w:jc w:val="left"/>
        <w:rPr>
          <w:rtl/>
        </w:rPr>
      </w:pPr>
      <w:r>
        <w:rPr>
          <w:rFonts w:hint="cs"/>
          <w:rtl/>
        </w:rPr>
        <w:t>ماتریس آشفتگی برای داده‌های تست به صورت زیر است:</w:t>
      </w:r>
    </w:p>
    <w:p w14:paraId="23B7A8B0" w14:textId="2AD828C3" w:rsidR="007C7A85" w:rsidRDefault="00507E3C" w:rsidP="009932CE">
      <w:pPr>
        <w:jc w:val="center"/>
      </w:pPr>
      <w:r w:rsidRPr="00507E3C">
        <w:rPr>
          <w:noProof/>
          <w:rtl/>
          <w:lang w:bidi="ar-SA"/>
        </w:rPr>
        <w:drawing>
          <wp:inline distT="0" distB="0" distL="0" distR="0" wp14:anchorId="42737B25" wp14:editId="26F84BA2">
            <wp:extent cx="3657600" cy="3657600"/>
            <wp:effectExtent l="0" t="0" r="0" b="0"/>
            <wp:docPr id="20" name="Picture 20" descr="D:\dars\شبکه عصبی\تمرین ها\HW2_AbbasBadiei_810199106\results\Q1\part-c\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ars\شبکه عصبی\تمرین ها\HW2_AbbasBadiei_810199106\results\Q1\part-c\Figure_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5022E1ED" w14:textId="01C690E8" w:rsidR="00BD0F39" w:rsidRDefault="00BD0F39" w:rsidP="006A2DDB">
      <w:pPr>
        <w:ind w:firstLine="0"/>
        <w:rPr>
          <w:rtl/>
        </w:rPr>
      </w:pPr>
    </w:p>
    <w:p w14:paraId="39B1D0AD" w14:textId="1D7E3E31" w:rsidR="006A2DDB" w:rsidRPr="00BD0F39" w:rsidRDefault="006A2DDB" w:rsidP="006A2DDB">
      <w:pPr>
        <w:ind w:firstLine="0"/>
        <w:rPr>
          <w:rtl/>
        </w:rPr>
      </w:pPr>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133C01" w14:paraId="61AC61FD" w14:textId="77777777" w:rsidTr="00324C61">
        <w:tc>
          <w:tcPr>
            <w:tcW w:w="4377" w:type="dxa"/>
          </w:tcPr>
          <w:p w14:paraId="05B31D4C" w14:textId="7CFC13FE" w:rsidR="00133C01" w:rsidRDefault="00296E55" w:rsidP="00324C61">
            <w:pPr>
              <w:bidi w:val="0"/>
              <w:jc w:val="center"/>
              <w:rPr>
                <w:rtl/>
              </w:rPr>
            </w:pPr>
            <w:r w:rsidRPr="00296E55">
              <w:t>0.9056603908538818</w:t>
            </w:r>
          </w:p>
        </w:tc>
        <w:tc>
          <w:tcPr>
            <w:tcW w:w="4378" w:type="dxa"/>
          </w:tcPr>
          <w:p w14:paraId="4377B01F" w14:textId="77777777" w:rsidR="00133C01" w:rsidRDefault="00133C01" w:rsidP="00324C61">
            <w:pPr>
              <w:bidi w:val="0"/>
              <w:ind w:firstLine="0"/>
              <w:jc w:val="center"/>
              <w:rPr>
                <w:rtl/>
              </w:rPr>
            </w:pPr>
            <w:r>
              <w:rPr>
                <w:rFonts w:hint="cs"/>
                <w:rtl/>
              </w:rPr>
              <w:t>صحت مدل برای داده‌های تست</w:t>
            </w:r>
          </w:p>
        </w:tc>
      </w:tr>
      <w:tr w:rsidR="00133C01" w14:paraId="7E9AE39F" w14:textId="77777777" w:rsidTr="00324C61">
        <w:tc>
          <w:tcPr>
            <w:tcW w:w="4377" w:type="dxa"/>
          </w:tcPr>
          <w:p w14:paraId="2D3800C0" w14:textId="0A5D76A8" w:rsidR="00133C01" w:rsidRDefault="00123D0A" w:rsidP="00324C61">
            <w:pPr>
              <w:bidi w:val="0"/>
              <w:ind w:firstLine="0"/>
              <w:jc w:val="center"/>
              <w:rPr>
                <w:rtl/>
              </w:rPr>
            </w:pPr>
            <w:r w:rsidRPr="00123D0A">
              <w:t>0.736475944519043</w:t>
            </w:r>
          </w:p>
        </w:tc>
        <w:tc>
          <w:tcPr>
            <w:tcW w:w="4378" w:type="dxa"/>
          </w:tcPr>
          <w:p w14:paraId="5881976C" w14:textId="77777777" w:rsidR="00133C01" w:rsidRDefault="00133C01" w:rsidP="00324C61">
            <w:pPr>
              <w:bidi w:val="0"/>
              <w:ind w:firstLine="0"/>
              <w:jc w:val="center"/>
              <w:rPr>
                <w:rtl/>
              </w:rPr>
            </w:pPr>
            <w:r>
              <w:rPr>
                <w:rFonts w:hint="cs"/>
                <w:rtl/>
              </w:rPr>
              <w:t>خطای مدل برای داده‌های تست</w:t>
            </w:r>
          </w:p>
        </w:tc>
      </w:tr>
    </w:tbl>
    <w:p w14:paraId="1A630740" w14:textId="57454BB8" w:rsidR="001A5497" w:rsidRDefault="001A5497" w:rsidP="001A5497"/>
    <w:p w14:paraId="1876BCFE" w14:textId="21B7AB24" w:rsidR="00BD0F39" w:rsidRDefault="006A2DDB" w:rsidP="001A5497">
      <w:pPr>
        <w:rPr>
          <w:rtl/>
        </w:rPr>
      </w:pPr>
      <w:r>
        <w:rPr>
          <w:rFonts w:hint="cs"/>
          <w:rtl/>
        </w:rPr>
        <w:t>زمان آموزش نیز در این حالت برابر است با:</w:t>
      </w:r>
    </w:p>
    <w:p w14:paraId="5A710DA5" w14:textId="19DB3000" w:rsidR="006A2DDB" w:rsidRDefault="00A2057C" w:rsidP="00A2057C">
      <w:pPr>
        <w:jc w:val="center"/>
        <w:rPr>
          <w:rtl/>
        </w:rPr>
      </w:pPr>
      <w:r>
        <w:rPr>
          <w:noProof/>
          <w:lang w:bidi="ar-SA"/>
        </w:rPr>
        <w:drawing>
          <wp:inline distT="0" distB="0" distL="0" distR="0" wp14:anchorId="08CD2B7F" wp14:editId="420A6328">
            <wp:extent cx="1600200" cy="381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00200" cy="381000"/>
                    </a:xfrm>
                    <a:prstGeom prst="rect">
                      <a:avLst/>
                    </a:prstGeom>
                  </pic:spPr>
                </pic:pic>
              </a:graphicData>
            </a:graphic>
          </wp:inline>
        </w:drawing>
      </w:r>
    </w:p>
    <w:p w14:paraId="63163553" w14:textId="6B8ED935" w:rsidR="006A2DDB" w:rsidRDefault="006A2DDB" w:rsidP="001A5497">
      <w:pPr>
        <w:rPr>
          <w:rtl/>
        </w:rPr>
      </w:pPr>
    </w:p>
    <w:p w14:paraId="622FAE07" w14:textId="77777777" w:rsidR="00774526" w:rsidRDefault="00774526" w:rsidP="001A5497">
      <w:pPr>
        <w:rPr>
          <w:rtl/>
        </w:rPr>
      </w:pPr>
    </w:p>
    <w:p w14:paraId="0B8CD60E" w14:textId="30E4B25B" w:rsidR="00BD70B0" w:rsidRDefault="00485883" w:rsidP="00774526">
      <w:r>
        <w:rPr>
          <w:rFonts w:hint="cs"/>
          <w:rtl/>
        </w:rPr>
        <w:t xml:space="preserve">حالت دوم به ازای </w:t>
      </w:r>
      <w:r>
        <w:t>batch-size=64</w:t>
      </w:r>
      <w:r>
        <w:rPr>
          <w:rFonts w:hint="cs"/>
          <w:rtl/>
        </w:rPr>
        <w:t xml:space="preserve"> نتایج به صورت درآمدند.</w:t>
      </w:r>
    </w:p>
    <w:p w14:paraId="4DA7C693" w14:textId="3E625BAB" w:rsidR="00A817E6" w:rsidRDefault="00A817E6" w:rsidP="001A5497">
      <w:r w:rsidRPr="00A817E6">
        <w:rPr>
          <w:noProof/>
          <w:rtl/>
          <w:lang w:bidi="ar-SA"/>
        </w:rPr>
        <w:drawing>
          <wp:inline distT="0" distB="0" distL="0" distR="0" wp14:anchorId="17DC11A5" wp14:editId="039E4D01">
            <wp:extent cx="5565775" cy="4178864"/>
            <wp:effectExtent l="0" t="0" r="0" b="0"/>
            <wp:docPr id="22" name="Picture 22" descr="D:\dars\شبکه عصبی\تمرین ها\HW2_AbbasBadiei_810199106\results\Q1\part-c\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dars\شبکه عصبی\تمرین ها\HW2_AbbasBadiei_810199106\results\Q1\part-c\Figure_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4E35A97C" w14:textId="79E5D527" w:rsidR="00774526" w:rsidRDefault="00774526" w:rsidP="001A5497">
      <w:pPr>
        <w:rPr>
          <w:noProof/>
          <w:rtl/>
          <w:lang w:bidi="ar-SA"/>
        </w:rPr>
      </w:pPr>
    </w:p>
    <w:p w14:paraId="012F407E" w14:textId="51F3E9EB" w:rsidR="00774526" w:rsidRDefault="00774526" w:rsidP="001A5497">
      <w:pPr>
        <w:rPr>
          <w:noProof/>
          <w:rtl/>
          <w:lang w:bidi="ar-SA"/>
        </w:rPr>
      </w:pPr>
    </w:p>
    <w:p w14:paraId="7D709534" w14:textId="1DDFB415" w:rsidR="00774526" w:rsidRPr="00CC73DC" w:rsidRDefault="00CC73DC" w:rsidP="00CC73DC">
      <w:pPr>
        <w:ind w:firstLine="0"/>
        <w:jc w:val="left"/>
        <w:rPr>
          <w:rtl/>
        </w:rPr>
      </w:pPr>
      <w:r>
        <w:rPr>
          <w:rFonts w:hint="cs"/>
          <w:rtl/>
        </w:rPr>
        <w:lastRenderedPageBreak/>
        <w:t xml:space="preserve">خطای مدل به ازای </w:t>
      </w:r>
      <w:r>
        <w:t>batch-size=64</w:t>
      </w:r>
      <w:r>
        <w:rPr>
          <w:rFonts w:hint="cs"/>
          <w:rtl/>
        </w:rPr>
        <w:t xml:space="preserve"> به صورت زیر است.</w:t>
      </w:r>
    </w:p>
    <w:p w14:paraId="5E638716" w14:textId="5BE729A6" w:rsidR="00426386" w:rsidRDefault="00065ADC" w:rsidP="001A5497">
      <w:r w:rsidRPr="00065ADC">
        <w:rPr>
          <w:noProof/>
          <w:rtl/>
          <w:lang w:bidi="ar-SA"/>
        </w:rPr>
        <w:drawing>
          <wp:inline distT="0" distB="0" distL="0" distR="0" wp14:anchorId="014F589F" wp14:editId="7B240CB3">
            <wp:extent cx="5565775" cy="4178864"/>
            <wp:effectExtent l="0" t="0" r="0" b="0"/>
            <wp:docPr id="23" name="Picture 23" descr="D:\dars\شبکه عصبی\تمرین ها\HW2_AbbasBadiei_810199106\results\Q1\part-c\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ars\شبکه عصبی\تمرین ها\HW2_AbbasBadiei_810199106\results\Q1\part-c\Figure_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25234FB8" w14:textId="68612D55" w:rsidR="00CC73DC" w:rsidRDefault="00117EAF" w:rsidP="00117EAF">
      <w:pPr>
        <w:jc w:val="left"/>
      </w:pPr>
      <w:r>
        <w:rPr>
          <w:rFonts w:hint="cs"/>
          <w:rtl/>
        </w:rPr>
        <w:t>ماتریس آشفتگی برای داده‌های تست نیز به صورت زیر است:</w:t>
      </w:r>
    </w:p>
    <w:p w14:paraId="44A2D465" w14:textId="59D395B6" w:rsidR="00881F98" w:rsidRDefault="002113E4" w:rsidP="00117EAF">
      <w:pPr>
        <w:jc w:val="center"/>
      </w:pPr>
      <w:r w:rsidRPr="002113E4">
        <w:rPr>
          <w:noProof/>
          <w:rtl/>
          <w:lang w:bidi="ar-SA"/>
        </w:rPr>
        <w:drawing>
          <wp:inline distT="0" distB="0" distL="0" distR="0" wp14:anchorId="50ED566B" wp14:editId="6831C12B">
            <wp:extent cx="3657600" cy="3629025"/>
            <wp:effectExtent l="0" t="0" r="0" b="9525"/>
            <wp:docPr id="24" name="Picture 24" descr="D:\dars\شبکه عصبی\تمرین ها\HW2_AbbasBadiei_810199106\results\Q1\part-c\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dars\شبکه عصبی\تمرین ها\HW2_AbbasBadiei_810199106\results\Q1\part-c\Figure_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3629025"/>
                    </a:xfrm>
                    <a:prstGeom prst="rect">
                      <a:avLst/>
                    </a:prstGeom>
                    <a:noFill/>
                    <a:ln>
                      <a:noFill/>
                    </a:ln>
                  </pic:spPr>
                </pic:pic>
              </a:graphicData>
            </a:graphic>
          </wp:inline>
        </w:drawing>
      </w:r>
    </w:p>
    <w:p w14:paraId="480F4C4D" w14:textId="748FF125" w:rsidR="00A817E6" w:rsidRDefault="00DD7E97" w:rsidP="00DD7E97">
      <w:pPr>
        <w:ind w:firstLine="0"/>
      </w:pPr>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133C01" w14:paraId="22FD05EB" w14:textId="77777777" w:rsidTr="00324C61">
        <w:tc>
          <w:tcPr>
            <w:tcW w:w="4377" w:type="dxa"/>
          </w:tcPr>
          <w:p w14:paraId="11E43B21" w14:textId="23732A72" w:rsidR="00133C01" w:rsidRDefault="00ED378F" w:rsidP="00324C61">
            <w:pPr>
              <w:bidi w:val="0"/>
              <w:jc w:val="center"/>
              <w:rPr>
                <w:rtl/>
              </w:rPr>
            </w:pPr>
            <w:r w:rsidRPr="00ED378F">
              <w:t>0.9056603908538818</w:t>
            </w:r>
          </w:p>
        </w:tc>
        <w:tc>
          <w:tcPr>
            <w:tcW w:w="4378" w:type="dxa"/>
          </w:tcPr>
          <w:p w14:paraId="7BBD29E4" w14:textId="77777777" w:rsidR="00133C01" w:rsidRDefault="00133C01" w:rsidP="00324C61">
            <w:pPr>
              <w:bidi w:val="0"/>
              <w:ind w:firstLine="0"/>
              <w:jc w:val="center"/>
              <w:rPr>
                <w:rtl/>
              </w:rPr>
            </w:pPr>
            <w:r>
              <w:rPr>
                <w:rFonts w:hint="cs"/>
                <w:rtl/>
              </w:rPr>
              <w:t>صحت مدل برای داده‌های تست</w:t>
            </w:r>
          </w:p>
        </w:tc>
      </w:tr>
      <w:tr w:rsidR="00133C01" w14:paraId="12FE8063" w14:textId="77777777" w:rsidTr="00324C61">
        <w:tc>
          <w:tcPr>
            <w:tcW w:w="4377" w:type="dxa"/>
          </w:tcPr>
          <w:p w14:paraId="5FD8C609" w14:textId="4BB64D47" w:rsidR="00133C01" w:rsidRDefault="00987FD9" w:rsidP="00324C61">
            <w:pPr>
              <w:bidi w:val="0"/>
              <w:ind w:firstLine="0"/>
              <w:jc w:val="center"/>
              <w:rPr>
                <w:rtl/>
              </w:rPr>
            </w:pPr>
            <w:r w:rsidRPr="00987FD9">
              <w:t>0.7436994314193726</w:t>
            </w:r>
          </w:p>
        </w:tc>
        <w:tc>
          <w:tcPr>
            <w:tcW w:w="4378" w:type="dxa"/>
          </w:tcPr>
          <w:p w14:paraId="1A3233EB" w14:textId="77777777" w:rsidR="00133C01" w:rsidRDefault="00133C01" w:rsidP="00324C61">
            <w:pPr>
              <w:bidi w:val="0"/>
              <w:ind w:firstLine="0"/>
              <w:jc w:val="center"/>
              <w:rPr>
                <w:rtl/>
              </w:rPr>
            </w:pPr>
            <w:r>
              <w:rPr>
                <w:rFonts w:hint="cs"/>
                <w:rtl/>
              </w:rPr>
              <w:t>خطای مدل برای داده‌های تست</w:t>
            </w:r>
          </w:p>
        </w:tc>
      </w:tr>
    </w:tbl>
    <w:p w14:paraId="3694223D" w14:textId="1964D02A" w:rsidR="00DD7E97" w:rsidRDefault="00DD7E97" w:rsidP="001A5497">
      <w:pPr>
        <w:rPr>
          <w:rtl/>
        </w:rPr>
      </w:pPr>
    </w:p>
    <w:p w14:paraId="52ED4A76" w14:textId="77777777" w:rsidR="00174595" w:rsidRDefault="00174595" w:rsidP="00174595">
      <w:pPr>
        <w:rPr>
          <w:rtl/>
        </w:rPr>
      </w:pPr>
      <w:r>
        <w:rPr>
          <w:rFonts w:hint="cs"/>
          <w:rtl/>
        </w:rPr>
        <w:t>زمان آموزش نیز در این حالت برابر است با:</w:t>
      </w:r>
    </w:p>
    <w:p w14:paraId="4B92A7C2" w14:textId="3A8C434A" w:rsidR="00DD7E97" w:rsidRDefault="00C6224E" w:rsidP="00C6224E">
      <w:pPr>
        <w:jc w:val="center"/>
        <w:rPr>
          <w:rtl/>
        </w:rPr>
      </w:pPr>
      <w:r>
        <w:rPr>
          <w:noProof/>
          <w:lang w:bidi="ar-SA"/>
        </w:rPr>
        <w:drawing>
          <wp:inline distT="0" distB="0" distL="0" distR="0" wp14:anchorId="31FE3298" wp14:editId="7FE7BA58">
            <wp:extent cx="1609725" cy="4286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09725" cy="428625"/>
                    </a:xfrm>
                    <a:prstGeom prst="rect">
                      <a:avLst/>
                    </a:prstGeom>
                  </pic:spPr>
                </pic:pic>
              </a:graphicData>
            </a:graphic>
          </wp:inline>
        </w:drawing>
      </w:r>
    </w:p>
    <w:p w14:paraId="4F351776" w14:textId="77777777" w:rsidR="00883CA3" w:rsidRDefault="00883CA3" w:rsidP="00883CA3">
      <w:pPr>
        <w:rPr>
          <w:rtl/>
        </w:rPr>
      </w:pPr>
    </w:p>
    <w:p w14:paraId="701B21C2" w14:textId="6D5E055A" w:rsidR="00DD7E97" w:rsidRPr="00883CA3" w:rsidRDefault="00883CA3" w:rsidP="00883CA3">
      <w:pPr>
        <w:rPr>
          <w:rtl/>
        </w:rPr>
      </w:pPr>
      <w:r>
        <w:rPr>
          <w:rFonts w:hint="cs"/>
          <w:rtl/>
        </w:rPr>
        <w:t xml:space="preserve">نتایج در حالت سوم به ازای </w:t>
      </w:r>
      <w:r>
        <w:t>batch-size=256</w:t>
      </w:r>
      <w:r>
        <w:rPr>
          <w:rFonts w:hint="cs"/>
          <w:rtl/>
        </w:rPr>
        <w:t xml:space="preserve"> به صورت درآمدند.</w:t>
      </w:r>
    </w:p>
    <w:p w14:paraId="6799FCCC" w14:textId="0BC2ED03" w:rsidR="00DD7E97" w:rsidRDefault="001C6570" w:rsidP="001A5497">
      <w:pPr>
        <w:rPr>
          <w:rtl/>
        </w:rPr>
      </w:pPr>
      <w:r>
        <w:rPr>
          <w:rFonts w:hint="cs"/>
          <w:rtl/>
        </w:rPr>
        <w:t>نمودار صحت به صورت زیر است:</w:t>
      </w:r>
    </w:p>
    <w:p w14:paraId="42E62416" w14:textId="5C0CBF7E" w:rsidR="00133C01" w:rsidRDefault="00287F40" w:rsidP="001A5497">
      <w:r w:rsidRPr="00287F40">
        <w:rPr>
          <w:noProof/>
          <w:rtl/>
          <w:lang w:bidi="ar-SA"/>
        </w:rPr>
        <w:drawing>
          <wp:inline distT="0" distB="0" distL="0" distR="0" wp14:anchorId="2061E731" wp14:editId="1D13688B">
            <wp:extent cx="5565775" cy="4178864"/>
            <wp:effectExtent l="0" t="0" r="0" b="0"/>
            <wp:docPr id="25" name="Picture 25" descr="D:\dars\شبکه عصبی\تمرین ها\HW2_AbbasBadiei_810199106\results\Q1\part-c\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ars\شبکه عصبی\تمرین ها\HW2_AbbasBadiei_810199106\results\Q1\part-c\Figure_7.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0CFF432E" w14:textId="21307616" w:rsidR="00287F40" w:rsidRDefault="00287F40" w:rsidP="001A5497">
      <w:pPr>
        <w:rPr>
          <w:rtl/>
        </w:rPr>
      </w:pPr>
    </w:p>
    <w:p w14:paraId="5B2EE1E3" w14:textId="4237843E" w:rsidR="00883CA3" w:rsidRDefault="00883CA3" w:rsidP="001A5497">
      <w:pPr>
        <w:rPr>
          <w:rtl/>
        </w:rPr>
      </w:pPr>
    </w:p>
    <w:p w14:paraId="66D91118" w14:textId="2AB1EC09" w:rsidR="00883CA3" w:rsidRDefault="00F8546F" w:rsidP="00F8546F">
      <w:r>
        <w:rPr>
          <w:rFonts w:hint="cs"/>
          <w:rtl/>
        </w:rPr>
        <w:lastRenderedPageBreak/>
        <w:t xml:space="preserve">خطای مدل به ازای </w:t>
      </w:r>
      <w:r>
        <w:t>batch-size=256</w:t>
      </w:r>
      <w:r>
        <w:rPr>
          <w:rFonts w:hint="cs"/>
          <w:rtl/>
        </w:rPr>
        <w:t xml:space="preserve"> به صورت زیر است.</w:t>
      </w:r>
    </w:p>
    <w:p w14:paraId="011CECEE" w14:textId="7E9352BF" w:rsidR="00287F40" w:rsidRDefault="00E05E6C" w:rsidP="001A5497">
      <w:r w:rsidRPr="00E05E6C">
        <w:rPr>
          <w:noProof/>
          <w:rtl/>
          <w:lang w:bidi="ar-SA"/>
        </w:rPr>
        <w:drawing>
          <wp:inline distT="0" distB="0" distL="0" distR="0" wp14:anchorId="06D43392" wp14:editId="469B1102">
            <wp:extent cx="5565775" cy="4178864"/>
            <wp:effectExtent l="0" t="0" r="0" b="0"/>
            <wp:docPr id="26" name="Picture 26" descr="D:\dars\شبکه عصبی\تمرین ها\HW2_AbbasBadiei_810199106\results\Q1\part-c\Fig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dars\شبکه عصبی\تمرین ها\HW2_AbbasBadiei_810199106\results\Q1\part-c\Figure_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74DA634B" w14:textId="00BEB55D" w:rsidR="00E05E6C" w:rsidRPr="00247B23" w:rsidRDefault="00247B23" w:rsidP="00247B23">
      <w:pPr>
        <w:jc w:val="left"/>
      </w:pPr>
      <w:r>
        <w:rPr>
          <w:rFonts w:hint="cs"/>
          <w:rtl/>
        </w:rPr>
        <w:t>ماتریس آشفتگی برای داده‌های تست نیز به صورت زیر است:</w:t>
      </w:r>
    </w:p>
    <w:p w14:paraId="4035C2BC" w14:textId="05D680AE" w:rsidR="00E05E6C" w:rsidRDefault="00E313F4" w:rsidP="00247B23">
      <w:pPr>
        <w:jc w:val="center"/>
      </w:pPr>
      <w:r w:rsidRPr="00E313F4">
        <w:rPr>
          <w:noProof/>
          <w:rtl/>
          <w:lang w:bidi="ar-SA"/>
        </w:rPr>
        <w:drawing>
          <wp:inline distT="0" distB="0" distL="0" distR="0" wp14:anchorId="1FFE4561" wp14:editId="795AEEB3">
            <wp:extent cx="3657600" cy="3581400"/>
            <wp:effectExtent l="0" t="0" r="0" b="0"/>
            <wp:docPr id="27" name="Picture 27" descr="D:\dars\شبکه عصبی\تمرین ها\HW2_AbbasBadiei_810199106\results\Q1\part-c\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ars\شبکه عصبی\تمرین ها\HW2_AbbasBadiei_810199106\results\Q1\part-c\Figure_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3581400"/>
                    </a:xfrm>
                    <a:prstGeom prst="rect">
                      <a:avLst/>
                    </a:prstGeom>
                    <a:noFill/>
                    <a:ln>
                      <a:noFill/>
                    </a:ln>
                  </pic:spPr>
                </pic:pic>
              </a:graphicData>
            </a:graphic>
          </wp:inline>
        </w:drawing>
      </w:r>
    </w:p>
    <w:p w14:paraId="5803E18C" w14:textId="052FB1A7" w:rsidR="00BD0F39" w:rsidRDefault="009C63EB" w:rsidP="009C63EB">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133C01" w14:paraId="745001D6" w14:textId="77777777" w:rsidTr="00324C61">
        <w:tc>
          <w:tcPr>
            <w:tcW w:w="4377" w:type="dxa"/>
          </w:tcPr>
          <w:p w14:paraId="4A60ACDF" w14:textId="39B231E9" w:rsidR="00133C01" w:rsidRDefault="00B9023E" w:rsidP="00324C61">
            <w:pPr>
              <w:bidi w:val="0"/>
              <w:jc w:val="center"/>
              <w:rPr>
                <w:rtl/>
              </w:rPr>
            </w:pPr>
            <w:r w:rsidRPr="00B9023E">
              <w:t>0.8867924809455872</w:t>
            </w:r>
          </w:p>
        </w:tc>
        <w:tc>
          <w:tcPr>
            <w:tcW w:w="4378" w:type="dxa"/>
          </w:tcPr>
          <w:p w14:paraId="79D4D082" w14:textId="77777777" w:rsidR="00133C01" w:rsidRDefault="00133C01" w:rsidP="00324C61">
            <w:pPr>
              <w:bidi w:val="0"/>
              <w:ind w:firstLine="0"/>
              <w:jc w:val="center"/>
              <w:rPr>
                <w:rtl/>
              </w:rPr>
            </w:pPr>
            <w:r>
              <w:rPr>
                <w:rFonts w:hint="cs"/>
                <w:rtl/>
              </w:rPr>
              <w:t>صحت مدل برای داده‌های تست</w:t>
            </w:r>
          </w:p>
        </w:tc>
      </w:tr>
      <w:tr w:rsidR="00133C01" w14:paraId="0076948F" w14:textId="77777777" w:rsidTr="00324C61">
        <w:tc>
          <w:tcPr>
            <w:tcW w:w="4377" w:type="dxa"/>
          </w:tcPr>
          <w:p w14:paraId="3C635D43" w14:textId="36349733" w:rsidR="00133C01" w:rsidRDefault="0062562B" w:rsidP="00324C61">
            <w:pPr>
              <w:bidi w:val="0"/>
              <w:ind w:firstLine="0"/>
              <w:jc w:val="center"/>
              <w:rPr>
                <w:rtl/>
              </w:rPr>
            </w:pPr>
            <w:r w:rsidRPr="0062562B">
              <w:t>0.7786927819252014</w:t>
            </w:r>
          </w:p>
        </w:tc>
        <w:tc>
          <w:tcPr>
            <w:tcW w:w="4378" w:type="dxa"/>
          </w:tcPr>
          <w:p w14:paraId="4AFDAA2E" w14:textId="77777777" w:rsidR="00133C01" w:rsidRDefault="00133C01" w:rsidP="00324C61">
            <w:pPr>
              <w:bidi w:val="0"/>
              <w:ind w:firstLine="0"/>
              <w:jc w:val="center"/>
              <w:rPr>
                <w:rtl/>
              </w:rPr>
            </w:pPr>
            <w:r>
              <w:rPr>
                <w:rFonts w:hint="cs"/>
                <w:rtl/>
              </w:rPr>
              <w:t>خطای مدل برای داده‌های تست</w:t>
            </w:r>
          </w:p>
        </w:tc>
      </w:tr>
    </w:tbl>
    <w:p w14:paraId="742F7CF0" w14:textId="768425DE" w:rsidR="00133C01" w:rsidRDefault="00133C01" w:rsidP="001A5497"/>
    <w:p w14:paraId="46ADA032" w14:textId="35652BFB" w:rsidR="00592047" w:rsidRDefault="008655F2" w:rsidP="008655F2">
      <w:r>
        <w:rPr>
          <w:rFonts w:hint="cs"/>
          <w:rtl/>
        </w:rPr>
        <w:t>زمان آموزش نیز در این حالت برابر است با:</w:t>
      </w:r>
    </w:p>
    <w:p w14:paraId="6E2E2286" w14:textId="3DF9EB5A" w:rsidR="009C63EB" w:rsidRDefault="00592047" w:rsidP="008655F2">
      <w:pPr>
        <w:jc w:val="center"/>
      </w:pPr>
      <w:r>
        <w:rPr>
          <w:noProof/>
          <w:lang w:bidi="ar-SA"/>
        </w:rPr>
        <w:drawing>
          <wp:inline distT="0" distB="0" distL="0" distR="0" wp14:anchorId="37C6C126" wp14:editId="5EECA665">
            <wp:extent cx="1590675" cy="3619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590675" cy="361950"/>
                    </a:xfrm>
                    <a:prstGeom prst="rect">
                      <a:avLst/>
                    </a:prstGeom>
                  </pic:spPr>
                </pic:pic>
              </a:graphicData>
            </a:graphic>
          </wp:inline>
        </w:drawing>
      </w:r>
    </w:p>
    <w:p w14:paraId="69C89D40" w14:textId="69535CAD" w:rsidR="009C63EB" w:rsidRDefault="009C63EB" w:rsidP="001A5497"/>
    <w:p w14:paraId="15A6EDB2" w14:textId="77777777" w:rsidR="0009642E" w:rsidRDefault="00A02D90" w:rsidP="009545A6">
      <w:pPr>
        <w:rPr>
          <w:rtl/>
        </w:rPr>
      </w:pPr>
      <w:r>
        <w:rPr>
          <w:rFonts w:hint="cs"/>
          <w:rtl/>
        </w:rPr>
        <w:t xml:space="preserve">همانطور که مشاهده می‌نمایید در این آزمایش صحت برای </w:t>
      </w:r>
      <w:r>
        <w:t>bathc-size=32</w:t>
      </w:r>
      <w:r>
        <w:rPr>
          <w:rFonts w:hint="cs"/>
          <w:rtl/>
        </w:rPr>
        <w:t xml:space="preserve"> با صحت برای </w:t>
      </w:r>
      <w:r>
        <w:t>batch-size=64</w:t>
      </w:r>
      <w:r>
        <w:rPr>
          <w:rFonts w:hint="cs"/>
          <w:rtl/>
        </w:rPr>
        <w:t xml:space="preserve"> برابر و بیشتر از حالتی است که </w:t>
      </w:r>
      <w:r>
        <w:t>batch-size</w:t>
      </w:r>
      <w:r>
        <w:rPr>
          <w:rFonts w:hint="cs"/>
          <w:rtl/>
        </w:rPr>
        <w:t xml:space="preserve"> بزرگ و برابر با </w:t>
      </w:r>
      <w:r>
        <w:t>256</w:t>
      </w:r>
      <w:r>
        <w:rPr>
          <w:rFonts w:hint="cs"/>
          <w:rtl/>
        </w:rPr>
        <w:t xml:space="preserve"> است.</w:t>
      </w:r>
      <w:r w:rsidR="00FC1E24">
        <w:rPr>
          <w:rFonts w:hint="cs"/>
          <w:rtl/>
        </w:rPr>
        <w:t xml:space="preserve"> این نتایج کاملا سازگار با انتظار ما از تاثیرِ </w:t>
      </w:r>
      <w:r w:rsidR="00FC1E24">
        <w:t>batch-size</w:t>
      </w:r>
      <w:r w:rsidR="00FC1E24">
        <w:rPr>
          <w:rFonts w:hint="cs"/>
          <w:rtl/>
        </w:rPr>
        <w:t xml:space="preserve"> است چرا که با افزایشِ اندازه‌ی </w:t>
      </w:r>
      <w:r w:rsidR="00FC1E24">
        <w:t>batch-size</w:t>
      </w:r>
      <w:r w:rsidR="00FC1E24">
        <w:rPr>
          <w:rFonts w:hint="cs"/>
          <w:rtl/>
        </w:rPr>
        <w:t xml:space="preserve"> اگرچه سرعتِ آموزشِ مدل افزایش یافته</w:t>
      </w:r>
      <w:r w:rsidR="001C033A">
        <w:rPr>
          <w:rFonts w:hint="cs"/>
          <w:rtl/>
        </w:rPr>
        <w:t xml:space="preserve"> (که از نتایج جدول زیر مشخص است)</w:t>
      </w:r>
      <w:r w:rsidR="00FC1E24">
        <w:rPr>
          <w:rFonts w:hint="cs"/>
          <w:rtl/>
        </w:rPr>
        <w:t xml:space="preserve"> ولی </w:t>
      </w:r>
      <w:r w:rsidR="008E3B21">
        <w:rPr>
          <w:rFonts w:hint="cs"/>
          <w:rtl/>
        </w:rPr>
        <w:t>یا ا</w:t>
      </w:r>
      <w:r w:rsidR="00F80F4B">
        <w:rPr>
          <w:rFonts w:hint="cs"/>
          <w:rtl/>
        </w:rPr>
        <w:t>ف</w:t>
      </w:r>
      <w:r w:rsidR="008E3B21">
        <w:rPr>
          <w:rFonts w:hint="cs"/>
          <w:rtl/>
        </w:rPr>
        <w:t xml:space="preserve">زایشِ بیش از حد </w:t>
      </w:r>
      <w:r w:rsidR="00FC1E24">
        <w:rPr>
          <w:rFonts w:hint="cs"/>
          <w:rtl/>
        </w:rPr>
        <w:t xml:space="preserve">بدلیلِ گیر افتادن در </w:t>
      </w:r>
      <w:r w:rsidR="00FC1E24">
        <w:t>local min</w:t>
      </w:r>
      <w:r w:rsidR="00FC1E24">
        <w:rPr>
          <w:rFonts w:hint="cs"/>
          <w:rtl/>
        </w:rPr>
        <w:t xml:space="preserve"> </w:t>
      </w:r>
      <w:r w:rsidR="008E3B21">
        <w:rPr>
          <w:rFonts w:hint="cs"/>
          <w:rtl/>
        </w:rPr>
        <w:t>ها، صحت</w:t>
      </w:r>
      <w:r w:rsidR="00417B8B">
        <w:rPr>
          <w:rFonts w:hint="cs"/>
          <w:rtl/>
        </w:rPr>
        <w:t xml:space="preserve"> مدل</w:t>
      </w:r>
      <w:r w:rsidR="008E3B21">
        <w:rPr>
          <w:rFonts w:hint="cs"/>
          <w:rtl/>
        </w:rPr>
        <w:t xml:space="preserve"> کاهش می‌یابد.</w:t>
      </w:r>
      <w:r w:rsidR="00024D6B">
        <w:rPr>
          <w:rFonts w:hint="cs"/>
          <w:rtl/>
        </w:rPr>
        <w:t xml:space="preserve"> در واقع </w:t>
      </w:r>
      <w:r w:rsidR="00AB6377">
        <w:rPr>
          <w:rFonts w:hint="cs"/>
          <w:rtl/>
        </w:rPr>
        <w:t xml:space="preserve">هر چه سایز بچ را افزایش می‌دهیم، مجموعه داده‌گان بیشتری را </w:t>
      </w:r>
      <w:r w:rsidR="00356651">
        <w:rPr>
          <w:rFonts w:hint="cs"/>
          <w:rtl/>
        </w:rPr>
        <w:t xml:space="preserve">برای ارائه‌ی گرادیان و نتیجتا کاهشِ خطا ارائه می‌دهیم و اگر این تعداد داده‌گان بسیار زیاد باشد، طبیعتا شبکه با سرعت بالایی به نقطه‌ی مینیمم اطراف خود همگرا شده و مشکلِ گیر کردن در مینیمم‌های محلی </w:t>
      </w:r>
      <w:r w:rsidR="00356651">
        <w:t>local min problem</w:t>
      </w:r>
      <w:r w:rsidR="00356651">
        <w:rPr>
          <w:rFonts w:hint="cs"/>
          <w:rtl/>
        </w:rPr>
        <w:t xml:space="preserve"> را بوجود می‌آورد. </w:t>
      </w:r>
      <w:r w:rsidR="00371536">
        <w:rPr>
          <w:rFonts w:hint="cs"/>
          <w:rtl/>
        </w:rPr>
        <w:t xml:space="preserve">و از طرفی هر چه هم بچ سایز کوچک‌تر انتخاب شود، شبکه برای همگرا شدن، تناوب‌های زیادی را قبل از رسیدن به نقطه‌ی همگرایی ( با لحاظ اینکه قبل از رسیدن به این نقطه واگرا نشود) باید طی کند و در واقع مسأله‌ی </w:t>
      </w:r>
      <w:r w:rsidR="00371536">
        <w:t>optimization</w:t>
      </w:r>
      <w:r w:rsidR="00371536">
        <w:rPr>
          <w:rFonts w:hint="cs"/>
          <w:rtl/>
        </w:rPr>
        <w:t xml:space="preserve"> نه برای منتخبی از دیتاست بلکه برای تعداد کمی داده تعریف می‌شود که چه بسا واگرایی را نیز به همراه بیاورد. لذا</w:t>
      </w:r>
      <w:r w:rsidR="009545A6">
        <w:rPr>
          <w:rFonts w:hint="cs"/>
          <w:rtl/>
        </w:rPr>
        <w:t xml:space="preserve"> نتیجه می‌گیریم که هر اندازه سایز بچ افزایش یابد، زمان آموزش کم می‌شود</w:t>
      </w:r>
      <w:r w:rsidR="0009642E">
        <w:rPr>
          <w:rFonts w:hint="cs"/>
          <w:rtl/>
        </w:rPr>
        <w:t xml:space="preserve"> و برای دقت نیز به نظر می‌رسد بچ سایزِ 64 عدد مناسبی است تا نه مشکلِ گیر کردن در مینیمم‌های محلی را به ازای افزایشِ زیادِ بچ سایز داشته باشیم و نه مشکلِ واگرایی و کثرتِ تناوب و سرعتِ آموزشِ کم به ازای بچ سایز‌های کم (مثلا بچ سایزِ 32 و حتی کمتر)</w:t>
      </w:r>
    </w:p>
    <w:p w14:paraId="429FD2B3" w14:textId="35699C3B" w:rsidR="00616E6D" w:rsidRDefault="00EC2E9E" w:rsidP="00EC2E9E">
      <w:pPr>
        <w:rPr>
          <w:rtl/>
        </w:rPr>
      </w:pPr>
      <w:r>
        <w:rPr>
          <w:rFonts w:hint="cs"/>
          <w:rtl/>
        </w:rPr>
        <w:t>جدول زمان آموزش را به ترتیب از چپ به راست برای 32 و 64 و 256 نیز در کد رسم نمودیم. و مشاهده می‌فرمایید ظبق استدلال‌های فوق و به طور شهودی از جدولِ زیر با افزایشِ سایزِ بچ، زمان آموزش کم می‌شود.</w:t>
      </w:r>
    </w:p>
    <w:p w14:paraId="55AB8B15" w14:textId="4BE4545F" w:rsidR="00616E6D" w:rsidRDefault="00D259EF" w:rsidP="009C6454">
      <w:pPr>
        <w:jc w:val="left"/>
        <w:rPr>
          <w:rtl/>
        </w:rPr>
      </w:pPr>
      <w:r>
        <w:rPr>
          <w:noProof/>
          <w:lang w:bidi="ar-SA"/>
        </w:rPr>
        <w:drawing>
          <wp:inline distT="0" distB="0" distL="0" distR="0" wp14:anchorId="1185A9F0" wp14:editId="4FD52577">
            <wp:extent cx="4838700" cy="4286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38700" cy="428625"/>
                    </a:xfrm>
                    <a:prstGeom prst="rect">
                      <a:avLst/>
                    </a:prstGeom>
                  </pic:spPr>
                </pic:pic>
              </a:graphicData>
            </a:graphic>
          </wp:inline>
        </w:drawing>
      </w:r>
    </w:p>
    <w:p w14:paraId="6D7C5A3F" w14:textId="569F1AFF" w:rsidR="00616E6D" w:rsidRDefault="00616E6D" w:rsidP="009C6454">
      <w:pPr>
        <w:jc w:val="left"/>
        <w:rPr>
          <w:rtl/>
        </w:rPr>
      </w:pPr>
    </w:p>
    <w:p w14:paraId="554856AD" w14:textId="44C3ED38" w:rsidR="009C0739" w:rsidRDefault="009C0739" w:rsidP="005D0F4C">
      <w:pPr>
        <w:rPr>
          <w:b/>
          <w:bCs/>
          <w:color w:val="00B0F0"/>
        </w:rPr>
      </w:pPr>
      <w:r w:rsidRPr="002D4F33">
        <w:rPr>
          <w:rFonts w:hint="cs"/>
          <w:b/>
          <w:bCs/>
          <w:color w:val="00B0F0"/>
          <w:rtl/>
        </w:rPr>
        <w:lastRenderedPageBreak/>
        <w:t>ب</w:t>
      </w:r>
      <w:r>
        <w:rPr>
          <w:rFonts w:hint="cs"/>
          <w:b/>
          <w:bCs/>
          <w:color w:val="00B0F0"/>
          <w:rtl/>
        </w:rPr>
        <w:t xml:space="preserve">خش </w:t>
      </w:r>
      <w:r w:rsidR="005D0F4C">
        <w:rPr>
          <w:rFonts w:hint="cs"/>
          <w:b/>
          <w:bCs/>
          <w:color w:val="00B0F0"/>
          <w:rtl/>
        </w:rPr>
        <w:t>د</w:t>
      </w:r>
      <w:r w:rsidRPr="002D4F33">
        <w:rPr>
          <w:rFonts w:hint="cs"/>
          <w:b/>
          <w:bCs/>
          <w:color w:val="00B0F0"/>
          <w:rtl/>
        </w:rPr>
        <w:t>)</w:t>
      </w:r>
    </w:p>
    <w:p w14:paraId="30DB8912" w14:textId="2590BF4A" w:rsidR="00616E6D" w:rsidRDefault="0064371F" w:rsidP="006B3303">
      <w:pPr>
        <w:rPr>
          <w:rtl/>
        </w:rPr>
      </w:pPr>
      <w:r>
        <w:rPr>
          <w:rFonts w:hint="cs"/>
          <w:rtl/>
        </w:rPr>
        <w:t xml:space="preserve">همانطور که استدلال کردیم تا این مرحله بهترین نتایج را برای </w:t>
      </w:r>
      <w:r>
        <w:t>batch-size=64</w:t>
      </w:r>
      <w:r w:rsidR="00B71B5B">
        <w:rPr>
          <w:rFonts w:hint="cs"/>
          <w:rtl/>
        </w:rPr>
        <w:t xml:space="preserve"> و 15 عدد نورون در لایه‌ی پنهان اول و 6 عدد نورون در لایه‌ی پنهان دوم بدست آمد. </w:t>
      </w:r>
      <w:r w:rsidR="00B71B5B">
        <w:rPr>
          <w:rFonts w:hint="cs"/>
          <w:rtl/>
          <w:cs/>
        </w:rPr>
        <w:t>.</w:t>
      </w:r>
      <w:r w:rsidR="00B71B5B">
        <w:rPr>
          <w:rFonts w:hint="cs"/>
          <w:rtl/>
        </w:rPr>
        <w:t xml:space="preserve"> حال </w:t>
      </w:r>
      <w:r w:rsidR="00632F0D">
        <w:rPr>
          <w:rFonts w:hint="cs"/>
          <w:rtl/>
        </w:rPr>
        <w:t>نتایج سه تابع فعالساز دیگر را بررسی می‌کنیم.</w:t>
      </w:r>
    </w:p>
    <w:p w14:paraId="3D074676" w14:textId="299A1BA8" w:rsidR="00632F0D" w:rsidRDefault="00502F46" w:rsidP="006B3303">
      <w:pPr>
        <w:rPr>
          <w:rtl/>
        </w:rPr>
      </w:pPr>
      <w:r>
        <w:rPr>
          <w:rFonts w:hint="cs"/>
          <w:rtl/>
        </w:rPr>
        <w:t xml:space="preserve">لذا با در نظر داشتنِ </w:t>
      </w:r>
      <w:r>
        <w:t>activation function</w:t>
      </w:r>
      <w:r>
        <w:rPr>
          <w:rFonts w:hint="cs"/>
          <w:rtl/>
        </w:rPr>
        <w:t xml:space="preserve"> ای که در مراحل پیش استفاده کردیم، مجموعا چهار </w:t>
      </w:r>
      <w:r>
        <w:t>activation function</w:t>
      </w:r>
      <w:r>
        <w:rPr>
          <w:rFonts w:hint="cs"/>
          <w:rtl/>
        </w:rPr>
        <w:t xml:space="preserve"> را به صورت زیر بررسی می‌کنیم.</w:t>
      </w:r>
    </w:p>
    <w:p w14:paraId="1823BE1F" w14:textId="1902BA54" w:rsidR="006B3303" w:rsidRPr="00502F46" w:rsidRDefault="00B91A43" w:rsidP="00B91A43">
      <w:pPr>
        <w:jc w:val="right"/>
        <w:rPr>
          <w:rtl/>
        </w:rPr>
      </w:pPr>
      <w:r>
        <w:rPr>
          <w:noProof/>
          <w:lang w:bidi="ar-SA"/>
        </w:rPr>
        <w:drawing>
          <wp:inline distT="0" distB="0" distL="0" distR="0" wp14:anchorId="18B2E0F0" wp14:editId="216C2869">
            <wp:extent cx="4124325" cy="1619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24325" cy="161925"/>
                    </a:xfrm>
                    <a:prstGeom prst="rect">
                      <a:avLst/>
                    </a:prstGeom>
                  </pic:spPr>
                </pic:pic>
              </a:graphicData>
            </a:graphic>
          </wp:inline>
        </w:drawing>
      </w:r>
    </w:p>
    <w:p w14:paraId="64F0D7E1" w14:textId="4966EE5A" w:rsidR="002B262B" w:rsidRDefault="00C5636C" w:rsidP="00411C61">
      <w:pPr>
        <w:ind w:firstLine="0"/>
        <w:jc w:val="left"/>
        <w:rPr>
          <w:rtl/>
        </w:rPr>
      </w:pPr>
      <w:r>
        <w:rPr>
          <w:rFonts w:hint="cs"/>
          <w:rtl/>
        </w:rPr>
        <w:t xml:space="preserve">نتایج تابع </w:t>
      </w:r>
      <w:r>
        <w:t>softplus</w:t>
      </w:r>
      <w:r>
        <w:rPr>
          <w:rFonts w:hint="cs"/>
          <w:rtl/>
        </w:rPr>
        <w:t xml:space="preserve"> :</w:t>
      </w:r>
    </w:p>
    <w:p w14:paraId="0CD2DD8C" w14:textId="1351CD68" w:rsidR="00C5636C" w:rsidRDefault="00C5636C" w:rsidP="00A917E7">
      <w:pPr>
        <w:ind w:firstLine="0"/>
        <w:jc w:val="left"/>
        <w:rPr>
          <w:rtl/>
        </w:rPr>
      </w:pPr>
      <w:r>
        <w:rPr>
          <w:rFonts w:hint="cs"/>
          <w:rtl/>
        </w:rPr>
        <w:t xml:space="preserve">صحت مدل برای داده‌های </w:t>
      </w:r>
      <w:r w:rsidR="00A917E7">
        <w:rPr>
          <w:rFonts w:hint="cs"/>
          <w:rtl/>
        </w:rPr>
        <w:t>آموزش و ارزیابی</w:t>
      </w:r>
      <w:r w:rsidR="001D0F00">
        <w:rPr>
          <w:rFonts w:hint="cs"/>
          <w:rtl/>
        </w:rPr>
        <w:t xml:space="preserve"> به ازای ایپاک‌های طی شده</w:t>
      </w:r>
      <w:r>
        <w:rPr>
          <w:rFonts w:hint="cs"/>
          <w:rtl/>
        </w:rPr>
        <w:t xml:space="preserve"> به صورت زیر است:</w:t>
      </w:r>
    </w:p>
    <w:p w14:paraId="37D0E7EC" w14:textId="7923522B" w:rsidR="00411C61" w:rsidRDefault="00114D0D" w:rsidP="00411C61">
      <w:pPr>
        <w:ind w:firstLine="0"/>
        <w:jc w:val="left"/>
        <w:rPr>
          <w:rtl/>
        </w:rPr>
      </w:pPr>
      <w:r w:rsidRPr="00114D0D">
        <w:rPr>
          <w:noProof/>
          <w:rtl/>
          <w:lang w:bidi="ar-SA"/>
        </w:rPr>
        <w:drawing>
          <wp:inline distT="0" distB="0" distL="0" distR="0" wp14:anchorId="443A044E" wp14:editId="1AFE2D35">
            <wp:extent cx="5565775" cy="4178864"/>
            <wp:effectExtent l="0" t="0" r="0" b="0"/>
            <wp:docPr id="17" name="Picture 17" descr="D:\dars\شبکه عصبی\تمرین ها\HW2_AbbasBadiei_810199106\results\Q1\part-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ars\شبکه عصبی\تمرین ها\HW2_AbbasBadiei_810199106\results\Q1\part-d\Figure_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5B1444D0" w14:textId="1F6170EF" w:rsidR="00114D0D" w:rsidRDefault="00114D0D" w:rsidP="00411C61">
      <w:pPr>
        <w:ind w:firstLine="0"/>
        <w:jc w:val="left"/>
        <w:rPr>
          <w:rtl/>
        </w:rPr>
      </w:pPr>
    </w:p>
    <w:p w14:paraId="78365198" w14:textId="4C811BB9" w:rsidR="0069171E" w:rsidRDefault="0069171E" w:rsidP="00411C61">
      <w:pPr>
        <w:ind w:firstLine="0"/>
        <w:jc w:val="left"/>
        <w:rPr>
          <w:rtl/>
        </w:rPr>
      </w:pPr>
    </w:p>
    <w:p w14:paraId="10115EE7" w14:textId="4B707C29" w:rsidR="0069171E" w:rsidRDefault="0069171E" w:rsidP="00411C61">
      <w:pPr>
        <w:ind w:firstLine="0"/>
        <w:jc w:val="left"/>
        <w:rPr>
          <w:rtl/>
        </w:rPr>
      </w:pPr>
    </w:p>
    <w:p w14:paraId="3558196C" w14:textId="11CBDD5E" w:rsidR="0069171E" w:rsidRDefault="00E2056F" w:rsidP="00411C61">
      <w:pPr>
        <w:ind w:firstLine="0"/>
        <w:jc w:val="left"/>
        <w:rPr>
          <w:rtl/>
        </w:rPr>
      </w:pPr>
      <w:r>
        <w:rPr>
          <w:rFonts w:hint="cs"/>
          <w:rtl/>
        </w:rPr>
        <w:lastRenderedPageBreak/>
        <w:t>نمودار خطای مدل برای مجموعه‌ی آموزش و ارزیابی به صورت زیر است:</w:t>
      </w:r>
    </w:p>
    <w:p w14:paraId="25040486" w14:textId="02D22181" w:rsidR="00D9504D" w:rsidRDefault="003916A8" w:rsidP="00411C61">
      <w:pPr>
        <w:ind w:firstLine="0"/>
        <w:jc w:val="left"/>
        <w:rPr>
          <w:rtl/>
        </w:rPr>
      </w:pPr>
      <w:r w:rsidRPr="003916A8">
        <w:rPr>
          <w:noProof/>
          <w:rtl/>
          <w:lang w:bidi="ar-SA"/>
        </w:rPr>
        <w:drawing>
          <wp:inline distT="0" distB="0" distL="0" distR="0" wp14:anchorId="6FCF67FD" wp14:editId="55F661B7">
            <wp:extent cx="5565775" cy="4178864"/>
            <wp:effectExtent l="0" t="0" r="0" b="0"/>
            <wp:docPr id="21" name="Picture 21" descr="D:\dars\شبکه عصبی\تمرین ها\HW2_AbbasBadiei_810199106\results\Q1\part-d\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rs\شبکه عصبی\تمرین ها\HW2_AbbasBadiei_810199106\results\Q1\part-d\Figure_2.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525C1646" w14:textId="223B4350" w:rsidR="003916A8" w:rsidRDefault="00361991" w:rsidP="00411C61">
      <w:pPr>
        <w:ind w:firstLine="0"/>
        <w:jc w:val="left"/>
      </w:pPr>
      <w:r>
        <w:rPr>
          <w:rFonts w:hint="cs"/>
          <w:rtl/>
        </w:rPr>
        <w:t>و ماتریس آشفتگی نیز به صورت زیر است</w:t>
      </w:r>
      <w:r w:rsidR="00FC48C8">
        <w:rPr>
          <w:rFonts w:hint="cs"/>
          <w:rtl/>
        </w:rPr>
        <w:t>:</w:t>
      </w:r>
    </w:p>
    <w:p w14:paraId="1D75B988" w14:textId="563A4AEA" w:rsidR="003916A8" w:rsidRDefault="009C17F1" w:rsidP="002B0429">
      <w:pPr>
        <w:ind w:firstLine="0"/>
        <w:jc w:val="center"/>
        <w:rPr>
          <w:rtl/>
        </w:rPr>
      </w:pPr>
      <w:r w:rsidRPr="009C17F1">
        <w:rPr>
          <w:noProof/>
          <w:rtl/>
          <w:lang w:bidi="ar-SA"/>
        </w:rPr>
        <w:drawing>
          <wp:inline distT="0" distB="0" distL="0" distR="0" wp14:anchorId="50264D23" wp14:editId="4A6D6365">
            <wp:extent cx="3657600" cy="3571875"/>
            <wp:effectExtent l="0" t="0" r="0" b="9525"/>
            <wp:docPr id="28" name="Picture 28" descr="D:\dars\شبکه عصبی\تمرین ها\HW2_AbbasBadiei_810199106\results\Q1\part-d\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ars\شبکه عصبی\تمرین ها\HW2_AbbasBadiei_810199106\results\Q1\part-d\Figure_3.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57600" cy="3571875"/>
                    </a:xfrm>
                    <a:prstGeom prst="rect">
                      <a:avLst/>
                    </a:prstGeom>
                    <a:noFill/>
                    <a:ln>
                      <a:noFill/>
                    </a:ln>
                  </pic:spPr>
                </pic:pic>
              </a:graphicData>
            </a:graphic>
          </wp:inline>
        </w:drawing>
      </w:r>
    </w:p>
    <w:p w14:paraId="071068AD" w14:textId="509A0208" w:rsidR="00ED08F9" w:rsidRDefault="00162A3E" w:rsidP="00162A3E">
      <w:pPr>
        <w:rPr>
          <w:rtl/>
        </w:rPr>
      </w:pPr>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2E2064" w14:paraId="674DDE70" w14:textId="77777777" w:rsidTr="00324C61">
        <w:tc>
          <w:tcPr>
            <w:tcW w:w="4377" w:type="dxa"/>
          </w:tcPr>
          <w:p w14:paraId="1EA70B6E" w14:textId="31A009C6" w:rsidR="002E2064" w:rsidRDefault="00915C09" w:rsidP="00324C61">
            <w:pPr>
              <w:bidi w:val="0"/>
              <w:jc w:val="center"/>
              <w:rPr>
                <w:rtl/>
              </w:rPr>
            </w:pPr>
            <w:r w:rsidRPr="00915C09">
              <w:t>0.8679245114326477</w:t>
            </w:r>
          </w:p>
        </w:tc>
        <w:tc>
          <w:tcPr>
            <w:tcW w:w="4378" w:type="dxa"/>
          </w:tcPr>
          <w:p w14:paraId="096E4B5D" w14:textId="77777777" w:rsidR="002E2064" w:rsidRDefault="002E2064" w:rsidP="00324C61">
            <w:pPr>
              <w:bidi w:val="0"/>
              <w:ind w:firstLine="0"/>
              <w:jc w:val="center"/>
              <w:rPr>
                <w:rtl/>
              </w:rPr>
            </w:pPr>
            <w:r>
              <w:rPr>
                <w:rFonts w:hint="cs"/>
                <w:rtl/>
              </w:rPr>
              <w:t>صحت مدل برای داده‌های تست</w:t>
            </w:r>
          </w:p>
        </w:tc>
      </w:tr>
      <w:tr w:rsidR="002E2064" w14:paraId="2C7C0492" w14:textId="77777777" w:rsidTr="00324C61">
        <w:tc>
          <w:tcPr>
            <w:tcW w:w="4377" w:type="dxa"/>
          </w:tcPr>
          <w:p w14:paraId="315B5C9C" w14:textId="3B43BFDE" w:rsidR="002E2064" w:rsidRDefault="00563B12" w:rsidP="00324C61">
            <w:pPr>
              <w:bidi w:val="0"/>
              <w:ind w:firstLine="0"/>
              <w:jc w:val="center"/>
              <w:rPr>
                <w:rtl/>
              </w:rPr>
            </w:pPr>
            <w:r w:rsidRPr="00563B12">
              <w:t>0.7786893844604492</w:t>
            </w:r>
          </w:p>
        </w:tc>
        <w:tc>
          <w:tcPr>
            <w:tcW w:w="4378" w:type="dxa"/>
          </w:tcPr>
          <w:p w14:paraId="18FC920F" w14:textId="77777777" w:rsidR="002E2064" w:rsidRDefault="002E2064" w:rsidP="00324C61">
            <w:pPr>
              <w:bidi w:val="0"/>
              <w:ind w:firstLine="0"/>
              <w:jc w:val="center"/>
              <w:rPr>
                <w:rtl/>
              </w:rPr>
            </w:pPr>
            <w:r>
              <w:rPr>
                <w:rFonts w:hint="cs"/>
                <w:rtl/>
              </w:rPr>
              <w:t>خطای مدل برای داده‌های تست</w:t>
            </w:r>
          </w:p>
        </w:tc>
      </w:tr>
    </w:tbl>
    <w:p w14:paraId="3414E6EF" w14:textId="32CB27A1" w:rsidR="005770BC" w:rsidRDefault="005770BC" w:rsidP="009C6454">
      <w:pPr>
        <w:jc w:val="left"/>
        <w:rPr>
          <w:rtl/>
        </w:rPr>
      </w:pPr>
    </w:p>
    <w:p w14:paraId="2577D512" w14:textId="77777777" w:rsidR="00D1418A" w:rsidRDefault="00D1418A" w:rsidP="00095452">
      <w:pPr>
        <w:ind w:firstLine="0"/>
        <w:jc w:val="left"/>
        <w:rPr>
          <w:rtl/>
        </w:rPr>
      </w:pPr>
    </w:p>
    <w:p w14:paraId="36BC1EA9" w14:textId="5B0959CD" w:rsidR="003143F7" w:rsidRDefault="00095452" w:rsidP="00095452">
      <w:pPr>
        <w:ind w:firstLine="0"/>
        <w:jc w:val="left"/>
        <w:rPr>
          <w:rtl/>
        </w:rPr>
      </w:pPr>
      <w:r>
        <w:rPr>
          <w:rFonts w:hint="cs"/>
          <w:rtl/>
        </w:rPr>
        <w:t xml:space="preserve">نتایج تابع </w:t>
      </w:r>
      <w:r>
        <w:t>sigmoid</w:t>
      </w:r>
      <w:r>
        <w:rPr>
          <w:rFonts w:hint="cs"/>
          <w:rtl/>
        </w:rPr>
        <w:t xml:space="preserve"> :</w:t>
      </w:r>
    </w:p>
    <w:p w14:paraId="36F470D9" w14:textId="77777777" w:rsidR="00A7382B" w:rsidRDefault="00A7382B" w:rsidP="00A7382B">
      <w:pPr>
        <w:ind w:firstLine="0"/>
        <w:jc w:val="left"/>
        <w:rPr>
          <w:rtl/>
        </w:rPr>
      </w:pPr>
      <w:r>
        <w:rPr>
          <w:rFonts w:hint="cs"/>
          <w:rtl/>
        </w:rPr>
        <w:t>صحت مدل برای داده‌های آموزش و ارزیابی به ازای ایپاک‌های طی شده به صورت زیر است:</w:t>
      </w:r>
    </w:p>
    <w:p w14:paraId="10C6E2D2" w14:textId="77777777" w:rsidR="00D1418A" w:rsidRDefault="00D1418A" w:rsidP="00095452">
      <w:pPr>
        <w:ind w:firstLine="0"/>
        <w:jc w:val="left"/>
        <w:rPr>
          <w:rtl/>
        </w:rPr>
      </w:pPr>
    </w:p>
    <w:p w14:paraId="519103F0" w14:textId="2A6EC9F6" w:rsidR="003143F7" w:rsidRDefault="00F0429B" w:rsidP="009C6454">
      <w:pPr>
        <w:jc w:val="left"/>
        <w:rPr>
          <w:rtl/>
        </w:rPr>
      </w:pPr>
      <w:r w:rsidRPr="00F0429B">
        <w:rPr>
          <w:noProof/>
          <w:rtl/>
          <w:lang w:bidi="ar-SA"/>
        </w:rPr>
        <w:drawing>
          <wp:inline distT="0" distB="0" distL="0" distR="0" wp14:anchorId="3E2A20B3" wp14:editId="0B8A7A0D">
            <wp:extent cx="5565775" cy="4178864"/>
            <wp:effectExtent l="0" t="0" r="0" b="0"/>
            <wp:docPr id="33" name="Picture 33" descr="D:\dars\شبکه عصبی\تمرین ها\HW2_AbbasBadiei_810199106\results\Q1\part-d\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ars\شبکه عصبی\تمرین ها\HW2_AbbasBadiei_810199106\results\Q1\part-d\Figure_4.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33229617" w14:textId="4AF13347" w:rsidR="00A7382B" w:rsidRDefault="00A7382B" w:rsidP="009C6454">
      <w:pPr>
        <w:jc w:val="left"/>
        <w:rPr>
          <w:rtl/>
        </w:rPr>
      </w:pPr>
    </w:p>
    <w:p w14:paraId="22490B14" w14:textId="498FE528" w:rsidR="00A7382B" w:rsidRDefault="00A7382B" w:rsidP="009C6454">
      <w:pPr>
        <w:jc w:val="left"/>
        <w:rPr>
          <w:rtl/>
        </w:rPr>
      </w:pPr>
    </w:p>
    <w:p w14:paraId="30570FD1" w14:textId="6370881D" w:rsidR="00A7382B" w:rsidRDefault="00A7382B" w:rsidP="009C6454">
      <w:pPr>
        <w:jc w:val="left"/>
        <w:rPr>
          <w:rtl/>
        </w:rPr>
      </w:pPr>
    </w:p>
    <w:p w14:paraId="6F22BEA3" w14:textId="44FCB967" w:rsidR="00A7382B" w:rsidRDefault="00A7382B" w:rsidP="009C6454">
      <w:pPr>
        <w:jc w:val="left"/>
        <w:rPr>
          <w:rtl/>
        </w:rPr>
      </w:pPr>
    </w:p>
    <w:p w14:paraId="2E6170FF" w14:textId="563B903C" w:rsidR="00A7382B" w:rsidRDefault="005753E3" w:rsidP="009C6454">
      <w:pPr>
        <w:jc w:val="left"/>
        <w:rPr>
          <w:rtl/>
        </w:rPr>
      </w:pPr>
      <w:r>
        <w:rPr>
          <w:rFonts w:hint="cs"/>
          <w:rtl/>
        </w:rPr>
        <w:lastRenderedPageBreak/>
        <w:t>نمودار خطای مدل برای مجموعه‌ی آموزش و ارزیابی به صورت زیر است:</w:t>
      </w:r>
    </w:p>
    <w:p w14:paraId="7746B130" w14:textId="27A2FF22" w:rsidR="00F0429B" w:rsidRDefault="00AA21D7" w:rsidP="009C6454">
      <w:pPr>
        <w:jc w:val="left"/>
        <w:rPr>
          <w:rtl/>
        </w:rPr>
      </w:pPr>
      <w:r w:rsidRPr="00AA21D7">
        <w:rPr>
          <w:noProof/>
          <w:rtl/>
          <w:lang w:bidi="ar-SA"/>
        </w:rPr>
        <w:drawing>
          <wp:inline distT="0" distB="0" distL="0" distR="0" wp14:anchorId="79B6FBC5" wp14:editId="39F50F78">
            <wp:extent cx="5565775" cy="4178864"/>
            <wp:effectExtent l="0" t="0" r="0" b="0"/>
            <wp:docPr id="34" name="Picture 34" descr="D:\dars\شبکه عصبی\تمرین ها\HW2_AbbasBadiei_810199106\results\Q1\part-d\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ars\شبکه عصبی\تمرین ها\HW2_AbbasBadiei_810199106\results\Q1\part-d\Figure_5.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5C0FA97B" w14:textId="73CEBDF2" w:rsidR="000946E0" w:rsidRPr="00CC7B58" w:rsidRDefault="00CC7B58" w:rsidP="00CC7B58">
      <w:pPr>
        <w:ind w:firstLine="0"/>
        <w:jc w:val="left"/>
        <w:rPr>
          <w:rtl/>
        </w:rPr>
      </w:pPr>
      <w:r>
        <w:rPr>
          <w:rFonts w:hint="cs"/>
          <w:rtl/>
        </w:rPr>
        <w:t>و ماتریس آشفتگی نیز به صورت زیر است:</w:t>
      </w:r>
    </w:p>
    <w:p w14:paraId="64C1944C" w14:textId="2152BDA1" w:rsidR="000946E0" w:rsidRDefault="00C21954" w:rsidP="00CC7B58">
      <w:pPr>
        <w:jc w:val="center"/>
        <w:rPr>
          <w:rtl/>
        </w:rPr>
      </w:pPr>
      <w:r w:rsidRPr="00C21954">
        <w:rPr>
          <w:noProof/>
          <w:rtl/>
          <w:lang w:bidi="ar-SA"/>
        </w:rPr>
        <w:drawing>
          <wp:inline distT="0" distB="0" distL="0" distR="0" wp14:anchorId="257372BB" wp14:editId="41AF04F6">
            <wp:extent cx="3657600" cy="3581400"/>
            <wp:effectExtent l="0" t="0" r="0" b="0"/>
            <wp:docPr id="35" name="Picture 35" descr="D:\dars\شبکه عصبی\تمرین ها\HW2_AbbasBadiei_810199106\results\Q1\part-d\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ars\شبکه عصبی\تمرین ها\HW2_AbbasBadiei_810199106\results\Q1\part-d\Figure_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3581400"/>
                    </a:xfrm>
                    <a:prstGeom prst="rect">
                      <a:avLst/>
                    </a:prstGeom>
                    <a:noFill/>
                    <a:ln>
                      <a:noFill/>
                    </a:ln>
                  </pic:spPr>
                </pic:pic>
              </a:graphicData>
            </a:graphic>
          </wp:inline>
        </w:drawing>
      </w:r>
    </w:p>
    <w:p w14:paraId="404F70E2" w14:textId="5F8067BC" w:rsidR="00C21954" w:rsidRDefault="00B631C4" w:rsidP="00B631C4">
      <w:pPr>
        <w:rPr>
          <w:rtl/>
        </w:rPr>
      </w:pPr>
      <w:r>
        <w:rPr>
          <w:rFonts w:hint="cs"/>
          <w:rtl/>
        </w:rPr>
        <w:lastRenderedPageBreak/>
        <w:t>صحت و خطای مدل آموزش دیده برای داده‌های تست به صورت زیر بدست آمد.</w:t>
      </w:r>
    </w:p>
    <w:p w14:paraId="202B4279" w14:textId="77777777" w:rsidR="003143F7" w:rsidRDefault="003143F7" w:rsidP="009C6454">
      <w:pPr>
        <w:jc w:val="left"/>
        <w:rPr>
          <w:rtl/>
        </w:rPr>
      </w:pPr>
    </w:p>
    <w:tbl>
      <w:tblPr>
        <w:tblStyle w:val="TableGrid"/>
        <w:bidiVisual/>
        <w:tblW w:w="0" w:type="auto"/>
        <w:tblLook w:val="04A0" w:firstRow="1" w:lastRow="0" w:firstColumn="1" w:lastColumn="0" w:noHBand="0" w:noVBand="1"/>
      </w:tblPr>
      <w:tblGrid>
        <w:gridCol w:w="4377"/>
        <w:gridCol w:w="4378"/>
      </w:tblGrid>
      <w:tr w:rsidR="002E2064" w14:paraId="36282E6B" w14:textId="77777777" w:rsidTr="00324C61">
        <w:tc>
          <w:tcPr>
            <w:tcW w:w="4377" w:type="dxa"/>
          </w:tcPr>
          <w:p w14:paraId="5D67517D" w14:textId="0F3CFC5C" w:rsidR="002E2064" w:rsidRDefault="00930968" w:rsidP="00324C61">
            <w:pPr>
              <w:bidi w:val="0"/>
              <w:jc w:val="center"/>
              <w:rPr>
                <w:rtl/>
              </w:rPr>
            </w:pPr>
            <w:r w:rsidRPr="00930968">
              <w:t>0.8867924809455872</w:t>
            </w:r>
          </w:p>
        </w:tc>
        <w:tc>
          <w:tcPr>
            <w:tcW w:w="4378" w:type="dxa"/>
          </w:tcPr>
          <w:p w14:paraId="5FAE20AB" w14:textId="77777777" w:rsidR="002E2064" w:rsidRDefault="002E2064" w:rsidP="00324C61">
            <w:pPr>
              <w:bidi w:val="0"/>
              <w:ind w:firstLine="0"/>
              <w:jc w:val="center"/>
              <w:rPr>
                <w:rtl/>
              </w:rPr>
            </w:pPr>
            <w:r>
              <w:rPr>
                <w:rFonts w:hint="cs"/>
                <w:rtl/>
              </w:rPr>
              <w:t>صحت مدل برای داده‌های تست</w:t>
            </w:r>
          </w:p>
        </w:tc>
      </w:tr>
      <w:tr w:rsidR="002E2064" w14:paraId="2B6174C3" w14:textId="77777777" w:rsidTr="00324C61">
        <w:tc>
          <w:tcPr>
            <w:tcW w:w="4377" w:type="dxa"/>
          </w:tcPr>
          <w:p w14:paraId="3E8980BC" w14:textId="5CC79B09" w:rsidR="002E2064" w:rsidRDefault="007A40C1" w:rsidP="00324C61">
            <w:pPr>
              <w:bidi w:val="0"/>
              <w:ind w:firstLine="0"/>
              <w:jc w:val="center"/>
              <w:rPr>
                <w:rtl/>
              </w:rPr>
            </w:pPr>
            <w:r w:rsidRPr="007A40C1">
              <w:t>0.7790065407752991</w:t>
            </w:r>
          </w:p>
        </w:tc>
        <w:tc>
          <w:tcPr>
            <w:tcW w:w="4378" w:type="dxa"/>
          </w:tcPr>
          <w:p w14:paraId="3C1C792D" w14:textId="77777777" w:rsidR="002E2064" w:rsidRDefault="002E2064" w:rsidP="00324C61">
            <w:pPr>
              <w:bidi w:val="0"/>
              <w:ind w:firstLine="0"/>
              <w:jc w:val="center"/>
              <w:rPr>
                <w:rtl/>
              </w:rPr>
            </w:pPr>
            <w:r>
              <w:rPr>
                <w:rFonts w:hint="cs"/>
                <w:rtl/>
              </w:rPr>
              <w:t>خطای مدل برای داده‌های تست</w:t>
            </w:r>
          </w:p>
        </w:tc>
      </w:tr>
    </w:tbl>
    <w:p w14:paraId="0735A57F" w14:textId="337E80FF" w:rsidR="002E2064" w:rsidRDefault="002E2064" w:rsidP="009C6454">
      <w:pPr>
        <w:jc w:val="left"/>
        <w:rPr>
          <w:rtl/>
        </w:rPr>
      </w:pPr>
    </w:p>
    <w:p w14:paraId="17277488" w14:textId="2BE319C3" w:rsidR="00B631C4" w:rsidRDefault="00B631C4" w:rsidP="009C6454">
      <w:pPr>
        <w:jc w:val="left"/>
        <w:rPr>
          <w:rtl/>
        </w:rPr>
      </w:pPr>
    </w:p>
    <w:p w14:paraId="19F8248D" w14:textId="512C0236" w:rsidR="0056592E" w:rsidRDefault="0056592E" w:rsidP="0056592E">
      <w:pPr>
        <w:ind w:firstLine="0"/>
        <w:jc w:val="left"/>
        <w:rPr>
          <w:rtl/>
        </w:rPr>
      </w:pPr>
      <w:r>
        <w:rPr>
          <w:rFonts w:hint="cs"/>
          <w:rtl/>
        </w:rPr>
        <w:t xml:space="preserve">نتایج تابع </w:t>
      </w:r>
      <w:r>
        <w:t>relu</w:t>
      </w:r>
      <w:r>
        <w:rPr>
          <w:rFonts w:hint="cs"/>
          <w:rtl/>
        </w:rPr>
        <w:t xml:space="preserve"> :</w:t>
      </w:r>
    </w:p>
    <w:p w14:paraId="2A7E2FBB" w14:textId="77777777" w:rsidR="003C173F" w:rsidRDefault="003C173F" w:rsidP="003C173F">
      <w:pPr>
        <w:ind w:firstLine="0"/>
        <w:jc w:val="left"/>
        <w:rPr>
          <w:rtl/>
        </w:rPr>
      </w:pPr>
      <w:r>
        <w:rPr>
          <w:rFonts w:hint="cs"/>
          <w:rtl/>
        </w:rPr>
        <w:t>صحت مدل برای داده‌های آموزش و ارزیابی به ازای ایپاک‌های طی شده به صورت زیر است:</w:t>
      </w:r>
    </w:p>
    <w:p w14:paraId="42601FE3" w14:textId="77777777" w:rsidR="00B631C4" w:rsidRDefault="00B631C4" w:rsidP="009C6454">
      <w:pPr>
        <w:jc w:val="left"/>
        <w:rPr>
          <w:rtl/>
        </w:rPr>
      </w:pPr>
    </w:p>
    <w:p w14:paraId="5650046E" w14:textId="7B5AC259" w:rsidR="00E07EEF" w:rsidRDefault="005F6C69" w:rsidP="009C6454">
      <w:pPr>
        <w:jc w:val="left"/>
        <w:rPr>
          <w:rtl/>
        </w:rPr>
      </w:pPr>
      <w:r w:rsidRPr="005F6C69">
        <w:rPr>
          <w:noProof/>
          <w:rtl/>
          <w:lang w:bidi="ar-SA"/>
        </w:rPr>
        <w:drawing>
          <wp:inline distT="0" distB="0" distL="0" distR="0" wp14:anchorId="50C1C1D5" wp14:editId="401A0251">
            <wp:extent cx="5565775" cy="4178864"/>
            <wp:effectExtent l="0" t="0" r="0" b="0"/>
            <wp:docPr id="36" name="Picture 36" descr="D:\dars\شبکه عصبی\تمرین ها\HW2_AbbasBadiei_810199106\results\Q1\part-d\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ars\شبکه عصبی\تمرین ها\HW2_AbbasBadiei_810199106\results\Q1\part-d\Figure_7.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63DEC8D1" w14:textId="48E661FC" w:rsidR="005F6C69" w:rsidRDefault="005F6C69" w:rsidP="009C6454">
      <w:pPr>
        <w:jc w:val="left"/>
        <w:rPr>
          <w:rtl/>
        </w:rPr>
      </w:pPr>
    </w:p>
    <w:p w14:paraId="4949D930" w14:textId="1928ECDF" w:rsidR="00664783" w:rsidRDefault="00664783" w:rsidP="009C6454">
      <w:pPr>
        <w:jc w:val="left"/>
        <w:rPr>
          <w:rtl/>
        </w:rPr>
      </w:pPr>
    </w:p>
    <w:p w14:paraId="5213F550" w14:textId="04F95FD6" w:rsidR="00664783" w:rsidRDefault="00664783" w:rsidP="009C6454">
      <w:pPr>
        <w:jc w:val="left"/>
        <w:rPr>
          <w:rtl/>
        </w:rPr>
      </w:pPr>
    </w:p>
    <w:p w14:paraId="6DDE3628" w14:textId="07C39E21" w:rsidR="00664783" w:rsidRDefault="00676A05" w:rsidP="00676A05">
      <w:pPr>
        <w:jc w:val="left"/>
        <w:rPr>
          <w:rtl/>
        </w:rPr>
      </w:pPr>
      <w:r>
        <w:rPr>
          <w:rFonts w:hint="cs"/>
          <w:rtl/>
        </w:rPr>
        <w:lastRenderedPageBreak/>
        <w:t>نمودار خطای مدل برای مجموعه‌ی آموزش و ارزیابی به صورت زیر است:</w:t>
      </w:r>
    </w:p>
    <w:p w14:paraId="2A7FDEF3" w14:textId="7F047A22" w:rsidR="005F6C69" w:rsidRDefault="008B43D9" w:rsidP="009C6454">
      <w:pPr>
        <w:jc w:val="left"/>
        <w:rPr>
          <w:rtl/>
        </w:rPr>
      </w:pPr>
      <w:r w:rsidRPr="008B43D9">
        <w:rPr>
          <w:noProof/>
          <w:rtl/>
          <w:lang w:bidi="ar-SA"/>
        </w:rPr>
        <w:drawing>
          <wp:inline distT="0" distB="0" distL="0" distR="0" wp14:anchorId="4A47815F" wp14:editId="6331B675">
            <wp:extent cx="5565775" cy="4178864"/>
            <wp:effectExtent l="0" t="0" r="0" b="0"/>
            <wp:docPr id="37" name="Picture 37" descr="D:\dars\شبکه عصبی\تمرین ها\HW2_AbbasBadiei_810199106\results\Q1\part-d\Fig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ars\شبکه عصبی\تمرین ها\HW2_AbbasBadiei_810199106\results\Q1\part-d\Figure_8.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69CE6156" w14:textId="0B7DE5D5" w:rsidR="008B43D9" w:rsidRDefault="00156BFF" w:rsidP="00156BFF">
      <w:pPr>
        <w:ind w:firstLine="0"/>
        <w:jc w:val="left"/>
        <w:rPr>
          <w:rtl/>
        </w:rPr>
      </w:pPr>
      <w:r>
        <w:rPr>
          <w:rFonts w:hint="cs"/>
          <w:rtl/>
        </w:rPr>
        <w:t>و ماتریس آشفتگی نیز به صورت زیر است:</w:t>
      </w:r>
    </w:p>
    <w:p w14:paraId="115594AF" w14:textId="69FBFFC8" w:rsidR="008B43D9" w:rsidRDefault="0088274D" w:rsidP="00156BFF">
      <w:pPr>
        <w:jc w:val="center"/>
        <w:rPr>
          <w:rtl/>
        </w:rPr>
      </w:pPr>
      <w:r w:rsidRPr="0088274D">
        <w:rPr>
          <w:noProof/>
          <w:rtl/>
          <w:lang w:bidi="ar-SA"/>
        </w:rPr>
        <w:drawing>
          <wp:inline distT="0" distB="0" distL="0" distR="0" wp14:anchorId="3E66B0D9" wp14:editId="3E11ABCA">
            <wp:extent cx="3657600" cy="3562350"/>
            <wp:effectExtent l="0" t="0" r="0" b="0"/>
            <wp:docPr id="38" name="Picture 38" descr="D:\dars\شبکه عصبی\تمرین ها\HW2_AbbasBadiei_810199106\results\Q1\part-d\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ars\شبکه عصبی\تمرین ها\HW2_AbbasBadiei_810199106\results\Q1\part-d\Figure_9.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3562350"/>
                    </a:xfrm>
                    <a:prstGeom prst="rect">
                      <a:avLst/>
                    </a:prstGeom>
                    <a:noFill/>
                    <a:ln>
                      <a:noFill/>
                    </a:ln>
                  </pic:spPr>
                </pic:pic>
              </a:graphicData>
            </a:graphic>
          </wp:inline>
        </w:drawing>
      </w:r>
    </w:p>
    <w:p w14:paraId="0390956B" w14:textId="332ADAA2" w:rsidR="0088274D" w:rsidRDefault="004905E0" w:rsidP="009C6454">
      <w:pPr>
        <w:jc w:val="left"/>
        <w:rPr>
          <w:rtl/>
        </w:rPr>
      </w:pPr>
      <w:r>
        <w:rPr>
          <w:rFonts w:hint="cs"/>
          <w:rtl/>
        </w:rPr>
        <w:lastRenderedPageBreak/>
        <w:t>صحت و خطای مدل آموزش دیده برای داده‌های تست به صورت زیر بدست آمد.</w:t>
      </w:r>
    </w:p>
    <w:p w14:paraId="0E125504" w14:textId="77777777" w:rsidR="00723042" w:rsidRDefault="00723042" w:rsidP="009C6454">
      <w:pPr>
        <w:jc w:val="left"/>
        <w:rPr>
          <w:rtl/>
        </w:rPr>
      </w:pPr>
    </w:p>
    <w:tbl>
      <w:tblPr>
        <w:tblStyle w:val="TableGrid"/>
        <w:bidiVisual/>
        <w:tblW w:w="0" w:type="auto"/>
        <w:tblLook w:val="04A0" w:firstRow="1" w:lastRow="0" w:firstColumn="1" w:lastColumn="0" w:noHBand="0" w:noVBand="1"/>
      </w:tblPr>
      <w:tblGrid>
        <w:gridCol w:w="4377"/>
        <w:gridCol w:w="4378"/>
      </w:tblGrid>
      <w:tr w:rsidR="002E2064" w14:paraId="6286BE94" w14:textId="77777777" w:rsidTr="00324C61">
        <w:tc>
          <w:tcPr>
            <w:tcW w:w="4377" w:type="dxa"/>
          </w:tcPr>
          <w:p w14:paraId="097D56DB" w14:textId="7E210CDE" w:rsidR="002E2064" w:rsidRDefault="002B6781" w:rsidP="00324C61">
            <w:pPr>
              <w:bidi w:val="0"/>
              <w:jc w:val="center"/>
              <w:rPr>
                <w:rtl/>
              </w:rPr>
            </w:pPr>
            <w:r w:rsidRPr="002B6781">
              <w:t>0.8867924809455872</w:t>
            </w:r>
          </w:p>
        </w:tc>
        <w:tc>
          <w:tcPr>
            <w:tcW w:w="4378" w:type="dxa"/>
          </w:tcPr>
          <w:p w14:paraId="2879C4FC" w14:textId="77777777" w:rsidR="002E2064" w:rsidRDefault="002E2064" w:rsidP="00324C61">
            <w:pPr>
              <w:bidi w:val="0"/>
              <w:ind w:firstLine="0"/>
              <w:jc w:val="center"/>
              <w:rPr>
                <w:rtl/>
              </w:rPr>
            </w:pPr>
            <w:r>
              <w:rPr>
                <w:rFonts w:hint="cs"/>
                <w:rtl/>
              </w:rPr>
              <w:t>صحت مدل برای داده‌های تست</w:t>
            </w:r>
          </w:p>
        </w:tc>
      </w:tr>
      <w:tr w:rsidR="002E2064" w14:paraId="132B07A4" w14:textId="77777777" w:rsidTr="00324C61">
        <w:tc>
          <w:tcPr>
            <w:tcW w:w="4377" w:type="dxa"/>
          </w:tcPr>
          <w:p w14:paraId="664A1518" w14:textId="4DFE203F" w:rsidR="002E2064" w:rsidRDefault="003B236E" w:rsidP="00324C61">
            <w:pPr>
              <w:bidi w:val="0"/>
              <w:ind w:firstLine="0"/>
              <w:jc w:val="center"/>
              <w:rPr>
                <w:rtl/>
              </w:rPr>
            </w:pPr>
            <w:r w:rsidRPr="003B236E">
              <w:t>0.7740792036056519</w:t>
            </w:r>
          </w:p>
        </w:tc>
        <w:tc>
          <w:tcPr>
            <w:tcW w:w="4378" w:type="dxa"/>
          </w:tcPr>
          <w:p w14:paraId="4318380C" w14:textId="77777777" w:rsidR="002E2064" w:rsidRDefault="002E2064" w:rsidP="00324C61">
            <w:pPr>
              <w:bidi w:val="0"/>
              <w:ind w:firstLine="0"/>
              <w:jc w:val="center"/>
              <w:rPr>
                <w:rtl/>
              </w:rPr>
            </w:pPr>
            <w:r>
              <w:rPr>
                <w:rFonts w:hint="cs"/>
                <w:rtl/>
              </w:rPr>
              <w:t>خطای مدل برای داده‌های تست</w:t>
            </w:r>
          </w:p>
        </w:tc>
      </w:tr>
    </w:tbl>
    <w:p w14:paraId="04E344A2" w14:textId="0CAB54DA" w:rsidR="002E2064" w:rsidRDefault="002E2064" w:rsidP="009C6454">
      <w:pPr>
        <w:jc w:val="left"/>
        <w:rPr>
          <w:rtl/>
        </w:rPr>
      </w:pPr>
    </w:p>
    <w:p w14:paraId="23E2DAF5" w14:textId="1E602289" w:rsidR="00723042" w:rsidRDefault="00723042" w:rsidP="009C6454">
      <w:pPr>
        <w:jc w:val="left"/>
        <w:rPr>
          <w:rtl/>
        </w:rPr>
      </w:pPr>
    </w:p>
    <w:p w14:paraId="589F1023" w14:textId="5C0D06A9" w:rsidR="00723042" w:rsidRDefault="00723042" w:rsidP="00F6000E">
      <w:pPr>
        <w:ind w:firstLine="0"/>
        <w:jc w:val="left"/>
        <w:rPr>
          <w:rtl/>
        </w:rPr>
      </w:pPr>
      <w:r>
        <w:rPr>
          <w:rFonts w:hint="cs"/>
          <w:rtl/>
        </w:rPr>
        <w:t xml:space="preserve">نتایج تابع </w:t>
      </w:r>
      <w:r w:rsidR="00F6000E">
        <w:t>tanh</w:t>
      </w:r>
      <w:r>
        <w:rPr>
          <w:rFonts w:hint="cs"/>
          <w:rtl/>
        </w:rPr>
        <w:t xml:space="preserve"> :</w:t>
      </w:r>
    </w:p>
    <w:p w14:paraId="5C695C83" w14:textId="77777777" w:rsidR="007A73CC" w:rsidRDefault="007A73CC" w:rsidP="007A73CC">
      <w:pPr>
        <w:ind w:firstLine="0"/>
        <w:jc w:val="left"/>
        <w:rPr>
          <w:rtl/>
        </w:rPr>
      </w:pPr>
      <w:r>
        <w:rPr>
          <w:rFonts w:hint="cs"/>
          <w:rtl/>
        </w:rPr>
        <w:t>صحت مدل برای داده‌های آموزش و ارزیابی به ازای ایپاک‌های طی شده به صورت زیر است:</w:t>
      </w:r>
    </w:p>
    <w:p w14:paraId="691996D1" w14:textId="77777777" w:rsidR="00723042" w:rsidRDefault="00723042" w:rsidP="009C6454">
      <w:pPr>
        <w:jc w:val="left"/>
        <w:rPr>
          <w:rtl/>
        </w:rPr>
      </w:pPr>
    </w:p>
    <w:p w14:paraId="00255FBA" w14:textId="13933C57" w:rsidR="0088274D" w:rsidRDefault="00F216A8" w:rsidP="009C6454">
      <w:pPr>
        <w:jc w:val="left"/>
        <w:rPr>
          <w:rtl/>
        </w:rPr>
      </w:pPr>
      <w:r w:rsidRPr="00F216A8">
        <w:rPr>
          <w:noProof/>
          <w:rtl/>
          <w:lang w:bidi="ar-SA"/>
        </w:rPr>
        <w:drawing>
          <wp:inline distT="0" distB="0" distL="0" distR="0" wp14:anchorId="54755CF1" wp14:editId="32416C37">
            <wp:extent cx="5565775" cy="4178864"/>
            <wp:effectExtent l="0" t="0" r="0" b="0"/>
            <wp:docPr id="39" name="Picture 39" descr="D:\dars\شبکه عصبی\تمرین ها\HW2_AbbasBadiei_810199106\results\Q1\part-d\Figure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ars\شبکه عصبی\تمرین ها\HW2_AbbasBadiei_810199106\results\Q1\part-d\Figure_10.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127E9FDD" w14:textId="06611A6F" w:rsidR="00F216A8" w:rsidRDefault="00F216A8" w:rsidP="009C6454">
      <w:pPr>
        <w:jc w:val="left"/>
        <w:rPr>
          <w:rtl/>
        </w:rPr>
      </w:pPr>
    </w:p>
    <w:p w14:paraId="563FD7E9" w14:textId="4730AA00" w:rsidR="007A73CC" w:rsidRDefault="007A73CC" w:rsidP="009C6454">
      <w:pPr>
        <w:jc w:val="left"/>
        <w:rPr>
          <w:rtl/>
        </w:rPr>
      </w:pPr>
    </w:p>
    <w:p w14:paraId="30F69D6A" w14:textId="4A42E5BF" w:rsidR="007A73CC" w:rsidRDefault="007A73CC" w:rsidP="009C6454">
      <w:pPr>
        <w:jc w:val="left"/>
        <w:rPr>
          <w:rtl/>
        </w:rPr>
      </w:pPr>
    </w:p>
    <w:p w14:paraId="0374A3DC" w14:textId="5AE2FF08" w:rsidR="007A73CC" w:rsidRDefault="007A73CC" w:rsidP="007A73CC">
      <w:pPr>
        <w:jc w:val="left"/>
        <w:rPr>
          <w:rtl/>
        </w:rPr>
      </w:pPr>
      <w:r>
        <w:rPr>
          <w:rFonts w:hint="cs"/>
          <w:rtl/>
        </w:rPr>
        <w:lastRenderedPageBreak/>
        <w:t>نمودار خطای مدل برای مجموعه‌ی آموزش و ارزیابی به صورت زیر است:</w:t>
      </w:r>
    </w:p>
    <w:p w14:paraId="5CF8CD89" w14:textId="41C41D60" w:rsidR="00F216A8" w:rsidRDefault="004E65F4" w:rsidP="009C6454">
      <w:pPr>
        <w:jc w:val="left"/>
        <w:rPr>
          <w:rtl/>
        </w:rPr>
      </w:pPr>
      <w:r w:rsidRPr="004E65F4">
        <w:rPr>
          <w:noProof/>
          <w:rtl/>
          <w:lang w:bidi="ar-SA"/>
        </w:rPr>
        <w:drawing>
          <wp:inline distT="0" distB="0" distL="0" distR="0" wp14:anchorId="62845C7B" wp14:editId="79017EF0">
            <wp:extent cx="5565775" cy="4178864"/>
            <wp:effectExtent l="0" t="0" r="0" b="0"/>
            <wp:docPr id="40" name="Picture 40" descr="D:\dars\شبکه عصبی\تمرین ها\HW2_AbbasBadiei_810199106\results\Q1\part-d\Figur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ars\شبکه عصبی\تمرین ها\HW2_AbbasBadiei_810199106\results\Q1\part-d\Figure_11.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1BA7CD36" w14:textId="6DAF8645" w:rsidR="004E65F4" w:rsidRDefault="0089270B" w:rsidP="0089270B">
      <w:pPr>
        <w:ind w:firstLine="0"/>
        <w:jc w:val="left"/>
        <w:rPr>
          <w:rtl/>
        </w:rPr>
      </w:pPr>
      <w:r>
        <w:rPr>
          <w:rFonts w:hint="cs"/>
          <w:rtl/>
        </w:rPr>
        <w:t>و ماتریس آشفتگی نیز به صورت زیر است:</w:t>
      </w:r>
    </w:p>
    <w:p w14:paraId="7A2ACFB2" w14:textId="77353BED" w:rsidR="004E65F4" w:rsidRDefault="008D4A7B" w:rsidP="0089270B">
      <w:pPr>
        <w:jc w:val="center"/>
        <w:rPr>
          <w:rtl/>
        </w:rPr>
      </w:pPr>
      <w:r w:rsidRPr="008D4A7B">
        <w:rPr>
          <w:noProof/>
          <w:rtl/>
          <w:lang w:bidi="ar-SA"/>
        </w:rPr>
        <w:drawing>
          <wp:inline distT="0" distB="0" distL="0" distR="0" wp14:anchorId="27BCB31D" wp14:editId="1F26B81A">
            <wp:extent cx="3657600" cy="3562350"/>
            <wp:effectExtent l="0" t="0" r="0" b="0"/>
            <wp:docPr id="41" name="Picture 41" descr="D:\dars\شبکه عصبی\تمرین ها\HW2_AbbasBadiei_810199106\results\Q1\part-d\Figure_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ars\شبکه عصبی\تمرین ها\HW2_AbbasBadiei_810199106\results\Q1\part-d\Figure_1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7600" cy="3562350"/>
                    </a:xfrm>
                    <a:prstGeom prst="rect">
                      <a:avLst/>
                    </a:prstGeom>
                    <a:noFill/>
                    <a:ln>
                      <a:noFill/>
                    </a:ln>
                  </pic:spPr>
                </pic:pic>
              </a:graphicData>
            </a:graphic>
          </wp:inline>
        </w:drawing>
      </w:r>
    </w:p>
    <w:p w14:paraId="5048F10D" w14:textId="4C5F2E9D" w:rsidR="006C1B3F" w:rsidRDefault="00D332E4" w:rsidP="00296459">
      <w:pPr>
        <w:jc w:val="left"/>
        <w:rPr>
          <w:rtl/>
        </w:rPr>
      </w:pPr>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2E2064" w14:paraId="39C5367C" w14:textId="77777777" w:rsidTr="00324C61">
        <w:tc>
          <w:tcPr>
            <w:tcW w:w="4377" w:type="dxa"/>
          </w:tcPr>
          <w:p w14:paraId="5A10666D" w14:textId="76BE3937" w:rsidR="002E2064" w:rsidRDefault="00193A64" w:rsidP="00324C61">
            <w:pPr>
              <w:bidi w:val="0"/>
              <w:jc w:val="center"/>
              <w:rPr>
                <w:rtl/>
              </w:rPr>
            </w:pPr>
            <w:r w:rsidRPr="00193A64">
              <w:t>0.9245283007621765</w:t>
            </w:r>
          </w:p>
        </w:tc>
        <w:tc>
          <w:tcPr>
            <w:tcW w:w="4378" w:type="dxa"/>
          </w:tcPr>
          <w:p w14:paraId="42365770" w14:textId="77777777" w:rsidR="002E2064" w:rsidRDefault="002E2064" w:rsidP="00324C61">
            <w:pPr>
              <w:bidi w:val="0"/>
              <w:ind w:firstLine="0"/>
              <w:jc w:val="center"/>
              <w:rPr>
                <w:rtl/>
              </w:rPr>
            </w:pPr>
            <w:r>
              <w:rPr>
                <w:rFonts w:hint="cs"/>
                <w:rtl/>
              </w:rPr>
              <w:t>صحت مدل برای داده‌های تست</w:t>
            </w:r>
          </w:p>
        </w:tc>
      </w:tr>
      <w:tr w:rsidR="002E2064" w14:paraId="6358742D" w14:textId="77777777" w:rsidTr="00324C61">
        <w:tc>
          <w:tcPr>
            <w:tcW w:w="4377" w:type="dxa"/>
          </w:tcPr>
          <w:p w14:paraId="5DC801DF" w14:textId="3292FA8D" w:rsidR="002E2064" w:rsidRDefault="00483DDE" w:rsidP="00324C61">
            <w:pPr>
              <w:bidi w:val="0"/>
              <w:ind w:firstLine="0"/>
              <w:jc w:val="center"/>
              <w:rPr>
                <w:rtl/>
              </w:rPr>
            </w:pPr>
            <w:r w:rsidRPr="00483DDE">
              <w:t>0.727911114692688</w:t>
            </w:r>
          </w:p>
        </w:tc>
        <w:tc>
          <w:tcPr>
            <w:tcW w:w="4378" w:type="dxa"/>
          </w:tcPr>
          <w:p w14:paraId="5CFCA525" w14:textId="77777777" w:rsidR="002E2064" w:rsidRDefault="002E2064" w:rsidP="00324C61">
            <w:pPr>
              <w:bidi w:val="0"/>
              <w:ind w:firstLine="0"/>
              <w:jc w:val="center"/>
              <w:rPr>
                <w:rtl/>
              </w:rPr>
            </w:pPr>
            <w:r>
              <w:rPr>
                <w:rFonts w:hint="cs"/>
                <w:rtl/>
              </w:rPr>
              <w:t>خطای مدل برای داده‌های تست</w:t>
            </w:r>
          </w:p>
        </w:tc>
      </w:tr>
    </w:tbl>
    <w:p w14:paraId="1C3D9871" w14:textId="77777777" w:rsidR="002E2064" w:rsidRDefault="002E2064" w:rsidP="009C6454">
      <w:pPr>
        <w:jc w:val="left"/>
        <w:rPr>
          <w:rtl/>
        </w:rPr>
      </w:pPr>
    </w:p>
    <w:p w14:paraId="1F1643F5" w14:textId="3215506C" w:rsidR="00616E6D" w:rsidRDefault="00AD0227" w:rsidP="009C6454">
      <w:pPr>
        <w:jc w:val="left"/>
        <w:rPr>
          <w:rtl/>
        </w:rPr>
      </w:pPr>
      <w:r>
        <w:rPr>
          <w:rFonts w:hint="cs"/>
          <w:rtl/>
        </w:rPr>
        <w:t>در ابتدا صحت مدل را به ازای این توابع فعالساز مقایسه می‌کنیم.</w:t>
      </w:r>
    </w:p>
    <w:tbl>
      <w:tblPr>
        <w:tblStyle w:val="TableGrid"/>
        <w:bidiVisual/>
        <w:tblW w:w="0" w:type="auto"/>
        <w:tblLook w:val="04A0" w:firstRow="1" w:lastRow="0" w:firstColumn="1" w:lastColumn="0" w:noHBand="0" w:noVBand="1"/>
      </w:tblPr>
      <w:tblGrid>
        <w:gridCol w:w="8755"/>
      </w:tblGrid>
      <w:tr w:rsidR="00373649" w14:paraId="0341A3F3" w14:textId="77777777" w:rsidTr="00373649">
        <w:tc>
          <w:tcPr>
            <w:tcW w:w="8755" w:type="dxa"/>
          </w:tcPr>
          <w:p w14:paraId="397CC941" w14:textId="7144F61C" w:rsidR="00373649" w:rsidRPr="00373649" w:rsidRDefault="00373649" w:rsidP="00373649">
            <w:pPr>
              <w:bidi w:val="0"/>
              <w:jc w:val="center"/>
              <w:rPr>
                <w:sz w:val="19"/>
                <w:szCs w:val="19"/>
                <w:vertAlign w:val="subscript"/>
                <w:rtl/>
              </w:rPr>
            </w:pPr>
            <w:r w:rsidRPr="00373649">
              <w:rPr>
                <w:sz w:val="19"/>
                <w:szCs w:val="19"/>
              </w:rPr>
              <w:t>Model Accuracy(tanh) &gt; Model Accuracy(Relu) = Model Accuracy(Sigmoid) &gt; Model Accuracy(softplus)</w:t>
            </w:r>
          </w:p>
        </w:tc>
      </w:tr>
    </w:tbl>
    <w:p w14:paraId="28EE0445" w14:textId="522DEEF0" w:rsidR="00616E6D" w:rsidRDefault="00616E6D" w:rsidP="009C6454">
      <w:pPr>
        <w:jc w:val="left"/>
      </w:pPr>
    </w:p>
    <w:p w14:paraId="0BB1F845" w14:textId="1256BDF2" w:rsidR="00BF3B37" w:rsidRDefault="00C52B0B" w:rsidP="00BF3B37">
      <w:pPr>
        <w:jc w:val="left"/>
        <w:rPr>
          <w:rtl/>
        </w:rPr>
      </w:pPr>
      <w:r>
        <w:rPr>
          <w:rFonts w:hint="cs"/>
          <w:rtl/>
        </w:rPr>
        <w:t>حال خطای مدل را بررسی می‌کنیم.</w:t>
      </w:r>
    </w:p>
    <w:tbl>
      <w:tblPr>
        <w:tblStyle w:val="TableGrid"/>
        <w:bidiVisual/>
        <w:tblW w:w="0" w:type="auto"/>
        <w:tblLook w:val="04A0" w:firstRow="1" w:lastRow="0" w:firstColumn="1" w:lastColumn="0" w:noHBand="0" w:noVBand="1"/>
      </w:tblPr>
      <w:tblGrid>
        <w:gridCol w:w="8755"/>
      </w:tblGrid>
      <w:tr w:rsidR="00BF3B37" w14:paraId="0F9B6772" w14:textId="77777777" w:rsidTr="00BF3B37">
        <w:tc>
          <w:tcPr>
            <w:tcW w:w="8755" w:type="dxa"/>
          </w:tcPr>
          <w:p w14:paraId="3586CE0C" w14:textId="742777E6" w:rsidR="00BF3B37" w:rsidRPr="00BF3B37" w:rsidRDefault="00BF3B37" w:rsidP="00476FF6">
            <w:pPr>
              <w:bidi w:val="0"/>
              <w:spacing w:line="276" w:lineRule="auto"/>
              <w:jc w:val="left"/>
              <w:rPr>
                <w:sz w:val="19"/>
                <w:szCs w:val="19"/>
                <w:vertAlign w:val="subscript"/>
                <w:rtl/>
              </w:rPr>
            </w:pPr>
            <w:r w:rsidRPr="00373649">
              <w:rPr>
                <w:sz w:val="19"/>
                <w:szCs w:val="19"/>
              </w:rPr>
              <w:t xml:space="preserve">Model </w:t>
            </w:r>
            <w:r w:rsidR="00DB2C4A">
              <w:rPr>
                <w:sz w:val="19"/>
                <w:szCs w:val="19"/>
              </w:rPr>
              <w:t>Loss</w:t>
            </w:r>
            <w:r w:rsidRPr="00373649">
              <w:rPr>
                <w:sz w:val="19"/>
                <w:szCs w:val="19"/>
              </w:rPr>
              <w:t xml:space="preserve">(tanh) </w:t>
            </w:r>
            <w:r w:rsidR="00DB2C4A">
              <w:rPr>
                <w:rFonts w:cs="Calibri"/>
                <w:sz w:val="19"/>
                <w:szCs w:val="19"/>
              </w:rPr>
              <w:t xml:space="preserve">&lt; </w:t>
            </w:r>
            <w:r w:rsidRPr="00373649">
              <w:rPr>
                <w:sz w:val="19"/>
                <w:szCs w:val="19"/>
              </w:rPr>
              <w:t xml:space="preserve">Model </w:t>
            </w:r>
            <w:r w:rsidR="00DB2C4A">
              <w:rPr>
                <w:sz w:val="19"/>
                <w:szCs w:val="19"/>
              </w:rPr>
              <w:t>Loss</w:t>
            </w:r>
            <w:r w:rsidRPr="00373649">
              <w:rPr>
                <w:sz w:val="19"/>
                <w:szCs w:val="19"/>
              </w:rPr>
              <w:t xml:space="preserve">(Relu) </w:t>
            </w:r>
            <w:r w:rsidR="00441135">
              <w:rPr>
                <w:sz w:val="19"/>
                <w:szCs w:val="19"/>
              </w:rPr>
              <w:t>&lt;</w:t>
            </w:r>
            <w:r w:rsidRPr="00373649">
              <w:rPr>
                <w:sz w:val="19"/>
                <w:szCs w:val="19"/>
              </w:rPr>
              <w:t xml:space="preserve"> Model </w:t>
            </w:r>
            <w:r w:rsidR="00441135">
              <w:rPr>
                <w:sz w:val="19"/>
                <w:szCs w:val="19"/>
              </w:rPr>
              <w:t>Loss</w:t>
            </w:r>
            <w:r w:rsidRPr="00373649">
              <w:rPr>
                <w:sz w:val="19"/>
                <w:szCs w:val="19"/>
              </w:rPr>
              <w:t>(softplus)</w:t>
            </w:r>
            <w:r w:rsidR="00441135">
              <w:rPr>
                <w:sz w:val="19"/>
                <w:szCs w:val="19"/>
              </w:rPr>
              <w:t xml:space="preserve"> &lt; </w:t>
            </w:r>
            <w:r w:rsidR="00441135" w:rsidRPr="00373649">
              <w:rPr>
                <w:sz w:val="19"/>
                <w:szCs w:val="19"/>
              </w:rPr>
              <w:t xml:space="preserve">Model </w:t>
            </w:r>
            <w:r w:rsidR="00476FF6">
              <w:rPr>
                <w:sz w:val="19"/>
                <w:szCs w:val="19"/>
              </w:rPr>
              <w:t>Loss</w:t>
            </w:r>
            <w:r w:rsidR="00441135" w:rsidRPr="00373649">
              <w:rPr>
                <w:sz w:val="19"/>
                <w:szCs w:val="19"/>
              </w:rPr>
              <w:t>(Sigmoid)</w:t>
            </w:r>
          </w:p>
        </w:tc>
      </w:tr>
    </w:tbl>
    <w:p w14:paraId="36ABE257" w14:textId="7B16F6B3" w:rsidR="00616E6D" w:rsidRDefault="00616E6D" w:rsidP="009C6454">
      <w:pPr>
        <w:jc w:val="left"/>
        <w:rPr>
          <w:rtl/>
        </w:rPr>
      </w:pPr>
    </w:p>
    <w:p w14:paraId="3B031BBA" w14:textId="5F3EE7EA" w:rsidR="00616E6D" w:rsidRDefault="002D279F" w:rsidP="009C6454">
      <w:pPr>
        <w:jc w:val="left"/>
        <w:rPr>
          <w:rtl/>
        </w:rPr>
      </w:pPr>
      <w:r>
        <w:rPr>
          <w:rFonts w:hint="cs"/>
          <w:rtl/>
        </w:rPr>
        <w:t xml:space="preserve">از نتایج بالا مشخص است که تابعِ فعالساز برای مدل ما </w:t>
      </w:r>
      <w:r>
        <w:t>tanh</w:t>
      </w:r>
      <w:r>
        <w:rPr>
          <w:rFonts w:hint="cs"/>
          <w:rtl/>
        </w:rPr>
        <w:t xml:space="preserve"> می‌باشد چراکه هم صحت مدل بالاتر و هم خطای مدل کمتری نسبت به سایر توابعِ فعالساز دارد.</w:t>
      </w:r>
    </w:p>
    <w:p w14:paraId="41A88B15" w14:textId="2BE9FF26" w:rsidR="001433EB" w:rsidRDefault="00B47AEE" w:rsidP="001433EB">
      <w:pPr>
        <w:jc w:val="left"/>
        <w:rPr>
          <w:rtl/>
        </w:rPr>
      </w:pPr>
      <w:r>
        <w:rPr>
          <w:rFonts w:hint="cs"/>
          <w:rtl/>
        </w:rPr>
        <w:t>حال طبق خواسته‌ی سوال به بررسی مزایا و معایت هر یک از این توابع فعالساز می‌پردازیم:</w:t>
      </w:r>
    </w:p>
    <w:p w14:paraId="0B53D2C7" w14:textId="54D4EB48" w:rsidR="003F302B" w:rsidRDefault="00740D60" w:rsidP="00740D60">
      <w:pPr>
        <w:pStyle w:val="ListParagraph"/>
        <w:numPr>
          <w:ilvl w:val="0"/>
          <w:numId w:val="9"/>
        </w:numPr>
        <w:jc w:val="left"/>
      </w:pPr>
      <w:r>
        <w:t>Softplus</w:t>
      </w:r>
    </w:p>
    <w:p w14:paraId="7F2667FB" w14:textId="640F1F8A" w:rsidR="003C7EC7" w:rsidRDefault="00366CB0" w:rsidP="001F5E2C">
      <w:pPr>
        <w:pStyle w:val="ListParagraph"/>
        <w:numPr>
          <w:ilvl w:val="0"/>
          <w:numId w:val="10"/>
        </w:numPr>
        <w:jc w:val="left"/>
      </w:pPr>
      <w:r>
        <w:rPr>
          <w:rFonts w:hint="cs"/>
          <w:rtl/>
        </w:rPr>
        <w:t xml:space="preserve">مزایا: </w:t>
      </w:r>
      <w:r w:rsidR="003C7EC7">
        <w:rPr>
          <w:rFonts w:hint="cs"/>
          <w:rtl/>
        </w:rPr>
        <w:t xml:space="preserve">همگراییِ گرادیان بسیار اسموث تر از ریلو است. و نیز می‌تواند </w:t>
      </w:r>
      <w:r w:rsidR="001F5E2C">
        <w:rPr>
          <w:rFonts w:hint="cs"/>
          <w:rtl/>
        </w:rPr>
        <w:t xml:space="preserve">مشکل محوشدگی گرادیان </w:t>
      </w:r>
      <w:r w:rsidR="003C7EC7">
        <w:rPr>
          <w:rFonts w:hint="cs"/>
          <w:rtl/>
        </w:rPr>
        <w:t>را هندل کند.</w:t>
      </w:r>
    </w:p>
    <w:p w14:paraId="37EE3BD3" w14:textId="060B4CA8" w:rsidR="003C7EC7" w:rsidRDefault="003C7EC7" w:rsidP="003C7EC7">
      <w:pPr>
        <w:pStyle w:val="ListParagraph"/>
        <w:numPr>
          <w:ilvl w:val="0"/>
          <w:numId w:val="10"/>
        </w:numPr>
        <w:jc w:val="left"/>
      </w:pPr>
      <w:r>
        <w:rPr>
          <w:rFonts w:hint="cs"/>
          <w:rtl/>
        </w:rPr>
        <w:t xml:space="preserve">معایب: </w:t>
      </w:r>
      <w:r w:rsidR="00806A33">
        <w:rPr>
          <w:rFonts w:hint="cs"/>
          <w:rtl/>
        </w:rPr>
        <w:t>از لحاظ محاسباتی پیچیدگی بیشتری (مثلا نسبت به ریلو) دارد.</w:t>
      </w:r>
    </w:p>
    <w:p w14:paraId="67BE2BB2" w14:textId="109C71AE" w:rsidR="00740D60" w:rsidRDefault="00740D60" w:rsidP="00740D60">
      <w:pPr>
        <w:pStyle w:val="ListParagraph"/>
        <w:numPr>
          <w:ilvl w:val="0"/>
          <w:numId w:val="9"/>
        </w:numPr>
        <w:jc w:val="left"/>
      </w:pPr>
      <w:r>
        <w:t>Sigmoid</w:t>
      </w:r>
    </w:p>
    <w:p w14:paraId="5CC1ECC9" w14:textId="0372C739" w:rsidR="00806A33" w:rsidRDefault="006C603B" w:rsidP="00806A33">
      <w:pPr>
        <w:pStyle w:val="ListParagraph"/>
        <w:numPr>
          <w:ilvl w:val="1"/>
          <w:numId w:val="9"/>
        </w:numPr>
        <w:jc w:val="left"/>
      </w:pPr>
      <w:r>
        <w:rPr>
          <w:rFonts w:hint="cs"/>
          <w:rtl/>
        </w:rPr>
        <w:t xml:space="preserve">مزایا: </w:t>
      </w:r>
      <w:r w:rsidR="00DE25DE">
        <w:rPr>
          <w:rFonts w:hint="cs"/>
          <w:rtl/>
        </w:rPr>
        <w:t>در هنگام همگرایی، گرادیان اسموثی از خود نشان می‌دهد.</w:t>
      </w:r>
      <w:r w:rsidR="00B12ACD">
        <w:rPr>
          <w:rFonts w:hint="cs"/>
          <w:rtl/>
        </w:rPr>
        <w:t xml:space="preserve"> </w:t>
      </w:r>
      <w:r w:rsidR="00FB33E3">
        <w:rPr>
          <w:rFonts w:hint="cs"/>
          <w:rtl/>
        </w:rPr>
        <w:t>و نیز یکی بهترین توابعِ نرمالایزد شده است.</w:t>
      </w:r>
      <w:r w:rsidR="00106547">
        <w:rPr>
          <w:rFonts w:hint="cs"/>
          <w:rtl/>
        </w:rPr>
        <w:t xml:space="preserve"> </w:t>
      </w:r>
    </w:p>
    <w:p w14:paraId="61E4C4ED" w14:textId="212014DF" w:rsidR="00740D60" w:rsidRDefault="00AD5D7D" w:rsidP="0029087D">
      <w:pPr>
        <w:pStyle w:val="ListParagraph"/>
        <w:numPr>
          <w:ilvl w:val="1"/>
          <w:numId w:val="9"/>
        </w:numPr>
        <w:jc w:val="left"/>
      </w:pPr>
      <w:r>
        <w:rPr>
          <w:rFonts w:hint="cs"/>
          <w:rtl/>
        </w:rPr>
        <w:t xml:space="preserve">معایب: </w:t>
      </w:r>
      <w:r w:rsidR="00313A22">
        <w:rPr>
          <w:rFonts w:hint="cs"/>
          <w:rtl/>
        </w:rPr>
        <w:t>احتما</w:t>
      </w:r>
      <w:r>
        <w:rPr>
          <w:rFonts w:hint="cs"/>
          <w:rtl/>
        </w:rPr>
        <w:t>ل</w:t>
      </w:r>
      <w:r w:rsidR="00313A22">
        <w:rPr>
          <w:rFonts w:hint="cs"/>
          <w:rtl/>
        </w:rPr>
        <w:t xml:space="preserve"> رخ دادنِ مشکل محوشدگی گرادیان در این روش وجود دارد.</w:t>
      </w:r>
    </w:p>
    <w:p w14:paraId="77AB5C06" w14:textId="33D30555" w:rsidR="00740D60" w:rsidRDefault="00740D60" w:rsidP="00740D60">
      <w:pPr>
        <w:pStyle w:val="ListParagraph"/>
        <w:numPr>
          <w:ilvl w:val="0"/>
          <w:numId w:val="9"/>
        </w:numPr>
        <w:jc w:val="left"/>
      </w:pPr>
      <w:r>
        <w:t>Relu</w:t>
      </w:r>
    </w:p>
    <w:p w14:paraId="4F0A4664" w14:textId="7BE5AAB2" w:rsidR="00CA26D8" w:rsidRDefault="00AD5D7D" w:rsidP="00AD5D7D">
      <w:pPr>
        <w:pStyle w:val="ListParagraph"/>
        <w:numPr>
          <w:ilvl w:val="1"/>
          <w:numId w:val="9"/>
        </w:numPr>
        <w:jc w:val="left"/>
      </w:pPr>
      <w:r>
        <w:rPr>
          <w:rFonts w:hint="cs"/>
          <w:rtl/>
        </w:rPr>
        <w:t xml:space="preserve">مزایا: </w:t>
      </w:r>
      <w:r w:rsidR="00CA26D8">
        <w:rPr>
          <w:rFonts w:hint="cs"/>
          <w:rtl/>
        </w:rPr>
        <w:t>می‌تواند مشکل محوشدگی گرادیان را هندل کند.</w:t>
      </w:r>
      <w:r w:rsidR="00961C35">
        <w:rPr>
          <w:rFonts w:hint="cs"/>
          <w:rtl/>
        </w:rPr>
        <w:t xml:space="preserve"> پیچیدگی محاسباتی کمی دارد.</w:t>
      </w:r>
    </w:p>
    <w:p w14:paraId="64E579A4" w14:textId="7124679C" w:rsidR="00740D60" w:rsidRDefault="00342EDB" w:rsidP="00AB552F">
      <w:pPr>
        <w:pStyle w:val="ListParagraph"/>
        <w:numPr>
          <w:ilvl w:val="1"/>
          <w:numId w:val="9"/>
        </w:numPr>
        <w:jc w:val="left"/>
      </w:pPr>
      <w:r>
        <w:rPr>
          <w:rFonts w:hint="cs"/>
          <w:rtl/>
        </w:rPr>
        <w:t xml:space="preserve">معایب: </w:t>
      </w:r>
      <w:r w:rsidR="008471F8">
        <w:rPr>
          <w:rFonts w:hint="cs"/>
          <w:rtl/>
        </w:rPr>
        <w:t xml:space="preserve">یک تابع </w:t>
      </w:r>
      <w:r w:rsidR="008471F8">
        <w:t>zero-centric</w:t>
      </w:r>
      <w:r w:rsidR="008471F8">
        <w:rPr>
          <w:rFonts w:hint="cs"/>
          <w:rtl/>
        </w:rPr>
        <w:t xml:space="preserve"> نیست.</w:t>
      </w:r>
    </w:p>
    <w:p w14:paraId="5909126C" w14:textId="762319F1" w:rsidR="00740D60" w:rsidRDefault="00740D60" w:rsidP="00740D60">
      <w:pPr>
        <w:pStyle w:val="ListParagraph"/>
        <w:numPr>
          <w:ilvl w:val="0"/>
          <w:numId w:val="9"/>
        </w:numPr>
        <w:jc w:val="left"/>
      </w:pPr>
      <w:r>
        <w:t>tanh</w:t>
      </w:r>
    </w:p>
    <w:p w14:paraId="2446025B" w14:textId="77777777" w:rsidR="00435916" w:rsidRDefault="00E662DA" w:rsidP="0060342C">
      <w:pPr>
        <w:pStyle w:val="ListParagraph"/>
        <w:numPr>
          <w:ilvl w:val="1"/>
          <w:numId w:val="9"/>
        </w:numPr>
        <w:jc w:val="left"/>
      </w:pPr>
      <w:r>
        <w:rPr>
          <w:rFonts w:hint="cs"/>
          <w:rtl/>
        </w:rPr>
        <w:lastRenderedPageBreak/>
        <w:t xml:space="preserve">مزایا: به طور معمول </w:t>
      </w:r>
      <w:r w:rsidR="0060342C">
        <w:rPr>
          <w:rFonts w:hint="cs"/>
          <w:rtl/>
        </w:rPr>
        <w:t xml:space="preserve">به عنوان یک تابع احتمالاتی برای دسته بندیِ خروجی‌های باینری (مشابه مساأله ما) استفاده می‌شود. و نیز یک تابع </w:t>
      </w:r>
      <w:r w:rsidR="0060342C">
        <w:t>zero-centric</w:t>
      </w:r>
      <w:r w:rsidR="0060342C">
        <w:rPr>
          <w:rFonts w:hint="cs"/>
          <w:rtl/>
        </w:rPr>
        <w:t xml:space="preserve"> است.</w:t>
      </w:r>
      <w:r w:rsidR="003F0332">
        <w:rPr>
          <w:rFonts w:hint="cs"/>
          <w:rtl/>
        </w:rPr>
        <w:t xml:space="preserve"> شیب همگراییِ اسموثی دارد.</w:t>
      </w:r>
    </w:p>
    <w:p w14:paraId="3BA73886" w14:textId="0281F2AB" w:rsidR="00E662DA" w:rsidRDefault="00435916" w:rsidP="0060342C">
      <w:pPr>
        <w:pStyle w:val="ListParagraph"/>
        <w:numPr>
          <w:ilvl w:val="1"/>
          <w:numId w:val="9"/>
        </w:numPr>
        <w:jc w:val="left"/>
      </w:pPr>
      <w:r>
        <w:rPr>
          <w:rFonts w:hint="cs"/>
          <w:rtl/>
        </w:rPr>
        <w:t xml:space="preserve">معایب: </w:t>
      </w:r>
      <w:r w:rsidR="00DD2E7F">
        <w:rPr>
          <w:rFonts w:hint="cs"/>
          <w:rtl/>
        </w:rPr>
        <w:t>احتمال رخ دادنِ مشکل محوشدگی گرادیان در این روش وجود دارد. و نیز یک تابع با هزینه‌ی محاسباتی بالایی است.</w:t>
      </w:r>
    </w:p>
    <w:p w14:paraId="4E472A6A" w14:textId="6988B3A0" w:rsidR="00DD2E7F" w:rsidRDefault="00DD2E7F" w:rsidP="0054653A">
      <w:pPr>
        <w:ind w:firstLine="0"/>
        <w:jc w:val="left"/>
        <w:rPr>
          <w:rtl/>
        </w:rPr>
      </w:pPr>
    </w:p>
    <w:p w14:paraId="66FF253C" w14:textId="780EC802" w:rsidR="009B0AB4" w:rsidRDefault="009B0AB4" w:rsidP="004243BD">
      <w:pPr>
        <w:rPr>
          <w:b/>
          <w:bCs/>
          <w:color w:val="00B0F0"/>
        </w:rPr>
      </w:pPr>
      <w:r w:rsidRPr="002D4F33">
        <w:rPr>
          <w:rFonts w:hint="cs"/>
          <w:b/>
          <w:bCs/>
          <w:color w:val="00B0F0"/>
          <w:rtl/>
        </w:rPr>
        <w:t>ب</w:t>
      </w:r>
      <w:r>
        <w:rPr>
          <w:rFonts w:hint="cs"/>
          <w:b/>
          <w:bCs/>
          <w:color w:val="00B0F0"/>
          <w:rtl/>
        </w:rPr>
        <w:t xml:space="preserve">خش </w:t>
      </w:r>
      <w:r w:rsidR="004243BD">
        <w:rPr>
          <w:rFonts w:hint="cs"/>
          <w:b/>
          <w:bCs/>
          <w:color w:val="00B0F0"/>
          <w:rtl/>
        </w:rPr>
        <w:t>ه</w:t>
      </w:r>
      <w:r w:rsidRPr="002D4F33">
        <w:rPr>
          <w:rFonts w:hint="cs"/>
          <w:b/>
          <w:bCs/>
          <w:color w:val="00B0F0"/>
          <w:rtl/>
        </w:rPr>
        <w:t>)</w:t>
      </w:r>
    </w:p>
    <w:p w14:paraId="3C5FFEEE" w14:textId="7BFD6AC8" w:rsidR="009B0AB4" w:rsidRDefault="002F25A7" w:rsidP="0054653A">
      <w:pPr>
        <w:ind w:firstLine="0"/>
        <w:jc w:val="left"/>
      </w:pPr>
      <w:r>
        <w:rPr>
          <w:rFonts w:hint="cs"/>
          <w:rtl/>
        </w:rPr>
        <w:t>این مرحله را مطابق با خواسته‌ی سوال با بهترین نتایج در مراحلِ قبلی پیش می‌گیریم.</w:t>
      </w:r>
    </w:p>
    <w:p w14:paraId="0C990AEF" w14:textId="77777777" w:rsidR="006E6929" w:rsidRDefault="006E6929" w:rsidP="0054653A">
      <w:pPr>
        <w:ind w:firstLine="0"/>
        <w:jc w:val="left"/>
        <w:rPr>
          <w:rtl/>
        </w:rPr>
      </w:pPr>
    </w:p>
    <w:p w14:paraId="6A686038" w14:textId="33A89507" w:rsidR="006E6929" w:rsidRDefault="006E6929" w:rsidP="006E6929">
      <w:pPr>
        <w:ind w:firstLine="0"/>
        <w:jc w:val="left"/>
        <w:rPr>
          <w:rtl/>
        </w:rPr>
      </w:pPr>
      <w:r>
        <w:t>Hinge</w:t>
      </w:r>
      <w:r>
        <w:rPr>
          <w:rFonts w:hint="cs"/>
          <w:rtl/>
        </w:rPr>
        <w:t>:</w:t>
      </w:r>
    </w:p>
    <w:p w14:paraId="50BCE9D4" w14:textId="378CE321" w:rsidR="002F25A7" w:rsidRDefault="00A3076E" w:rsidP="00BB4792">
      <w:pPr>
        <w:ind w:firstLine="0"/>
        <w:jc w:val="left"/>
        <w:rPr>
          <w:rtl/>
        </w:rPr>
      </w:pPr>
      <w:r>
        <w:rPr>
          <w:rFonts w:hint="cs"/>
          <w:rtl/>
        </w:rPr>
        <w:t>صحت مدل برای داده‌های آموزش و ارزیابی به ازای ایپاک‌های طی شده به صورت زیر است:</w:t>
      </w:r>
    </w:p>
    <w:p w14:paraId="026C22E8" w14:textId="12FFE0F8" w:rsidR="003772FF" w:rsidRDefault="00D87E5E" w:rsidP="0054653A">
      <w:pPr>
        <w:ind w:firstLine="0"/>
        <w:jc w:val="left"/>
        <w:rPr>
          <w:rtl/>
        </w:rPr>
      </w:pPr>
      <w:r w:rsidRPr="00D87E5E">
        <w:rPr>
          <w:noProof/>
          <w:rtl/>
          <w:lang w:bidi="ar-SA"/>
        </w:rPr>
        <w:drawing>
          <wp:inline distT="0" distB="0" distL="0" distR="0" wp14:anchorId="749D8919" wp14:editId="33864FDB">
            <wp:extent cx="5565775" cy="4178410"/>
            <wp:effectExtent l="0" t="0" r="0" b="0"/>
            <wp:docPr id="42" name="Picture 42" descr="D:\dars\شبکه عصبی\تمرین ها\HW2_AbbasBadiei_810199106\results\Q1\part-e\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ars\شبکه عصبی\تمرین ها\HW2_AbbasBadiei_810199106\results\Q1\part-e\Figure_1.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389689FE" w14:textId="17DB1129" w:rsidR="00A3076E" w:rsidRDefault="00A3076E" w:rsidP="0054653A">
      <w:pPr>
        <w:ind w:firstLine="0"/>
        <w:jc w:val="left"/>
      </w:pPr>
    </w:p>
    <w:p w14:paraId="479AE6A3" w14:textId="514AFA84" w:rsidR="00A3076E" w:rsidRDefault="00BB4792" w:rsidP="00D30565">
      <w:pPr>
        <w:jc w:val="left"/>
        <w:rPr>
          <w:rtl/>
        </w:rPr>
      </w:pPr>
      <w:r>
        <w:rPr>
          <w:rFonts w:hint="cs"/>
          <w:rtl/>
        </w:rPr>
        <w:lastRenderedPageBreak/>
        <w:t>نمودار خطای مدل برای مجموعه‌ی آموزش و ارزیابی به صورت زیر است:</w:t>
      </w:r>
    </w:p>
    <w:p w14:paraId="04C29BD2" w14:textId="453D86F1" w:rsidR="00F857B5" w:rsidRDefault="00366DBA" w:rsidP="00A3076E">
      <w:pPr>
        <w:ind w:firstLine="0"/>
        <w:jc w:val="left"/>
      </w:pPr>
      <w:r w:rsidRPr="00366DBA">
        <w:rPr>
          <w:noProof/>
          <w:rtl/>
          <w:lang w:bidi="ar-SA"/>
        </w:rPr>
        <w:drawing>
          <wp:inline distT="0" distB="0" distL="0" distR="0" wp14:anchorId="35BBE4D4" wp14:editId="3EC777B2">
            <wp:extent cx="5565775" cy="4178410"/>
            <wp:effectExtent l="0" t="0" r="0" b="0"/>
            <wp:docPr id="43" name="Picture 43" descr="D:\dars\شبکه عصبی\تمرین ها\HW2_AbbasBadiei_810199106\results\Q1\part-e\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ars\شبکه عصبی\تمرین ها\HW2_AbbasBadiei_810199106\results\Q1\part-e\Figure_2.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646EB51F" w14:textId="087D45D0" w:rsidR="00A3076E" w:rsidRDefault="00A31092" w:rsidP="00D30565">
      <w:pPr>
        <w:ind w:firstLine="0"/>
        <w:jc w:val="left"/>
        <w:rPr>
          <w:rtl/>
        </w:rPr>
      </w:pPr>
      <w:r>
        <w:rPr>
          <w:rFonts w:hint="cs"/>
          <w:rtl/>
        </w:rPr>
        <w:t>و ماتریس آشفتگی نیز به صورت زیر است:</w:t>
      </w:r>
    </w:p>
    <w:p w14:paraId="11E80DF1" w14:textId="6AC7ABBD" w:rsidR="008625D1" w:rsidRDefault="00291F4C" w:rsidP="00A3076E">
      <w:pPr>
        <w:ind w:firstLine="0"/>
        <w:jc w:val="center"/>
        <w:rPr>
          <w:rtl/>
        </w:rPr>
      </w:pPr>
      <w:r w:rsidRPr="00291F4C">
        <w:rPr>
          <w:noProof/>
          <w:rtl/>
          <w:lang w:bidi="ar-SA"/>
        </w:rPr>
        <w:drawing>
          <wp:inline distT="0" distB="0" distL="0" distR="0" wp14:anchorId="44729C76" wp14:editId="13750C1A">
            <wp:extent cx="3656965" cy="3407434"/>
            <wp:effectExtent l="0" t="0" r="635" b="2540"/>
            <wp:docPr id="44" name="Picture 44" descr="D:\dars\شبکه عصبی\تمرین ها\HW2_AbbasBadiei_810199106\results\Q1\part-e\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dars\شبکه عصبی\تمرین ها\HW2_AbbasBadiei_810199106\results\Q1\part-e\Figure_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1894" cy="3412027"/>
                    </a:xfrm>
                    <a:prstGeom prst="rect">
                      <a:avLst/>
                    </a:prstGeom>
                    <a:noFill/>
                    <a:ln>
                      <a:noFill/>
                    </a:ln>
                  </pic:spPr>
                </pic:pic>
              </a:graphicData>
            </a:graphic>
          </wp:inline>
        </w:drawing>
      </w:r>
    </w:p>
    <w:p w14:paraId="3067E76D" w14:textId="28FABA50" w:rsidR="00924F71" w:rsidRDefault="00750640" w:rsidP="006E6929">
      <w:pPr>
        <w:rPr>
          <w:rtl/>
        </w:rPr>
      </w:pPr>
      <w:r>
        <w:rPr>
          <w:rFonts w:hint="cs"/>
          <w:rtl/>
        </w:rPr>
        <w:lastRenderedPageBreak/>
        <w:t>صحت و خطای مدل آموزش دیده برای داده‌های تست به صورت زیر بدست آمد.</w:t>
      </w:r>
    </w:p>
    <w:p w14:paraId="20F46EB5" w14:textId="77777777" w:rsidR="00A35C93" w:rsidRDefault="00A35C93" w:rsidP="0054653A">
      <w:pPr>
        <w:ind w:firstLine="0"/>
        <w:jc w:val="left"/>
      </w:pPr>
    </w:p>
    <w:tbl>
      <w:tblPr>
        <w:tblStyle w:val="TableGrid"/>
        <w:bidiVisual/>
        <w:tblW w:w="0" w:type="auto"/>
        <w:tblLook w:val="04A0" w:firstRow="1" w:lastRow="0" w:firstColumn="1" w:lastColumn="0" w:noHBand="0" w:noVBand="1"/>
      </w:tblPr>
      <w:tblGrid>
        <w:gridCol w:w="4377"/>
        <w:gridCol w:w="4378"/>
      </w:tblGrid>
      <w:tr w:rsidR="007128EB" w14:paraId="054EFD09" w14:textId="77777777" w:rsidTr="00324C61">
        <w:tc>
          <w:tcPr>
            <w:tcW w:w="4377" w:type="dxa"/>
          </w:tcPr>
          <w:p w14:paraId="5A9A3760" w14:textId="0B6F2F47" w:rsidR="007128EB" w:rsidRDefault="00C5740B" w:rsidP="00324C61">
            <w:pPr>
              <w:bidi w:val="0"/>
              <w:jc w:val="center"/>
              <w:rPr>
                <w:rtl/>
              </w:rPr>
            </w:pPr>
            <w:r w:rsidRPr="00C5740B">
              <w:t>0.8867924809455872</w:t>
            </w:r>
          </w:p>
        </w:tc>
        <w:tc>
          <w:tcPr>
            <w:tcW w:w="4378" w:type="dxa"/>
          </w:tcPr>
          <w:p w14:paraId="694B3577" w14:textId="77777777" w:rsidR="007128EB" w:rsidRDefault="007128EB" w:rsidP="00324C61">
            <w:pPr>
              <w:bidi w:val="0"/>
              <w:ind w:firstLine="0"/>
              <w:jc w:val="center"/>
              <w:rPr>
                <w:rtl/>
              </w:rPr>
            </w:pPr>
            <w:r>
              <w:rPr>
                <w:rFonts w:hint="cs"/>
                <w:rtl/>
              </w:rPr>
              <w:t>صحت مدل برای داده‌های تست</w:t>
            </w:r>
          </w:p>
        </w:tc>
      </w:tr>
      <w:tr w:rsidR="007128EB" w14:paraId="0DAE2F09" w14:textId="77777777" w:rsidTr="00324C61">
        <w:tc>
          <w:tcPr>
            <w:tcW w:w="4377" w:type="dxa"/>
          </w:tcPr>
          <w:p w14:paraId="424DFDD6" w14:textId="0DDC830E" w:rsidR="007128EB" w:rsidRDefault="00B82841" w:rsidP="00324C61">
            <w:pPr>
              <w:bidi w:val="0"/>
              <w:ind w:firstLine="0"/>
              <w:jc w:val="center"/>
              <w:rPr>
                <w:rtl/>
              </w:rPr>
            </w:pPr>
            <w:r w:rsidRPr="00B82841">
              <w:t>0.7614867091178894</w:t>
            </w:r>
          </w:p>
        </w:tc>
        <w:tc>
          <w:tcPr>
            <w:tcW w:w="4378" w:type="dxa"/>
          </w:tcPr>
          <w:p w14:paraId="450FE417" w14:textId="77777777" w:rsidR="007128EB" w:rsidRDefault="007128EB" w:rsidP="00324C61">
            <w:pPr>
              <w:bidi w:val="0"/>
              <w:ind w:firstLine="0"/>
              <w:jc w:val="center"/>
              <w:rPr>
                <w:rtl/>
              </w:rPr>
            </w:pPr>
            <w:r>
              <w:rPr>
                <w:rFonts w:hint="cs"/>
                <w:rtl/>
              </w:rPr>
              <w:t>خطای مدل برای داده‌های تست</w:t>
            </w:r>
          </w:p>
        </w:tc>
      </w:tr>
    </w:tbl>
    <w:p w14:paraId="0B8910AC" w14:textId="4CDD57FD" w:rsidR="00740D60" w:rsidRDefault="00740D60" w:rsidP="00740D60">
      <w:pPr>
        <w:ind w:firstLine="0"/>
        <w:jc w:val="left"/>
      </w:pPr>
    </w:p>
    <w:p w14:paraId="628575D3" w14:textId="1FD41225" w:rsidR="00A3076E" w:rsidRDefault="00A3076E" w:rsidP="00740D60">
      <w:pPr>
        <w:ind w:firstLine="0"/>
        <w:jc w:val="left"/>
      </w:pPr>
    </w:p>
    <w:p w14:paraId="25C8C612" w14:textId="021180DD" w:rsidR="00A3076E" w:rsidRDefault="00A3076E" w:rsidP="00740D60">
      <w:pPr>
        <w:ind w:firstLine="0"/>
        <w:jc w:val="left"/>
      </w:pPr>
    </w:p>
    <w:p w14:paraId="74894C70" w14:textId="1DF3A18A" w:rsidR="00A3076E" w:rsidRDefault="00A3076E" w:rsidP="00740D60">
      <w:pPr>
        <w:ind w:firstLine="0"/>
        <w:jc w:val="left"/>
      </w:pPr>
    </w:p>
    <w:p w14:paraId="2688DF6F" w14:textId="4ECD43A7" w:rsidR="00A3076E" w:rsidRDefault="00A3076E" w:rsidP="00740D60">
      <w:pPr>
        <w:ind w:firstLine="0"/>
        <w:jc w:val="left"/>
      </w:pPr>
    </w:p>
    <w:p w14:paraId="7BA5B9C5" w14:textId="1BA299F8" w:rsidR="00A3076E" w:rsidRDefault="000F1739" w:rsidP="000F1739">
      <w:pPr>
        <w:ind w:firstLine="0"/>
        <w:jc w:val="left"/>
      </w:pPr>
      <w:r>
        <w:t>Squared hing</w:t>
      </w:r>
      <w:r>
        <w:rPr>
          <w:rFonts w:hint="cs"/>
          <w:rtl/>
        </w:rPr>
        <w:t>:</w:t>
      </w:r>
    </w:p>
    <w:p w14:paraId="5C0A714F" w14:textId="5A38FC6B" w:rsidR="00A3076E" w:rsidRDefault="00A3076E" w:rsidP="006251B0">
      <w:pPr>
        <w:ind w:firstLine="0"/>
        <w:jc w:val="left"/>
        <w:rPr>
          <w:rtl/>
        </w:rPr>
      </w:pPr>
      <w:r>
        <w:rPr>
          <w:rFonts w:hint="cs"/>
          <w:rtl/>
        </w:rPr>
        <w:t>صحت مدل برای داده‌های آموزش و ارزیابی به ازای ایپاک‌های طی شده به صورت زیر است:</w:t>
      </w:r>
    </w:p>
    <w:p w14:paraId="6DB0FBA5" w14:textId="77777777" w:rsidR="00D30565" w:rsidRDefault="00D30565" w:rsidP="00740D60">
      <w:pPr>
        <w:ind w:firstLine="0"/>
        <w:jc w:val="left"/>
        <w:rPr>
          <w:rtl/>
        </w:rPr>
      </w:pPr>
    </w:p>
    <w:p w14:paraId="73CBB08C" w14:textId="0E47A5D1" w:rsidR="007128EB" w:rsidRDefault="00306746" w:rsidP="00740D60">
      <w:pPr>
        <w:ind w:firstLine="0"/>
        <w:jc w:val="left"/>
        <w:rPr>
          <w:rtl/>
        </w:rPr>
      </w:pPr>
      <w:r w:rsidRPr="00306746">
        <w:rPr>
          <w:noProof/>
          <w:rtl/>
          <w:lang w:bidi="ar-SA"/>
        </w:rPr>
        <w:drawing>
          <wp:inline distT="0" distB="0" distL="0" distR="0" wp14:anchorId="2310FA41" wp14:editId="473F29EF">
            <wp:extent cx="5565775" cy="4178410"/>
            <wp:effectExtent l="0" t="0" r="0" b="0"/>
            <wp:docPr id="45" name="Picture 45" descr="D:\dars\شبکه عصبی\تمرین ها\HW2_AbbasBadiei_810199106\results\Q1\part-e\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ars\شبکه عصبی\تمرین ها\HW2_AbbasBadiei_810199106\results\Q1\part-e\Figure_4.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75FD60D3" w14:textId="37E17EFF" w:rsidR="005B5FD8" w:rsidRDefault="005B5FD8" w:rsidP="00740D60">
      <w:pPr>
        <w:ind w:firstLine="0"/>
        <w:jc w:val="left"/>
      </w:pPr>
    </w:p>
    <w:p w14:paraId="6CE76DFC" w14:textId="59778E3C" w:rsidR="005B5FD8" w:rsidRDefault="005B5FD8" w:rsidP="00874DD5">
      <w:pPr>
        <w:jc w:val="left"/>
        <w:rPr>
          <w:rtl/>
        </w:rPr>
      </w:pPr>
      <w:r>
        <w:rPr>
          <w:rFonts w:hint="cs"/>
          <w:rtl/>
        </w:rPr>
        <w:lastRenderedPageBreak/>
        <w:t>نمودار خطای مدل برای مجموعه‌ی آموزش و ارزیابی به صورت زیر است:</w:t>
      </w:r>
    </w:p>
    <w:p w14:paraId="4AA48C7C" w14:textId="467F0BCA" w:rsidR="00306746" w:rsidRDefault="00ED5F0E" w:rsidP="00740D60">
      <w:pPr>
        <w:ind w:firstLine="0"/>
        <w:jc w:val="left"/>
        <w:rPr>
          <w:rtl/>
        </w:rPr>
      </w:pPr>
      <w:r w:rsidRPr="00ED5F0E">
        <w:rPr>
          <w:noProof/>
          <w:rtl/>
          <w:lang w:bidi="ar-SA"/>
        </w:rPr>
        <w:drawing>
          <wp:inline distT="0" distB="0" distL="0" distR="0" wp14:anchorId="2A585BEC" wp14:editId="6A882AE9">
            <wp:extent cx="5565775" cy="4178410"/>
            <wp:effectExtent l="0" t="0" r="0" b="0"/>
            <wp:docPr id="46" name="Picture 46" descr="D:\dars\شبکه عصبی\تمرین ها\HW2_AbbasBadiei_810199106\results\Q1\part-e\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dars\شبکه عصبی\تمرین ها\HW2_AbbasBadiei_810199106\results\Q1\part-e\Figure_5.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12F43035" w14:textId="7350B52B" w:rsidR="009E3B36" w:rsidRDefault="00946B11" w:rsidP="00874DD5">
      <w:pPr>
        <w:ind w:firstLine="0"/>
        <w:jc w:val="left"/>
        <w:rPr>
          <w:rtl/>
        </w:rPr>
      </w:pPr>
      <w:r>
        <w:rPr>
          <w:rFonts w:hint="cs"/>
          <w:rtl/>
        </w:rPr>
        <w:t>و ماتریس آشفتگی نیز به صورت زیر است:</w:t>
      </w:r>
    </w:p>
    <w:p w14:paraId="5F1E7B1D" w14:textId="5E02D061" w:rsidR="001367E4" w:rsidRDefault="001367E4" w:rsidP="00A3076E">
      <w:pPr>
        <w:ind w:firstLine="0"/>
        <w:jc w:val="center"/>
        <w:rPr>
          <w:rtl/>
        </w:rPr>
      </w:pPr>
      <w:r w:rsidRPr="001367E4">
        <w:rPr>
          <w:noProof/>
          <w:rtl/>
          <w:lang w:bidi="ar-SA"/>
        </w:rPr>
        <w:drawing>
          <wp:inline distT="0" distB="0" distL="0" distR="0" wp14:anchorId="361B6BEB" wp14:editId="06976FC5">
            <wp:extent cx="3656371" cy="3329796"/>
            <wp:effectExtent l="0" t="0" r="1270" b="4445"/>
            <wp:docPr id="47" name="Picture 47" descr="D:\dars\شبکه عصبی\تمرین ها\HW2_AbbasBadiei_810199106\results\Q1\part-e\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ars\شبکه عصبی\تمرین ها\HW2_AbbasBadiei_810199106\results\Q1\part-e\Figure_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60685" cy="3333725"/>
                    </a:xfrm>
                    <a:prstGeom prst="rect">
                      <a:avLst/>
                    </a:prstGeom>
                    <a:noFill/>
                    <a:ln>
                      <a:noFill/>
                    </a:ln>
                  </pic:spPr>
                </pic:pic>
              </a:graphicData>
            </a:graphic>
          </wp:inline>
        </w:drawing>
      </w:r>
    </w:p>
    <w:p w14:paraId="35174360" w14:textId="77777777" w:rsidR="00594CC0" w:rsidRDefault="00594CC0" w:rsidP="00594CC0">
      <w:pPr>
        <w:rPr>
          <w:rtl/>
        </w:rPr>
      </w:pPr>
      <w:r>
        <w:rPr>
          <w:rFonts w:hint="cs"/>
          <w:rtl/>
        </w:rPr>
        <w:lastRenderedPageBreak/>
        <w:t>صحت و خطای مدل آموزش دیده برای داده‌های تست به صورت زیر بدست آمد.</w:t>
      </w:r>
    </w:p>
    <w:p w14:paraId="1197759D" w14:textId="2410D050" w:rsidR="007128EB" w:rsidRDefault="007128EB" w:rsidP="00740D60">
      <w:pPr>
        <w:ind w:firstLine="0"/>
        <w:jc w:val="left"/>
        <w:rPr>
          <w:rtl/>
        </w:rPr>
      </w:pPr>
    </w:p>
    <w:tbl>
      <w:tblPr>
        <w:tblStyle w:val="TableGrid"/>
        <w:bidiVisual/>
        <w:tblW w:w="0" w:type="auto"/>
        <w:tblLook w:val="04A0" w:firstRow="1" w:lastRow="0" w:firstColumn="1" w:lastColumn="0" w:noHBand="0" w:noVBand="1"/>
      </w:tblPr>
      <w:tblGrid>
        <w:gridCol w:w="4377"/>
        <w:gridCol w:w="4378"/>
      </w:tblGrid>
      <w:tr w:rsidR="007128EB" w14:paraId="39A02649" w14:textId="77777777" w:rsidTr="00324C61">
        <w:tc>
          <w:tcPr>
            <w:tcW w:w="4377" w:type="dxa"/>
          </w:tcPr>
          <w:p w14:paraId="64C46AE6" w14:textId="025BD544" w:rsidR="007128EB" w:rsidRDefault="0077541D" w:rsidP="00324C61">
            <w:pPr>
              <w:bidi w:val="0"/>
              <w:jc w:val="center"/>
              <w:rPr>
                <w:rtl/>
              </w:rPr>
            </w:pPr>
            <w:r w:rsidRPr="0077541D">
              <w:t>0.849056601524353</w:t>
            </w:r>
          </w:p>
        </w:tc>
        <w:tc>
          <w:tcPr>
            <w:tcW w:w="4378" w:type="dxa"/>
          </w:tcPr>
          <w:p w14:paraId="5E45DF9B" w14:textId="77777777" w:rsidR="007128EB" w:rsidRDefault="007128EB" w:rsidP="00324C61">
            <w:pPr>
              <w:bidi w:val="0"/>
              <w:ind w:firstLine="0"/>
              <w:jc w:val="center"/>
              <w:rPr>
                <w:rtl/>
              </w:rPr>
            </w:pPr>
            <w:r>
              <w:rPr>
                <w:rFonts w:hint="cs"/>
                <w:rtl/>
              </w:rPr>
              <w:t>صحت مدل برای داده‌های تست</w:t>
            </w:r>
          </w:p>
        </w:tc>
      </w:tr>
      <w:tr w:rsidR="007128EB" w14:paraId="7EECA84C" w14:textId="77777777" w:rsidTr="00324C61">
        <w:tc>
          <w:tcPr>
            <w:tcW w:w="4377" w:type="dxa"/>
          </w:tcPr>
          <w:p w14:paraId="4FE9845A" w14:textId="34EC5BDE" w:rsidR="007128EB" w:rsidRDefault="00207664" w:rsidP="00324C61">
            <w:pPr>
              <w:bidi w:val="0"/>
              <w:ind w:firstLine="0"/>
              <w:jc w:val="center"/>
              <w:rPr>
                <w:rtl/>
              </w:rPr>
            </w:pPr>
            <w:r w:rsidRPr="00207664">
              <w:t>0.7706219553947449</w:t>
            </w:r>
          </w:p>
        </w:tc>
        <w:tc>
          <w:tcPr>
            <w:tcW w:w="4378" w:type="dxa"/>
          </w:tcPr>
          <w:p w14:paraId="4C8755A0" w14:textId="77777777" w:rsidR="007128EB" w:rsidRDefault="007128EB" w:rsidP="00324C61">
            <w:pPr>
              <w:bidi w:val="0"/>
              <w:ind w:firstLine="0"/>
              <w:jc w:val="center"/>
              <w:rPr>
                <w:rtl/>
              </w:rPr>
            </w:pPr>
            <w:r>
              <w:rPr>
                <w:rFonts w:hint="cs"/>
                <w:rtl/>
              </w:rPr>
              <w:t>خطای مدل برای داده‌های تست</w:t>
            </w:r>
          </w:p>
        </w:tc>
      </w:tr>
    </w:tbl>
    <w:p w14:paraId="34145EA9" w14:textId="7A91AE55" w:rsidR="007128EB" w:rsidRDefault="007128EB" w:rsidP="00740D60">
      <w:pPr>
        <w:ind w:firstLine="0"/>
        <w:jc w:val="left"/>
        <w:rPr>
          <w:rtl/>
        </w:rPr>
      </w:pPr>
    </w:p>
    <w:p w14:paraId="41D9E9A4" w14:textId="6C0CB0D2" w:rsidR="00874DD5" w:rsidRDefault="00E27A09" w:rsidP="00740D60">
      <w:pPr>
        <w:ind w:firstLine="0"/>
        <w:jc w:val="left"/>
        <w:rPr>
          <w:rtl/>
        </w:rPr>
      </w:pPr>
      <w:r w:rsidRPr="00E27A09">
        <w:t>binary_crossentropy</w:t>
      </w:r>
      <w:r>
        <w:rPr>
          <w:rFonts w:hint="cs"/>
          <w:rtl/>
        </w:rPr>
        <w:t>:</w:t>
      </w:r>
    </w:p>
    <w:p w14:paraId="4E6B512C" w14:textId="62B89438" w:rsidR="007128EB" w:rsidRDefault="006251B0" w:rsidP="006251B0">
      <w:pPr>
        <w:ind w:firstLine="0"/>
        <w:jc w:val="left"/>
        <w:rPr>
          <w:rtl/>
        </w:rPr>
      </w:pPr>
      <w:r>
        <w:rPr>
          <w:rFonts w:hint="cs"/>
          <w:rtl/>
        </w:rPr>
        <w:t>صحت مدل برای داده‌های آموزش و ارزیابی به ازای ایپاک‌های طی شده به صورت زیر است:</w:t>
      </w:r>
    </w:p>
    <w:p w14:paraId="36AD2BF6" w14:textId="77777777" w:rsidR="00B978C7" w:rsidRDefault="00B978C7" w:rsidP="00740D60">
      <w:pPr>
        <w:ind w:firstLine="0"/>
        <w:jc w:val="left"/>
        <w:rPr>
          <w:rtl/>
        </w:rPr>
      </w:pPr>
    </w:p>
    <w:p w14:paraId="7DD2155E" w14:textId="145FB4F1" w:rsidR="007128EB" w:rsidRDefault="0040014A" w:rsidP="00740D60">
      <w:pPr>
        <w:ind w:firstLine="0"/>
        <w:jc w:val="left"/>
        <w:rPr>
          <w:rtl/>
        </w:rPr>
      </w:pPr>
      <w:r w:rsidRPr="0040014A">
        <w:rPr>
          <w:noProof/>
          <w:rtl/>
          <w:lang w:bidi="ar-SA"/>
        </w:rPr>
        <w:drawing>
          <wp:inline distT="0" distB="0" distL="0" distR="0" wp14:anchorId="2182CA76" wp14:editId="736E76FE">
            <wp:extent cx="5565775" cy="4178410"/>
            <wp:effectExtent l="0" t="0" r="0" b="0"/>
            <wp:docPr id="48" name="Picture 48" descr="D:\dars\شبکه عصبی\تمرین ها\HW2_AbbasBadiei_810199106\results\Q1\part-e\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dars\شبکه عصبی\تمرین ها\HW2_AbbasBadiei_810199106\results\Q1\part-e\Figure_7.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2F4D5F9B" w14:textId="7FD19F80" w:rsidR="00B315D1" w:rsidRDefault="00B315D1" w:rsidP="00740D60">
      <w:pPr>
        <w:ind w:firstLine="0"/>
        <w:jc w:val="left"/>
      </w:pPr>
    </w:p>
    <w:p w14:paraId="09248692" w14:textId="7EE682EB" w:rsidR="005B5FD8" w:rsidRDefault="005B5FD8" w:rsidP="00740D60">
      <w:pPr>
        <w:ind w:firstLine="0"/>
        <w:jc w:val="left"/>
      </w:pPr>
    </w:p>
    <w:p w14:paraId="2E43EBE7" w14:textId="1E39D195" w:rsidR="005B5FD8" w:rsidRDefault="005B5FD8" w:rsidP="00740D60">
      <w:pPr>
        <w:ind w:firstLine="0"/>
        <w:jc w:val="left"/>
      </w:pPr>
    </w:p>
    <w:p w14:paraId="2B2A0D55" w14:textId="03DF742B" w:rsidR="005B5FD8" w:rsidRDefault="005B5FD8" w:rsidP="00740D60">
      <w:pPr>
        <w:ind w:firstLine="0"/>
        <w:jc w:val="left"/>
      </w:pPr>
    </w:p>
    <w:p w14:paraId="2E7839D0" w14:textId="2BE3FA70" w:rsidR="005B5FD8" w:rsidRDefault="005B5FD8" w:rsidP="00837B43">
      <w:pPr>
        <w:jc w:val="left"/>
        <w:rPr>
          <w:rtl/>
        </w:rPr>
      </w:pPr>
      <w:r>
        <w:rPr>
          <w:rFonts w:hint="cs"/>
          <w:rtl/>
        </w:rPr>
        <w:lastRenderedPageBreak/>
        <w:t>نمودار خطای مدل برای مجموعه‌ی آموزش و ارزیابی به صورت زیر است:</w:t>
      </w:r>
    </w:p>
    <w:p w14:paraId="2702DBDC" w14:textId="4FA527CC" w:rsidR="00B315D1" w:rsidRDefault="00EC2466" w:rsidP="00740D60">
      <w:pPr>
        <w:ind w:firstLine="0"/>
        <w:jc w:val="left"/>
        <w:rPr>
          <w:rtl/>
        </w:rPr>
      </w:pPr>
      <w:r w:rsidRPr="00EC2466">
        <w:rPr>
          <w:noProof/>
          <w:rtl/>
          <w:lang w:bidi="ar-SA"/>
        </w:rPr>
        <w:drawing>
          <wp:inline distT="0" distB="0" distL="0" distR="0" wp14:anchorId="6988A8D3" wp14:editId="5E96071E">
            <wp:extent cx="5565775" cy="4178410"/>
            <wp:effectExtent l="0" t="0" r="0" b="0"/>
            <wp:docPr id="49" name="Picture 49" descr="D:\dars\شبکه عصبی\تمرین ها\HW2_AbbasBadiei_810199106\results\Q1\part-e\Fig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ars\شبکه عصبی\تمرین ها\HW2_AbbasBadiei_810199106\results\Q1\part-e\Figure_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0DF4AD95" w14:textId="27BA7D50" w:rsidR="00EC2466" w:rsidRDefault="00EB7CD3" w:rsidP="00845599">
      <w:pPr>
        <w:ind w:firstLine="0"/>
        <w:jc w:val="left"/>
        <w:rPr>
          <w:rtl/>
        </w:rPr>
      </w:pPr>
      <w:r>
        <w:rPr>
          <w:rFonts w:hint="cs"/>
          <w:rtl/>
        </w:rPr>
        <w:t>و ماتریس آشفتگی نیز به صورت زیر است:</w:t>
      </w:r>
    </w:p>
    <w:p w14:paraId="5EB570DC" w14:textId="40AA4905" w:rsidR="00EC2466" w:rsidRDefault="00CA52A8" w:rsidP="00A3076E">
      <w:pPr>
        <w:ind w:firstLine="0"/>
        <w:jc w:val="center"/>
        <w:rPr>
          <w:rtl/>
        </w:rPr>
      </w:pPr>
      <w:r w:rsidRPr="00CA52A8">
        <w:rPr>
          <w:noProof/>
          <w:rtl/>
          <w:lang w:bidi="ar-SA"/>
        </w:rPr>
        <w:drawing>
          <wp:inline distT="0" distB="0" distL="0" distR="0" wp14:anchorId="75D732CB" wp14:editId="48708F90">
            <wp:extent cx="3657600" cy="3588589"/>
            <wp:effectExtent l="0" t="0" r="0" b="0"/>
            <wp:docPr id="50" name="Picture 50" descr="D:\dars\شبکه عصبی\تمرین ها\HW2_AbbasBadiei_810199106\results\Q1\part-e\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dars\شبکه عصبی\تمرین ها\HW2_AbbasBadiei_810199106\results\Q1\part-e\Figure_9.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8816" cy="3589782"/>
                    </a:xfrm>
                    <a:prstGeom prst="rect">
                      <a:avLst/>
                    </a:prstGeom>
                    <a:noFill/>
                    <a:ln>
                      <a:noFill/>
                    </a:ln>
                  </pic:spPr>
                </pic:pic>
              </a:graphicData>
            </a:graphic>
          </wp:inline>
        </w:drawing>
      </w:r>
    </w:p>
    <w:p w14:paraId="329C8504" w14:textId="6EBC417C" w:rsidR="00CA52A8" w:rsidRDefault="00615638" w:rsidP="003F2FF4">
      <w:pPr>
        <w:rPr>
          <w:rtl/>
        </w:rPr>
      </w:pPr>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7128EB" w14:paraId="0A5DC173" w14:textId="77777777" w:rsidTr="00324C61">
        <w:tc>
          <w:tcPr>
            <w:tcW w:w="4377" w:type="dxa"/>
          </w:tcPr>
          <w:p w14:paraId="1BDC9D51" w14:textId="4B4651D4" w:rsidR="007128EB" w:rsidRDefault="00B85326" w:rsidP="00324C61">
            <w:pPr>
              <w:bidi w:val="0"/>
              <w:jc w:val="center"/>
              <w:rPr>
                <w:rtl/>
              </w:rPr>
            </w:pPr>
            <w:r w:rsidRPr="00B85326">
              <w:t>0.9056603908538818</w:t>
            </w:r>
          </w:p>
        </w:tc>
        <w:tc>
          <w:tcPr>
            <w:tcW w:w="4378" w:type="dxa"/>
          </w:tcPr>
          <w:p w14:paraId="798BFC5F" w14:textId="77777777" w:rsidR="007128EB" w:rsidRDefault="007128EB" w:rsidP="00324C61">
            <w:pPr>
              <w:bidi w:val="0"/>
              <w:ind w:firstLine="0"/>
              <w:jc w:val="center"/>
              <w:rPr>
                <w:rtl/>
              </w:rPr>
            </w:pPr>
            <w:r>
              <w:rPr>
                <w:rFonts w:hint="cs"/>
                <w:rtl/>
              </w:rPr>
              <w:t>صحت مدل برای داده‌های تست</w:t>
            </w:r>
          </w:p>
        </w:tc>
      </w:tr>
      <w:tr w:rsidR="007128EB" w14:paraId="6E488F49" w14:textId="77777777" w:rsidTr="00324C61">
        <w:tc>
          <w:tcPr>
            <w:tcW w:w="4377" w:type="dxa"/>
          </w:tcPr>
          <w:p w14:paraId="49D312D9" w14:textId="6E8310D5" w:rsidR="007128EB" w:rsidRDefault="003532BC" w:rsidP="00324C61">
            <w:pPr>
              <w:bidi w:val="0"/>
              <w:ind w:firstLine="0"/>
              <w:jc w:val="center"/>
              <w:rPr>
                <w:rtl/>
              </w:rPr>
            </w:pPr>
            <w:r w:rsidRPr="003532BC">
              <w:t>0.21897006034851074</w:t>
            </w:r>
          </w:p>
        </w:tc>
        <w:tc>
          <w:tcPr>
            <w:tcW w:w="4378" w:type="dxa"/>
          </w:tcPr>
          <w:p w14:paraId="4186DFE8" w14:textId="77777777" w:rsidR="007128EB" w:rsidRDefault="007128EB" w:rsidP="00324C61">
            <w:pPr>
              <w:bidi w:val="0"/>
              <w:ind w:firstLine="0"/>
              <w:jc w:val="center"/>
              <w:rPr>
                <w:rtl/>
              </w:rPr>
            </w:pPr>
            <w:r>
              <w:rPr>
                <w:rFonts w:hint="cs"/>
                <w:rtl/>
              </w:rPr>
              <w:t>خطای مدل برای داده‌های تست</w:t>
            </w:r>
          </w:p>
        </w:tc>
      </w:tr>
    </w:tbl>
    <w:p w14:paraId="49C093AB" w14:textId="3DB087DE" w:rsidR="007128EB" w:rsidRDefault="007128EB" w:rsidP="00740D60">
      <w:pPr>
        <w:ind w:firstLine="0"/>
        <w:jc w:val="left"/>
        <w:rPr>
          <w:rtl/>
        </w:rPr>
      </w:pPr>
    </w:p>
    <w:p w14:paraId="38591508" w14:textId="4B701797" w:rsidR="003F2FF4" w:rsidRDefault="003F2FF4" w:rsidP="00740D60">
      <w:pPr>
        <w:ind w:firstLine="0"/>
        <w:jc w:val="left"/>
        <w:rPr>
          <w:rtl/>
        </w:rPr>
      </w:pPr>
    </w:p>
    <w:p w14:paraId="2645E68E" w14:textId="57785835" w:rsidR="003F2FF4" w:rsidRDefault="00A50B4C" w:rsidP="00740D60">
      <w:pPr>
        <w:ind w:firstLine="0"/>
        <w:jc w:val="left"/>
        <w:rPr>
          <w:rtl/>
        </w:rPr>
      </w:pPr>
      <w:r>
        <w:rPr>
          <w:rFonts w:hint="cs"/>
          <w:rtl/>
        </w:rPr>
        <w:t xml:space="preserve">همانطور که مشاهده می‌کنیم بهترین نتیجه برای </w:t>
      </w:r>
      <w:r>
        <w:t>binary crossentropy</w:t>
      </w:r>
      <w:r>
        <w:rPr>
          <w:rFonts w:hint="cs"/>
          <w:rtl/>
        </w:rPr>
        <w:t xml:space="preserve"> چه از منظرِ دقت و چه میزان خطای مدل بدست آمد.</w:t>
      </w:r>
    </w:p>
    <w:p w14:paraId="3EDCC424" w14:textId="07FDD003" w:rsidR="004C1937" w:rsidRDefault="00DA5D69" w:rsidP="00740D60">
      <w:pPr>
        <w:ind w:firstLine="0"/>
        <w:jc w:val="left"/>
        <w:rPr>
          <w:rtl/>
        </w:rPr>
      </w:pPr>
      <w:r>
        <w:rPr>
          <w:rFonts w:hint="cs"/>
          <w:rtl/>
        </w:rPr>
        <w:t xml:space="preserve">برای خطای </w:t>
      </w:r>
      <w:r>
        <w:t>binary crossentropy</w:t>
      </w:r>
      <w:r>
        <w:rPr>
          <w:rFonts w:hint="cs"/>
          <w:rtl/>
        </w:rPr>
        <w:t xml:space="preserve"> داریم:</w:t>
      </w:r>
    </w:p>
    <w:p w14:paraId="7B8590D4" w14:textId="7A6B6088" w:rsidR="00BC2833" w:rsidRDefault="00127813" w:rsidP="008D739A">
      <w:pPr>
        <w:ind w:firstLine="0"/>
        <w:jc w:val="right"/>
        <w:rPr>
          <w:rtl/>
        </w:rPr>
      </w:pPr>
      <w:r>
        <w:rPr>
          <w:noProof/>
          <w:lang w:bidi="ar-SA"/>
        </w:rPr>
        <w:drawing>
          <wp:inline distT="0" distB="0" distL="0" distR="0" wp14:anchorId="28AB7038" wp14:editId="02A48540">
            <wp:extent cx="3381555" cy="660685"/>
            <wp:effectExtent l="0" t="0" r="0" b="6350"/>
            <wp:docPr id="51" name="Picture 51" descr="How to choose cross-entropy loss function in Keras? - knowledge Transf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ow to choose cross-entropy loss function in Keras? - knowledge Transfe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389615" cy="662260"/>
                    </a:xfrm>
                    <a:prstGeom prst="rect">
                      <a:avLst/>
                    </a:prstGeom>
                    <a:noFill/>
                    <a:ln>
                      <a:noFill/>
                    </a:ln>
                  </pic:spPr>
                </pic:pic>
              </a:graphicData>
            </a:graphic>
          </wp:inline>
        </w:drawing>
      </w:r>
    </w:p>
    <w:p w14:paraId="2E9632F8" w14:textId="7BD91E2D" w:rsidR="00D140F5" w:rsidRDefault="00D140F5" w:rsidP="00D140F5">
      <w:pPr>
        <w:ind w:firstLine="0"/>
        <w:jc w:val="left"/>
        <w:rPr>
          <w:rtl/>
        </w:rPr>
      </w:pPr>
      <w:r>
        <w:rPr>
          <w:rFonts w:hint="cs"/>
          <w:rtl/>
        </w:rPr>
        <w:t xml:space="preserve">برای </w:t>
      </w:r>
      <w:r>
        <w:t>hinge</w:t>
      </w:r>
      <w:r>
        <w:rPr>
          <w:rFonts w:hint="cs"/>
          <w:rtl/>
        </w:rPr>
        <w:t xml:space="preserve"> نیز داریم:</w:t>
      </w:r>
    </w:p>
    <w:p w14:paraId="025FC1C3" w14:textId="208F2549" w:rsidR="00BC2833" w:rsidRPr="00A50B4C" w:rsidRDefault="0075129E" w:rsidP="0075129E">
      <w:pPr>
        <w:ind w:firstLine="0"/>
        <w:jc w:val="right"/>
      </w:pPr>
      <w:r>
        <w:rPr>
          <w:noProof/>
          <w:lang w:bidi="ar-SA"/>
        </w:rPr>
        <w:drawing>
          <wp:inline distT="0" distB="0" distL="0" distR="0" wp14:anchorId="4D09DEE0" wp14:editId="188D1D2F">
            <wp:extent cx="1500996" cy="206869"/>
            <wp:effectExtent l="0" t="0" r="444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00034" cy="220519"/>
                    </a:xfrm>
                    <a:prstGeom prst="rect">
                      <a:avLst/>
                    </a:prstGeom>
                  </pic:spPr>
                </pic:pic>
              </a:graphicData>
            </a:graphic>
          </wp:inline>
        </w:drawing>
      </w:r>
    </w:p>
    <w:p w14:paraId="7470DC93" w14:textId="77777777" w:rsidR="000539B1" w:rsidRDefault="000539B1" w:rsidP="007D2286">
      <w:pPr>
        <w:ind w:firstLine="0"/>
        <w:rPr>
          <w:rtl/>
        </w:rPr>
      </w:pPr>
    </w:p>
    <w:p w14:paraId="42E8CC81" w14:textId="0C675D3E" w:rsidR="00000BA5" w:rsidRDefault="00825BA0" w:rsidP="007D2286">
      <w:pPr>
        <w:ind w:firstLine="0"/>
        <w:rPr>
          <w:rStyle w:val="q-box"/>
          <w:rtl/>
        </w:rPr>
      </w:pPr>
      <w:r>
        <w:rPr>
          <w:rFonts w:hint="cs"/>
          <w:rtl/>
        </w:rPr>
        <w:t xml:space="preserve">و برای </w:t>
      </w:r>
      <w:r>
        <w:t>square hinge</w:t>
      </w:r>
      <w:r>
        <w:rPr>
          <w:rFonts w:hint="cs"/>
          <w:rtl/>
        </w:rPr>
        <w:t xml:space="preserve"> نیز مولفه‌های فورمول فوق در </w:t>
      </w:r>
      <w:r>
        <w:t>max</w:t>
      </w:r>
      <w:r>
        <w:rPr>
          <w:rFonts w:hint="cs"/>
          <w:rtl/>
        </w:rPr>
        <w:t xml:space="preserve"> به توان دو می‌رسند.</w:t>
      </w:r>
      <w:r w:rsidR="00141692">
        <w:rPr>
          <w:rFonts w:hint="cs"/>
          <w:rtl/>
        </w:rPr>
        <w:t xml:space="preserve"> ا</w:t>
      </w:r>
      <w:r w:rsidR="00CD2866">
        <w:rPr>
          <w:rFonts w:hint="cs"/>
          <w:rtl/>
        </w:rPr>
        <w:t xml:space="preserve">ز هر کدام از ساختار‌های فوق نتیجه می‌گیریم که </w:t>
      </w:r>
      <w:r w:rsidR="00CD2866">
        <w:t>binary cross entropy</w:t>
      </w:r>
      <w:r w:rsidR="00CD2866">
        <w:rPr>
          <w:rFonts w:hint="cs"/>
          <w:rtl/>
        </w:rPr>
        <w:t xml:space="preserve"> یک </w:t>
      </w:r>
      <w:r w:rsidR="00CD2866">
        <w:t>log loss</w:t>
      </w:r>
      <w:r w:rsidR="00CD2866">
        <w:rPr>
          <w:rFonts w:hint="cs"/>
          <w:rtl/>
        </w:rPr>
        <w:t xml:space="preserve"> و نیز </w:t>
      </w:r>
      <w:r w:rsidR="00CD2866">
        <w:t>hinge</w:t>
      </w:r>
      <w:r w:rsidR="00CD2866">
        <w:rPr>
          <w:rFonts w:hint="cs"/>
          <w:rtl/>
        </w:rPr>
        <w:t xml:space="preserve"> و </w:t>
      </w:r>
      <w:r w:rsidR="00CD2866">
        <w:t>square hinge</w:t>
      </w:r>
      <w:r w:rsidR="00CD2866">
        <w:rPr>
          <w:rFonts w:hint="cs"/>
          <w:rtl/>
        </w:rPr>
        <w:t xml:space="preserve"> یک </w:t>
      </w:r>
      <w:r w:rsidR="00CD2866">
        <w:t>SVM loss</w:t>
      </w:r>
      <w:r w:rsidR="00CD2866">
        <w:rPr>
          <w:rFonts w:hint="cs"/>
          <w:rtl/>
        </w:rPr>
        <w:t xml:space="preserve"> هستند</w:t>
      </w:r>
      <w:r w:rsidR="00324C61">
        <w:rPr>
          <w:rFonts w:hint="cs"/>
          <w:rtl/>
        </w:rPr>
        <w:t xml:space="preserve"> و نیز می‌دانیم </w:t>
      </w:r>
      <w:r w:rsidR="00324C61">
        <w:t>log loss</w:t>
      </w:r>
      <w:r w:rsidR="00324C61">
        <w:rPr>
          <w:rFonts w:hint="cs"/>
          <w:rtl/>
        </w:rPr>
        <w:t xml:space="preserve"> در بحث مربوط به طبقه‌بندی مانند مسأله‌ی ما، یک </w:t>
      </w:r>
      <w:r w:rsidR="00324C61">
        <w:t>logistic regres</w:t>
      </w:r>
      <w:r w:rsidR="0064656E">
        <w:t>sion</w:t>
      </w:r>
      <w:r w:rsidR="0064656E">
        <w:rPr>
          <w:rFonts w:hint="cs"/>
          <w:rtl/>
        </w:rPr>
        <w:t xml:space="preserve"> را بروز می‌دهد. </w:t>
      </w:r>
      <w:r w:rsidR="00000BA5">
        <w:rPr>
          <w:rFonts w:hint="cs"/>
          <w:rtl/>
        </w:rPr>
        <w:t xml:space="preserve">از طرفی مشاهده می‌نمایید که </w:t>
      </w:r>
      <w:r w:rsidR="00000BA5">
        <w:t>hinge</w:t>
      </w:r>
      <w:r w:rsidR="00000BA5">
        <w:rPr>
          <w:rFonts w:hint="cs"/>
          <w:rtl/>
        </w:rPr>
        <w:t xml:space="preserve"> تابعی </w:t>
      </w:r>
      <w:r w:rsidR="00000BA5">
        <w:rPr>
          <w:rStyle w:val="q-box"/>
        </w:rPr>
        <w:t>non-smooth</w:t>
      </w:r>
      <w:r w:rsidR="00000BA5">
        <w:rPr>
          <w:rStyle w:val="q-box"/>
          <w:rFonts w:hint="cs"/>
          <w:rtl/>
        </w:rPr>
        <w:t xml:space="preserve"> و نیز </w:t>
      </w:r>
      <w:r w:rsidR="000024DE">
        <w:rPr>
          <w:rStyle w:val="q-box"/>
        </w:rPr>
        <w:t>non-differentiable</w:t>
      </w:r>
      <w:r w:rsidR="000024DE">
        <w:rPr>
          <w:rStyle w:val="q-box"/>
          <w:rFonts w:hint="cs"/>
          <w:rtl/>
        </w:rPr>
        <w:t xml:space="preserve"> است و این درحالی است که</w:t>
      </w:r>
      <w:r w:rsidR="00D7466E">
        <w:rPr>
          <w:rStyle w:val="q-box"/>
          <w:rFonts w:hint="cs"/>
          <w:rtl/>
        </w:rPr>
        <w:t xml:space="preserve"> </w:t>
      </w:r>
      <w:r w:rsidR="00B425FD">
        <w:rPr>
          <w:rStyle w:val="q-box"/>
        </w:rPr>
        <w:t>Logistic Regression</w:t>
      </w:r>
      <w:r w:rsidR="00B425FD">
        <w:rPr>
          <w:rStyle w:val="q-box"/>
          <w:rFonts w:hint="cs"/>
          <w:rtl/>
        </w:rPr>
        <w:t xml:space="preserve"> یک تابعی </w:t>
      </w:r>
      <w:r w:rsidR="00B425FD">
        <w:rPr>
          <w:rStyle w:val="q-box"/>
        </w:rPr>
        <w:t>smooth</w:t>
      </w:r>
      <w:r w:rsidR="00B425FD">
        <w:rPr>
          <w:rStyle w:val="q-box"/>
          <w:rFonts w:hint="cs"/>
          <w:rtl/>
        </w:rPr>
        <w:t xml:space="preserve"> و </w:t>
      </w:r>
      <w:r w:rsidR="0089763B">
        <w:rPr>
          <w:rStyle w:val="q-box"/>
        </w:rPr>
        <w:t>differentiable</w:t>
      </w:r>
      <w:r w:rsidR="0089763B">
        <w:rPr>
          <w:rStyle w:val="q-box"/>
          <w:rFonts w:hint="cs"/>
          <w:rtl/>
        </w:rPr>
        <w:t xml:space="preserve"> می‌باشد</w:t>
      </w:r>
      <w:r w:rsidR="00CE7B58">
        <w:rPr>
          <w:rStyle w:val="q-box"/>
          <w:rFonts w:hint="cs"/>
          <w:rtl/>
        </w:rPr>
        <w:t xml:space="preserve"> و ایم مسأله انعطاف حضور این تابع را در گستره‌ی زیادی از مسائل مانند مسأله‌ی </w:t>
      </w:r>
      <w:r w:rsidR="007D2286">
        <w:rPr>
          <w:rStyle w:val="q-box"/>
          <w:rFonts w:hint="cs"/>
          <w:rtl/>
        </w:rPr>
        <w:t>ما</w:t>
      </w:r>
      <w:r w:rsidR="00CE7B58">
        <w:rPr>
          <w:rStyle w:val="q-box"/>
          <w:rFonts w:hint="cs"/>
          <w:rtl/>
        </w:rPr>
        <w:t xml:space="preserve"> فراهم می‌کند.</w:t>
      </w:r>
      <w:r w:rsidR="009E564C">
        <w:rPr>
          <w:rStyle w:val="q-box"/>
          <w:rFonts w:hint="cs"/>
          <w:rtl/>
        </w:rPr>
        <w:t xml:space="preserve"> </w:t>
      </w:r>
      <w:r w:rsidR="008E0200">
        <w:rPr>
          <w:rStyle w:val="q-box"/>
          <w:rFonts w:hint="cs"/>
          <w:rtl/>
        </w:rPr>
        <w:t xml:space="preserve">از طرفی </w:t>
      </w:r>
      <w:r w:rsidR="008E0200">
        <w:rPr>
          <w:rStyle w:val="q-box"/>
        </w:rPr>
        <w:t>SVM</w:t>
      </w:r>
      <w:r w:rsidR="008E0200">
        <w:rPr>
          <w:rStyle w:val="q-box"/>
          <w:rFonts w:hint="cs"/>
          <w:rtl/>
        </w:rPr>
        <w:t xml:space="preserve"> نمی‌تواند به مدل کردنِ مسائل احتمالاتی در </w:t>
      </w:r>
      <w:r w:rsidR="008E0200">
        <w:rPr>
          <w:rStyle w:val="q-box"/>
        </w:rPr>
        <w:t>binary classification</w:t>
      </w:r>
      <w:r w:rsidR="008E0200">
        <w:rPr>
          <w:rStyle w:val="q-box"/>
          <w:rFonts w:hint="cs"/>
          <w:rtl/>
        </w:rPr>
        <w:t xml:space="preserve"> به صورت مستقین وارد شود و این در حالی است که در مسأله‌ی ما از تابع فعالساز </w:t>
      </w:r>
      <w:r w:rsidR="008E0200">
        <w:rPr>
          <w:rStyle w:val="q-box"/>
        </w:rPr>
        <w:t>tanh</w:t>
      </w:r>
      <w:r w:rsidR="008E0200">
        <w:rPr>
          <w:rStyle w:val="q-box"/>
          <w:rFonts w:hint="cs"/>
          <w:rtl/>
        </w:rPr>
        <w:t xml:space="preserve"> به عنوان یک تابع احتمالاتی برای </w:t>
      </w:r>
      <w:r w:rsidR="008E0200">
        <w:rPr>
          <w:rStyle w:val="q-box"/>
        </w:rPr>
        <w:t>0</w:t>
      </w:r>
      <w:r w:rsidR="008E0200">
        <w:rPr>
          <w:rStyle w:val="q-box"/>
          <w:rFonts w:hint="cs"/>
          <w:rtl/>
        </w:rPr>
        <w:t xml:space="preserve"> و </w:t>
      </w:r>
      <w:r w:rsidR="008E0200">
        <w:rPr>
          <w:rStyle w:val="q-box"/>
        </w:rPr>
        <w:t>1</w:t>
      </w:r>
      <w:r w:rsidR="008E0200">
        <w:rPr>
          <w:rStyle w:val="q-box"/>
          <w:rFonts w:hint="cs"/>
          <w:rtl/>
        </w:rPr>
        <w:t xml:space="preserve"> ها استفاده شده است و این خود نشان‌دهنده‌ی برتری</w:t>
      </w:r>
      <w:r w:rsidR="00263F23">
        <w:rPr>
          <w:rStyle w:val="q-box"/>
          <w:rFonts w:hint="cs"/>
          <w:rtl/>
        </w:rPr>
        <w:t xml:space="preserve"> </w:t>
      </w:r>
      <w:r w:rsidR="00263F23">
        <w:rPr>
          <w:rStyle w:val="q-box"/>
        </w:rPr>
        <w:t>binary cross entropy</w:t>
      </w:r>
      <w:r w:rsidR="00263F23">
        <w:rPr>
          <w:rStyle w:val="q-box"/>
          <w:rFonts w:hint="cs"/>
          <w:rtl/>
        </w:rPr>
        <w:t xml:space="preserve"> نسبت به دو تابع هزینه‌ی دیگر است.</w:t>
      </w:r>
    </w:p>
    <w:p w14:paraId="60B0E496" w14:textId="488B68E9" w:rsidR="000539B1" w:rsidRDefault="000539B1" w:rsidP="007D2286">
      <w:pPr>
        <w:ind w:firstLine="0"/>
        <w:rPr>
          <w:rtl/>
        </w:rPr>
      </w:pPr>
    </w:p>
    <w:p w14:paraId="27448BE3" w14:textId="77777777" w:rsidR="00A15F9E" w:rsidRPr="00263F23" w:rsidRDefault="00A15F9E" w:rsidP="007D2286">
      <w:pPr>
        <w:ind w:firstLine="0"/>
        <w:rPr>
          <w:rtl/>
        </w:rPr>
      </w:pPr>
    </w:p>
    <w:p w14:paraId="23DEBB28" w14:textId="2B3287C7" w:rsidR="00A15F9E" w:rsidRDefault="00A15F9E" w:rsidP="00B3107E">
      <w:pPr>
        <w:rPr>
          <w:b/>
          <w:bCs/>
          <w:color w:val="00B0F0"/>
        </w:rPr>
      </w:pPr>
      <w:r w:rsidRPr="002D4F33">
        <w:rPr>
          <w:rFonts w:hint="cs"/>
          <w:b/>
          <w:bCs/>
          <w:color w:val="00B0F0"/>
          <w:rtl/>
        </w:rPr>
        <w:lastRenderedPageBreak/>
        <w:t>ب</w:t>
      </w:r>
      <w:r>
        <w:rPr>
          <w:rFonts w:hint="cs"/>
          <w:b/>
          <w:bCs/>
          <w:color w:val="00B0F0"/>
          <w:rtl/>
        </w:rPr>
        <w:t xml:space="preserve">خش </w:t>
      </w:r>
      <w:r w:rsidR="00B3107E">
        <w:rPr>
          <w:rFonts w:hint="cs"/>
          <w:b/>
          <w:bCs/>
          <w:color w:val="00B0F0"/>
          <w:rtl/>
        </w:rPr>
        <w:t>و</w:t>
      </w:r>
      <w:r w:rsidRPr="002D4F33">
        <w:rPr>
          <w:rFonts w:hint="cs"/>
          <w:b/>
          <w:bCs/>
          <w:color w:val="00B0F0"/>
          <w:rtl/>
        </w:rPr>
        <w:t>)</w:t>
      </w:r>
    </w:p>
    <w:p w14:paraId="08D9DDE2" w14:textId="35060191" w:rsidR="00431684" w:rsidRPr="005C0481" w:rsidRDefault="00431684" w:rsidP="000A14BE">
      <w:pPr>
        <w:ind w:firstLine="0"/>
        <w:rPr>
          <w:rtl/>
        </w:rPr>
      </w:pPr>
      <w:r>
        <w:rPr>
          <w:rFonts w:hint="cs"/>
          <w:rtl/>
        </w:rPr>
        <w:t>این مرحله را</w:t>
      </w:r>
      <w:r w:rsidR="00136DAD">
        <w:rPr>
          <w:rFonts w:hint="cs"/>
          <w:rtl/>
        </w:rPr>
        <w:t xml:space="preserve"> نیز</w:t>
      </w:r>
      <w:r>
        <w:rPr>
          <w:rFonts w:hint="cs"/>
          <w:rtl/>
        </w:rPr>
        <w:t xml:space="preserve"> مطابق با خواسته‌ی سوال با بهترین نتایج در مراحلِ </w:t>
      </w:r>
      <w:r w:rsidR="00D55DAD">
        <w:rPr>
          <w:rFonts w:hint="cs"/>
          <w:rtl/>
        </w:rPr>
        <w:t>پیشین پیاده کردیم و نتایج به صورت زیر است</w:t>
      </w:r>
      <w:r>
        <w:rPr>
          <w:rFonts w:hint="cs"/>
          <w:rtl/>
        </w:rPr>
        <w:t>.</w:t>
      </w:r>
      <w:r w:rsidR="005C0481">
        <w:rPr>
          <w:rFonts w:hint="cs"/>
          <w:rtl/>
        </w:rPr>
        <w:t xml:space="preserve"> البته لازم به ذکر است که توابع زیادی برای بهینه‌سازی وجود دارد ولی سه تابع ذکر شده در این بخش مخصوصِ </w:t>
      </w:r>
      <w:r w:rsidR="005C0481">
        <w:t>binary classification</w:t>
      </w:r>
      <w:r w:rsidR="005C0481">
        <w:rPr>
          <w:rFonts w:hint="cs"/>
          <w:rtl/>
        </w:rPr>
        <w:t xml:space="preserve"> است و با مسأله‌ی ما کاملا تطابق دارد.</w:t>
      </w:r>
    </w:p>
    <w:p w14:paraId="2921DEED" w14:textId="77777777" w:rsidR="00431684" w:rsidRPr="00136DAD" w:rsidRDefault="00431684" w:rsidP="00431684">
      <w:pPr>
        <w:ind w:firstLine="0"/>
        <w:jc w:val="left"/>
        <w:rPr>
          <w:rtl/>
        </w:rPr>
      </w:pPr>
    </w:p>
    <w:p w14:paraId="1371E9F1" w14:textId="2B422046" w:rsidR="00431684" w:rsidRDefault="00E06DB4" w:rsidP="00223D12">
      <w:pPr>
        <w:ind w:firstLine="0"/>
        <w:jc w:val="left"/>
        <w:rPr>
          <w:rtl/>
        </w:rPr>
      </w:pPr>
      <w:r>
        <w:rPr>
          <w:rFonts w:hint="cs"/>
          <w:rtl/>
        </w:rPr>
        <w:t xml:space="preserve">بهینه ساز </w:t>
      </w:r>
      <w:r w:rsidR="00223D12">
        <w:t>A</w:t>
      </w:r>
      <w:r w:rsidR="00D54002">
        <w:t>dam</w:t>
      </w:r>
      <w:r w:rsidR="00431684">
        <w:rPr>
          <w:rFonts w:hint="cs"/>
          <w:rtl/>
        </w:rPr>
        <w:t>:</w:t>
      </w:r>
    </w:p>
    <w:p w14:paraId="14286CBD" w14:textId="77777777" w:rsidR="00431684" w:rsidRDefault="00431684" w:rsidP="00431684">
      <w:pPr>
        <w:ind w:firstLine="0"/>
        <w:jc w:val="left"/>
        <w:rPr>
          <w:rtl/>
        </w:rPr>
      </w:pPr>
      <w:r>
        <w:rPr>
          <w:rFonts w:hint="cs"/>
          <w:rtl/>
        </w:rPr>
        <w:t>صحت مدل برای داده‌های آموزش و ارزیابی به ازای ایپاک‌های طی شده به صورت زیر است:</w:t>
      </w:r>
    </w:p>
    <w:p w14:paraId="7D0512CB" w14:textId="77777777" w:rsidR="00B67BA5" w:rsidRDefault="00B67BA5" w:rsidP="00B67BA5">
      <w:pPr>
        <w:ind w:firstLine="0"/>
        <w:jc w:val="left"/>
        <w:rPr>
          <w:rtl/>
        </w:rPr>
      </w:pPr>
    </w:p>
    <w:p w14:paraId="3EA9A586" w14:textId="33025F0C" w:rsidR="000A14BE" w:rsidRDefault="000A14BE" w:rsidP="00B67BA5">
      <w:pPr>
        <w:ind w:firstLine="0"/>
        <w:jc w:val="left"/>
        <w:rPr>
          <w:rtl/>
        </w:rPr>
      </w:pPr>
      <w:r w:rsidRPr="000A14BE">
        <w:rPr>
          <w:noProof/>
          <w:rtl/>
          <w:lang w:bidi="ar-SA"/>
        </w:rPr>
        <w:drawing>
          <wp:inline distT="0" distB="0" distL="0" distR="0" wp14:anchorId="6C5536CD" wp14:editId="6E603AD0">
            <wp:extent cx="5565775" cy="4178410"/>
            <wp:effectExtent l="0" t="0" r="0" b="0"/>
            <wp:docPr id="64" name="Picture 64" descr="D:\dars\شبکه عصبی\تمرین ها\HW2_AbbasBadiei_810199106\results\Q1\part-f\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ars\شبکه عصبی\تمرین ها\HW2_AbbasBadiei_810199106\results\Q1\part-f\Figure_1.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50DA18ED" w14:textId="729638F3" w:rsidR="00431684" w:rsidRDefault="00431684" w:rsidP="00431684">
      <w:pPr>
        <w:ind w:firstLine="0"/>
        <w:jc w:val="left"/>
        <w:rPr>
          <w:rtl/>
        </w:rPr>
      </w:pPr>
    </w:p>
    <w:p w14:paraId="0813BA04" w14:textId="673B93F0" w:rsidR="00B67BA5" w:rsidRDefault="00B67BA5" w:rsidP="00431684">
      <w:pPr>
        <w:ind w:firstLine="0"/>
        <w:jc w:val="left"/>
        <w:rPr>
          <w:rtl/>
        </w:rPr>
      </w:pPr>
    </w:p>
    <w:p w14:paraId="73A75685" w14:textId="3E62D819" w:rsidR="00B67BA5" w:rsidRDefault="00B67BA5" w:rsidP="00431684">
      <w:pPr>
        <w:ind w:firstLine="0"/>
        <w:jc w:val="left"/>
        <w:rPr>
          <w:rtl/>
        </w:rPr>
      </w:pPr>
    </w:p>
    <w:p w14:paraId="71091EEE" w14:textId="77777777" w:rsidR="00B67BA5" w:rsidRDefault="00B67BA5" w:rsidP="00431684">
      <w:pPr>
        <w:ind w:firstLine="0"/>
        <w:jc w:val="left"/>
      </w:pPr>
    </w:p>
    <w:p w14:paraId="59FB28AB" w14:textId="77777777" w:rsidR="00431684" w:rsidRDefault="00431684" w:rsidP="00431684">
      <w:pPr>
        <w:jc w:val="left"/>
        <w:rPr>
          <w:rtl/>
        </w:rPr>
      </w:pPr>
      <w:r>
        <w:rPr>
          <w:rFonts w:hint="cs"/>
          <w:rtl/>
        </w:rPr>
        <w:lastRenderedPageBreak/>
        <w:t>نمودار خطای مدل برای مجموعه‌ی آموزش و ارزیابی به صورت زیر است:</w:t>
      </w:r>
    </w:p>
    <w:p w14:paraId="13540988" w14:textId="3C213CB9" w:rsidR="00431684" w:rsidRDefault="00B67BA5" w:rsidP="00431684">
      <w:pPr>
        <w:ind w:firstLine="0"/>
        <w:jc w:val="left"/>
      </w:pPr>
      <w:r w:rsidRPr="00B67BA5">
        <w:rPr>
          <w:noProof/>
          <w:rtl/>
          <w:lang w:bidi="ar-SA"/>
        </w:rPr>
        <w:drawing>
          <wp:inline distT="0" distB="0" distL="0" distR="0" wp14:anchorId="633619E6" wp14:editId="05611A7E">
            <wp:extent cx="5565775" cy="4178410"/>
            <wp:effectExtent l="0" t="0" r="0" b="0"/>
            <wp:docPr id="65" name="Picture 65" descr="D:\dars\شبکه عصبی\تمرین ها\HW2_AbbasBadiei_810199106\results\Q1\part-f\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dars\شبکه عصبی\تمرین ها\HW2_AbbasBadiei_810199106\results\Q1\part-f\Figure_2.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19FE5EFB" w14:textId="77777777" w:rsidR="00431684" w:rsidRDefault="00431684" w:rsidP="00431684">
      <w:pPr>
        <w:ind w:firstLine="0"/>
        <w:jc w:val="left"/>
        <w:rPr>
          <w:rtl/>
        </w:rPr>
      </w:pPr>
      <w:r>
        <w:rPr>
          <w:rFonts w:hint="cs"/>
          <w:rtl/>
        </w:rPr>
        <w:t>و ماتریس آشفتگی نیز به صورت زیر است:</w:t>
      </w:r>
    </w:p>
    <w:p w14:paraId="4E8E7BFB" w14:textId="06B85983" w:rsidR="00431684" w:rsidRDefault="002F5630" w:rsidP="00431684">
      <w:pPr>
        <w:ind w:firstLine="0"/>
        <w:jc w:val="center"/>
        <w:rPr>
          <w:rtl/>
        </w:rPr>
      </w:pPr>
      <w:r w:rsidRPr="002F5630">
        <w:rPr>
          <w:noProof/>
          <w:rtl/>
          <w:lang w:bidi="ar-SA"/>
        </w:rPr>
        <w:drawing>
          <wp:inline distT="0" distB="0" distL="0" distR="0" wp14:anchorId="3FFEE197" wp14:editId="11800058">
            <wp:extent cx="3657600" cy="3562709"/>
            <wp:effectExtent l="0" t="0" r="0" b="0"/>
            <wp:docPr id="66" name="Picture 66" descr="D:\dars\شبکه عصبی\تمرین ها\HW2_AbbasBadiei_810199106\results\Q1\part-f\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ars\شبکه عصبی\تمرین ها\HW2_AbbasBadiei_810199106\results\Q1\part-f\Figure_3.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58554" cy="3563638"/>
                    </a:xfrm>
                    <a:prstGeom prst="rect">
                      <a:avLst/>
                    </a:prstGeom>
                    <a:noFill/>
                    <a:ln>
                      <a:noFill/>
                    </a:ln>
                  </pic:spPr>
                </pic:pic>
              </a:graphicData>
            </a:graphic>
          </wp:inline>
        </w:drawing>
      </w:r>
    </w:p>
    <w:p w14:paraId="4B3719E2" w14:textId="77777777" w:rsidR="00431684" w:rsidRDefault="00431684" w:rsidP="00431684">
      <w:pPr>
        <w:rPr>
          <w:rtl/>
        </w:rPr>
      </w:pPr>
      <w:r>
        <w:rPr>
          <w:rFonts w:hint="cs"/>
          <w:rtl/>
        </w:rPr>
        <w:lastRenderedPageBreak/>
        <w:t>صحت و خطای مدل آموزش دیده برای داده‌های تست به صورت زیر بدست آمد.</w:t>
      </w:r>
    </w:p>
    <w:p w14:paraId="1BE8DACE" w14:textId="77777777" w:rsidR="00431684" w:rsidRDefault="00431684" w:rsidP="00431684">
      <w:pPr>
        <w:ind w:firstLine="0"/>
        <w:jc w:val="left"/>
      </w:pPr>
    </w:p>
    <w:tbl>
      <w:tblPr>
        <w:tblStyle w:val="TableGrid"/>
        <w:bidiVisual/>
        <w:tblW w:w="0" w:type="auto"/>
        <w:tblLook w:val="04A0" w:firstRow="1" w:lastRow="0" w:firstColumn="1" w:lastColumn="0" w:noHBand="0" w:noVBand="1"/>
      </w:tblPr>
      <w:tblGrid>
        <w:gridCol w:w="4377"/>
        <w:gridCol w:w="4378"/>
      </w:tblGrid>
      <w:tr w:rsidR="00431684" w14:paraId="5A9E79D1" w14:textId="77777777" w:rsidTr="00324C61">
        <w:tc>
          <w:tcPr>
            <w:tcW w:w="4377" w:type="dxa"/>
          </w:tcPr>
          <w:p w14:paraId="4F1ED34C" w14:textId="225774B6" w:rsidR="00431684" w:rsidRDefault="00337B1C" w:rsidP="00324C61">
            <w:pPr>
              <w:bidi w:val="0"/>
              <w:jc w:val="center"/>
              <w:rPr>
                <w:rtl/>
              </w:rPr>
            </w:pPr>
            <w:r w:rsidRPr="00337B1C">
              <w:t>0.9433962106704712</w:t>
            </w:r>
          </w:p>
        </w:tc>
        <w:tc>
          <w:tcPr>
            <w:tcW w:w="4378" w:type="dxa"/>
          </w:tcPr>
          <w:p w14:paraId="6C9CE8DE" w14:textId="77777777" w:rsidR="00431684" w:rsidRDefault="00431684" w:rsidP="00324C61">
            <w:pPr>
              <w:bidi w:val="0"/>
              <w:ind w:firstLine="0"/>
              <w:jc w:val="center"/>
              <w:rPr>
                <w:rtl/>
              </w:rPr>
            </w:pPr>
            <w:r>
              <w:rPr>
                <w:rFonts w:hint="cs"/>
                <w:rtl/>
              </w:rPr>
              <w:t>صحت مدل برای داده‌های تست</w:t>
            </w:r>
          </w:p>
        </w:tc>
      </w:tr>
      <w:tr w:rsidR="00431684" w14:paraId="718D223E" w14:textId="77777777" w:rsidTr="00324C61">
        <w:tc>
          <w:tcPr>
            <w:tcW w:w="4377" w:type="dxa"/>
          </w:tcPr>
          <w:p w14:paraId="0CB439CB" w14:textId="15D1F77B" w:rsidR="00431684" w:rsidRDefault="00FE114E" w:rsidP="00324C61">
            <w:pPr>
              <w:bidi w:val="0"/>
              <w:ind w:firstLine="0"/>
              <w:jc w:val="center"/>
              <w:rPr>
                <w:rtl/>
              </w:rPr>
            </w:pPr>
            <w:r w:rsidRPr="00FE114E">
              <w:t>0.23269927501678467</w:t>
            </w:r>
          </w:p>
        </w:tc>
        <w:tc>
          <w:tcPr>
            <w:tcW w:w="4378" w:type="dxa"/>
          </w:tcPr>
          <w:p w14:paraId="7919E5AD" w14:textId="77777777" w:rsidR="00431684" w:rsidRDefault="00431684" w:rsidP="00324C61">
            <w:pPr>
              <w:bidi w:val="0"/>
              <w:ind w:firstLine="0"/>
              <w:jc w:val="center"/>
              <w:rPr>
                <w:rtl/>
              </w:rPr>
            </w:pPr>
            <w:r>
              <w:rPr>
                <w:rFonts w:hint="cs"/>
                <w:rtl/>
              </w:rPr>
              <w:t>خطای مدل برای داده‌های تست</w:t>
            </w:r>
          </w:p>
        </w:tc>
      </w:tr>
    </w:tbl>
    <w:p w14:paraId="4E67A33A" w14:textId="77777777" w:rsidR="00431684" w:rsidRDefault="00431684" w:rsidP="00431684">
      <w:pPr>
        <w:ind w:firstLine="0"/>
        <w:jc w:val="left"/>
      </w:pPr>
    </w:p>
    <w:p w14:paraId="3939DD1D" w14:textId="1D82BF20" w:rsidR="00431684" w:rsidRDefault="00431684" w:rsidP="00431684">
      <w:pPr>
        <w:ind w:firstLine="0"/>
        <w:jc w:val="left"/>
      </w:pPr>
    </w:p>
    <w:p w14:paraId="7BE47E38" w14:textId="15DD62BA" w:rsidR="00431684" w:rsidRDefault="00DC240E" w:rsidP="00223D12">
      <w:pPr>
        <w:ind w:firstLine="0"/>
        <w:jc w:val="left"/>
      </w:pPr>
      <w:r>
        <w:rPr>
          <w:rFonts w:hint="cs"/>
          <w:rtl/>
        </w:rPr>
        <w:t xml:space="preserve">بهینه ساز </w:t>
      </w:r>
      <w:r w:rsidR="00223D12">
        <w:t>SGD</w:t>
      </w:r>
      <w:r w:rsidR="00431684">
        <w:rPr>
          <w:rFonts w:hint="cs"/>
          <w:rtl/>
        </w:rPr>
        <w:t>:</w:t>
      </w:r>
    </w:p>
    <w:p w14:paraId="07CB2A1A" w14:textId="77777777" w:rsidR="00431684" w:rsidRDefault="00431684" w:rsidP="00431684">
      <w:pPr>
        <w:ind w:firstLine="0"/>
        <w:jc w:val="left"/>
        <w:rPr>
          <w:rtl/>
        </w:rPr>
      </w:pPr>
      <w:r>
        <w:rPr>
          <w:rFonts w:hint="cs"/>
          <w:rtl/>
        </w:rPr>
        <w:t>صحت مدل برای داده‌های آموزش و ارزیابی به ازای ایپاک‌های طی شده به صورت زیر است:</w:t>
      </w:r>
    </w:p>
    <w:p w14:paraId="3242F902" w14:textId="278A4A41" w:rsidR="00431684" w:rsidRDefault="00431684" w:rsidP="00431684">
      <w:pPr>
        <w:ind w:firstLine="0"/>
        <w:jc w:val="left"/>
      </w:pPr>
    </w:p>
    <w:p w14:paraId="7F4F5569" w14:textId="4516DF36" w:rsidR="00901E36" w:rsidRDefault="00901E36" w:rsidP="00431684">
      <w:pPr>
        <w:ind w:firstLine="0"/>
        <w:jc w:val="left"/>
      </w:pPr>
      <w:r w:rsidRPr="00DD48A3">
        <w:rPr>
          <w:noProof/>
          <w:rtl/>
          <w:lang w:bidi="ar-SA"/>
        </w:rPr>
        <w:drawing>
          <wp:inline distT="0" distB="0" distL="0" distR="0" wp14:anchorId="51F034F0" wp14:editId="51836E3B">
            <wp:extent cx="5565775" cy="4178300"/>
            <wp:effectExtent l="0" t="0" r="0" b="0"/>
            <wp:docPr id="67" name="Picture 67" descr="D:\dars\شبکه عصبی\تمرین ها\HW2_AbbasBadiei_810199106\results\Q1\part-f\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dars\شبکه عصبی\تمرین ها\HW2_AbbasBadiei_810199106\results\Q1\part-f\Figure_4.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5775" cy="4178300"/>
                    </a:xfrm>
                    <a:prstGeom prst="rect">
                      <a:avLst/>
                    </a:prstGeom>
                    <a:noFill/>
                    <a:ln>
                      <a:noFill/>
                    </a:ln>
                  </pic:spPr>
                </pic:pic>
              </a:graphicData>
            </a:graphic>
          </wp:inline>
        </w:drawing>
      </w:r>
    </w:p>
    <w:p w14:paraId="197DF821" w14:textId="46020695" w:rsidR="00901E36" w:rsidRDefault="00901E36" w:rsidP="00431684">
      <w:pPr>
        <w:ind w:firstLine="0"/>
        <w:jc w:val="left"/>
      </w:pPr>
    </w:p>
    <w:p w14:paraId="56C35752" w14:textId="64378398" w:rsidR="00901E36" w:rsidRDefault="00901E36" w:rsidP="00431684">
      <w:pPr>
        <w:ind w:firstLine="0"/>
        <w:jc w:val="left"/>
      </w:pPr>
    </w:p>
    <w:p w14:paraId="40C04672" w14:textId="56AA2EC0" w:rsidR="00901E36" w:rsidRDefault="00901E36" w:rsidP="00431684">
      <w:pPr>
        <w:ind w:firstLine="0"/>
        <w:jc w:val="left"/>
      </w:pPr>
    </w:p>
    <w:p w14:paraId="59D057FC" w14:textId="77777777" w:rsidR="00901E36" w:rsidRDefault="00901E36" w:rsidP="00431684">
      <w:pPr>
        <w:ind w:firstLine="0"/>
        <w:jc w:val="left"/>
      </w:pPr>
    </w:p>
    <w:p w14:paraId="4E57A2FC" w14:textId="77777777" w:rsidR="00431684" w:rsidRDefault="00431684" w:rsidP="00431684">
      <w:pPr>
        <w:jc w:val="left"/>
        <w:rPr>
          <w:rtl/>
        </w:rPr>
      </w:pPr>
      <w:r>
        <w:rPr>
          <w:rFonts w:hint="cs"/>
          <w:rtl/>
        </w:rPr>
        <w:lastRenderedPageBreak/>
        <w:t>نمودار خطای مدل برای مجموعه‌ی آموزش و ارزیابی به صورت زیر است:</w:t>
      </w:r>
    </w:p>
    <w:p w14:paraId="6B42CF29" w14:textId="1F614129" w:rsidR="004056D4" w:rsidRDefault="00901E36" w:rsidP="00431684">
      <w:pPr>
        <w:ind w:firstLine="0"/>
        <w:jc w:val="left"/>
        <w:rPr>
          <w:rtl/>
        </w:rPr>
      </w:pPr>
      <w:r w:rsidRPr="00901E36">
        <w:rPr>
          <w:noProof/>
          <w:rtl/>
          <w:lang w:bidi="ar-SA"/>
        </w:rPr>
        <w:drawing>
          <wp:inline distT="0" distB="0" distL="0" distR="0" wp14:anchorId="1E402E8C" wp14:editId="2C088534">
            <wp:extent cx="5565775" cy="4178410"/>
            <wp:effectExtent l="0" t="0" r="0" b="0"/>
            <wp:docPr id="68" name="Picture 68" descr="D:\dars\شبکه عصبی\تمرین ها\HW2_AbbasBadiei_810199106\results\Q1\part-f\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ars\شبکه عصبی\تمرین ها\HW2_AbbasBadiei_810199106\results\Q1\part-f\Figure_5.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11E1B1E6" w14:textId="77777777" w:rsidR="00431684" w:rsidRDefault="00431684" w:rsidP="00431684">
      <w:pPr>
        <w:ind w:firstLine="0"/>
        <w:jc w:val="left"/>
        <w:rPr>
          <w:rtl/>
        </w:rPr>
      </w:pPr>
      <w:r>
        <w:rPr>
          <w:rFonts w:hint="cs"/>
          <w:rtl/>
        </w:rPr>
        <w:t>و ماتریس آشفتگی نیز به صورت زیر است:</w:t>
      </w:r>
    </w:p>
    <w:p w14:paraId="1A729182" w14:textId="43E4563A" w:rsidR="00431684" w:rsidRDefault="006E61D2" w:rsidP="00431684">
      <w:pPr>
        <w:ind w:firstLine="0"/>
        <w:jc w:val="center"/>
        <w:rPr>
          <w:rtl/>
        </w:rPr>
      </w:pPr>
      <w:r w:rsidRPr="006E61D2">
        <w:rPr>
          <w:noProof/>
          <w:rtl/>
          <w:lang w:bidi="ar-SA"/>
        </w:rPr>
        <w:drawing>
          <wp:inline distT="0" distB="0" distL="0" distR="0" wp14:anchorId="72F34F05" wp14:editId="657CA2FC">
            <wp:extent cx="3657600" cy="3571336"/>
            <wp:effectExtent l="0" t="0" r="0" b="0"/>
            <wp:docPr id="69" name="Picture 69" descr="D:\dars\شبکه عصبی\تمرین ها\HW2_AbbasBadiei_810199106\results\Q1\part-f\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dars\شبکه عصبی\تمرین ها\HW2_AbbasBadiei_810199106\results\Q1\part-f\Figure_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904" cy="3571633"/>
                    </a:xfrm>
                    <a:prstGeom prst="rect">
                      <a:avLst/>
                    </a:prstGeom>
                    <a:noFill/>
                    <a:ln>
                      <a:noFill/>
                    </a:ln>
                  </pic:spPr>
                </pic:pic>
              </a:graphicData>
            </a:graphic>
          </wp:inline>
        </w:drawing>
      </w:r>
    </w:p>
    <w:p w14:paraId="3844F09C" w14:textId="77777777" w:rsidR="00431684" w:rsidRDefault="00431684" w:rsidP="00431684">
      <w:pPr>
        <w:rPr>
          <w:rtl/>
        </w:rPr>
      </w:pPr>
      <w:r>
        <w:rPr>
          <w:rFonts w:hint="cs"/>
          <w:rtl/>
        </w:rPr>
        <w:lastRenderedPageBreak/>
        <w:t>صحت و خطای مدل آموزش دیده برای داده‌های تست به صورت زیر بدست آمد.</w:t>
      </w:r>
    </w:p>
    <w:p w14:paraId="47CF55FB" w14:textId="77777777" w:rsidR="00431684" w:rsidRDefault="00431684" w:rsidP="00431684">
      <w:pPr>
        <w:ind w:firstLine="0"/>
        <w:jc w:val="left"/>
        <w:rPr>
          <w:rtl/>
        </w:rPr>
      </w:pPr>
    </w:p>
    <w:tbl>
      <w:tblPr>
        <w:tblStyle w:val="TableGrid"/>
        <w:bidiVisual/>
        <w:tblW w:w="0" w:type="auto"/>
        <w:tblLook w:val="04A0" w:firstRow="1" w:lastRow="0" w:firstColumn="1" w:lastColumn="0" w:noHBand="0" w:noVBand="1"/>
      </w:tblPr>
      <w:tblGrid>
        <w:gridCol w:w="4377"/>
        <w:gridCol w:w="4378"/>
      </w:tblGrid>
      <w:tr w:rsidR="00431684" w14:paraId="2EBBD0AD" w14:textId="77777777" w:rsidTr="00324C61">
        <w:tc>
          <w:tcPr>
            <w:tcW w:w="4377" w:type="dxa"/>
          </w:tcPr>
          <w:p w14:paraId="782258B2" w14:textId="04622C6F" w:rsidR="00431684" w:rsidRDefault="00D9337D" w:rsidP="00324C61">
            <w:pPr>
              <w:bidi w:val="0"/>
              <w:jc w:val="center"/>
              <w:rPr>
                <w:rtl/>
              </w:rPr>
            </w:pPr>
            <w:r w:rsidRPr="00D9337D">
              <w:t>0.9056603908538818</w:t>
            </w:r>
          </w:p>
        </w:tc>
        <w:tc>
          <w:tcPr>
            <w:tcW w:w="4378" w:type="dxa"/>
          </w:tcPr>
          <w:p w14:paraId="58B18EB0" w14:textId="77777777" w:rsidR="00431684" w:rsidRDefault="00431684" w:rsidP="00324C61">
            <w:pPr>
              <w:bidi w:val="0"/>
              <w:ind w:firstLine="0"/>
              <w:jc w:val="center"/>
              <w:rPr>
                <w:rtl/>
              </w:rPr>
            </w:pPr>
            <w:r>
              <w:rPr>
                <w:rFonts w:hint="cs"/>
                <w:rtl/>
              </w:rPr>
              <w:t>صحت مدل برای داده‌های تست</w:t>
            </w:r>
          </w:p>
        </w:tc>
      </w:tr>
      <w:tr w:rsidR="00431684" w14:paraId="36C484FF" w14:textId="77777777" w:rsidTr="00324C61">
        <w:tc>
          <w:tcPr>
            <w:tcW w:w="4377" w:type="dxa"/>
          </w:tcPr>
          <w:p w14:paraId="76415569" w14:textId="23D34B33" w:rsidR="00431684" w:rsidRDefault="00221337" w:rsidP="00324C61">
            <w:pPr>
              <w:bidi w:val="0"/>
              <w:ind w:firstLine="0"/>
              <w:jc w:val="center"/>
              <w:rPr>
                <w:rtl/>
              </w:rPr>
            </w:pPr>
            <w:r w:rsidRPr="00221337">
              <w:t>0.2958594858646393</w:t>
            </w:r>
          </w:p>
        </w:tc>
        <w:tc>
          <w:tcPr>
            <w:tcW w:w="4378" w:type="dxa"/>
          </w:tcPr>
          <w:p w14:paraId="437691CF" w14:textId="77777777" w:rsidR="00431684" w:rsidRDefault="00431684" w:rsidP="00324C61">
            <w:pPr>
              <w:bidi w:val="0"/>
              <w:ind w:firstLine="0"/>
              <w:jc w:val="center"/>
              <w:rPr>
                <w:rtl/>
              </w:rPr>
            </w:pPr>
            <w:r>
              <w:rPr>
                <w:rFonts w:hint="cs"/>
                <w:rtl/>
              </w:rPr>
              <w:t>خطای مدل برای داده‌های تست</w:t>
            </w:r>
          </w:p>
        </w:tc>
      </w:tr>
    </w:tbl>
    <w:p w14:paraId="2C2EF976" w14:textId="77777777" w:rsidR="00431684" w:rsidRDefault="00431684" w:rsidP="00431684">
      <w:pPr>
        <w:ind w:firstLine="0"/>
        <w:jc w:val="left"/>
        <w:rPr>
          <w:rtl/>
        </w:rPr>
      </w:pPr>
    </w:p>
    <w:p w14:paraId="21250101" w14:textId="6297A913" w:rsidR="00431684" w:rsidRDefault="008D3C85" w:rsidP="009F7AC3">
      <w:pPr>
        <w:ind w:firstLine="0"/>
        <w:jc w:val="left"/>
        <w:rPr>
          <w:rtl/>
        </w:rPr>
      </w:pPr>
      <w:r>
        <w:rPr>
          <w:rFonts w:hint="cs"/>
          <w:rtl/>
        </w:rPr>
        <w:t xml:space="preserve">بهینه ساز </w:t>
      </w:r>
      <w:r w:rsidR="009F7AC3">
        <w:t>RMSP</w:t>
      </w:r>
      <w:r w:rsidR="00027251">
        <w:t>rop</w:t>
      </w:r>
      <w:r w:rsidR="00431684">
        <w:rPr>
          <w:rFonts w:hint="cs"/>
          <w:rtl/>
        </w:rPr>
        <w:t>:</w:t>
      </w:r>
    </w:p>
    <w:p w14:paraId="23A454BD" w14:textId="699831E4" w:rsidR="00431684" w:rsidRDefault="00431684" w:rsidP="00431684">
      <w:pPr>
        <w:ind w:firstLine="0"/>
        <w:jc w:val="left"/>
      </w:pPr>
      <w:r>
        <w:rPr>
          <w:rFonts w:hint="cs"/>
          <w:rtl/>
        </w:rPr>
        <w:t>صحت مدل برای داده‌های آموزش و ارزیابی به ازای ایپاک‌های طی شده به صورت زیر است:</w:t>
      </w:r>
    </w:p>
    <w:p w14:paraId="0EBEF75C" w14:textId="77777777" w:rsidR="003F7356" w:rsidRDefault="003F7356" w:rsidP="00431684">
      <w:pPr>
        <w:ind w:firstLine="0"/>
        <w:jc w:val="left"/>
        <w:rPr>
          <w:rtl/>
        </w:rPr>
      </w:pPr>
    </w:p>
    <w:p w14:paraId="3A7590DF" w14:textId="59ED504C" w:rsidR="00431684" w:rsidRDefault="003F7356" w:rsidP="00431684">
      <w:pPr>
        <w:ind w:firstLine="0"/>
        <w:jc w:val="left"/>
      </w:pPr>
      <w:r w:rsidRPr="003F7356">
        <w:rPr>
          <w:noProof/>
          <w:rtl/>
          <w:lang w:bidi="ar-SA"/>
        </w:rPr>
        <w:drawing>
          <wp:inline distT="0" distB="0" distL="0" distR="0" wp14:anchorId="507DA8AB" wp14:editId="48FA04E2">
            <wp:extent cx="5565775" cy="4178410"/>
            <wp:effectExtent l="0" t="0" r="0" b="0"/>
            <wp:docPr id="70" name="Picture 70" descr="D:\dars\شبکه عصبی\تمرین ها\HW2_AbbasBadiei_810199106\results\Q1\part-f\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dars\شبکه عصبی\تمرین ها\HW2_AbbasBadiei_810199106\results\Q1\part-f\Figure_7.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743DD771" w14:textId="77777777" w:rsidR="003F7356" w:rsidRDefault="003F7356" w:rsidP="00431684">
      <w:pPr>
        <w:jc w:val="left"/>
      </w:pPr>
    </w:p>
    <w:p w14:paraId="7D3AC633" w14:textId="77777777" w:rsidR="003F7356" w:rsidRDefault="003F7356" w:rsidP="00431684">
      <w:pPr>
        <w:jc w:val="left"/>
      </w:pPr>
    </w:p>
    <w:p w14:paraId="1B7A194D" w14:textId="77777777" w:rsidR="003F7356" w:rsidRDefault="003F7356" w:rsidP="00431684">
      <w:pPr>
        <w:jc w:val="left"/>
      </w:pPr>
    </w:p>
    <w:p w14:paraId="5E47A95A" w14:textId="77777777" w:rsidR="003F7356" w:rsidRDefault="003F7356" w:rsidP="00431684">
      <w:pPr>
        <w:jc w:val="left"/>
      </w:pPr>
    </w:p>
    <w:p w14:paraId="4B438A5C" w14:textId="1FF6E8A4" w:rsidR="00431684" w:rsidRDefault="00431684" w:rsidP="00431684">
      <w:pPr>
        <w:jc w:val="left"/>
        <w:rPr>
          <w:rtl/>
        </w:rPr>
      </w:pPr>
      <w:r>
        <w:rPr>
          <w:rFonts w:hint="cs"/>
          <w:rtl/>
        </w:rPr>
        <w:lastRenderedPageBreak/>
        <w:t>نمودار خطای مدل برای مجموعه‌ی آموزش و ارزیابی به صورت زیر است:</w:t>
      </w:r>
    </w:p>
    <w:p w14:paraId="791FD2F8" w14:textId="6F570991" w:rsidR="00431684" w:rsidRDefault="00CC2ED6" w:rsidP="00431684">
      <w:pPr>
        <w:ind w:firstLine="0"/>
        <w:jc w:val="left"/>
        <w:rPr>
          <w:rtl/>
        </w:rPr>
      </w:pPr>
      <w:r w:rsidRPr="00CC2ED6">
        <w:rPr>
          <w:noProof/>
          <w:rtl/>
          <w:lang w:bidi="ar-SA"/>
        </w:rPr>
        <w:drawing>
          <wp:inline distT="0" distB="0" distL="0" distR="0" wp14:anchorId="59D28BC8" wp14:editId="130C908D">
            <wp:extent cx="5565775" cy="4178410"/>
            <wp:effectExtent l="0" t="0" r="0" b="0"/>
            <wp:docPr id="71" name="Picture 71" descr="D:\dars\شبکه عصبی\تمرین ها\HW2_AbbasBadiei_810199106\results\Q1\part-f\Fig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dars\شبکه عصبی\تمرین ها\HW2_AbbasBadiei_810199106\results\Q1\part-f\Figure_8.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54ED7558" w14:textId="77777777" w:rsidR="00431684" w:rsidRDefault="00431684" w:rsidP="00431684">
      <w:pPr>
        <w:ind w:firstLine="0"/>
        <w:jc w:val="left"/>
        <w:rPr>
          <w:rtl/>
        </w:rPr>
      </w:pPr>
      <w:r>
        <w:rPr>
          <w:rFonts w:hint="cs"/>
          <w:rtl/>
        </w:rPr>
        <w:t>و ماتریس آشفتگی نیز به صورت زیر است:</w:t>
      </w:r>
    </w:p>
    <w:p w14:paraId="34BB978C" w14:textId="4E015EB0" w:rsidR="00431684" w:rsidRDefault="00EF5883" w:rsidP="00431684">
      <w:pPr>
        <w:ind w:firstLine="0"/>
        <w:jc w:val="center"/>
        <w:rPr>
          <w:rtl/>
        </w:rPr>
      </w:pPr>
      <w:r w:rsidRPr="00EF5883">
        <w:rPr>
          <w:noProof/>
          <w:rtl/>
          <w:lang w:bidi="ar-SA"/>
        </w:rPr>
        <w:drawing>
          <wp:inline distT="0" distB="0" distL="0" distR="0" wp14:anchorId="57CF6297" wp14:editId="78515117">
            <wp:extent cx="3657600" cy="3528204"/>
            <wp:effectExtent l="0" t="0" r="0" b="0"/>
            <wp:docPr id="72" name="Picture 72" descr="D:\dars\شبکه عصبی\تمرین ها\HW2_AbbasBadiei_810199106\results\Q1\part-f\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dars\شبکه عصبی\تمرین ها\HW2_AbbasBadiei_810199106\results\Q1\part-f\Figure_9.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8004" cy="3528594"/>
                    </a:xfrm>
                    <a:prstGeom prst="rect">
                      <a:avLst/>
                    </a:prstGeom>
                    <a:noFill/>
                    <a:ln>
                      <a:noFill/>
                    </a:ln>
                  </pic:spPr>
                </pic:pic>
              </a:graphicData>
            </a:graphic>
          </wp:inline>
        </w:drawing>
      </w:r>
    </w:p>
    <w:p w14:paraId="1BB1A2E3" w14:textId="77777777" w:rsidR="00431684" w:rsidRDefault="00431684" w:rsidP="00431684">
      <w:pPr>
        <w:rPr>
          <w:rtl/>
        </w:rPr>
      </w:pPr>
      <w:r>
        <w:rPr>
          <w:rFonts w:hint="cs"/>
          <w:rtl/>
        </w:rPr>
        <w:lastRenderedPageBreak/>
        <w:t>صحت و خطای مدل آموزش دیده برای داده‌های تست به صورت زیر بدست آمد.</w:t>
      </w:r>
    </w:p>
    <w:tbl>
      <w:tblPr>
        <w:tblStyle w:val="TableGrid"/>
        <w:bidiVisual/>
        <w:tblW w:w="0" w:type="auto"/>
        <w:tblLook w:val="04A0" w:firstRow="1" w:lastRow="0" w:firstColumn="1" w:lastColumn="0" w:noHBand="0" w:noVBand="1"/>
      </w:tblPr>
      <w:tblGrid>
        <w:gridCol w:w="4377"/>
        <w:gridCol w:w="4378"/>
      </w:tblGrid>
      <w:tr w:rsidR="00431684" w14:paraId="3278EF6D" w14:textId="77777777" w:rsidTr="00324C61">
        <w:tc>
          <w:tcPr>
            <w:tcW w:w="4377" w:type="dxa"/>
          </w:tcPr>
          <w:p w14:paraId="08C2ADD1" w14:textId="501557E2" w:rsidR="00431684" w:rsidRDefault="00932E6F" w:rsidP="00324C61">
            <w:pPr>
              <w:bidi w:val="0"/>
              <w:jc w:val="center"/>
              <w:rPr>
                <w:rtl/>
              </w:rPr>
            </w:pPr>
            <w:r w:rsidRPr="00932E6F">
              <w:t>0.9245283007621765</w:t>
            </w:r>
          </w:p>
        </w:tc>
        <w:tc>
          <w:tcPr>
            <w:tcW w:w="4378" w:type="dxa"/>
          </w:tcPr>
          <w:p w14:paraId="2F92EC1D" w14:textId="77777777" w:rsidR="00431684" w:rsidRDefault="00431684" w:rsidP="00324C61">
            <w:pPr>
              <w:bidi w:val="0"/>
              <w:ind w:firstLine="0"/>
              <w:jc w:val="center"/>
              <w:rPr>
                <w:rtl/>
              </w:rPr>
            </w:pPr>
            <w:r>
              <w:rPr>
                <w:rFonts w:hint="cs"/>
                <w:rtl/>
              </w:rPr>
              <w:t>صحت مدل برای داده‌های تست</w:t>
            </w:r>
          </w:p>
        </w:tc>
      </w:tr>
      <w:tr w:rsidR="00431684" w14:paraId="74114650" w14:textId="77777777" w:rsidTr="00324C61">
        <w:tc>
          <w:tcPr>
            <w:tcW w:w="4377" w:type="dxa"/>
          </w:tcPr>
          <w:p w14:paraId="6485E8BC" w14:textId="589F416F" w:rsidR="00431684" w:rsidRDefault="00C069C8" w:rsidP="00324C61">
            <w:pPr>
              <w:bidi w:val="0"/>
              <w:ind w:firstLine="0"/>
              <w:jc w:val="center"/>
              <w:rPr>
                <w:rtl/>
              </w:rPr>
            </w:pPr>
            <w:r w:rsidRPr="00C069C8">
              <w:t>0.25393983721733093</w:t>
            </w:r>
          </w:p>
        </w:tc>
        <w:tc>
          <w:tcPr>
            <w:tcW w:w="4378" w:type="dxa"/>
          </w:tcPr>
          <w:p w14:paraId="003E60B9" w14:textId="77777777" w:rsidR="00431684" w:rsidRDefault="00431684" w:rsidP="00324C61">
            <w:pPr>
              <w:bidi w:val="0"/>
              <w:ind w:firstLine="0"/>
              <w:jc w:val="center"/>
              <w:rPr>
                <w:rtl/>
              </w:rPr>
            </w:pPr>
            <w:r>
              <w:rPr>
                <w:rFonts w:hint="cs"/>
                <w:rtl/>
              </w:rPr>
              <w:t>خطای مدل برای داده‌های تست</w:t>
            </w:r>
          </w:p>
        </w:tc>
      </w:tr>
    </w:tbl>
    <w:p w14:paraId="65D82D00" w14:textId="77777777" w:rsidR="00431684" w:rsidRDefault="00431684" w:rsidP="00740D60">
      <w:pPr>
        <w:ind w:firstLine="0"/>
        <w:jc w:val="left"/>
        <w:rPr>
          <w:rtl/>
        </w:rPr>
      </w:pPr>
    </w:p>
    <w:p w14:paraId="3F17DB09" w14:textId="79AC9E91" w:rsidR="00CC4194" w:rsidRPr="00997F1F" w:rsidRDefault="00CC4194" w:rsidP="00997F1F">
      <w:pPr>
        <w:ind w:firstLine="0"/>
        <w:rPr>
          <w:sz w:val="28"/>
          <w:rtl/>
        </w:rPr>
      </w:pPr>
      <w:r w:rsidRPr="00E011AA">
        <w:rPr>
          <w:rFonts w:hint="cs"/>
          <w:sz w:val="28"/>
          <w:rtl/>
        </w:rPr>
        <w:t xml:space="preserve">همانطور که مشاهده می‌کنیم، </w:t>
      </w:r>
      <w:r w:rsidR="00B25422" w:rsidRPr="00E011AA">
        <w:rPr>
          <w:rFonts w:hint="cs"/>
          <w:sz w:val="28"/>
          <w:rtl/>
        </w:rPr>
        <w:t>نتایج نشان می‌دهد که بهترین بهینه‌ساز</w:t>
      </w:r>
      <w:r w:rsidR="00DF4C8A" w:rsidRPr="00E011AA">
        <w:rPr>
          <w:rFonts w:hint="cs"/>
          <w:sz w:val="28"/>
          <w:rtl/>
        </w:rPr>
        <w:t xml:space="preserve"> در مسأله‌ی ما </w:t>
      </w:r>
      <w:r w:rsidR="00DF4C8A" w:rsidRPr="00E011AA">
        <w:rPr>
          <w:sz w:val="28"/>
        </w:rPr>
        <w:t>adam</w:t>
      </w:r>
      <w:r w:rsidR="00DF4C8A" w:rsidRPr="00E011AA">
        <w:rPr>
          <w:rFonts w:hint="cs"/>
          <w:sz w:val="28"/>
          <w:rtl/>
        </w:rPr>
        <w:t xml:space="preserve"> با صحت </w:t>
      </w:r>
      <w:r w:rsidR="00DF4C8A" w:rsidRPr="00E011AA">
        <w:rPr>
          <w:sz w:val="28"/>
        </w:rPr>
        <w:t>0.9433962106704712</w:t>
      </w:r>
      <w:r w:rsidR="00DF4C8A" w:rsidRPr="00E011AA">
        <w:rPr>
          <w:rFonts w:hint="cs"/>
          <w:sz w:val="28"/>
          <w:rtl/>
        </w:rPr>
        <w:t xml:space="preserve"> و دقت </w:t>
      </w:r>
      <w:r w:rsidR="00DF4C8A" w:rsidRPr="00E011AA">
        <w:rPr>
          <w:sz w:val="28"/>
        </w:rPr>
        <w:t>0.23269927501678467</w:t>
      </w:r>
      <w:r w:rsidR="00DF4C8A" w:rsidRPr="00E011AA">
        <w:rPr>
          <w:rFonts w:hint="cs"/>
          <w:sz w:val="28"/>
          <w:rtl/>
        </w:rPr>
        <w:t xml:space="preserve"> می‌باشد.</w:t>
      </w:r>
      <w:r w:rsidR="00167348" w:rsidRPr="00E011AA">
        <w:rPr>
          <w:rFonts w:hint="cs"/>
          <w:sz w:val="28"/>
          <w:rtl/>
        </w:rPr>
        <w:t xml:space="preserve"> پس از </w:t>
      </w:r>
      <w:r w:rsidR="00167348" w:rsidRPr="00E011AA">
        <w:rPr>
          <w:sz w:val="28"/>
        </w:rPr>
        <w:t>adam</w:t>
      </w:r>
      <w:r w:rsidR="00167348" w:rsidRPr="00E011AA">
        <w:rPr>
          <w:rFonts w:hint="cs"/>
          <w:sz w:val="28"/>
          <w:rtl/>
        </w:rPr>
        <w:t xml:space="preserve">، بهترین نتیجه را </w:t>
      </w:r>
      <w:r w:rsidR="00E011AA" w:rsidRPr="00E011AA">
        <w:rPr>
          <w:rStyle w:val="hgkelc"/>
          <w:sz w:val="28"/>
        </w:rPr>
        <w:t>Root Mean Squared Propagation</w:t>
      </w:r>
      <w:r w:rsidR="00E011AA" w:rsidRPr="00E011AA">
        <w:rPr>
          <w:rStyle w:val="hgkelc"/>
          <w:rFonts w:hint="cs"/>
          <w:sz w:val="28"/>
          <w:rtl/>
        </w:rPr>
        <w:t xml:space="preserve"> از خود نشان داد و در آخر هم </w:t>
      </w:r>
      <w:r w:rsidR="00E011AA" w:rsidRPr="00E011AA">
        <w:rPr>
          <w:rStyle w:val="hgkelc"/>
          <w:sz w:val="28"/>
        </w:rPr>
        <w:t>SGD</w:t>
      </w:r>
      <w:r w:rsidR="00E011AA" w:rsidRPr="00E011AA">
        <w:rPr>
          <w:rStyle w:val="hgkelc"/>
          <w:rFonts w:hint="cs"/>
          <w:sz w:val="28"/>
          <w:rtl/>
        </w:rPr>
        <w:t>.</w:t>
      </w:r>
    </w:p>
    <w:p w14:paraId="28C44FA5" w14:textId="77777777" w:rsidR="00CC4194" w:rsidRDefault="00CC4194" w:rsidP="00740D60">
      <w:pPr>
        <w:ind w:firstLine="0"/>
        <w:jc w:val="left"/>
      </w:pPr>
    </w:p>
    <w:p w14:paraId="2D3E699F" w14:textId="3B67FDCD" w:rsidR="004A199C" w:rsidRDefault="004A199C" w:rsidP="00501824">
      <w:pPr>
        <w:rPr>
          <w:b/>
          <w:bCs/>
          <w:color w:val="00B0F0"/>
        </w:rPr>
      </w:pPr>
      <w:r w:rsidRPr="002D4F33">
        <w:rPr>
          <w:rFonts w:hint="cs"/>
          <w:b/>
          <w:bCs/>
          <w:color w:val="00B0F0"/>
          <w:rtl/>
        </w:rPr>
        <w:t>ب</w:t>
      </w:r>
      <w:r>
        <w:rPr>
          <w:rFonts w:hint="cs"/>
          <w:b/>
          <w:bCs/>
          <w:color w:val="00B0F0"/>
          <w:rtl/>
        </w:rPr>
        <w:t xml:space="preserve">خش </w:t>
      </w:r>
      <w:r w:rsidR="00501824">
        <w:rPr>
          <w:rFonts w:cs="Calibri" w:hint="cs"/>
          <w:b/>
          <w:bCs/>
          <w:color w:val="00B0F0"/>
          <w:rtl/>
        </w:rPr>
        <w:t>ح</w:t>
      </w:r>
      <w:r w:rsidRPr="002D4F33">
        <w:rPr>
          <w:rFonts w:hint="cs"/>
          <w:b/>
          <w:bCs/>
          <w:color w:val="00B0F0"/>
          <w:rtl/>
        </w:rPr>
        <w:t>)</w:t>
      </w:r>
    </w:p>
    <w:p w14:paraId="7CCBD893" w14:textId="6F6C39DE" w:rsidR="00354D11" w:rsidRPr="00136DAD" w:rsidRDefault="00FC2AAA" w:rsidP="007914E7">
      <w:pPr>
        <w:jc w:val="left"/>
        <w:rPr>
          <w:rtl/>
        </w:rPr>
      </w:pPr>
      <w:r>
        <w:rPr>
          <w:rFonts w:hint="cs"/>
          <w:rtl/>
        </w:rPr>
        <w:t>در این سوال در ابتدا یک لایه اضافه با تعداد نورون4 اضافه کردیم و سپس یک لایه‌ی دیگر به مدل قبلی با تعداد نورون 3 و در نهایت یک لایه‌ی دیگر به مدل قبلی با تعداد نورون 2 را اضافه کردیم.</w:t>
      </w:r>
      <w:r w:rsidR="004F5688">
        <w:rPr>
          <w:rFonts w:hint="cs"/>
          <w:rtl/>
        </w:rPr>
        <w:t xml:space="preserve"> برای توابع فعالساز هم از ریلو در لایه‌های پنهان جز لایه‌ی پنهان آخر که </w:t>
      </w:r>
      <w:r w:rsidR="004F5688">
        <w:t>tanh</w:t>
      </w:r>
      <w:r w:rsidR="004F5688">
        <w:rPr>
          <w:rFonts w:hint="cs"/>
          <w:rtl/>
        </w:rPr>
        <w:t xml:space="preserve"> است استفاده نمودیم که برامده از بهترین نتایجمان می‌باشد.</w:t>
      </w:r>
    </w:p>
    <w:p w14:paraId="334067B4" w14:textId="45195FDA" w:rsidR="00354D11" w:rsidRDefault="00FE5CA6" w:rsidP="00354D11">
      <w:pPr>
        <w:ind w:firstLine="0"/>
        <w:jc w:val="left"/>
        <w:rPr>
          <w:rtl/>
        </w:rPr>
      </w:pPr>
      <w:r>
        <w:rPr>
          <w:rFonts w:hint="cs"/>
          <w:rtl/>
        </w:rPr>
        <w:t xml:space="preserve">تعداد نورون‌ها در لایه‌ی پنهان </w:t>
      </w:r>
      <w:r>
        <w:t>[15, 6, 4]</w:t>
      </w:r>
      <w:r w:rsidR="00773E85">
        <w:rPr>
          <w:rFonts w:hint="cs"/>
          <w:rtl/>
        </w:rPr>
        <w:t>:</w:t>
      </w:r>
    </w:p>
    <w:p w14:paraId="03953975" w14:textId="23481D29" w:rsidR="00354D11" w:rsidRDefault="00354D11" w:rsidP="00997F1F">
      <w:pPr>
        <w:ind w:firstLine="0"/>
        <w:jc w:val="left"/>
        <w:rPr>
          <w:rtl/>
        </w:rPr>
      </w:pPr>
      <w:r>
        <w:rPr>
          <w:rFonts w:hint="cs"/>
          <w:rtl/>
        </w:rPr>
        <w:t>صحت مدل برای داده‌های آموزش و ارزیابی به ازای ایپاک‌های طی شده به صورت زیر است:</w:t>
      </w:r>
    </w:p>
    <w:p w14:paraId="0D95DF86" w14:textId="4AD02826" w:rsidR="00354D11" w:rsidRDefault="00354D11" w:rsidP="002F423B">
      <w:pPr>
        <w:ind w:firstLine="0"/>
        <w:jc w:val="center"/>
      </w:pPr>
      <w:r w:rsidRPr="000A14BE">
        <w:rPr>
          <w:noProof/>
          <w:rtl/>
          <w:lang w:bidi="ar-SA"/>
        </w:rPr>
        <w:drawing>
          <wp:inline distT="0" distB="0" distL="0" distR="0" wp14:anchorId="336CED4A" wp14:editId="14CA0321">
            <wp:extent cx="4618285" cy="3467100"/>
            <wp:effectExtent l="0" t="0" r="0" b="0"/>
            <wp:docPr id="10" name="Picture 10" descr="D:\dars\شبکه عصبی\تمرین ها\HW2_AbbasBadiei_810199106\results\Q1\part-f\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ars\شبکه عصبی\تمرین ها\HW2_AbbasBadiei_810199106\results\Q1\part-f\Figure_1.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24490" cy="3471758"/>
                    </a:xfrm>
                    <a:prstGeom prst="rect">
                      <a:avLst/>
                    </a:prstGeom>
                    <a:noFill/>
                    <a:ln>
                      <a:noFill/>
                    </a:ln>
                  </pic:spPr>
                </pic:pic>
              </a:graphicData>
            </a:graphic>
          </wp:inline>
        </w:drawing>
      </w:r>
    </w:p>
    <w:p w14:paraId="49ACDD4A" w14:textId="77777777" w:rsidR="00354D11" w:rsidRDefault="00354D11" w:rsidP="00354D11">
      <w:pPr>
        <w:jc w:val="left"/>
        <w:rPr>
          <w:rtl/>
        </w:rPr>
      </w:pPr>
      <w:r>
        <w:rPr>
          <w:rFonts w:hint="cs"/>
          <w:rtl/>
        </w:rPr>
        <w:lastRenderedPageBreak/>
        <w:t>نمودار خطای مدل برای مجموعه‌ی آموزش و ارزیابی به صورت زیر است:</w:t>
      </w:r>
    </w:p>
    <w:p w14:paraId="07B22FE9" w14:textId="77777777" w:rsidR="00354D11" w:rsidRDefault="00354D11" w:rsidP="00354D11">
      <w:pPr>
        <w:ind w:firstLine="0"/>
        <w:jc w:val="left"/>
      </w:pPr>
      <w:r w:rsidRPr="00B67BA5">
        <w:rPr>
          <w:noProof/>
          <w:rtl/>
          <w:lang w:bidi="ar-SA"/>
        </w:rPr>
        <w:drawing>
          <wp:inline distT="0" distB="0" distL="0" distR="0" wp14:anchorId="1CC3895C" wp14:editId="147947BF">
            <wp:extent cx="5565775" cy="4178410"/>
            <wp:effectExtent l="0" t="0" r="0" b="0"/>
            <wp:docPr id="11" name="Picture 11" descr="D:\dars\شبکه عصبی\تمرین ها\HW2_AbbasBadiei_810199106\results\Q1\part-f\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D:\dars\شبکه عصبی\تمرین ها\HW2_AbbasBadiei_810199106\results\Q1\part-f\Figure_2.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59E4B0D2" w14:textId="77777777" w:rsidR="00354D11" w:rsidRDefault="00354D11" w:rsidP="00354D11">
      <w:pPr>
        <w:ind w:firstLine="0"/>
        <w:jc w:val="left"/>
        <w:rPr>
          <w:rtl/>
        </w:rPr>
      </w:pPr>
      <w:r>
        <w:rPr>
          <w:rFonts w:hint="cs"/>
          <w:rtl/>
        </w:rPr>
        <w:t>و ماتریس آشفتگی نیز به صورت زیر است:</w:t>
      </w:r>
    </w:p>
    <w:p w14:paraId="35604474" w14:textId="77777777" w:rsidR="00354D11" w:rsidRDefault="00354D11" w:rsidP="00354D11">
      <w:pPr>
        <w:ind w:firstLine="0"/>
        <w:jc w:val="center"/>
        <w:rPr>
          <w:rtl/>
        </w:rPr>
      </w:pPr>
      <w:r w:rsidRPr="002F5630">
        <w:rPr>
          <w:noProof/>
          <w:rtl/>
          <w:lang w:bidi="ar-SA"/>
        </w:rPr>
        <w:drawing>
          <wp:inline distT="0" distB="0" distL="0" distR="0" wp14:anchorId="0BC21C25" wp14:editId="30BE5BEF">
            <wp:extent cx="3657600" cy="3562709"/>
            <wp:effectExtent l="0" t="0" r="0" b="0"/>
            <wp:docPr id="12" name="Picture 12" descr="D:\dars\شبکه عصبی\تمرین ها\HW2_AbbasBadiei_810199106\results\Q1\part-f\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ars\شبکه عصبی\تمرین ها\HW2_AbbasBadiei_810199106\results\Q1\part-f\Figure_3.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658554" cy="3563638"/>
                    </a:xfrm>
                    <a:prstGeom prst="rect">
                      <a:avLst/>
                    </a:prstGeom>
                    <a:noFill/>
                    <a:ln>
                      <a:noFill/>
                    </a:ln>
                  </pic:spPr>
                </pic:pic>
              </a:graphicData>
            </a:graphic>
          </wp:inline>
        </w:drawing>
      </w:r>
    </w:p>
    <w:p w14:paraId="2560A866" w14:textId="611DB252" w:rsidR="00354D11" w:rsidRDefault="005425D6" w:rsidP="00EB0258">
      <w:r>
        <w:rPr>
          <w:rFonts w:hint="cs"/>
          <w:rtl/>
        </w:rPr>
        <w:lastRenderedPageBreak/>
        <w:t>و در نهایت، نتایج مدل بر روی داده‌های تست به صورت زیر می‌باشد.</w:t>
      </w:r>
    </w:p>
    <w:tbl>
      <w:tblPr>
        <w:tblStyle w:val="TableGrid"/>
        <w:bidiVisual/>
        <w:tblW w:w="0" w:type="auto"/>
        <w:tblLook w:val="04A0" w:firstRow="1" w:lastRow="0" w:firstColumn="1" w:lastColumn="0" w:noHBand="0" w:noVBand="1"/>
      </w:tblPr>
      <w:tblGrid>
        <w:gridCol w:w="4377"/>
        <w:gridCol w:w="4378"/>
      </w:tblGrid>
      <w:tr w:rsidR="00AA12AA" w14:paraId="7AED39DB" w14:textId="77777777" w:rsidTr="002320AD">
        <w:tc>
          <w:tcPr>
            <w:tcW w:w="4377" w:type="dxa"/>
          </w:tcPr>
          <w:p w14:paraId="27AAFB6F" w14:textId="714C6591" w:rsidR="00AA12AA" w:rsidRDefault="00FD199A" w:rsidP="002320AD">
            <w:pPr>
              <w:bidi w:val="0"/>
              <w:jc w:val="center"/>
              <w:rPr>
                <w:rtl/>
              </w:rPr>
            </w:pPr>
            <w:r w:rsidRPr="00FD199A">
              <w:t>0.9433962106704712</w:t>
            </w:r>
          </w:p>
        </w:tc>
        <w:tc>
          <w:tcPr>
            <w:tcW w:w="4378" w:type="dxa"/>
          </w:tcPr>
          <w:p w14:paraId="657CAC5C" w14:textId="77777777" w:rsidR="00AA12AA" w:rsidRDefault="00AA12AA" w:rsidP="002320AD">
            <w:pPr>
              <w:bidi w:val="0"/>
              <w:ind w:firstLine="0"/>
              <w:jc w:val="center"/>
              <w:rPr>
                <w:rtl/>
              </w:rPr>
            </w:pPr>
            <w:r>
              <w:t>Accuracy</w:t>
            </w:r>
          </w:p>
        </w:tc>
      </w:tr>
      <w:tr w:rsidR="00AA12AA" w14:paraId="784A47D5" w14:textId="77777777" w:rsidTr="002320AD">
        <w:tc>
          <w:tcPr>
            <w:tcW w:w="4377" w:type="dxa"/>
          </w:tcPr>
          <w:p w14:paraId="79D19119" w14:textId="77602765" w:rsidR="00AA12AA" w:rsidRDefault="00FD199A" w:rsidP="002320AD">
            <w:pPr>
              <w:bidi w:val="0"/>
              <w:ind w:firstLine="0"/>
              <w:jc w:val="center"/>
              <w:rPr>
                <w:rtl/>
              </w:rPr>
            </w:pPr>
            <w:r w:rsidRPr="00FD199A">
              <w:t>0.14462608098983765</w:t>
            </w:r>
          </w:p>
        </w:tc>
        <w:tc>
          <w:tcPr>
            <w:tcW w:w="4378" w:type="dxa"/>
          </w:tcPr>
          <w:p w14:paraId="77B866BD" w14:textId="77777777" w:rsidR="00AA12AA" w:rsidRDefault="00AA12AA" w:rsidP="002320AD">
            <w:pPr>
              <w:bidi w:val="0"/>
              <w:ind w:firstLine="0"/>
              <w:jc w:val="center"/>
              <w:rPr>
                <w:rtl/>
              </w:rPr>
            </w:pPr>
            <w:r>
              <w:t>Loss</w:t>
            </w:r>
          </w:p>
        </w:tc>
      </w:tr>
      <w:tr w:rsidR="00AA12AA" w14:paraId="1E2D6DF5" w14:textId="77777777" w:rsidTr="002320AD">
        <w:tc>
          <w:tcPr>
            <w:tcW w:w="4377" w:type="dxa"/>
          </w:tcPr>
          <w:p w14:paraId="54B2BB3A" w14:textId="613B09AE" w:rsidR="00AA12AA" w:rsidRDefault="00D07C1B" w:rsidP="002320AD">
            <w:pPr>
              <w:bidi w:val="0"/>
              <w:jc w:val="center"/>
              <w:rPr>
                <w:rtl/>
              </w:rPr>
            </w:pPr>
            <w:r w:rsidRPr="00D07C1B">
              <w:t>1.0</w:t>
            </w:r>
          </w:p>
        </w:tc>
        <w:tc>
          <w:tcPr>
            <w:tcW w:w="4378" w:type="dxa"/>
          </w:tcPr>
          <w:p w14:paraId="67C57BDB" w14:textId="77777777" w:rsidR="00AA12AA" w:rsidRDefault="00AA12AA" w:rsidP="002320AD">
            <w:pPr>
              <w:bidi w:val="0"/>
              <w:ind w:firstLine="0"/>
              <w:jc w:val="center"/>
              <w:rPr>
                <w:rtl/>
              </w:rPr>
            </w:pPr>
            <w:r>
              <w:t>P</w:t>
            </w:r>
            <w:r w:rsidRPr="00E47C1B">
              <w:t>recision</w:t>
            </w:r>
          </w:p>
        </w:tc>
      </w:tr>
      <w:tr w:rsidR="00AA12AA" w14:paraId="028F7485" w14:textId="77777777" w:rsidTr="002320AD">
        <w:tc>
          <w:tcPr>
            <w:tcW w:w="4377" w:type="dxa"/>
          </w:tcPr>
          <w:p w14:paraId="4FE00AF9" w14:textId="3338B503" w:rsidR="00AA12AA" w:rsidRDefault="0064247B" w:rsidP="002320AD">
            <w:pPr>
              <w:bidi w:val="0"/>
              <w:ind w:firstLine="0"/>
              <w:jc w:val="center"/>
              <w:rPr>
                <w:rtl/>
              </w:rPr>
            </w:pPr>
            <w:r w:rsidRPr="0064247B">
              <w:t>0.8421052631578947</w:t>
            </w:r>
          </w:p>
        </w:tc>
        <w:tc>
          <w:tcPr>
            <w:tcW w:w="4378" w:type="dxa"/>
          </w:tcPr>
          <w:p w14:paraId="6111CA6C" w14:textId="5DA16590" w:rsidR="00AA12AA" w:rsidRDefault="002C5724" w:rsidP="002320AD">
            <w:pPr>
              <w:bidi w:val="0"/>
              <w:ind w:firstLine="0"/>
              <w:jc w:val="center"/>
              <w:rPr>
                <w:rtl/>
              </w:rPr>
            </w:pPr>
            <w:r w:rsidRPr="00EB165E">
              <w:t>R</w:t>
            </w:r>
            <w:r w:rsidR="00AA12AA" w:rsidRPr="00EB165E">
              <w:t>ecall</w:t>
            </w:r>
          </w:p>
        </w:tc>
      </w:tr>
      <w:tr w:rsidR="00AA12AA" w14:paraId="32D9BB86" w14:textId="77777777" w:rsidTr="002320AD">
        <w:tc>
          <w:tcPr>
            <w:tcW w:w="4377" w:type="dxa"/>
          </w:tcPr>
          <w:p w14:paraId="5475B947" w14:textId="57A0732B" w:rsidR="00AA12AA" w:rsidRDefault="008002D1" w:rsidP="002320AD">
            <w:pPr>
              <w:bidi w:val="0"/>
              <w:jc w:val="center"/>
              <w:rPr>
                <w:rtl/>
              </w:rPr>
            </w:pPr>
            <w:r w:rsidRPr="008002D1">
              <w:t>0.9142857142857143</w:t>
            </w:r>
          </w:p>
        </w:tc>
        <w:tc>
          <w:tcPr>
            <w:tcW w:w="4378" w:type="dxa"/>
          </w:tcPr>
          <w:p w14:paraId="4351C405" w14:textId="4B55C929" w:rsidR="00AA12AA" w:rsidRDefault="002C5724" w:rsidP="002320AD">
            <w:pPr>
              <w:bidi w:val="0"/>
              <w:ind w:firstLine="0"/>
              <w:jc w:val="center"/>
              <w:rPr>
                <w:rtl/>
              </w:rPr>
            </w:pPr>
            <w:r w:rsidRPr="00A02203">
              <w:t>F</w:t>
            </w:r>
            <w:r w:rsidR="00AA12AA" w:rsidRPr="00A02203">
              <w:t>score</w:t>
            </w:r>
          </w:p>
        </w:tc>
      </w:tr>
    </w:tbl>
    <w:p w14:paraId="39B38490" w14:textId="4EA15548" w:rsidR="00354D11" w:rsidRDefault="00354D11" w:rsidP="00354D11">
      <w:pPr>
        <w:ind w:firstLine="0"/>
        <w:jc w:val="left"/>
        <w:rPr>
          <w:rtl/>
        </w:rPr>
      </w:pPr>
    </w:p>
    <w:p w14:paraId="1E517770" w14:textId="77777777" w:rsidR="00B959BA" w:rsidRDefault="00B959BA" w:rsidP="00354D11">
      <w:pPr>
        <w:ind w:firstLine="0"/>
        <w:jc w:val="left"/>
      </w:pPr>
    </w:p>
    <w:p w14:paraId="33F3AA8A" w14:textId="5E668FBC" w:rsidR="00773E85" w:rsidRDefault="00773E85" w:rsidP="00773E85">
      <w:pPr>
        <w:ind w:firstLine="0"/>
        <w:jc w:val="left"/>
        <w:rPr>
          <w:rtl/>
        </w:rPr>
      </w:pPr>
      <w:r>
        <w:rPr>
          <w:rFonts w:hint="cs"/>
          <w:rtl/>
        </w:rPr>
        <w:t xml:space="preserve">تعداد نورون‌ها در لایه‌ی پنهان </w:t>
      </w:r>
      <w:r>
        <w:t>[15, 6, 4, 3]</w:t>
      </w:r>
      <w:r>
        <w:rPr>
          <w:rFonts w:hint="cs"/>
          <w:rtl/>
        </w:rPr>
        <w:t>:</w:t>
      </w:r>
    </w:p>
    <w:p w14:paraId="64AE4B15" w14:textId="77777777" w:rsidR="00354D11" w:rsidRDefault="00354D11" w:rsidP="00354D11">
      <w:pPr>
        <w:ind w:firstLine="0"/>
        <w:jc w:val="left"/>
        <w:rPr>
          <w:rtl/>
        </w:rPr>
      </w:pPr>
      <w:r>
        <w:rPr>
          <w:rFonts w:hint="cs"/>
          <w:rtl/>
        </w:rPr>
        <w:t>صحت مدل برای داده‌های آموزش و ارزیابی به ازای ایپاک‌های طی شده به صورت زیر است:</w:t>
      </w:r>
    </w:p>
    <w:p w14:paraId="0D833E9F" w14:textId="77777777" w:rsidR="00354D11" w:rsidRDefault="00354D11" w:rsidP="00354D11">
      <w:pPr>
        <w:ind w:firstLine="0"/>
        <w:jc w:val="left"/>
      </w:pPr>
    </w:p>
    <w:p w14:paraId="7F061301" w14:textId="77777777" w:rsidR="00354D11" w:rsidRDefault="00354D11" w:rsidP="00354D11">
      <w:pPr>
        <w:ind w:firstLine="0"/>
        <w:jc w:val="left"/>
      </w:pPr>
      <w:r w:rsidRPr="00DD48A3">
        <w:rPr>
          <w:noProof/>
          <w:rtl/>
          <w:lang w:bidi="ar-SA"/>
        </w:rPr>
        <w:drawing>
          <wp:inline distT="0" distB="0" distL="0" distR="0" wp14:anchorId="11D9A4E9" wp14:editId="65984440">
            <wp:extent cx="5565775" cy="4178300"/>
            <wp:effectExtent l="0" t="0" r="0" b="0"/>
            <wp:docPr id="52" name="Picture 52" descr="D:\dars\شبکه عصبی\تمرین ها\HW2_AbbasBadiei_810199106\results\Q1\part-f\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dars\شبکه عصبی\تمرین ها\HW2_AbbasBadiei_810199106\results\Q1\part-f\Figure_4.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5775" cy="4178300"/>
                    </a:xfrm>
                    <a:prstGeom prst="rect">
                      <a:avLst/>
                    </a:prstGeom>
                    <a:noFill/>
                    <a:ln>
                      <a:noFill/>
                    </a:ln>
                  </pic:spPr>
                </pic:pic>
              </a:graphicData>
            </a:graphic>
          </wp:inline>
        </w:drawing>
      </w:r>
    </w:p>
    <w:p w14:paraId="271404E0" w14:textId="77777777" w:rsidR="00354D11" w:rsidRDefault="00354D11" w:rsidP="00354D11">
      <w:pPr>
        <w:ind w:firstLine="0"/>
        <w:jc w:val="left"/>
      </w:pPr>
    </w:p>
    <w:p w14:paraId="460BD46D" w14:textId="77777777" w:rsidR="00354D11" w:rsidRDefault="00354D11" w:rsidP="00354D11">
      <w:pPr>
        <w:ind w:firstLine="0"/>
        <w:jc w:val="left"/>
      </w:pPr>
    </w:p>
    <w:p w14:paraId="2E5FD9CE" w14:textId="6645851C" w:rsidR="00354D11" w:rsidRDefault="00354D11" w:rsidP="00354D11">
      <w:pPr>
        <w:ind w:firstLine="0"/>
        <w:jc w:val="left"/>
      </w:pPr>
    </w:p>
    <w:p w14:paraId="2E33727A" w14:textId="77777777" w:rsidR="00354D11" w:rsidRDefault="00354D11" w:rsidP="00354D11">
      <w:pPr>
        <w:jc w:val="left"/>
        <w:rPr>
          <w:rtl/>
        </w:rPr>
      </w:pPr>
      <w:r>
        <w:rPr>
          <w:rFonts w:hint="cs"/>
          <w:rtl/>
        </w:rPr>
        <w:lastRenderedPageBreak/>
        <w:t>نمودار خطای مدل برای مجموعه‌ی آموزش و ارزیابی به صورت زیر است:</w:t>
      </w:r>
    </w:p>
    <w:p w14:paraId="06BB8678" w14:textId="77777777" w:rsidR="00354D11" w:rsidRDefault="00354D11" w:rsidP="00354D11">
      <w:pPr>
        <w:ind w:firstLine="0"/>
        <w:jc w:val="left"/>
        <w:rPr>
          <w:rtl/>
        </w:rPr>
      </w:pPr>
      <w:r w:rsidRPr="00901E36">
        <w:rPr>
          <w:noProof/>
          <w:rtl/>
          <w:lang w:bidi="ar-SA"/>
        </w:rPr>
        <w:drawing>
          <wp:inline distT="0" distB="0" distL="0" distR="0" wp14:anchorId="1D7F41A4" wp14:editId="3605E3C1">
            <wp:extent cx="5565775" cy="4178410"/>
            <wp:effectExtent l="0" t="0" r="0" b="0"/>
            <wp:docPr id="53" name="Picture 53" descr="D:\dars\شبکه عصبی\تمرین ها\HW2_AbbasBadiei_810199106\results\Q1\part-f\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ars\شبکه عصبی\تمرین ها\HW2_AbbasBadiei_810199106\results\Q1\part-f\Figure_5.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63225C65" w14:textId="77777777" w:rsidR="00354D11" w:rsidRDefault="00354D11" w:rsidP="00354D11">
      <w:pPr>
        <w:ind w:firstLine="0"/>
        <w:jc w:val="left"/>
        <w:rPr>
          <w:rtl/>
        </w:rPr>
      </w:pPr>
      <w:r>
        <w:rPr>
          <w:rFonts w:hint="cs"/>
          <w:rtl/>
        </w:rPr>
        <w:t>و ماتریس آشفتگی نیز به صورت زیر است:</w:t>
      </w:r>
    </w:p>
    <w:p w14:paraId="383F6E60" w14:textId="77777777" w:rsidR="00354D11" w:rsidRDefault="00354D11" w:rsidP="00354D11">
      <w:pPr>
        <w:ind w:firstLine="0"/>
        <w:jc w:val="center"/>
        <w:rPr>
          <w:rtl/>
        </w:rPr>
      </w:pPr>
      <w:r w:rsidRPr="006E61D2">
        <w:rPr>
          <w:noProof/>
          <w:rtl/>
          <w:lang w:bidi="ar-SA"/>
        </w:rPr>
        <w:drawing>
          <wp:inline distT="0" distB="0" distL="0" distR="0" wp14:anchorId="1AFF3F47" wp14:editId="4D2B4A4E">
            <wp:extent cx="3657600" cy="3571336"/>
            <wp:effectExtent l="0" t="0" r="0" b="0"/>
            <wp:docPr id="55" name="Picture 55" descr="D:\dars\شبکه عصبی\تمرین ها\HW2_AbbasBadiei_810199106\results\Q1\part-f\Figur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dars\شبکه عصبی\تمرین ها\HW2_AbbasBadiei_810199106\results\Q1\part-f\Figure_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904" cy="3571633"/>
                    </a:xfrm>
                    <a:prstGeom prst="rect">
                      <a:avLst/>
                    </a:prstGeom>
                    <a:noFill/>
                    <a:ln>
                      <a:noFill/>
                    </a:ln>
                  </pic:spPr>
                </pic:pic>
              </a:graphicData>
            </a:graphic>
          </wp:inline>
        </w:drawing>
      </w:r>
    </w:p>
    <w:p w14:paraId="0EB64B21" w14:textId="1BED00CA" w:rsidR="00354D11" w:rsidRDefault="00461FC3" w:rsidP="00B959BA">
      <w:pPr>
        <w:rPr>
          <w:rtl/>
        </w:rPr>
      </w:pPr>
      <w:r>
        <w:rPr>
          <w:rFonts w:hint="cs"/>
          <w:rtl/>
        </w:rPr>
        <w:lastRenderedPageBreak/>
        <w:t>و در نهایت، نتایج مدل بر روی داده‌های تست به صورت زیر می‌باشد.</w:t>
      </w:r>
    </w:p>
    <w:tbl>
      <w:tblPr>
        <w:tblStyle w:val="TableGrid"/>
        <w:bidiVisual/>
        <w:tblW w:w="0" w:type="auto"/>
        <w:tblLook w:val="04A0" w:firstRow="1" w:lastRow="0" w:firstColumn="1" w:lastColumn="0" w:noHBand="0" w:noVBand="1"/>
      </w:tblPr>
      <w:tblGrid>
        <w:gridCol w:w="4377"/>
        <w:gridCol w:w="4378"/>
      </w:tblGrid>
      <w:tr w:rsidR="005D5A69" w14:paraId="48A3E7F4" w14:textId="77777777" w:rsidTr="002320AD">
        <w:tc>
          <w:tcPr>
            <w:tcW w:w="4377" w:type="dxa"/>
          </w:tcPr>
          <w:p w14:paraId="7764618F" w14:textId="1EFDFC2F" w:rsidR="005D5A69" w:rsidRDefault="0032025E" w:rsidP="002320AD">
            <w:pPr>
              <w:bidi w:val="0"/>
              <w:jc w:val="center"/>
              <w:rPr>
                <w:rtl/>
              </w:rPr>
            </w:pPr>
            <w:r w:rsidRPr="0032025E">
              <w:t>0.9056603908538818</w:t>
            </w:r>
          </w:p>
        </w:tc>
        <w:tc>
          <w:tcPr>
            <w:tcW w:w="4378" w:type="dxa"/>
          </w:tcPr>
          <w:p w14:paraId="60FF992B" w14:textId="77777777" w:rsidR="005D5A69" w:rsidRDefault="005D5A69" w:rsidP="002320AD">
            <w:pPr>
              <w:bidi w:val="0"/>
              <w:ind w:firstLine="0"/>
              <w:jc w:val="center"/>
              <w:rPr>
                <w:rtl/>
              </w:rPr>
            </w:pPr>
            <w:r>
              <w:t>Accuracy</w:t>
            </w:r>
          </w:p>
        </w:tc>
      </w:tr>
      <w:tr w:rsidR="005D5A69" w14:paraId="1BCE222F" w14:textId="77777777" w:rsidTr="002320AD">
        <w:tc>
          <w:tcPr>
            <w:tcW w:w="4377" w:type="dxa"/>
          </w:tcPr>
          <w:p w14:paraId="5306539B" w14:textId="54FDDC51" w:rsidR="005D5A69" w:rsidRDefault="003361F8" w:rsidP="002320AD">
            <w:pPr>
              <w:bidi w:val="0"/>
              <w:ind w:firstLine="0"/>
              <w:jc w:val="center"/>
              <w:rPr>
                <w:rtl/>
              </w:rPr>
            </w:pPr>
            <w:r w:rsidRPr="003361F8">
              <w:t>0.28122007846832275</w:t>
            </w:r>
          </w:p>
        </w:tc>
        <w:tc>
          <w:tcPr>
            <w:tcW w:w="4378" w:type="dxa"/>
          </w:tcPr>
          <w:p w14:paraId="34C24497" w14:textId="77777777" w:rsidR="005D5A69" w:rsidRDefault="005D5A69" w:rsidP="002320AD">
            <w:pPr>
              <w:bidi w:val="0"/>
              <w:ind w:firstLine="0"/>
              <w:jc w:val="center"/>
              <w:rPr>
                <w:rtl/>
              </w:rPr>
            </w:pPr>
            <w:r>
              <w:t>Loss</w:t>
            </w:r>
          </w:p>
        </w:tc>
      </w:tr>
      <w:tr w:rsidR="005D5A69" w14:paraId="239CE337" w14:textId="77777777" w:rsidTr="002320AD">
        <w:tc>
          <w:tcPr>
            <w:tcW w:w="4377" w:type="dxa"/>
          </w:tcPr>
          <w:p w14:paraId="4E0229EF" w14:textId="182F2E56" w:rsidR="005D5A69" w:rsidRDefault="00CC23DF" w:rsidP="002320AD">
            <w:pPr>
              <w:bidi w:val="0"/>
              <w:jc w:val="center"/>
              <w:rPr>
                <w:rtl/>
              </w:rPr>
            </w:pPr>
            <w:r w:rsidRPr="00CC23DF">
              <w:t>0.9375</w:t>
            </w:r>
          </w:p>
        </w:tc>
        <w:tc>
          <w:tcPr>
            <w:tcW w:w="4378" w:type="dxa"/>
          </w:tcPr>
          <w:p w14:paraId="440F8CE4" w14:textId="77777777" w:rsidR="005D5A69" w:rsidRDefault="005D5A69" w:rsidP="002320AD">
            <w:pPr>
              <w:bidi w:val="0"/>
              <w:ind w:firstLine="0"/>
              <w:jc w:val="center"/>
              <w:rPr>
                <w:rtl/>
              </w:rPr>
            </w:pPr>
            <w:r>
              <w:t>P</w:t>
            </w:r>
            <w:r w:rsidRPr="00E47C1B">
              <w:t>recision</w:t>
            </w:r>
          </w:p>
        </w:tc>
      </w:tr>
      <w:tr w:rsidR="005D5A69" w14:paraId="38D6DDD6" w14:textId="77777777" w:rsidTr="002320AD">
        <w:tc>
          <w:tcPr>
            <w:tcW w:w="4377" w:type="dxa"/>
          </w:tcPr>
          <w:p w14:paraId="54C58D65" w14:textId="7F41928C" w:rsidR="005D5A69" w:rsidRDefault="00ED2A2B" w:rsidP="002320AD">
            <w:pPr>
              <w:bidi w:val="0"/>
              <w:ind w:firstLine="0"/>
              <w:jc w:val="center"/>
              <w:rPr>
                <w:rtl/>
              </w:rPr>
            </w:pPr>
            <w:r w:rsidRPr="00ED2A2B">
              <w:t>0.7894736842105263</w:t>
            </w:r>
          </w:p>
        </w:tc>
        <w:tc>
          <w:tcPr>
            <w:tcW w:w="4378" w:type="dxa"/>
          </w:tcPr>
          <w:p w14:paraId="39CE426B" w14:textId="1C99D4EF" w:rsidR="005D5A69" w:rsidRDefault="002C5724" w:rsidP="002320AD">
            <w:pPr>
              <w:bidi w:val="0"/>
              <w:ind w:firstLine="0"/>
              <w:jc w:val="center"/>
              <w:rPr>
                <w:rtl/>
              </w:rPr>
            </w:pPr>
            <w:r w:rsidRPr="00EB165E">
              <w:t>R</w:t>
            </w:r>
            <w:r w:rsidR="005D5A69" w:rsidRPr="00EB165E">
              <w:t>ecall</w:t>
            </w:r>
          </w:p>
        </w:tc>
      </w:tr>
      <w:tr w:rsidR="005D5A69" w14:paraId="72486E32" w14:textId="77777777" w:rsidTr="002320AD">
        <w:tc>
          <w:tcPr>
            <w:tcW w:w="4377" w:type="dxa"/>
          </w:tcPr>
          <w:p w14:paraId="260921DA" w14:textId="6D560FDE" w:rsidR="005D5A69" w:rsidRDefault="00252E70" w:rsidP="002320AD">
            <w:pPr>
              <w:bidi w:val="0"/>
              <w:jc w:val="center"/>
              <w:rPr>
                <w:rtl/>
              </w:rPr>
            </w:pPr>
            <w:r w:rsidRPr="00252E70">
              <w:t>0.8571428571428572</w:t>
            </w:r>
          </w:p>
        </w:tc>
        <w:tc>
          <w:tcPr>
            <w:tcW w:w="4378" w:type="dxa"/>
          </w:tcPr>
          <w:p w14:paraId="47646A22" w14:textId="79C2ACDB" w:rsidR="005D5A69" w:rsidRDefault="002C5724" w:rsidP="002320AD">
            <w:pPr>
              <w:bidi w:val="0"/>
              <w:ind w:firstLine="0"/>
              <w:jc w:val="center"/>
              <w:rPr>
                <w:rtl/>
              </w:rPr>
            </w:pPr>
            <w:r w:rsidRPr="00A02203">
              <w:t>F</w:t>
            </w:r>
            <w:r w:rsidR="005D5A69" w:rsidRPr="00A02203">
              <w:t>score</w:t>
            </w:r>
          </w:p>
        </w:tc>
      </w:tr>
    </w:tbl>
    <w:p w14:paraId="5FB857D1" w14:textId="77777777" w:rsidR="005D5A69" w:rsidRDefault="005D5A69" w:rsidP="005D5A69">
      <w:pPr>
        <w:jc w:val="left"/>
      </w:pPr>
    </w:p>
    <w:p w14:paraId="538E5AA4" w14:textId="219894C3" w:rsidR="00354D11" w:rsidRDefault="00354D11" w:rsidP="00354D11">
      <w:pPr>
        <w:ind w:firstLine="0"/>
        <w:jc w:val="left"/>
        <w:rPr>
          <w:rtl/>
        </w:rPr>
      </w:pPr>
    </w:p>
    <w:p w14:paraId="758FC452" w14:textId="77777777" w:rsidR="0045391D" w:rsidRDefault="0045391D" w:rsidP="00354D11">
      <w:pPr>
        <w:ind w:firstLine="0"/>
        <w:jc w:val="left"/>
        <w:rPr>
          <w:rtl/>
        </w:rPr>
      </w:pPr>
    </w:p>
    <w:p w14:paraId="046C599D" w14:textId="7FAE20AD" w:rsidR="00773E85" w:rsidRDefault="00773E85" w:rsidP="00773E85">
      <w:pPr>
        <w:ind w:firstLine="0"/>
        <w:jc w:val="left"/>
        <w:rPr>
          <w:rtl/>
        </w:rPr>
      </w:pPr>
      <w:r>
        <w:rPr>
          <w:rFonts w:hint="cs"/>
          <w:rtl/>
        </w:rPr>
        <w:t xml:space="preserve">تعداد نورون‌ها در لایه‌ی پنهان </w:t>
      </w:r>
      <w:r>
        <w:t>[15, 6, 4, 3, 2]</w:t>
      </w:r>
      <w:r>
        <w:rPr>
          <w:rFonts w:hint="cs"/>
          <w:rtl/>
        </w:rPr>
        <w:t>:</w:t>
      </w:r>
    </w:p>
    <w:p w14:paraId="623659B8" w14:textId="77777777" w:rsidR="00354D11" w:rsidRDefault="00354D11" w:rsidP="00354D11">
      <w:pPr>
        <w:ind w:firstLine="0"/>
        <w:jc w:val="left"/>
      </w:pPr>
      <w:r>
        <w:rPr>
          <w:rFonts w:hint="cs"/>
          <w:rtl/>
        </w:rPr>
        <w:t>صحت مدل برای داده‌های آموزش و ارزیابی به ازای ایپاک‌های طی شده به صورت زیر است:</w:t>
      </w:r>
    </w:p>
    <w:p w14:paraId="5A1CCA99" w14:textId="77777777" w:rsidR="00354D11" w:rsidRDefault="00354D11" w:rsidP="00354D11">
      <w:pPr>
        <w:ind w:firstLine="0"/>
        <w:jc w:val="left"/>
        <w:rPr>
          <w:rtl/>
        </w:rPr>
      </w:pPr>
    </w:p>
    <w:p w14:paraId="1D9538DC" w14:textId="77777777" w:rsidR="00354D11" w:rsidRDefault="00354D11" w:rsidP="00354D11">
      <w:pPr>
        <w:ind w:firstLine="0"/>
        <w:jc w:val="left"/>
      </w:pPr>
      <w:r w:rsidRPr="003F7356">
        <w:rPr>
          <w:noProof/>
          <w:rtl/>
          <w:lang w:bidi="ar-SA"/>
        </w:rPr>
        <w:drawing>
          <wp:inline distT="0" distB="0" distL="0" distR="0" wp14:anchorId="10CE5F11" wp14:editId="5821C2A6">
            <wp:extent cx="5565775" cy="4178410"/>
            <wp:effectExtent l="0" t="0" r="0" b="0"/>
            <wp:docPr id="56" name="Picture 56" descr="D:\dars\شبکه عصبی\تمرین ها\HW2_AbbasBadiei_810199106\results\Q1\part-f\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D:\dars\شبکه عصبی\تمرین ها\HW2_AbbasBadiei_810199106\results\Q1\part-f\Figure_7.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00B30B45" w14:textId="77777777" w:rsidR="00354D11" w:rsidRDefault="00354D11" w:rsidP="00354D11">
      <w:pPr>
        <w:jc w:val="left"/>
      </w:pPr>
    </w:p>
    <w:p w14:paraId="224B20CD" w14:textId="24208F04" w:rsidR="00354D11" w:rsidRDefault="00354D11" w:rsidP="0045391D">
      <w:pPr>
        <w:ind w:firstLine="0"/>
        <w:jc w:val="left"/>
        <w:rPr>
          <w:rtl/>
        </w:rPr>
      </w:pPr>
      <w:r>
        <w:rPr>
          <w:rFonts w:hint="cs"/>
          <w:rtl/>
        </w:rPr>
        <w:lastRenderedPageBreak/>
        <w:t>نمودار خطای مدل برای مجموعه‌ی آموزش و ارزیابی به صورت زیر است:</w:t>
      </w:r>
    </w:p>
    <w:p w14:paraId="373626C6" w14:textId="77777777" w:rsidR="00354D11" w:rsidRDefault="00354D11" w:rsidP="00354D11">
      <w:pPr>
        <w:ind w:firstLine="0"/>
        <w:jc w:val="left"/>
        <w:rPr>
          <w:rtl/>
        </w:rPr>
      </w:pPr>
      <w:r w:rsidRPr="00CC2ED6">
        <w:rPr>
          <w:noProof/>
          <w:rtl/>
          <w:lang w:bidi="ar-SA"/>
        </w:rPr>
        <w:drawing>
          <wp:inline distT="0" distB="0" distL="0" distR="0" wp14:anchorId="22355258" wp14:editId="72A4ACFE">
            <wp:extent cx="5565775" cy="4178410"/>
            <wp:effectExtent l="0" t="0" r="0" b="0"/>
            <wp:docPr id="57" name="Picture 57" descr="D:\dars\شبکه عصبی\تمرین ها\HW2_AbbasBadiei_810199106\results\Q1\part-f\Figur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D:\dars\شبکه عصبی\تمرین ها\HW2_AbbasBadiei_810199106\results\Q1\part-f\Figure_8.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65775" cy="4178410"/>
                    </a:xfrm>
                    <a:prstGeom prst="rect">
                      <a:avLst/>
                    </a:prstGeom>
                    <a:noFill/>
                    <a:ln>
                      <a:noFill/>
                    </a:ln>
                  </pic:spPr>
                </pic:pic>
              </a:graphicData>
            </a:graphic>
          </wp:inline>
        </w:drawing>
      </w:r>
    </w:p>
    <w:p w14:paraId="337A4CA7" w14:textId="77777777" w:rsidR="00354D11" w:rsidRDefault="00354D11" w:rsidP="00354D11">
      <w:pPr>
        <w:ind w:firstLine="0"/>
        <w:jc w:val="left"/>
        <w:rPr>
          <w:rtl/>
        </w:rPr>
      </w:pPr>
      <w:r>
        <w:rPr>
          <w:rFonts w:hint="cs"/>
          <w:rtl/>
        </w:rPr>
        <w:t>و ماتریس آشفتگی نیز به صورت زیر است:</w:t>
      </w:r>
    </w:p>
    <w:p w14:paraId="75DB6A85" w14:textId="77777777" w:rsidR="00354D11" w:rsidRDefault="00354D11" w:rsidP="00354D11">
      <w:pPr>
        <w:ind w:firstLine="0"/>
        <w:jc w:val="center"/>
        <w:rPr>
          <w:rtl/>
        </w:rPr>
      </w:pPr>
      <w:r w:rsidRPr="00EF5883">
        <w:rPr>
          <w:noProof/>
          <w:rtl/>
          <w:lang w:bidi="ar-SA"/>
        </w:rPr>
        <w:drawing>
          <wp:inline distT="0" distB="0" distL="0" distR="0" wp14:anchorId="328D80DD" wp14:editId="79956A09">
            <wp:extent cx="3657600" cy="3528204"/>
            <wp:effectExtent l="0" t="0" r="0" b="0"/>
            <wp:docPr id="58" name="Picture 58" descr="D:\dars\شبکه عصبی\تمرین ها\HW2_AbbasBadiei_810199106\results\Q1\part-f\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dars\شبکه عصبی\تمرین ها\HW2_AbbasBadiei_810199106\results\Q1\part-f\Figure_9.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58004" cy="3528594"/>
                    </a:xfrm>
                    <a:prstGeom prst="rect">
                      <a:avLst/>
                    </a:prstGeom>
                    <a:noFill/>
                    <a:ln>
                      <a:noFill/>
                    </a:ln>
                  </pic:spPr>
                </pic:pic>
              </a:graphicData>
            </a:graphic>
          </wp:inline>
        </w:drawing>
      </w:r>
    </w:p>
    <w:p w14:paraId="7D9277EF" w14:textId="55338033" w:rsidR="00354D11" w:rsidRDefault="00461FC3" w:rsidP="00354D11">
      <w:pPr>
        <w:rPr>
          <w:rtl/>
        </w:rPr>
      </w:pPr>
      <w:r>
        <w:rPr>
          <w:rFonts w:hint="cs"/>
          <w:rtl/>
        </w:rPr>
        <w:lastRenderedPageBreak/>
        <w:t>و در نهایت، نتایج مدل بر روی داده‌های تست به صورت زیر می‌باشد.</w:t>
      </w:r>
    </w:p>
    <w:tbl>
      <w:tblPr>
        <w:tblStyle w:val="TableGrid"/>
        <w:bidiVisual/>
        <w:tblW w:w="0" w:type="auto"/>
        <w:tblLook w:val="04A0" w:firstRow="1" w:lastRow="0" w:firstColumn="1" w:lastColumn="0" w:noHBand="0" w:noVBand="1"/>
      </w:tblPr>
      <w:tblGrid>
        <w:gridCol w:w="4377"/>
        <w:gridCol w:w="4378"/>
      </w:tblGrid>
      <w:tr w:rsidR="005D5A69" w14:paraId="257F3792" w14:textId="77777777" w:rsidTr="002320AD">
        <w:tc>
          <w:tcPr>
            <w:tcW w:w="4377" w:type="dxa"/>
          </w:tcPr>
          <w:p w14:paraId="22D471AA" w14:textId="1EFCE258" w:rsidR="005D5A69" w:rsidRDefault="002E75A2" w:rsidP="002320AD">
            <w:pPr>
              <w:bidi w:val="0"/>
              <w:jc w:val="center"/>
              <w:rPr>
                <w:rtl/>
              </w:rPr>
            </w:pPr>
            <w:r w:rsidRPr="002E75A2">
              <w:t>0.9433962106704712</w:t>
            </w:r>
          </w:p>
        </w:tc>
        <w:tc>
          <w:tcPr>
            <w:tcW w:w="4378" w:type="dxa"/>
          </w:tcPr>
          <w:p w14:paraId="4B195283" w14:textId="77777777" w:rsidR="005D5A69" w:rsidRDefault="005D5A69" w:rsidP="002320AD">
            <w:pPr>
              <w:bidi w:val="0"/>
              <w:ind w:firstLine="0"/>
              <w:jc w:val="center"/>
              <w:rPr>
                <w:rtl/>
              </w:rPr>
            </w:pPr>
            <w:r>
              <w:t>Accuracy</w:t>
            </w:r>
          </w:p>
        </w:tc>
      </w:tr>
      <w:tr w:rsidR="005D5A69" w14:paraId="7F6B913C" w14:textId="77777777" w:rsidTr="002320AD">
        <w:tc>
          <w:tcPr>
            <w:tcW w:w="4377" w:type="dxa"/>
          </w:tcPr>
          <w:p w14:paraId="1C839690" w14:textId="237EA3FB" w:rsidR="005D5A69" w:rsidRDefault="00612611" w:rsidP="002320AD">
            <w:pPr>
              <w:bidi w:val="0"/>
              <w:ind w:firstLine="0"/>
              <w:jc w:val="center"/>
              <w:rPr>
                <w:rtl/>
              </w:rPr>
            </w:pPr>
            <w:r w:rsidRPr="00612611">
              <w:t>0.2694690525531769</w:t>
            </w:r>
          </w:p>
        </w:tc>
        <w:tc>
          <w:tcPr>
            <w:tcW w:w="4378" w:type="dxa"/>
          </w:tcPr>
          <w:p w14:paraId="7F33C077" w14:textId="77777777" w:rsidR="005D5A69" w:rsidRDefault="005D5A69" w:rsidP="002320AD">
            <w:pPr>
              <w:bidi w:val="0"/>
              <w:ind w:firstLine="0"/>
              <w:jc w:val="center"/>
              <w:rPr>
                <w:rtl/>
              </w:rPr>
            </w:pPr>
            <w:r>
              <w:t>Loss</w:t>
            </w:r>
          </w:p>
        </w:tc>
      </w:tr>
      <w:tr w:rsidR="005D5A69" w14:paraId="741A9D2C" w14:textId="77777777" w:rsidTr="002320AD">
        <w:tc>
          <w:tcPr>
            <w:tcW w:w="4377" w:type="dxa"/>
          </w:tcPr>
          <w:p w14:paraId="5CAF9C50" w14:textId="27138289" w:rsidR="005D5A69" w:rsidRDefault="00947734" w:rsidP="002320AD">
            <w:pPr>
              <w:bidi w:val="0"/>
              <w:jc w:val="center"/>
              <w:rPr>
                <w:rtl/>
              </w:rPr>
            </w:pPr>
            <w:r w:rsidRPr="00947734">
              <w:t>1.0</w:t>
            </w:r>
          </w:p>
        </w:tc>
        <w:tc>
          <w:tcPr>
            <w:tcW w:w="4378" w:type="dxa"/>
          </w:tcPr>
          <w:p w14:paraId="580C8A18" w14:textId="77777777" w:rsidR="005D5A69" w:rsidRDefault="005D5A69" w:rsidP="002320AD">
            <w:pPr>
              <w:bidi w:val="0"/>
              <w:ind w:firstLine="0"/>
              <w:jc w:val="center"/>
              <w:rPr>
                <w:rtl/>
              </w:rPr>
            </w:pPr>
            <w:r>
              <w:t>P</w:t>
            </w:r>
            <w:r w:rsidRPr="00E47C1B">
              <w:t>recision</w:t>
            </w:r>
          </w:p>
        </w:tc>
      </w:tr>
      <w:tr w:rsidR="005D5A69" w14:paraId="7FE9C194" w14:textId="77777777" w:rsidTr="002320AD">
        <w:tc>
          <w:tcPr>
            <w:tcW w:w="4377" w:type="dxa"/>
          </w:tcPr>
          <w:p w14:paraId="3C0C94C0" w14:textId="3D8A2981" w:rsidR="005D5A69" w:rsidRDefault="00A23F70" w:rsidP="002320AD">
            <w:pPr>
              <w:bidi w:val="0"/>
              <w:ind w:firstLine="0"/>
              <w:jc w:val="center"/>
              <w:rPr>
                <w:rtl/>
              </w:rPr>
            </w:pPr>
            <w:r w:rsidRPr="00A23F70">
              <w:t>0.8421052631578947</w:t>
            </w:r>
          </w:p>
        </w:tc>
        <w:tc>
          <w:tcPr>
            <w:tcW w:w="4378" w:type="dxa"/>
          </w:tcPr>
          <w:p w14:paraId="49B355A7" w14:textId="0ADBA48B" w:rsidR="005D5A69" w:rsidRDefault="006E3622" w:rsidP="002320AD">
            <w:pPr>
              <w:bidi w:val="0"/>
              <w:ind w:firstLine="0"/>
              <w:jc w:val="center"/>
              <w:rPr>
                <w:rtl/>
              </w:rPr>
            </w:pPr>
            <w:r w:rsidRPr="00EB165E">
              <w:t>R</w:t>
            </w:r>
            <w:r w:rsidR="005D5A69" w:rsidRPr="00EB165E">
              <w:t>ecall</w:t>
            </w:r>
          </w:p>
        </w:tc>
      </w:tr>
      <w:tr w:rsidR="005D5A69" w14:paraId="0E60C337" w14:textId="77777777" w:rsidTr="002320AD">
        <w:tc>
          <w:tcPr>
            <w:tcW w:w="4377" w:type="dxa"/>
          </w:tcPr>
          <w:p w14:paraId="45B449C5" w14:textId="6CB4C5D2" w:rsidR="005D5A69" w:rsidRDefault="005B091B" w:rsidP="002320AD">
            <w:pPr>
              <w:bidi w:val="0"/>
              <w:jc w:val="center"/>
              <w:rPr>
                <w:rtl/>
              </w:rPr>
            </w:pPr>
            <w:r w:rsidRPr="005B091B">
              <w:t>0.9142857142857143</w:t>
            </w:r>
          </w:p>
        </w:tc>
        <w:tc>
          <w:tcPr>
            <w:tcW w:w="4378" w:type="dxa"/>
          </w:tcPr>
          <w:p w14:paraId="307EDFE9" w14:textId="1B48A6BD" w:rsidR="005D5A69" w:rsidRDefault="006E3622" w:rsidP="002320AD">
            <w:pPr>
              <w:bidi w:val="0"/>
              <w:ind w:firstLine="0"/>
              <w:jc w:val="center"/>
              <w:rPr>
                <w:rtl/>
              </w:rPr>
            </w:pPr>
            <w:r w:rsidRPr="00A02203">
              <w:t>F</w:t>
            </w:r>
            <w:r w:rsidR="005D5A69" w:rsidRPr="00A02203">
              <w:t>score</w:t>
            </w:r>
          </w:p>
        </w:tc>
      </w:tr>
    </w:tbl>
    <w:p w14:paraId="312DD917" w14:textId="77777777" w:rsidR="005D5A69" w:rsidRDefault="005D5A69" w:rsidP="005D5A69">
      <w:pPr>
        <w:jc w:val="left"/>
      </w:pPr>
    </w:p>
    <w:p w14:paraId="17585EA7" w14:textId="605D44C3" w:rsidR="004F5688" w:rsidRDefault="00482C23" w:rsidP="007E0A24">
      <w:pPr>
        <w:rPr>
          <w:rtl/>
        </w:rPr>
      </w:pPr>
      <w:r>
        <w:rPr>
          <w:rFonts w:hint="cs"/>
          <w:rtl/>
        </w:rPr>
        <w:t xml:space="preserve">همانطور که مشاهده می‌کنیم با افزایش یک لایه با تعداد نورون 4 به صحت </w:t>
      </w:r>
      <w:r w:rsidR="00785AEC">
        <w:rPr>
          <w:rFonts w:hint="cs"/>
          <w:rtl/>
        </w:rPr>
        <w:t>بالاتر و خطای</w:t>
      </w:r>
      <w:r w:rsidR="007E0A24">
        <w:rPr>
          <w:rFonts w:hint="cs"/>
          <w:rtl/>
        </w:rPr>
        <w:t xml:space="preserve"> کمتر</w:t>
      </w:r>
      <w:r>
        <w:rPr>
          <w:rFonts w:hint="cs"/>
          <w:rtl/>
        </w:rPr>
        <w:t xml:space="preserve"> رسیدیم و با افزایش یک لایه‌ی دیگر صحت </w:t>
      </w:r>
      <w:r w:rsidR="00785AEC">
        <w:rPr>
          <w:rFonts w:hint="cs"/>
          <w:rtl/>
        </w:rPr>
        <w:t>کاهش یافت</w:t>
      </w:r>
      <w:r>
        <w:rPr>
          <w:rFonts w:hint="cs"/>
          <w:rtl/>
        </w:rPr>
        <w:t xml:space="preserve"> و در اخر نیز با افزایش یک لایه‌ی دیگر مجددا </w:t>
      </w:r>
      <w:r w:rsidR="00785AEC">
        <w:rPr>
          <w:rFonts w:hint="cs"/>
          <w:rtl/>
        </w:rPr>
        <w:t>افزایش</w:t>
      </w:r>
      <w:r>
        <w:rPr>
          <w:rFonts w:hint="cs"/>
          <w:rtl/>
        </w:rPr>
        <w:t xml:space="preserve"> </w:t>
      </w:r>
      <w:r w:rsidR="00785AEC">
        <w:rPr>
          <w:rFonts w:hint="cs"/>
          <w:rtl/>
        </w:rPr>
        <w:t>یافت</w:t>
      </w:r>
      <w:r>
        <w:rPr>
          <w:rFonts w:hint="cs"/>
          <w:rtl/>
        </w:rPr>
        <w:t xml:space="preserve">. </w:t>
      </w:r>
      <w:r w:rsidR="00785AEC">
        <w:rPr>
          <w:rFonts w:hint="cs"/>
          <w:rtl/>
        </w:rPr>
        <w:t>لذا می‌توان ا</w:t>
      </w:r>
      <w:r>
        <w:rPr>
          <w:rFonts w:hint="cs"/>
          <w:rtl/>
        </w:rPr>
        <w:t xml:space="preserve">ز مشاهدات فوق نتیجه گرفت که با افزایشِ تعداد لایه‌ها </w:t>
      </w:r>
      <w:r w:rsidR="00260D4C">
        <w:rPr>
          <w:rFonts w:hint="cs"/>
          <w:rtl/>
        </w:rPr>
        <w:t>بیشتر از سه لایه</w:t>
      </w:r>
      <w:r>
        <w:rPr>
          <w:rFonts w:hint="cs"/>
          <w:rtl/>
        </w:rPr>
        <w:t xml:space="preserve"> تغییر قابل ملموسی در نتایج ایجاد نمی‌شود و در واقع شبکه‌ی </w:t>
      </w:r>
      <w:r>
        <w:t>MLP</w:t>
      </w:r>
      <w:r>
        <w:rPr>
          <w:rFonts w:hint="cs"/>
          <w:rtl/>
        </w:rPr>
        <w:t xml:space="preserve"> با داشتن </w:t>
      </w:r>
      <w:r w:rsidR="007E0A24">
        <w:rPr>
          <w:rFonts w:hint="cs"/>
          <w:rtl/>
        </w:rPr>
        <w:t>همین سه</w:t>
      </w:r>
      <w:r>
        <w:rPr>
          <w:rFonts w:hint="cs"/>
          <w:rtl/>
        </w:rPr>
        <w:t xml:space="preserve"> لایه می‌توان</w:t>
      </w:r>
      <w:r w:rsidR="007E0A24">
        <w:rPr>
          <w:rFonts w:hint="cs"/>
          <w:rtl/>
        </w:rPr>
        <w:t>د</w:t>
      </w:r>
      <w:r>
        <w:rPr>
          <w:rFonts w:hint="cs"/>
          <w:rtl/>
        </w:rPr>
        <w:t xml:space="preserve"> بهترین جواب را</w:t>
      </w:r>
      <w:r w:rsidR="00C96801">
        <w:rPr>
          <w:rFonts w:hint="cs"/>
          <w:rtl/>
        </w:rPr>
        <w:t xml:space="preserve"> از منظر صحت و خطا</w:t>
      </w:r>
      <w:r>
        <w:rPr>
          <w:rFonts w:hint="cs"/>
          <w:rtl/>
        </w:rPr>
        <w:t xml:space="preserve"> به ما بدهد و نیازی به افزایشِ تعداد لایه‌های پنهان</w:t>
      </w:r>
      <w:r w:rsidR="00C96801">
        <w:rPr>
          <w:rFonts w:hint="cs"/>
          <w:rtl/>
        </w:rPr>
        <w:t xml:space="preserve"> بیش از 3 تا نیست.</w:t>
      </w:r>
    </w:p>
    <w:p w14:paraId="2EEB791E" w14:textId="46870C36" w:rsidR="008E2314" w:rsidRDefault="008E2314" w:rsidP="002B12B0">
      <w:pPr>
        <w:rPr>
          <w:rtl/>
        </w:rPr>
      </w:pPr>
    </w:p>
    <w:p w14:paraId="4501B0F7" w14:textId="7D6A37FE" w:rsidR="006F3D4F" w:rsidRDefault="006F3D4F" w:rsidP="001C7CAD">
      <w:pPr>
        <w:rPr>
          <w:b/>
          <w:bCs/>
          <w:color w:val="00B0F0"/>
        </w:rPr>
      </w:pPr>
      <w:r w:rsidRPr="002D4F33">
        <w:rPr>
          <w:rFonts w:hint="cs"/>
          <w:b/>
          <w:bCs/>
          <w:color w:val="00B0F0"/>
          <w:rtl/>
        </w:rPr>
        <w:t>ب</w:t>
      </w:r>
      <w:r>
        <w:rPr>
          <w:rFonts w:hint="cs"/>
          <w:b/>
          <w:bCs/>
          <w:color w:val="00B0F0"/>
          <w:rtl/>
        </w:rPr>
        <w:t xml:space="preserve">خش </w:t>
      </w:r>
      <w:r w:rsidR="001C7CAD">
        <w:rPr>
          <w:rFonts w:cs="Calibri" w:hint="cs"/>
          <w:b/>
          <w:bCs/>
          <w:color w:val="00B0F0"/>
          <w:rtl/>
        </w:rPr>
        <w:t>ط</w:t>
      </w:r>
      <w:r w:rsidRPr="002D4F33">
        <w:rPr>
          <w:rFonts w:hint="cs"/>
          <w:b/>
          <w:bCs/>
          <w:color w:val="00B0F0"/>
          <w:rtl/>
        </w:rPr>
        <w:t>)</w:t>
      </w:r>
    </w:p>
    <w:p w14:paraId="45EC56BF" w14:textId="1E27E6B4" w:rsidR="008E2314" w:rsidRDefault="00D97379" w:rsidP="002B12B0">
      <w:pPr>
        <w:rPr>
          <w:rtl/>
        </w:rPr>
      </w:pPr>
      <w:r>
        <w:rPr>
          <w:rFonts w:hint="cs"/>
          <w:rtl/>
        </w:rPr>
        <w:t>بهترین نتایج</w:t>
      </w:r>
      <w:r w:rsidR="004B43D2">
        <w:rPr>
          <w:rFonts w:hint="cs"/>
          <w:rtl/>
        </w:rPr>
        <w:t xml:space="preserve"> برای هایپرپارامترهای زیر بدست آمد:</w:t>
      </w:r>
    </w:p>
    <w:p w14:paraId="7BCA584F" w14:textId="6E4DA0F5" w:rsidR="004B43D2" w:rsidRDefault="004B43D2" w:rsidP="00243EF2">
      <w:r>
        <w:rPr>
          <w:rFonts w:hint="cs"/>
          <w:rtl/>
        </w:rPr>
        <w:t>تعداد لایه‌های پنهان :</w:t>
      </w:r>
      <w:r w:rsidR="00243EF2">
        <w:rPr>
          <w:rFonts w:hint="cs"/>
          <w:rtl/>
        </w:rPr>
        <w:t>3</w:t>
      </w:r>
      <w:r>
        <w:rPr>
          <w:rFonts w:hint="cs"/>
          <w:rtl/>
        </w:rPr>
        <w:t xml:space="preserve"> لایه</w:t>
      </w:r>
      <w:r w:rsidR="00243EF2">
        <w:rPr>
          <w:rFonts w:hint="cs"/>
          <w:rtl/>
        </w:rPr>
        <w:t xml:space="preserve"> با نورون‌های </w:t>
      </w:r>
      <w:r w:rsidR="00243EF2">
        <w:t>[15, 6, 4]</w:t>
      </w:r>
    </w:p>
    <w:p w14:paraId="31BB33F7" w14:textId="77CF0C22" w:rsidR="004B43D2" w:rsidRDefault="004B43D2" w:rsidP="00243EF2">
      <w:r>
        <w:rPr>
          <w:rFonts w:hint="cs"/>
          <w:rtl/>
        </w:rPr>
        <w:t xml:space="preserve">توابع فعالسازی : </w:t>
      </w:r>
      <w:r w:rsidR="00054AC4" w:rsidRPr="00054AC4">
        <w:rPr>
          <w:rtl/>
        </w:rPr>
        <w:t>['</w:t>
      </w:r>
      <w:r w:rsidR="00054AC4" w:rsidRPr="00054AC4">
        <w:t>relu',</w:t>
      </w:r>
      <w:r w:rsidR="00243EF2" w:rsidRPr="00243EF2">
        <w:t xml:space="preserve"> </w:t>
      </w:r>
      <w:r w:rsidR="00243EF2" w:rsidRPr="00054AC4">
        <w:t>'relu',</w:t>
      </w:r>
      <w:r w:rsidR="00054AC4" w:rsidRPr="00054AC4">
        <w:t xml:space="preserve"> 'softplus', 'sigmoid</w:t>
      </w:r>
      <w:r w:rsidR="00054AC4" w:rsidRPr="00054AC4">
        <w:rPr>
          <w:rtl/>
        </w:rPr>
        <w:t>']</w:t>
      </w:r>
    </w:p>
    <w:p w14:paraId="20D60CA0" w14:textId="28794855" w:rsidR="0045146A" w:rsidRDefault="0045146A" w:rsidP="00054AC4">
      <w:r>
        <w:t>Batch-</w:t>
      </w:r>
      <w:r w:rsidR="000D7D4B">
        <w:t>size</w:t>
      </w:r>
      <w:r w:rsidR="000D7D4B">
        <w:rPr>
          <w:rFonts w:hint="cs"/>
          <w:rtl/>
        </w:rPr>
        <w:t>:</w:t>
      </w:r>
      <w:r>
        <w:rPr>
          <w:rFonts w:hint="cs"/>
          <w:rtl/>
        </w:rPr>
        <w:t xml:space="preserve"> </w:t>
      </w:r>
      <w:r>
        <w:t>64</w:t>
      </w:r>
    </w:p>
    <w:p w14:paraId="22EE5901" w14:textId="5D8DD243" w:rsidR="00482C23" w:rsidRPr="00354D11" w:rsidRDefault="000D7D4B" w:rsidP="00482C23">
      <w:pPr>
        <w:jc w:val="left"/>
      </w:pPr>
      <w:r>
        <w:t>Loss</w:t>
      </w:r>
      <w:r>
        <w:rPr>
          <w:rFonts w:hint="cs"/>
          <w:rtl/>
        </w:rPr>
        <w:t>:</w:t>
      </w:r>
      <w:r w:rsidR="00276FEB">
        <w:rPr>
          <w:rFonts w:hint="cs"/>
          <w:rtl/>
        </w:rPr>
        <w:t xml:space="preserve"> </w:t>
      </w:r>
      <w:r w:rsidR="004016D3">
        <w:t>binary cross entropy</w:t>
      </w:r>
    </w:p>
    <w:p w14:paraId="6556FCE0" w14:textId="31502086" w:rsidR="00A614D6" w:rsidRPr="00482C23" w:rsidRDefault="00057509" w:rsidP="009C6454">
      <w:pPr>
        <w:jc w:val="left"/>
      </w:pPr>
      <w:r>
        <w:rPr>
          <w:rFonts w:hint="cs"/>
          <w:rtl/>
        </w:rPr>
        <w:t xml:space="preserve">بهینه ساز : </w:t>
      </w:r>
      <w:r>
        <w:t>adam</w:t>
      </w:r>
    </w:p>
    <w:p w14:paraId="77FE6B77" w14:textId="20D56C10" w:rsidR="00DC16E3" w:rsidRDefault="00D03BAC" w:rsidP="00FB54DF">
      <w:pPr>
        <w:ind w:firstLine="0"/>
        <w:rPr>
          <w:rStyle w:val="q-box"/>
          <w:rtl/>
        </w:rPr>
      </w:pPr>
      <w:r>
        <w:rPr>
          <w:rFonts w:hint="cs"/>
          <w:rtl/>
        </w:rPr>
        <w:t xml:space="preserve">در رابطه با تعداد لایه نشان دادیم که شبکه‌ی </w:t>
      </w:r>
      <w:r>
        <w:t>MLP</w:t>
      </w:r>
      <w:r>
        <w:rPr>
          <w:rFonts w:hint="cs"/>
          <w:rtl/>
        </w:rPr>
        <w:t xml:space="preserve"> با داشتن </w:t>
      </w:r>
      <w:r w:rsidR="004C3FBB">
        <w:rPr>
          <w:rFonts w:hint="cs"/>
          <w:rtl/>
        </w:rPr>
        <w:t>سه</w:t>
      </w:r>
      <w:r>
        <w:rPr>
          <w:rFonts w:hint="cs"/>
          <w:rtl/>
        </w:rPr>
        <w:t xml:space="preserve"> لایه می‌توان</w:t>
      </w:r>
      <w:r w:rsidR="004C3FBB">
        <w:rPr>
          <w:rFonts w:hint="cs"/>
          <w:rtl/>
        </w:rPr>
        <w:t>د</w:t>
      </w:r>
      <w:r>
        <w:rPr>
          <w:rFonts w:hint="cs"/>
          <w:rtl/>
        </w:rPr>
        <w:t xml:space="preserve"> بهترین جواب را</w:t>
      </w:r>
      <w:r w:rsidR="004C3FBB">
        <w:rPr>
          <w:rFonts w:hint="cs"/>
          <w:rtl/>
        </w:rPr>
        <w:t xml:space="preserve"> چه از منظر دقت و چه خطا</w:t>
      </w:r>
      <w:r>
        <w:rPr>
          <w:rFonts w:hint="cs"/>
          <w:rtl/>
        </w:rPr>
        <w:t xml:space="preserve"> به ما بدهد و نیازی به افزایشِ </w:t>
      </w:r>
      <w:r w:rsidR="00FB54DF">
        <w:rPr>
          <w:rFonts w:hint="cs"/>
          <w:rtl/>
        </w:rPr>
        <w:t xml:space="preserve">بیشتر </w:t>
      </w:r>
      <w:r>
        <w:rPr>
          <w:rFonts w:hint="cs"/>
          <w:rtl/>
        </w:rPr>
        <w:t>تعداد لایه‌های پنهان نیست.</w:t>
      </w:r>
      <w:r w:rsidR="00B84DFE">
        <w:rPr>
          <w:rFonts w:hint="cs"/>
          <w:rtl/>
        </w:rPr>
        <w:t xml:space="preserve"> همچنین در رابطه </w:t>
      </w:r>
      <w:r w:rsidR="0015166C">
        <w:rPr>
          <w:rFonts w:hint="cs"/>
          <w:rtl/>
        </w:rPr>
        <w:t xml:space="preserve">با توابع فعاساز </w:t>
      </w:r>
      <w:r w:rsidR="006B69DD">
        <w:rPr>
          <w:rFonts w:hint="cs"/>
          <w:rtl/>
        </w:rPr>
        <w:t xml:space="preserve">برای بهترین نتیجه که </w:t>
      </w:r>
      <w:r w:rsidR="006B69DD">
        <w:t>tanh</w:t>
      </w:r>
      <w:r w:rsidR="006B69DD">
        <w:rPr>
          <w:rFonts w:hint="cs"/>
          <w:rtl/>
        </w:rPr>
        <w:t xml:space="preserve"> بود ذکر کردیم که </w:t>
      </w:r>
      <w:r w:rsidR="0070240F">
        <w:rPr>
          <w:rFonts w:hint="cs"/>
          <w:rtl/>
        </w:rPr>
        <w:t xml:space="preserve">این تابع فعالساز به طور معمول به عنوان یک تابع احتمالاتی برای دسته بندیِ خروجی‌های باینری (مشابه مساأله ما) استفاده می‌شود. و نیز یک تابع </w:t>
      </w:r>
      <w:r w:rsidR="0070240F">
        <w:t>zero-centric</w:t>
      </w:r>
      <w:r w:rsidR="0070240F">
        <w:rPr>
          <w:rFonts w:hint="cs"/>
          <w:rtl/>
        </w:rPr>
        <w:t xml:space="preserve"> است. و شیب همگراییِ اسموثی دارد که از جمله مزایای این تابع بود و صحت بالاتری را نتیجه داد. و نیز برای </w:t>
      </w:r>
      <w:r w:rsidR="0070240F">
        <w:t>batch-size</w:t>
      </w:r>
      <w:r w:rsidR="0070240F">
        <w:rPr>
          <w:rFonts w:hint="cs"/>
          <w:rtl/>
        </w:rPr>
        <w:t xml:space="preserve"> استدلال کردیم </w:t>
      </w:r>
      <w:r w:rsidR="004E38EA">
        <w:rPr>
          <w:rFonts w:hint="cs"/>
          <w:rtl/>
        </w:rPr>
        <w:t xml:space="preserve">که هر اندازه سایز بچ افزایش یابد، زمان آموزش کم </w:t>
      </w:r>
      <w:r w:rsidR="004E38EA">
        <w:rPr>
          <w:rFonts w:hint="cs"/>
          <w:rtl/>
        </w:rPr>
        <w:lastRenderedPageBreak/>
        <w:t xml:space="preserve">می‌شود و برای دقت نیز به نظر می‌رسد بچ سایزِ 64 عدد مناسبی است تا نه مشکلِ گیر کردن در مینیمم‌های محلی را به ازای افزایشِ زیادِ بچ سایز داشته باشیم و نه مشکلِ واگرایی و کثرتِ تناوب و سرعتِ آموزشِ کم به ازای بچ سایز‌های کم (مثلا بچ سایزِ 32 و حتی کمتر). همچنین برای تابع خطا نیز </w:t>
      </w:r>
      <w:r w:rsidR="004E38EA">
        <w:t>binary cross entropy</w:t>
      </w:r>
      <w:r w:rsidR="004E38EA">
        <w:rPr>
          <w:rFonts w:hint="cs"/>
          <w:rtl/>
        </w:rPr>
        <w:t xml:space="preserve"> را قرار دادیم زیرا</w:t>
      </w:r>
      <w:r w:rsidR="00461A23">
        <w:rPr>
          <w:rFonts w:hint="cs"/>
          <w:rtl/>
        </w:rPr>
        <w:t xml:space="preserve"> </w:t>
      </w:r>
      <w:r w:rsidR="00DC16E3">
        <w:t>binary cross entropy</w:t>
      </w:r>
      <w:r w:rsidR="00DC16E3">
        <w:rPr>
          <w:rStyle w:val="q-box"/>
          <w:rFonts w:hint="cs"/>
          <w:rtl/>
        </w:rPr>
        <w:t xml:space="preserve"> یک تابعی </w:t>
      </w:r>
      <w:r w:rsidR="00DC16E3">
        <w:rPr>
          <w:rStyle w:val="q-box"/>
        </w:rPr>
        <w:t>smooth</w:t>
      </w:r>
      <w:r w:rsidR="00DC16E3">
        <w:rPr>
          <w:rStyle w:val="q-box"/>
          <w:rFonts w:hint="cs"/>
          <w:rtl/>
        </w:rPr>
        <w:t xml:space="preserve"> و </w:t>
      </w:r>
      <w:r w:rsidR="00DC16E3">
        <w:rPr>
          <w:rStyle w:val="q-box"/>
        </w:rPr>
        <w:t>differentiable</w:t>
      </w:r>
      <w:r w:rsidR="00DC16E3">
        <w:rPr>
          <w:rStyle w:val="q-box"/>
          <w:rFonts w:hint="cs"/>
          <w:rtl/>
        </w:rPr>
        <w:t xml:space="preserve"> می‌باشد و ای</w:t>
      </w:r>
      <w:r w:rsidR="00E846AF">
        <w:rPr>
          <w:rStyle w:val="q-box"/>
          <w:rFonts w:hint="cs"/>
          <w:rtl/>
        </w:rPr>
        <w:t>ن</w:t>
      </w:r>
      <w:r w:rsidR="00DC16E3">
        <w:rPr>
          <w:rStyle w:val="q-box"/>
          <w:rFonts w:hint="cs"/>
          <w:rtl/>
        </w:rPr>
        <w:t xml:space="preserve"> مسأله انعطاف حضور این تابع را در گستره‌ی زیادی از مسائل مانند مسأله‌ی ما فراهم می‌کند. از طرفی </w:t>
      </w:r>
      <w:r w:rsidR="00DC16E3">
        <w:rPr>
          <w:rStyle w:val="q-box"/>
        </w:rPr>
        <w:t>SVM</w:t>
      </w:r>
      <w:r w:rsidR="00DC16E3">
        <w:rPr>
          <w:rStyle w:val="q-box"/>
          <w:rFonts w:hint="cs"/>
          <w:rtl/>
        </w:rPr>
        <w:t xml:space="preserve"> نمی‌تواند به مدل کردنِ مسائل احتمالاتی در </w:t>
      </w:r>
      <w:r w:rsidR="00DC16E3">
        <w:rPr>
          <w:rStyle w:val="q-box"/>
        </w:rPr>
        <w:t>binary classification</w:t>
      </w:r>
      <w:r w:rsidR="00E846AF">
        <w:rPr>
          <w:rStyle w:val="q-box"/>
          <w:rFonts w:hint="cs"/>
          <w:rtl/>
        </w:rPr>
        <w:t xml:space="preserve"> به صورت مستقیم</w:t>
      </w:r>
      <w:r w:rsidR="00DC16E3">
        <w:rPr>
          <w:rStyle w:val="q-box"/>
          <w:rFonts w:hint="cs"/>
          <w:rtl/>
        </w:rPr>
        <w:t xml:space="preserve"> وارد شود و این در حالی است که در مسأله‌ی ما از تابع فعالساز </w:t>
      </w:r>
      <w:r w:rsidR="00DC16E3">
        <w:rPr>
          <w:rStyle w:val="q-box"/>
        </w:rPr>
        <w:t>tanh</w:t>
      </w:r>
      <w:r w:rsidR="00DC16E3">
        <w:rPr>
          <w:rStyle w:val="q-box"/>
          <w:rFonts w:hint="cs"/>
          <w:rtl/>
        </w:rPr>
        <w:t xml:space="preserve"> به عنوان یک تابع احتمالاتی برای </w:t>
      </w:r>
      <w:r w:rsidR="00DC16E3">
        <w:rPr>
          <w:rStyle w:val="q-box"/>
        </w:rPr>
        <w:t>0</w:t>
      </w:r>
      <w:r w:rsidR="00DC16E3">
        <w:rPr>
          <w:rStyle w:val="q-box"/>
          <w:rFonts w:hint="cs"/>
          <w:rtl/>
        </w:rPr>
        <w:t xml:space="preserve"> و </w:t>
      </w:r>
      <w:r w:rsidR="00DC16E3">
        <w:rPr>
          <w:rStyle w:val="q-box"/>
        </w:rPr>
        <w:t>1</w:t>
      </w:r>
      <w:r w:rsidR="00DC16E3">
        <w:rPr>
          <w:rStyle w:val="q-box"/>
          <w:rFonts w:hint="cs"/>
          <w:rtl/>
        </w:rPr>
        <w:t xml:space="preserve"> ها استفاده شده است و این خود نشان‌دهنده‌ی برتری </w:t>
      </w:r>
      <w:r w:rsidR="00DC16E3">
        <w:rPr>
          <w:rStyle w:val="q-box"/>
        </w:rPr>
        <w:t>binary cross entropy</w:t>
      </w:r>
      <w:r w:rsidR="00DC16E3">
        <w:rPr>
          <w:rStyle w:val="q-box"/>
          <w:rFonts w:hint="cs"/>
          <w:rtl/>
        </w:rPr>
        <w:t xml:space="preserve"> نسبت به دو تابع هزینه‌ی دیگر است.</w:t>
      </w:r>
      <w:r w:rsidR="00EB2348">
        <w:rPr>
          <w:rStyle w:val="q-box"/>
          <w:rFonts w:hint="cs"/>
          <w:rtl/>
        </w:rPr>
        <w:t xml:space="preserve"> در نهایت برای بهینه‌ساز نیز با توجه به نتایج</w:t>
      </w:r>
      <w:r w:rsidR="00542CEC">
        <w:rPr>
          <w:rStyle w:val="q-box"/>
          <w:rFonts w:hint="cs"/>
          <w:rtl/>
        </w:rPr>
        <w:t xml:space="preserve"> صحت و </w:t>
      </w:r>
      <w:r w:rsidR="00542CEC">
        <w:rPr>
          <w:rStyle w:val="q-box"/>
        </w:rPr>
        <w:t>loss</w:t>
      </w:r>
      <w:r w:rsidR="00542CEC">
        <w:rPr>
          <w:rStyle w:val="q-box"/>
          <w:rFonts w:hint="cs"/>
          <w:rtl/>
        </w:rPr>
        <w:t>،</w:t>
      </w:r>
      <w:r w:rsidR="00EB2348">
        <w:rPr>
          <w:rStyle w:val="q-box"/>
          <w:rFonts w:hint="cs"/>
          <w:rtl/>
        </w:rPr>
        <w:t xml:space="preserve"> </w:t>
      </w:r>
      <w:r w:rsidR="00EB2348">
        <w:rPr>
          <w:rStyle w:val="q-box"/>
        </w:rPr>
        <w:t>adam</w:t>
      </w:r>
      <w:r w:rsidR="00EB2348">
        <w:rPr>
          <w:rStyle w:val="q-box"/>
          <w:rFonts w:hint="cs"/>
          <w:rtl/>
        </w:rPr>
        <w:t xml:space="preserve"> را انتخاب کردیم.</w:t>
      </w:r>
    </w:p>
    <w:p w14:paraId="46F0214B" w14:textId="77777777" w:rsidR="00EB2348" w:rsidRPr="00EB2348" w:rsidRDefault="00EB2348" w:rsidP="00E846AF">
      <w:pPr>
        <w:ind w:firstLine="0"/>
        <w:rPr>
          <w:rStyle w:val="q-box"/>
          <w:rtl/>
        </w:rPr>
      </w:pPr>
    </w:p>
    <w:p w14:paraId="5A576288" w14:textId="120B1735" w:rsidR="0070240F" w:rsidRPr="004E38EA" w:rsidRDefault="0070240F" w:rsidP="004E38EA">
      <w:pPr>
        <w:rPr>
          <w:rtl/>
        </w:rPr>
      </w:pPr>
    </w:p>
    <w:p w14:paraId="45BB820F" w14:textId="016DB13E" w:rsidR="00542CEC" w:rsidRDefault="00542CEC" w:rsidP="00063573">
      <w:pPr>
        <w:rPr>
          <w:b/>
          <w:bCs/>
          <w:color w:val="00B0F0"/>
        </w:rPr>
      </w:pPr>
      <w:r w:rsidRPr="002D4F33">
        <w:rPr>
          <w:rFonts w:hint="cs"/>
          <w:b/>
          <w:bCs/>
          <w:color w:val="00B0F0"/>
          <w:rtl/>
        </w:rPr>
        <w:t>ب</w:t>
      </w:r>
      <w:r>
        <w:rPr>
          <w:rFonts w:hint="cs"/>
          <w:b/>
          <w:bCs/>
          <w:color w:val="00B0F0"/>
          <w:rtl/>
        </w:rPr>
        <w:t xml:space="preserve">خش </w:t>
      </w:r>
      <w:r w:rsidR="00063573">
        <w:rPr>
          <w:rFonts w:cs="Calibri" w:hint="cs"/>
          <w:b/>
          <w:bCs/>
          <w:color w:val="00B0F0"/>
          <w:rtl/>
        </w:rPr>
        <w:t>ی</w:t>
      </w:r>
      <w:r w:rsidRPr="002D4F33">
        <w:rPr>
          <w:rFonts w:hint="cs"/>
          <w:b/>
          <w:bCs/>
          <w:color w:val="00B0F0"/>
          <w:rtl/>
        </w:rPr>
        <w:t>)</w:t>
      </w:r>
    </w:p>
    <w:p w14:paraId="3D629092" w14:textId="722B9F65" w:rsidR="00DC5EB5" w:rsidRDefault="00F1795C" w:rsidP="002320AD">
      <w:pPr>
        <w:rPr>
          <w:rtl/>
        </w:rPr>
      </w:pPr>
      <w:r>
        <w:rPr>
          <w:rFonts w:hint="cs"/>
          <w:rtl/>
        </w:rPr>
        <w:t xml:space="preserve">هنگامیکه داده‌های کلاس‌ها از توازنِ عددیِ یکسان یا حدودا یکسانی برخوردار نیستند و یک یا چند کلاس دارای داده‌های کمی نسبت به سایرِ کلاس‌ها می‌باشند، مشکلِ </w:t>
      </w:r>
      <w:r>
        <w:t>imbalanced classification</w:t>
      </w:r>
      <w:r>
        <w:rPr>
          <w:rFonts w:hint="cs"/>
          <w:rtl/>
        </w:rPr>
        <w:t xml:space="preserve"> بوجود می‌اید که در اینصورت مدل قادر نیست پیش‌بینی درستی از داده‌ها بویژه داده‌هایی که در کلاس‌های اقلیت قرار دارند، انجام دهد. همانطور که ذکر کردیم </w:t>
      </w:r>
      <w:r>
        <w:t>imbalanced classification</w:t>
      </w:r>
      <w:r>
        <w:rPr>
          <w:rFonts w:hint="cs"/>
          <w:rtl/>
        </w:rPr>
        <w:t xml:space="preserve"> ناشی از </w:t>
      </w:r>
      <w:r>
        <w:t>imbalanced dataset</w:t>
      </w:r>
      <w:r>
        <w:rPr>
          <w:rFonts w:hint="cs"/>
          <w:rtl/>
        </w:rPr>
        <w:t xml:space="preserve"> است که البته راهکارها و تکنیک‌هایی برای مقابله و کم کردنِ تاثیرِ این مشکل وجود دارد که ذکر می‌کنیم.</w:t>
      </w:r>
    </w:p>
    <w:p w14:paraId="0E8EDA95" w14:textId="2BE98E51" w:rsidR="00CA6C7C" w:rsidRDefault="00CA6C7C" w:rsidP="002320AD">
      <w:pPr>
        <w:rPr>
          <w:rtl/>
        </w:rPr>
      </w:pPr>
      <w:r>
        <w:rPr>
          <w:rFonts w:hint="cs"/>
          <w:rtl/>
        </w:rPr>
        <w:t xml:space="preserve">روش اول : </w:t>
      </w:r>
      <w:r w:rsidR="006800B5" w:rsidRPr="006800B5">
        <w:t>Random undersampling</w:t>
      </w:r>
      <w:r w:rsidR="00E1686B">
        <w:t xml:space="preserve"> (RUS)</w:t>
      </w:r>
    </w:p>
    <w:p w14:paraId="3FBA9E32" w14:textId="0C5198B0" w:rsidR="006800B5" w:rsidRPr="00193593" w:rsidRDefault="006800B5" w:rsidP="00193593">
      <w:pPr>
        <w:rPr>
          <w:rtl/>
        </w:rPr>
      </w:pPr>
      <w:r>
        <w:rPr>
          <w:rFonts w:hint="cs"/>
          <w:rtl/>
        </w:rPr>
        <w:t>در این روش تعدادی از داده‌های کلاس‌هایی که اکثریتِ نمونه‌ها را دارند، به صورت تصادفی حذف می‌کنیم تا به طور تقریبی همه‌ی کلاس‌ها از یک توازن در تعدادِ داده‍‌گان برخوردار شوند.</w:t>
      </w:r>
      <w:r w:rsidR="00193593">
        <w:rPr>
          <w:rFonts w:hint="cs"/>
          <w:rtl/>
        </w:rPr>
        <w:t xml:space="preserve"> این روش از جمله روش‌های </w:t>
      </w:r>
      <w:r w:rsidR="00193593" w:rsidRPr="00193593">
        <w:t>Undersampling</w:t>
      </w:r>
      <w:r w:rsidR="00193593">
        <w:rPr>
          <w:rFonts w:hint="cs"/>
          <w:rtl/>
        </w:rPr>
        <w:t xml:space="preserve"> محسوب می‌شود.</w:t>
      </w:r>
    </w:p>
    <w:p w14:paraId="6810376F" w14:textId="0A192D4F" w:rsidR="006800B5" w:rsidRDefault="002658F9" w:rsidP="002320AD">
      <w:pPr>
        <w:rPr>
          <w:rtl/>
        </w:rPr>
      </w:pPr>
      <w:r>
        <w:rPr>
          <w:rFonts w:hint="cs"/>
          <w:rtl/>
        </w:rPr>
        <w:t xml:space="preserve">روش دوم : </w:t>
      </w:r>
      <w:r w:rsidR="006800B5">
        <w:rPr>
          <w:rFonts w:hint="cs"/>
          <w:rtl/>
        </w:rPr>
        <w:t xml:space="preserve"> </w:t>
      </w:r>
      <w:r w:rsidR="00193593" w:rsidRPr="00193593">
        <w:t>Adaptive synthetic sampling approach (ADASYN)</w:t>
      </w:r>
    </w:p>
    <w:p w14:paraId="02EBDFCF" w14:textId="72F97D7C" w:rsidR="00193593" w:rsidRDefault="0058431D" w:rsidP="002320AD">
      <w:pPr>
        <w:rPr>
          <w:rtl/>
        </w:rPr>
      </w:pPr>
      <w:r>
        <w:rPr>
          <w:rFonts w:hint="cs"/>
          <w:rtl/>
        </w:rPr>
        <w:t xml:space="preserve">این روش از جمله روش‌های </w:t>
      </w:r>
      <w:r w:rsidR="0084427F" w:rsidRPr="0084427F">
        <w:t>Data level methods</w:t>
      </w:r>
      <w:r w:rsidR="0084427F">
        <w:rPr>
          <w:rFonts w:hint="cs"/>
          <w:rtl/>
        </w:rPr>
        <w:t xml:space="preserve"> است که در آن از یک تابعی استفاده می‌شود</w:t>
      </w:r>
      <w:r w:rsidR="00E97328">
        <w:rPr>
          <w:rFonts w:hint="cs"/>
          <w:rtl/>
        </w:rPr>
        <w:t xml:space="preserve"> که به محاسبه‌ی چگالی نمونه‌ها به عنوان معیاری خودکار جهتِ </w:t>
      </w:r>
      <w:r w:rsidR="00972320">
        <w:rPr>
          <w:rFonts w:hint="cs"/>
          <w:rtl/>
        </w:rPr>
        <w:t>برای تعداد نمونه‌هایی که می‌توانند برای هر کلاس اقلیت تولید شوند تا تعداد نمونه‌ها را متوازن کند، استفاده می‌نماید.</w:t>
      </w:r>
    </w:p>
    <w:p w14:paraId="684FFC86" w14:textId="3D6846E9" w:rsidR="00972320" w:rsidRDefault="00A06ED9" w:rsidP="002320AD">
      <w:pPr>
        <w:rPr>
          <w:rtl/>
        </w:rPr>
      </w:pPr>
      <w:r>
        <w:rPr>
          <w:rFonts w:hint="cs"/>
          <w:rtl/>
        </w:rPr>
        <w:t xml:space="preserve">روش سوم: </w:t>
      </w:r>
      <w:r w:rsidR="00D84AAC" w:rsidRPr="00D84AAC">
        <w:t>Random oversampling</w:t>
      </w:r>
    </w:p>
    <w:p w14:paraId="6475370D" w14:textId="0261D3E1" w:rsidR="00D84AAC" w:rsidRPr="0087394F" w:rsidRDefault="00D84AAC" w:rsidP="002320AD">
      <w:pPr>
        <w:rPr>
          <w:smallCaps/>
          <w:rtl/>
        </w:rPr>
      </w:pPr>
      <w:r>
        <w:rPr>
          <w:rFonts w:hint="cs"/>
          <w:rtl/>
        </w:rPr>
        <w:lastRenderedPageBreak/>
        <w:t xml:space="preserve">این روش یکی از روش‌های الگوریتم‌های مبتنی بر </w:t>
      </w:r>
      <w:r w:rsidR="0028428E" w:rsidRPr="00D84AAC">
        <w:t>oversampling</w:t>
      </w:r>
      <w:r w:rsidR="0028428E">
        <w:rPr>
          <w:rFonts w:hint="cs"/>
          <w:rtl/>
        </w:rPr>
        <w:t xml:space="preserve"> است که </w:t>
      </w:r>
      <w:r w:rsidR="00EA12C5">
        <w:rPr>
          <w:rFonts w:hint="cs"/>
          <w:rtl/>
        </w:rPr>
        <w:t xml:space="preserve">که با ترکیبِ نمونه‌های کلاس‌های اقلیت </w:t>
      </w:r>
      <w:r w:rsidR="0087394F">
        <w:rPr>
          <w:rFonts w:hint="cs"/>
          <w:rtl/>
        </w:rPr>
        <w:t>به صورت تصادفی، اقدام به تولید نمونه‌های جدید می‌</w:t>
      </w:r>
      <w:r w:rsidR="0087394F">
        <w:rPr>
          <w:rFonts w:hint="cs"/>
          <w:smallCaps/>
          <w:rtl/>
        </w:rPr>
        <w:t xml:space="preserve">نماید و از این طریق تعداد نمونه‌های کلاس‌های اقلیت را افزایش می‌دهد تا در دیتاست بین مجموعه‌ی کلاس ها از لحاظ تعداد نمونه، توازن بوجود آید. </w:t>
      </w:r>
    </w:p>
    <w:p w14:paraId="63E9C855" w14:textId="00C3AE32" w:rsidR="00A614D6" w:rsidRDefault="00A614D6" w:rsidP="00857C6E">
      <w:pPr>
        <w:ind w:firstLine="0"/>
        <w:jc w:val="left"/>
        <w:rPr>
          <w:rtl/>
        </w:rPr>
      </w:pPr>
    </w:p>
    <w:p w14:paraId="1DD7CC56" w14:textId="46850613" w:rsidR="009176B4" w:rsidRDefault="009176B4" w:rsidP="009C6454">
      <w:pPr>
        <w:ind w:firstLine="0"/>
      </w:pPr>
    </w:p>
    <w:p w14:paraId="75DE67EE" w14:textId="73C850C5" w:rsidR="00AF5736" w:rsidRDefault="00AF5736" w:rsidP="00EE493B">
      <w:pPr>
        <w:pStyle w:val="Heading1"/>
      </w:pPr>
      <w:bookmarkStart w:id="1" w:name="_Toc88468126"/>
      <w:r>
        <w:rPr>
          <w:rFonts w:hint="cs"/>
          <w:rtl/>
        </w:rPr>
        <w:t xml:space="preserve">سوال ۲ </w:t>
      </w:r>
      <w:r w:rsidR="00C7269B" w:rsidRPr="00C7269B">
        <w:rPr>
          <w:rFonts w:ascii="Times New Roman" w:hAnsi="Times New Roman" w:cs="Times New Roman" w:hint="cs"/>
          <w:rtl/>
        </w:rPr>
        <w:t>–</w:t>
      </w:r>
      <w:r>
        <w:rPr>
          <w:rFonts w:hint="cs"/>
          <w:rtl/>
        </w:rPr>
        <w:t xml:space="preserve"> </w:t>
      </w:r>
      <w:r w:rsidR="00EE493B" w:rsidRPr="00EE493B">
        <w:rPr>
          <w:rtl/>
        </w:rPr>
        <w:t>شبکه پرسپترون چندلایه در کاربرد رگرسیون</w:t>
      </w:r>
      <w:bookmarkEnd w:id="1"/>
    </w:p>
    <w:p w14:paraId="1AD667A2" w14:textId="38B20DCC" w:rsidR="00A614D6" w:rsidRPr="00885D99" w:rsidRDefault="00A614D6" w:rsidP="009C6454">
      <w:pPr>
        <w:rPr>
          <w:b/>
          <w:bCs/>
          <w:color w:val="00B0F0"/>
          <w:rtl/>
        </w:rPr>
      </w:pPr>
    </w:p>
    <w:p w14:paraId="59025953" w14:textId="44DB0950" w:rsidR="00271E3D" w:rsidRDefault="00CD6C93" w:rsidP="00271E3D">
      <w:pPr>
        <w:rPr>
          <w:color w:val="auto"/>
          <w:sz w:val="28"/>
        </w:rPr>
      </w:pPr>
      <w:r>
        <w:rPr>
          <w:rFonts w:hint="cs"/>
          <w:color w:val="auto"/>
          <w:sz w:val="28"/>
          <w:rtl/>
        </w:rPr>
        <w:t xml:space="preserve">در ابتدا </w:t>
      </w:r>
      <w:r>
        <w:rPr>
          <w:color w:val="auto"/>
          <w:sz w:val="28"/>
        </w:rPr>
        <w:t>normalization</w:t>
      </w:r>
      <w:r>
        <w:rPr>
          <w:rFonts w:hint="cs"/>
          <w:color w:val="auto"/>
          <w:sz w:val="28"/>
          <w:rtl/>
        </w:rPr>
        <w:t xml:space="preserve"> و </w:t>
      </w:r>
      <w:r>
        <w:rPr>
          <w:color w:val="auto"/>
          <w:sz w:val="28"/>
        </w:rPr>
        <w:t>standardization</w:t>
      </w:r>
      <w:r>
        <w:rPr>
          <w:rFonts w:hint="cs"/>
          <w:color w:val="auto"/>
          <w:sz w:val="28"/>
          <w:rtl/>
        </w:rPr>
        <w:t xml:space="preserve"> را همانند آنچه در سوال یک انجام دادیم و به صورت زیر بر روی مجموعه‌ی داده‌گان اعمال می‌کنیم.</w:t>
      </w:r>
    </w:p>
    <w:p w14:paraId="28B1C6CE" w14:textId="792D46CF" w:rsidR="00A75BA3" w:rsidRPr="00CD6C93" w:rsidRDefault="00A75BA3" w:rsidP="00271E3D">
      <w:pPr>
        <w:bidi w:val="0"/>
        <w:rPr>
          <w:color w:val="auto"/>
          <w:sz w:val="28"/>
        </w:rPr>
      </w:pPr>
      <w:r>
        <w:rPr>
          <w:noProof/>
          <w:lang w:bidi="ar-SA"/>
        </w:rPr>
        <w:drawing>
          <wp:inline distT="0" distB="0" distL="0" distR="0" wp14:anchorId="1EAFBFAE" wp14:editId="52901886">
            <wp:extent cx="3276600" cy="767065"/>
            <wp:effectExtent l="0" t="0" r="0" b="0"/>
            <wp:docPr id="59" name="Picture 59" descr="Data Preprocessing for Machine Learning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ta Preprocessing for Machine Learning | LaptrinhX"/>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6243" cy="774005"/>
                    </a:xfrm>
                    <a:prstGeom prst="rect">
                      <a:avLst/>
                    </a:prstGeom>
                    <a:noFill/>
                    <a:ln>
                      <a:noFill/>
                    </a:ln>
                  </pic:spPr>
                </pic:pic>
              </a:graphicData>
            </a:graphic>
          </wp:inline>
        </w:drawing>
      </w:r>
    </w:p>
    <w:p w14:paraId="641F3A70" w14:textId="0E3310E4" w:rsidR="00271E3D" w:rsidRDefault="005C0613" w:rsidP="009C6454">
      <w:pPr>
        <w:rPr>
          <w:color w:val="auto"/>
          <w:sz w:val="28"/>
          <w:rtl/>
        </w:rPr>
      </w:pPr>
      <w:r>
        <w:rPr>
          <w:rFonts w:hint="cs"/>
          <w:color w:val="auto"/>
          <w:sz w:val="28"/>
          <w:rtl/>
        </w:rPr>
        <w:t xml:space="preserve">در واقع هدف از نرمالیزه کردن این است که تمامی متغیر‌های ورودی رفتار مشابهی را در مدل داشته باشند و نیازی نباشد مدل خود را با واحد (یکه‌ی) ورودی‌ها سازگار کند. هدف از استانداردسازی هم این است که میانگین را بر روی </w:t>
      </w:r>
      <w:r>
        <w:rPr>
          <w:color w:val="auto"/>
          <w:sz w:val="28"/>
        </w:rPr>
        <w:t>0</w:t>
      </w:r>
      <w:r>
        <w:rPr>
          <w:rFonts w:hint="cs"/>
          <w:color w:val="auto"/>
          <w:sz w:val="28"/>
          <w:rtl/>
        </w:rPr>
        <w:t xml:space="preserve"> و واریانس را بر روی </w:t>
      </w:r>
      <w:r>
        <w:rPr>
          <w:color w:val="auto"/>
          <w:sz w:val="28"/>
        </w:rPr>
        <w:t>1</w:t>
      </w:r>
      <w:r>
        <w:rPr>
          <w:rFonts w:hint="cs"/>
          <w:color w:val="auto"/>
          <w:sz w:val="28"/>
          <w:rtl/>
        </w:rPr>
        <w:t xml:space="preserve"> نگاشت کند و بدین صورت تمامی مجموعه‌های داده‌گان ورودی از یک ساختار مشابه برای آموزشِ شبکه استفاده می‌کنند و انعطاف شبکه را به مجموعه داده‌گان دیگر بالاتر برده و نتیجتا پیش‌بینی بهتری را ارائه می‌نماید.</w:t>
      </w:r>
    </w:p>
    <w:p w14:paraId="2748890E" w14:textId="2DCD2070" w:rsidR="00271E3D" w:rsidRPr="00271E3D" w:rsidRDefault="00271E3D" w:rsidP="005C0613">
      <w:pPr>
        <w:ind w:firstLine="0"/>
        <w:rPr>
          <w:color w:val="auto"/>
          <w:sz w:val="28"/>
        </w:rPr>
      </w:pPr>
    </w:p>
    <w:p w14:paraId="21C82CE5" w14:textId="66BB9515" w:rsidR="00885D99" w:rsidRPr="00885D99" w:rsidRDefault="006740E7" w:rsidP="009C6454">
      <w:pPr>
        <w:rPr>
          <w:b/>
          <w:bCs/>
          <w:color w:val="00B0F0"/>
          <w:sz w:val="32"/>
          <w:szCs w:val="32"/>
          <w:rtl/>
        </w:rPr>
      </w:pPr>
      <w:r>
        <w:rPr>
          <w:b/>
          <w:bCs/>
          <w:color w:val="00B0F0"/>
          <w:sz w:val="32"/>
          <w:szCs w:val="32"/>
        </w:rPr>
        <w:t>1</w:t>
      </w:r>
      <w:r w:rsidR="00885D99" w:rsidRPr="00885D99">
        <w:rPr>
          <w:rFonts w:hint="cs"/>
          <w:b/>
          <w:bCs/>
          <w:color w:val="00B0F0"/>
          <w:sz w:val="32"/>
          <w:szCs w:val="32"/>
          <w:rtl/>
        </w:rPr>
        <w:t>)</w:t>
      </w:r>
    </w:p>
    <w:p w14:paraId="1C68FCB5" w14:textId="7519D379" w:rsidR="00885D99" w:rsidRDefault="00FF5967" w:rsidP="009C6454">
      <w:pPr>
        <w:rPr>
          <w:rtl/>
        </w:rPr>
      </w:pPr>
      <w:r>
        <w:rPr>
          <w:rFonts w:hint="cs"/>
          <w:rtl/>
        </w:rPr>
        <w:t>مطابق با خواسته‌ی صورت سوال از مدل رگرسیون خطی استفاده نمودیم و نتایج به صورت زیر بدست آمدند:</w:t>
      </w:r>
    </w:p>
    <w:p w14:paraId="7AD2C15D" w14:textId="7281DFB1" w:rsidR="00FF5967" w:rsidRDefault="00FF5967" w:rsidP="0011189E">
      <w:r w:rsidRPr="00FF5967">
        <w:t>Linear</w:t>
      </w:r>
      <w:r w:rsidR="0011189E">
        <w:t xml:space="preserve"> </w:t>
      </w:r>
      <w:r w:rsidRPr="00FF5967">
        <w:t>Regression</w:t>
      </w:r>
      <w:r>
        <w:rPr>
          <w:rFonts w:hint="cs"/>
          <w:rtl/>
        </w:rPr>
        <w:t xml:space="preserve"> :</w:t>
      </w:r>
    </w:p>
    <w:p w14:paraId="688960DB" w14:textId="726A9374" w:rsidR="00FF5967" w:rsidRDefault="005C16A8" w:rsidP="009C6454">
      <w:pPr>
        <w:rPr>
          <w:rtl/>
        </w:rPr>
      </w:pPr>
      <w:r>
        <w:rPr>
          <w:rFonts w:hint="cs"/>
          <w:rtl/>
        </w:rPr>
        <w:t>در ابتدا نتایج مربوط به خطاها را ارائه می‌کنیم که به صورت زیر می‌باشد:</w:t>
      </w:r>
    </w:p>
    <w:p w14:paraId="7DA7C25F" w14:textId="68E88587" w:rsidR="005C16A8" w:rsidRDefault="00A7386B" w:rsidP="009C6454">
      <w:pPr>
        <w:rPr>
          <w:rtl/>
        </w:rPr>
      </w:pPr>
      <w:r>
        <w:rPr>
          <w:noProof/>
          <w:lang w:bidi="ar-SA"/>
        </w:rPr>
        <w:drawing>
          <wp:inline distT="0" distB="0" distL="0" distR="0" wp14:anchorId="4C8F466C" wp14:editId="2F8D7248">
            <wp:extent cx="4772025" cy="3619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72025" cy="361950"/>
                    </a:xfrm>
                    <a:prstGeom prst="rect">
                      <a:avLst/>
                    </a:prstGeom>
                  </pic:spPr>
                </pic:pic>
              </a:graphicData>
            </a:graphic>
          </wp:inline>
        </w:drawing>
      </w:r>
    </w:p>
    <w:p w14:paraId="3B577013" w14:textId="0B511355" w:rsidR="00A7386B" w:rsidRDefault="00271697" w:rsidP="009C6454">
      <w:pPr>
        <w:rPr>
          <w:rtl/>
        </w:rPr>
      </w:pPr>
      <w:r>
        <w:rPr>
          <w:rFonts w:hint="cs"/>
          <w:rtl/>
        </w:rPr>
        <w:lastRenderedPageBreak/>
        <w:t>و زمان</w:t>
      </w:r>
      <w:r w:rsidR="0087611F">
        <w:rPr>
          <w:rFonts w:hint="cs"/>
          <w:rtl/>
        </w:rPr>
        <w:t xml:space="preserve"> آموزش</w:t>
      </w:r>
      <w:r>
        <w:rPr>
          <w:rFonts w:hint="cs"/>
          <w:rtl/>
        </w:rPr>
        <w:t xml:space="preserve"> نیز به صورت زیر است.</w:t>
      </w:r>
    </w:p>
    <w:p w14:paraId="1D762835" w14:textId="2D6F3F8E" w:rsidR="006D04C7" w:rsidRDefault="0048575E" w:rsidP="006D04C7">
      <w:r>
        <w:rPr>
          <w:noProof/>
          <w:lang w:bidi="ar-SA"/>
        </w:rPr>
        <w:drawing>
          <wp:inline distT="0" distB="0" distL="0" distR="0" wp14:anchorId="63AE91A9" wp14:editId="07925EDA">
            <wp:extent cx="5565775" cy="2940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65775" cy="294005"/>
                    </a:xfrm>
                    <a:prstGeom prst="rect">
                      <a:avLst/>
                    </a:prstGeom>
                  </pic:spPr>
                </pic:pic>
              </a:graphicData>
            </a:graphic>
          </wp:inline>
        </w:drawing>
      </w:r>
    </w:p>
    <w:p w14:paraId="00AC3D13" w14:textId="3F60F621" w:rsidR="006D04C7" w:rsidRDefault="006D04C7" w:rsidP="006D04C7">
      <w:pPr>
        <w:jc w:val="left"/>
        <w:rPr>
          <w:rtl/>
        </w:rPr>
      </w:pPr>
      <w:r>
        <w:rPr>
          <w:rFonts w:hint="cs"/>
          <w:rtl/>
        </w:rPr>
        <w:t xml:space="preserve">زمان آموزش : </w:t>
      </w:r>
      <w:r w:rsidRPr="006D04C7">
        <w:t>0.020999908447265625</w:t>
      </w:r>
      <w:r>
        <w:rPr>
          <w:rFonts w:hint="cs"/>
          <w:rtl/>
        </w:rPr>
        <w:t xml:space="preserve"> </w:t>
      </w:r>
    </w:p>
    <w:p w14:paraId="1E553C1F" w14:textId="3C59B22C" w:rsidR="00FF5967" w:rsidRDefault="00FF5967" w:rsidP="003E0CE5">
      <w:pPr>
        <w:ind w:firstLine="0"/>
        <w:rPr>
          <w:rtl/>
        </w:rPr>
      </w:pPr>
    </w:p>
    <w:p w14:paraId="53D1D729" w14:textId="4606EDC6" w:rsidR="00E76047" w:rsidRPr="00E76047" w:rsidRDefault="0087611F" w:rsidP="00E76047">
      <w:pPr>
        <w:ind w:firstLine="0"/>
        <w:rPr>
          <w:color w:val="FF0000"/>
          <w:rtl/>
        </w:rPr>
      </w:pPr>
      <w:r w:rsidRPr="0087611F">
        <w:rPr>
          <w:rFonts w:hint="cs"/>
          <w:color w:val="FF0000"/>
          <w:rtl/>
        </w:rPr>
        <w:t>قسمت امتیازی</w:t>
      </w:r>
    </w:p>
    <w:p w14:paraId="4FFE9CDE" w14:textId="282DC6E7" w:rsidR="00E76047" w:rsidRDefault="00325EDD" w:rsidP="009C6454">
      <w:pPr>
        <w:rPr>
          <w:rtl/>
        </w:rPr>
      </w:pPr>
      <w:r>
        <w:rPr>
          <w:rFonts w:hint="cs"/>
          <w:rtl/>
        </w:rPr>
        <w:t>مدل رگرسیون خطی به صورت زیر می‌باشد.</w:t>
      </w:r>
    </w:p>
    <w:p w14:paraId="7F344DA0" w14:textId="592FB990" w:rsidR="00325EDD" w:rsidRDefault="00325EDD" w:rsidP="00325EDD">
      <w:pPr>
        <w:bidi w:val="0"/>
        <w:rPr>
          <w:rtl/>
        </w:rPr>
      </w:pPr>
      <w:r>
        <w:rPr>
          <w:noProof/>
          <w:lang w:bidi="ar-SA"/>
        </w:rPr>
        <w:drawing>
          <wp:inline distT="0" distB="0" distL="0" distR="0" wp14:anchorId="0544B0A3" wp14:editId="6A9C99B7">
            <wp:extent cx="3714750" cy="51557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45984" cy="519905"/>
                    </a:xfrm>
                    <a:prstGeom prst="rect">
                      <a:avLst/>
                    </a:prstGeom>
                  </pic:spPr>
                </pic:pic>
              </a:graphicData>
            </a:graphic>
          </wp:inline>
        </w:drawing>
      </w:r>
    </w:p>
    <w:p w14:paraId="16EEB9C8" w14:textId="454A99D9" w:rsidR="00325EDD" w:rsidRDefault="00325EDD" w:rsidP="009C6454">
      <w:pPr>
        <w:rPr>
          <w:rtl/>
        </w:rPr>
      </w:pPr>
      <w:r>
        <w:rPr>
          <w:rFonts w:hint="cs"/>
          <w:rtl/>
        </w:rPr>
        <w:t xml:space="preserve">در این مدل هر ورودی </w:t>
      </w:r>
      <w:r>
        <w:t>i</w:t>
      </w:r>
      <w:r>
        <w:rPr>
          <w:rFonts w:hint="cs"/>
          <w:rtl/>
        </w:rPr>
        <w:t xml:space="preserve"> بعدی وارد می‌شود و با داشتنِ ورودی و خروجیِ سیستم، اقدام به تخمین ضرایبِ بتا در معادله‌ی فوق می‌کنیم.</w:t>
      </w:r>
      <w:r w:rsidR="009D400A">
        <w:rPr>
          <w:rFonts w:hint="cs"/>
          <w:rtl/>
        </w:rPr>
        <w:t xml:space="preserve"> </w:t>
      </w:r>
      <w:r w:rsidR="008C431C">
        <w:rPr>
          <w:rFonts w:hint="cs"/>
          <w:rtl/>
        </w:rPr>
        <w:t xml:space="preserve">به عنوان نمونه در مدل رگرسیون از تابعی مانند </w:t>
      </w:r>
      <w:r w:rsidR="008C431C">
        <w:t>least square error</w:t>
      </w:r>
      <w:r w:rsidR="008C431C">
        <w:rPr>
          <w:rFonts w:hint="cs"/>
          <w:rtl/>
        </w:rPr>
        <w:t xml:space="preserve"> به عنوان </w:t>
      </w:r>
      <w:r w:rsidR="008C431C">
        <w:t>loss function</w:t>
      </w:r>
      <w:r w:rsidR="008C431C">
        <w:rPr>
          <w:rFonts w:hint="cs"/>
          <w:rtl/>
        </w:rPr>
        <w:t xml:space="preserve"> استفاده می‌شود ولی این در حالی است که در </w:t>
      </w:r>
      <w:r w:rsidR="008C431C">
        <w:t>ridge</w:t>
      </w:r>
      <w:r w:rsidR="008C431C">
        <w:rPr>
          <w:rFonts w:hint="cs"/>
          <w:rtl/>
        </w:rPr>
        <w:t xml:space="preserve"> مینیم سازی خطا از طریق تابع زیر صورت می‌گیرد.</w:t>
      </w:r>
    </w:p>
    <w:p w14:paraId="59FCFF0F" w14:textId="5DE4DE82" w:rsidR="008C431C" w:rsidRPr="008C431C" w:rsidRDefault="008C431C" w:rsidP="008C431C">
      <w:pPr>
        <w:jc w:val="right"/>
        <w:rPr>
          <w:rtl/>
        </w:rPr>
      </w:pPr>
      <w:r>
        <w:rPr>
          <w:noProof/>
          <w:lang w:bidi="ar-SA"/>
        </w:rPr>
        <w:drawing>
          <wp:inline distT="0" distB="0" distL="0" distR="0" wp14:anchorId="3B73A4D0" wp14:editId="671A36A0">
            <wp:extent cx="2867025" cy="519484"/>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80371" cy="521902"/>
                    </a:xfrm>
                    <a:prstGeom prst="rect">
                      <a:avLst/>
                    </a:prstGeom>
                  </pic:spPr>
                </pic:pic>
              </a:graphicData>
            </a:graphic>
          </wp:inline>
        </w:drawing>
      </w:r>
    </w:p>
    <w:p w14:paraId="2CF52A2A" w14:textId="516DD007" w:rsidR="008C431C" w:rsidRPr="008C431C" w:rsidRDefault="008C431C" w:rsidP="009C6454">
      <w:pPr>
        <w:rPr>
          <w:rtl/>
        </w:rPr>
      </w:pPr>
      <w:r>
        <w:rPr>
          <w:rFonts w:hint="cs"/>
          <w:rtl/>
        </w:rPr>
        <w:t xml:space="preserve">در نهایت طبق خواسته‌ی بخش امتیازی اقدام به پیاده‌سازی مسأله رگرسیون با استفاده از </w:t>
      </w:r>
      <w:r>
        <w:t>ridge</w:t>
      </w:r>
      <w:r>
        <w:rPr>
          <w:rFonts w:hint="cs"/>
          <w:rtl/>
        </w:rPr>
        <w:t xml:space="preserve"> کردیم و نتایج به صورت زیر درآمد.</w:t>
      </w:r>
    </w:p>
    <w:p w14:paraId="2DC7159D" w14:textId="79221E66" w:rsidR="00FF5967" w:rsidRDefault="003E0CE5" w:rsidP="009C6454">
      <w:r w:rsidRPr="00FF5967">
        <w:t>Ridge</w:t>
      </w:r>
      <w:r>
        <w:rPr>
          <w:rFonts w:hint="cs"/>
          <w:rtl/>
        </w:rPr>
        <w:t>:</w:t>
      </w:r>
    </w:p>
    <w:p w14:paraId="6982C517" w14:textId="464379A2" w:rsidR="00885D99" w:rsidRDefault="0087611F" w:rsidP="0087611F">
      <w:pPr>
        <w:rPr>
          <w:rtl/>
        </w:rPr>
      </w:pPr>
      <w:r>
        <w:rPr>
          <w:rFonts w:hint="cs"/>
          <w:rtl/>
        </w:rPr>
        <w:t>در ابتدا نتایج مربوط به خطاها را ارائه می‌کنیم که به صورت زیر می‌باشد:</w:t>
      </w:r>
    </w:p>
    <w:p w14:paraId="7B991C06" w14:textId="5C9B2F59" w:rsidR="0087611F" w:rsidRDefault="0087611F" w:rsidP="009C6454">
      <w:pPr>
        <w:rPr>
          <w:rtl/>
        </w:rPr>
      </w:pPr>
      <w:r>
        <w:rPr>
          <w:noProof/>
          <w:lang w:bidi="ar-SA"/>
        </w:rPr>
        <w:drawing>
          <wp:inline distT="0" distB="0" distL="0" distR="0" wp14:anchorId="48746078" wp14:editId="33A5AE17">
            <wp:extent cx="4772025" cy="3714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772025" cy="371475"/>
                    </a:xfrm>
                    <a:prstGeom prst="rect">
                      <a:avLst/>
                    </a:prstGeom>
                  </pic:spPr>
                </pic:pic>
              </a:graphicData>
            </a:graphic>
          </wp:inline>
        </w:drawing>
      </w:r>
    </w:p>
    <w:p w14:paraId="6813DD4C" w14:textId="77777777" w:rsidR="0087611F" w:rsidRDefault="0087611F" w:rsidP="0087611F">
      <w:pPr>
        <w:rPr>
          <w:rtl/>
        </w:rPr>
      </w:pPr>
      <w:r>
        <w:rPr>
          <w:rFonts w:hint="cs"/>
          <w:rtl/>
        </w:rPr>
        <w:t>و زمان آموزش نیز به صورت زیر است.</w:t>
      </w:r>
    </w:p>
    <w:p w14:paraId="5D1DA026" w14:textId="73E84575" w:rsidR="0087611F" w:rsidRDefault="00FD0BF0" w:rsidP="0087611F">
      <w:r>
        <w:rPr>
          <w:noProof/>
          <w:lang w:bidi="ar-SA"/>
        </w:rPr>
        <w:drawing>
          <wp:inline distT="0" distB="0" distL="0" distR="0" wp14:anchorId="30BD7CB6" wp14:editId="70661879">
            <wp:extent cx="4800600" cy="2762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00600" cy="276225"/>
                    </a:xfrm>
                    <a:prstGeom prst="rect">
                      <a:avLst/>
                    </a:prstGeom>
                  </pic:spPr>
                </pic:pic>
              </a:graphicData>
            </a:graphic>
          </wp:inline>
        </w:drawing>
      </w:r>
    </w:p>
    <w:p w14:paraId="5495AF17" w14:textId="7648C456" w:rsidR="0087611F" w:rsidRDefault="0087611F" w:rsidP="009C339F">
      <w:pPr>
        <w:jc w:val="left"/>
        <w:rPr>
          <w:rtl/>
        </w:rPr>
      </w:pPr>
      <w:r>
        <w:rPr>
          <w:rFonts w:hint="cs"/>
          <w:rtl/>
        </w:rPr>
        <w:t xml:space="preserve">زمان آموزش : </w:t>
      </w:r>
      <w:r w:rsidR="009C339F" w:rsidRPr="009C339F">
        <w:t>0.004996776580810547</w:t>
      </w:r>
    </w:p>
    <w:p w14:paraId="0D6AE4AB" w14:textId="1E78D9DF" w:rsidR="0087611F" w:rsidRDefault="00B967DF" w:rsidP="0087611F">
      <w:pPr>
        <w:ind w:firstLine="0"/>
        <w:rPr>
          <w:rtl/>
        </w:rPr>
      </w:pPr>
      <w:r>
        <w:rPr>
          <w:rFonts w:hint="cs"/>
          <w:rtl/>
        </w:rPr>
        <w:t>همانطور که مشاهده می‌کنیم از نظر زمانی بسیار نسبت به رگرسیون خطی</w:t>
      </w:r>
      <w:r w:rsidR="0083250A">
        <w:rPr>
          <w:rFonts w:hint="cs"/>
          <w:rtl/>
        </w:rPr>
        <w:t xml:space="preserve"> سری</w:t>
      </w:r>
      <w:r w:rsidR="00CF3C5A">
        <w:rPr>
          <w:rFonts w:hint="cs"/>
          <w:rtl/>
        </w:rPr>
        <w:t>عتر است و مقدار بسیار کمی هم خطای مدل را نسبت به رگرسیون خطی کاهش داده است.</w:t>
      </w:r>
    </w:p>
    <w:p w14:paraId="11F29F7A" w14:textId="06A010B4" w:rsidR="00070683" w:rsidRPr="00885D99" w:rsidRDefault="006740E7" w:rsidP="00070683">
      <w:pPr>
        <w:rPr>
          <w:b/>
          <w:bCs/>
          <w:color w:val="00B0F0"/>
          <w:sz w:val="32"/>
          <w:szCs w:val="32"/>
          <w:rtl/>
        </w:rPr>
      </w:pPr>
      <w:r>
        <w:rPr>
          <w:b/>
          <w:bCs/>
          <w:color w:val="00B0F0"/>
          <w:sz w:val="32"/>
          <w:szCs w:val="32"/>
        </w:rPr>
        <w:lastRenderedPageBreak/>
        <w:t>2</w:t>
      </w:r>
      <w:r w:rsidR="00070683" w:rsidRPr="00885D99">
        <w:rPr>
          <w:rFonts w:hint="cs"/>
          <w:b/>
          <w:bCs/>
          <w:color w:val="00B0F0"/>
          <w:sz w:val="32"/>
          <w:szCs w:val="32"/>
          <w:rtl/>
        </w:rPr>
        <w:t>)</w:t>
      </w:r>
    </w:p>
    <w:p w14:paraId="45800543" w14:textId="0703DFA2" w:rsidR="00890AB6" w:rsidRDefault="00CD0380" w:rsidP="0087611F">
      <w:pPr>
        <w:ind w:firstLine="0"/>
        <w:rPr>
          <w:rtl/>
        </w:rPr>
      </w:pPr>
      <w:r>
        <w:rPr>
          <w:rFonts w:hint="cs"/>
          <w:rtl/>
        </w:rPr>
        <w:t>ابتدا نتایج را به تفکیک ذکر می‌کنیم و سپس مدلِ برنده در هر ایپاک را اعلام می‌نماییم.</w:t>
      </w:r>
    </w:p>
    <w:p w14:paraId="3AA6F8FB" w14:textId="77777777" w:rsidR="00D76A69" w:rsidRDefault="00D76A69" w:rsidP="0087611F">
      <w:pPr>
        <w:ind w:firstLine="0"/>
        <w:rPr>
          <w:rtl/>
        </w:rPr>
      </w:pPr>
    </w:p>
    <w:p w14:paraId="349AAA37" w14:textId="4DA88667" w:rsidR="00CD0380" w:rsidRDefault="00AC03F2" w:rsidP="000C154F">
      <w:pPr>
        <w:bidi w:val="0"/>
        <w:ind w:firstLine="0"/>
        <w:rPr>
          <w:rtl/>
        </w:rPr>
      </w:pPr>
      <w:r>
        <w:t>Epochs</w:t>
      </w:r>
      <w:r w:rsidR="00F21A46">
        <w:t>: 10</w:t>
      </w:r>
      <w:r>
        <w:t xml:space="preserve">   loss: </w:t>
      </w:r>
      <w:r w:rsidRPr="00AC03F2">
        <w:t>mean</w:t>
      </w:r>
      <w:r w:rsidR="000C154F">
        <w:t xml:space="preserve"> </w:t>
      </w:r>
      <w:r w:rsidRPr="00AC03F2">
        <w:t>squared</w:t>
      </w:r>
      <w:r w:rsidR="000C154F">
        <w:t xml:space="preserve"> </w:t>
      </w:r>
      <w:r w:rsidRPr="00AC03F2">
        <w:t>error</w:t>
      </w:r>
      <w:r w:rsidR="000C154F">
        <w:t xml:space="preserve">    </w:t>
      </w:r>
      <w:r w:rsidR="000C154F" w:rsidRPr="000C154F">
        <w:t>optimizer</w:t>
      </w:r>
      <w:r w:rsidR="000C154F">
        <w:t>:</w:t>
      </w:r>
      <w:r w:rsidR="009364A3" w:rsidRPr="009364A3">
        <w:t xml:space="preserve"> </w:t>
      </w:r>
      <w:r w:rsidR="00F21A46" w:rsidRPr="009364A3">
        <w:t>Adam</w:t>
      </w:r>
    </w:p>
    <w:p w14:paraId="5B3D566E" w14:textId="6E2C61B5" w:rsidR="006125A9" w:rsidRDefault="006125A9" w:rsidP="006125A9">
      <w:pPr>
        <w:bidi w:val="0"/>
        <w:ind w:firstLine="0"/>
        <w:rPr>
          <w:noProof/>
          <w:rtl/>
          <w:lang w:bidi="ar-SA"/>
        </w:rPr>
      </w:pPr>
    </w:p>
    <w:p w14:paraId="437B38B7" w14:textId="2A56B3D2" w:rsidR="00E60F87" w:rsidRDefault="00B10B30" w:rsidP="006125A9">
      <w:pPr>
        <w:bidi w:val="0"/>
        <w:ind w:firstLine="0"/>
        <w:jc w:val="center"/>
      </w:pPr>
      <w:r w:rsidRPr="00B10B30">
        <w:rPr>
          <w:noProof/>
          <w:lang w:bidi="ar-SA"/>
        </w:rPr>
        <w:drawing>
          <wp:inline distT="0" distB="0" distL="0" distR="0" wp14:anchorId="5ECB8C40" wp14:editId="7C1C70A0">
            <wp:extent cx="5565775" cy="4178864"/>
            <wp:effectExtent l="0" t="0" r="0" b="0"/>
            <wp:docPr id="76" name="Picture 76" descr="D:\dars\شبکه عصبی\تمرین ها\HW2_AbbasBadiei_810199106\results\Q2\b\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rs\شبکه عصبی\تمرین ها\HW2_AbbasBadiei_810199106\results\Q2\b\Figure_1.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2738F4B1" w14:textId="77777777" w:rsidR="006125A9" w:rsidRDefault="006125A9" w:rsidP="00224CAD">
      <w:pPr>
        <w:bidi w:val="0"/>
        <w:ind w:firstLine="0"/>
        <w:jc w:val="center"/>
        <w:rPr>
          <w:rtl/>
        </w:rPr>
      </w:pPr>
    </w:p>
    <w:p w14:paraId="3A4D337D" w14:textId="178011D6" w:rsidR="00224CAD" w:rsidRDefault="00224CAD" w:rsidP="006125A9">
      <w:pPr>
        <w:bidi w:val="0"/>
        <w:ind w:firstLine="0"/>
        <w:jc w:val="center"/>
        <w:rPr>
          <w:rtl/>
        </w:rPr>
      </w:pPr>
      <w:r>
        <w:rPr>
          <w:noProof/>
          <w:lang w:bidi="ar-SA"/>
        </w:rPr>
        <w:drawing>
          <wp:inline distT="0" distB="0" distL="0" distR="0" wp14:anchorId="251E9273" wp14:editId="20E4FC2D">
            <wp:extent cx="4791075" cy="39052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91075" cy="390525"/>
                    </a:xfrm>
                    <a:prstGeom prst="rect">
                      <a:avLst/>
                    </a:prstGeom>
                  </pic:spPr>
                </pic:pic>
              </a:graphicData>
            </a:graphic>
          </wp:inline>
        </w:drawing>
      </w:r>
    </w:p>
    <w:p w14:paraId="1E86D74F" w14:textId="77777777" w:rsidR="006125A9" w:rsidRDefault="006125A9" w:rsidP="006125A9">
      <w:pPr>
        <w:bidi w:val="0"/>
        <w:ind w:firstLine="0"/>
        <w:jc w:val="center"/>
      </w:pPr>
    </w:p>
    <w:p w14:paraId="6D7C9478" w14:textId="7BAEFFF0" w:rsidR="00224CAD" w:rsidRDefault="00224CAD" w:rsidP="00224CAD">
      <w:pPr>
        <w:bidi w:val="0"/>
        <w:ind w:firstLine="0"/>
        <w:jc w:val="center"/>
        <w:rPr>
          <w:rtl/>
        </w:rPr>
      </w:pPr>
    </w:p>
    <w:p w14:paraId="039D94C6" w14:textId="42C59E49" w:rsidR="006125A9" w:rsidRDefault="006125A9" w:rsidP="006125A9">
      <w:pPr>
        <w:bidi w:val="0"/>
        <w:ind w:firstLine="0"/>
        <w:jc w:val="center"/>
        <w:rPr>
          <w:rtl/>
        </w:rPr>
      </w:pPr>
      <w:r>
        <w:rPr>
          <w:noProof/>
          <w:lang w:bidi="ar-SA"/>
        </w:rPr>
        <w:drawing>
          <wp:inline distT="0" distB="0" distL="0" distR="0" wp14:anchorId="32563E6D" wp14:editId="31A5BAD5">
            <wp:extent cx="5133975" cy="171450"/>
            <wp:effectExtent l="0" t="0" r="952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33975" cy="171450"/>
                    </a:xfrm>
                    <a:prstGeom prst="rect">
                      <a:avLst/>
                    </a:prstGeom>
                  </pic:spPr>
                </pic:pic>
              </a:graphicData>
            </a:graphic>
          </wp:inline>
        </w:drawing>
      </w:r>
    </w:p>
    <w:p w14:paraId="67BBF137" w14:textId="79B4DA45" w:rsidR="00AC03F2" w:rsidRDefault="00AC03F2" w:rsidP="0087611F">
      <w:pPr>
        <w:ind w:firstLine="0"/>
        <w:rPr>
          <w:rtl/>
        </w:rPr>
      </w:pPr>
    </w:p>
    <w:p w14:paraId="2A267BC9" w14:textId="77777777" w:rsidR="006125A9" w:rsidRDefault="006125A9" w:rsidP="0087611F">
      <w:pPr>
        <w:ind w:firstLine="0"/>
      </w:pPr>
    </w:p>
    <w:p w14:paraId="0E7ED12A" w14:textId="1F48545D" w:rsidR="00CF166B" w:rsidRDefault="00E60F87" w:rsidP="00F30B9E">
      <w:pPr>
        <w:bidi w:val="0"/>
        <w:ind w:firstLine="0"/>
        <w:rPr>
          <w:rtl/>
        </w:rPr>
      </w:pPr>
      <w:r>
        <w:lastRenderedPageBreak/>
        <w:t>Epochs</w:t>
      </w:r>
      <w:r w:rsidR="00F21A46">
        <w:t>: 10</w:t>
      </w:r>
      <w:r>
        <w:t xml:space="preserve">   loss: </w:t>
      </w:r>
      <w:r w:rsidRPr="00AC03F2">
        <w:t>mean</w:t>
      </w:r>
      <w:r>
        <w:t xml:space="preserve"> </w:t>
      </w:r>
      <w:r w:rsidRPr="00AC03F2">
        <w:t>squared</w:t>
      </w:r>
      <w:r>
        <w:t xml:space="preserve"> </w:t>
      </w:r>
      <w:r w:rsidRPr="00AC03F2">
        <w:t>error</w:t>
      </w:r>
      <w:r>
        <w:t xml:space="preserve">    </w:t>
      </w:r>
      <w:r w:rsidRPr="000C154F">
        <w:t>optimizer</w:t>
      </w:r>
      <w:r>
        <w:t>:</w:t>
      </w:r>
      <w:r w:rsidRPr="009364A3">
        <w:t xml:space="preserve"> </w:t>
      </w:r>
      <w:r w:rsidR="0081214C">
        <w:t>SGD</w:t>
      </w:r>
    </w:p>
    <w:p w14:paraId="00F380C9" w14:textId="7A721FA3" w:rsidR="00F30B9E" w:rsidRDefault="00F30B9E" w:rsidP="00F30B9E">
      <w:pPr>
        <w:ind w:firstLine="0"/>
        <w:jc w:val="center"/>
      </w:pPr>
      <w:r w:rsidRPr="00F30B9E">
        <w:rPr>
          <w:noProof/>
          <w:rtl/>
          <w:lang w:bidi="ar-SA"/>
        </w:rPr>
        <w:drawing>
          <wp:inline distT="0" distB="0" distL="0" distR="0" wp14:anchorId="5BDAE57F" wp14:editId="1089CA63">
            <wp:extent cx="4314825" cy="3239632"/>
            <wp:effectExtent l="0" t="0" r="0" b="0"/>
            <wp:docPr id="80" name="Picture 80" descr="D:\dars\شبکه عصبی\تمرین ها\HW2_AbbasBadiei_810199106\results\Q2\b\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ars\شبکه عصبی\تمرین ها\HW2_AbbasBadiei_810199106\results\Q2\b\Figure_3.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321885" cy="3244933"/>
                    </a:xfrm>
                    <a:prstGeom prst="rect">
                      <a:avLst/>
                    </a:prstGeom>
                    <a:noFill/>
                    <a:ln>
                      <a:noFill/>
                    </a:ln>
                  </pic:spPr>
                </pic:pic>
              </a:graphicData>
            </a:graphic>
          </wp:inline>
        </w:drawing>
      </w:r>
    </w:p>
    <w:p w14:paraId="2698DE75" w14:textId="27C88372" w:rsidR="00F30B9E" w:rsidRDefault="00806187" w:rsidP="00806187">
      <w:pPr>
        <w:bidi w:val="0"/>
        <w:ind w:firstLine="0"/>
        <w:jc w:val="center"/>
        <w:rPr>
          <w:rtl/>
        </w:rPr>
      </w:pPr>
      <w:r>
        <w:rPr>
          <w:noProof/>
          <w:lang w:bidi="ar-SA"/>
        </w:rPr>
        <w:drawing>
          <wp:inline distT="0" distB="0" distL="0" distR="0" wp14:anchorId="67A4BC0A" wp14:editId="35CEACD1">
            <wp:extent cx="4772025" cy="342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72025" cy="342900"/>
                    </a:xfrm>
                    <a:prstGeom prst="rect">
                      <a:avLst/>
                    </a:prstGeom>
                  </pic:spPr>
                </pic:pic>
              </a:graphicData>
            </a:graphic>
          </wp:inline>
        </w:drawing>
      </w:r>
    </w:p>
    <w:p w14:paraId="6469B38B" w14:textId="75DB860F" w:rsidR="00CB2657" w:rsidRDefault="00AD209D" w:rsidP="00472EC5">
      <w:pPr>
        <w:bidi w:val="0"/>
        <w:ind w:firstLine="0"/>
        <w:jc w:val="center"/>
        <w:rPr>
          <w:rtl/>
        </w:rPr>
      </w:pPr>
      <w:r>
        <w:rPr>
          <w:noProof/>
          <w:lang w:bidi="ar-SA"/>
        </w:rPr>
        <w:drawing>
          <wp:inline distT="0" distB="0" distL="0" distR="0" wp14:anchorId="01B2DE85" wp14:editId="460F4B8A">
            <wp:extent cx="5133975" cy="1809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133975" cy="180975"/>
                    </a:xfrm>
                    <a:prstGeom prst="rect">
                      <a:avLst/>
                    </a:prstGeom>
                  </pic:spPr>
                </pic:pic>
              </a:graphicData>
            </a:graphic>
          </wp:inline>
        </w:drawing>
      </w:r>
    </w:p>
    <w:p w14:paraId="665301BB" w14:textId="306ED2C7" w:rsidR="00E60F87" w:rsidRDefault="00E60F87" w:rsidP="00F30B9E">
      <w:pPr>
        <w:bidi w:val="0"/>
        <w:ind w:firstLine="0"/>
      </w:pPr>
      <w:r>
        <w:t>Epochs</w:t>
      </w:r>
      <w:r w:rsidR="00F21A46">
        <w:t>: 10</w:t>
      </w:r>
      <w:r>
        <w:t xml:space="preserve">   loss: </w:t>
      </w:r>
      <w:r w:rsidRPr="00AC03F2">
        <w:t>mean</w:t>
      </w:r>
      <w:r>
        <w:t xml:space="preserve"> </w:t>
      </w:r>
      <w:r w:rsidR="00F67449" w:rsidRPr="00F67449">
        <w:t>absolute</w:t>
      </w:r>
      <w:r w:rsidR="00451851">
        <w:t xml:space="preserve"> </w:t>
      </w:r>
      <w:r w:rsidRPr="00AC03F2">
        <w:t>error</w:t>
      </w:r>
      <w:r>
        <w:t xml:space="preserve">    </w:t>
      </w:r>
      <w:r w:rsidRPr="000C154F">
        <w:t>optimizer</w:t>
      </w:r>
      <w:r>
        <w:t>:</w:t>
      </w:r>
      <w:r w:rsidRPr="009364A3">
        <w:t xml:space="preserve"> </w:t>
      </w:r>
      <w:r w:rsidR="00F21A46" w:rsidRPr="009364A3">
        <w:t>Adam</w:t>
      </w:r>
    </w:p>
    <w:p w14:paraId="19CE32AA" w14:textId="64A1C9EA" w:rsidR="00A614D6" w:rsidRPr="00E60F87" w:rsidRDefault="00954E33" w:rsidP="00954E33">
      <w:pPr>
        <w:jc w:val="center"/>
        <w:rPr>
          <w:rtl/>
        </w:rPr>
      </w:pPr>
      <w:r w:rsidRPr="00954E33">
        <w:rPr>
          <w:noProof/>
          <w:rtl/>
          <w:lang w:bidi="ar-SA"/>
        </w:rPr>
        <w:drawing>
          <wp:inline distT="0" distB="0" distL="0" distR="0" wp14:anchorId="47A3AF0D" wp14:editId="15EC8799">
            <wp:extent cx="3800475" cy="2853451"/>
            <wp:effectExtent l="0" t="0" r="0" b="4445"/>
            <wp:docPr id="83" name="Picture 83" descr="D:\dars\شبکه عصبی\تمرین ها\HW2_AbbasBadiei_810199106\results\Q2\b\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ars\شبکه عصبی\تمرین ها\HW2_AbbasBadiei_810199106\results\Q2\b\Figure_5.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803424" cy="2855665"/>
                    </a:xfrm>
                    <a:prstGeom prst="rect">
                      <a:avLst/>
                    </a:prstGeom>
                    <a:noFill/>
                    <a:ln>
                      <a:noFill/>
                    </a:ln>
                  </pic:spPr>
                </pic:pic>
              </a:graphicData>
            </a:graphic>
          </wp:inline>
        </w:drawing>
      </w:r>
    </w:p>
    <w:p w14:paraId="13D47863" w14:textId="02D7D658" w:rsidR="00E76047" w:rsidRDefault="003362B5" w:rsidP="009C6454">
      <w:pPr>
        <w:rPr>
          <w:rtl/>
        </w:rPr>
      </w:pPr>
      <w:r>
        <w:rPr>
          <w:noProof/>
          <w:lang w:bidi="ar-SA"/>
        </w:rPr>
        <w:drawing>
          <wp:inline distT="0" distB="0" distL="0" distR="0" wp14:anchorId="2AA890EC" wp14:editId="1FCC870D">
            <wp:extent cx="4743450" cy="37147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43450" cy="371475"/>
                    </a:xfrm>
                    <a:prstGeom prst="rect">
                      <a:avLst/>
                    </a:prstGeom>
                  </pic:spPr>
                </pic:pic>
              </a:graphicData>
            </a:graphic>
          </wp:inline>
        </w:drawing>
      </w:r>
    </w:p>
    <w:p w14:paraId="2D468F2A" w14:textId="2B748693" w:rsidR="003362B5" w:rsidRDefault="00AD209D" w:rsidP="009C6454">
      <w:pPr>
        <w:rPr>
          <w:rtl/>
        </w:rPr>
      </w:pPr>
      <w:r>
        <w:rPr>
          <w:noProof/>
          <w:lang w:bidi="ar-SA"/>
        </w:rPr>
        <w:drawing>
          <wp:inline distT="0" distB="0" distL="0" distR="0" wp14:anchorId="60A69FF5" wp14:editId="73537230">
            <wp:extent cx="5143500" cy="18097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43500" cy="180975"/>
                    </a:xfrm>
                    <a:prstGeom prst="rect">
                      <a:avLst/>
                    </a:prstGeom>
                  </pic:spPr>
                </pic:pic>
              </a:graphicData>
            </a:graphic>
          </wp:inline>
        </w:drawing>
      </w:r>
    </w:p>
    <w:p w14:paraId="16DF4E64" w14:textId="37D5403F" w:rsidR="00522FAB" w:rsidRDefault="00522FAB" w:rsidP="00AD209D">
      <w:pPr>
        <w:ind w:firstLine="0"/>
        <w:rPr>
          <w:rtl/>
        </w:rPr>
      </w:pPr>
    </w:p>
    <w:p w14:paraId="6476AC0B" w14:textId="5E9930BE" w:rsidR="00E60F87" w:rsidRDefault="00E60F87" w:rsidP="00F67449">
      <w:pPr>
        <w:bidi w:val="0"/>
        <w:ind w:firstLine="0"/>
      </w:pPr>
      <w:r>
        <w:lastRenderedPageBreak/>
        <w:t>Epochs</w:t>
      </w:r>
      <w:r w:rsidR="00F21A46">
        <w:t>: 10</w:t>
      </w:r>
      <w:r>
        <w:t xml:space="preserve">   loss: </w:t>
      </w:r>
      <w:r w:rsidRPr="00AC03F2">
        <w:t>mean</w:t>
      </w:r>
      <w:r>
        <w:t xml:space="preserve"> </w:t>
      </w:r>
      <w:r w:rsidR="00F67449" w:rsidRPr="00F67449">
        <w:t>absolute</w:t>
      </w:r>
      <w:r w:rsidR="00451851">
        <w:t xml:space="preserve"> </w:t>
      </w:r>
      <w:r w:rsidRPr="00AC03F2">
        <w:t>error</w:t>
      </w:r>
      <w:r>
        <w:t xml:space="preserve">    </w:t>
      </w:r>
      <w:r w:rsidRPr="000C154F">
        <w:t>optimizer</w:t>
      </w:r>
      <w:r>
        <w:t>:</w:t>
      </w:r>
      <w:r w:rsidRPr="009364A3">
        <w:t xml:space="preserve"> </w:t>
      </w:r>
      <w:r w:rsidR="0081214C">
        <w:t>SGD</w:t>
      </w:r>
    </w:p>
    <w:p w14:paraId="06A1E44B" w14:textId="4E5A8B1A" w:rsidR="00A614D6" w:rsidRPr="00E60F87" w:rsidRDefault="00961EFE" w:rsidP="00961EFE">
      <w:pPr>
        <w:jc w:val="center"/>
        <w:rPr>
          <w:rtl/>
        </w:rPr>
      </w:pPr>
      <w:r w:rsidRPr="00961EFE">
        <w:rPr>
          <w:noProof/>
          <w:rtl/>
          <w:lang w:bidi="ar-SA"/>
        </w:rPr>
        <w:drawing>
          <wp:inline distT="0" distB="0" distL="0" distR="0" wp14:anchorId="3BB08345" wp14:editId="575C49C8">
            <wp:extent cx="3943350" cy="2960724"/>
            <wp:effectExtent l="0" t="0" r="0" b="0"/>
            <wp:docPr id="87" name="Picture 87" descr="D:\dars\شبکه عصبی\تمرین ها\HW2_AbbasBadiei_810199106\results\Q2\b\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ars\شبکه عصبی\تمرین ها\HW2_AbbasBadiei_810199106\results\Q2\b\Figure_7.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947209" cy="2963621"/>
                    </a:xfrm>
                    <a:prstGeom prst="rect">
                      <a:avLst/>
                    </a:prstGeom>
                    <a:noFill/>
                    <a:ln>
                      <a:noFill/>
                    </a:ln>
                  </pic:spPr>
                </pic:pic>
              </a:graphicData>
            </a:graphic>
          </wp:inline>
        </w:drawing>
      </w:r>
    </w:p>
    <w:p w14:paraId="38226FB6" w14:textId="3F6BE5FD" w:rsidR="00A614D6" w:rsidRDefault="00EF5D6D" w:rsidP="00BE5FD8">
      <w:pPr>
        <w:jc w:val="center"/>
        <w:rPr>
          <w:rtl/>
        </w:rPr>
      </w:pPr>
      <w:r>
        <w:rPr>
          <w:noProof/>
          <w:lang w:bidi="ar-SA"/>
        </w:rPr>
        <w:drawing>
          <wp:inline distT="0" distB="0" distL="0" distR="0" wp14:anchorId="11E2BECF" wp14:editId="42BEC605">
            <wp:extent cx="4772025" cy="3333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772025" cy="333375"/>
                    </a:xfrm>
                    <a:prstGeom prst="rect">
                      <a:avLst/>
                    </a:prstGeom>
                  </pic:spPr>
                </pic:pic>
              </a:graphicData>
            </a:graphic>
          </wp:inline>
        </w:drawing>
      </w:r>
    </w:p>
    <w:p w14:paraId="3E2C94CF" w14:textId="4EF437B7" w:rsidR="00961EFE" w:rsidRDefault="00BE5FD8" w:rsidP="00BE5FD8">
      <w:pPr>
        <w:rPr>
          <w:rtl/>
        </w:rPr>
      </w:pPr>
      <w:r>
        <w:rPr>
          <w:noProof/>
          <w:lang w:bidi="ar-SA"/>
        </w:rPr>
        <w:drawing>
          <wp:inline distT="0" distB="0" distL="0" distR="0" wp14:anchorId="57E2DFDB" wp14:editId="35B2AF4C">
            <wp:extent cx="5172075" cy="171450"/>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72075" cy="171450"/>
                    </a:xfrm>
                    <a:prstGeom prst="rect">
                      <a:avLst/>
                    </a:prstGeom>
                  </pic:spPr>
                </pic:pic>
              </a:graphicData>
            </a:graphic>
          </wp:inline>
        </w:drawing>
      </w:r>
    </w:p>
    <w:p w14:paraId="16E23577" w14:textId="77777777" w:rsidR="005564BD" w:rsidRDefault="005564BD" w:rsidP="0081214C">
      <w:pPr>
        <w:bidi w:val="0"/>
        <w:ind w:firstLine="0"/>
        <w:rPr>
          <w:rtl/>
        </w:rPr>
      </w:pPr>
    </w:p>
    <w:p w14:paraId="42422004" w14:textId="647FD383" w:rsidR="00E60F87" w:rsidRDefault="00E60F87" w:rsidP="005564BD">
      <w:pPr>
        <w:bidi w:val="0"/>
        <w:ind w:firstLine="0"/>
      </w:pPr>
      <w:r>
        <w:t>Epochs</w:t>
      </w:r>
      <w:r w:rsidR="00F21A46">
        <w:t>: 50</w:t>
      </w:r>
      <w:r>
        <w:t xml:space="preserve">   loss: </w:t>
      </w:r>
      <w:r w:rsidRPr="00AC03F2">
        <w:t>mean</w:t>
      </w:r>
      <w:r>
        <w:t xml:space="preserve"> </w:t>
      </w:r>
      <w:r w:rsidRPr="00AC03F2">
        <w:t>squared</w:t>
      </w:r>
      <w:r>
        <w:t xml:space="preserve"> </w:t>
      </w:r>
      <w:r w:rsidRPr="00AC03F2">
        <w:t>error</w:t>
      </w:r>
      <w:r>
        <w:t xml:space="preserve">    </w:t>
      </w:r>
      <w:r w:rsidRPr="000C154F">
        <w:t>optimizer</w:t>
      </w:r>
      <w:r>
        <w:t>:</w:t>
      </w:r>
      <w:r w:rsidRPr="009364A3">
        <w:t xml:space="preserve"> </w:t>
      </w:r>
      <w:r w:rsidR="00F21A46" w:rsidRPr="009364A3">
        <w:t>Adam</w:t>
      </w:r>
    </w:p>
    <w:p w14:paraId="1D48DBF8" w14:textId="55935FF0" w:rsidR="00A614D6" w:rsidRPr="005564BD" w:rsidRDefault="00295181" w:rsidP="00295181">
      <w:pPr>
        <w:jc w:val="center"/>
        <w:rPr>
          <w:rtl/>
        </w:rPr>
      </w:pPr>
      <w:r w:rsidRPr="00295181">
        <w:rPr>
          <w:noProof/>
          <w:rtl/>
          <w:lang w:bidi="ar-SA"/>
        </w:rPr>
        <w:drawing>
          <wp:inline distT="0" distB="0" distL="0" distR="0" wp14:anchorId="0B6BA9FC" wp14:editId="1A17ABE5">
            <wp:extent cx="3990975" cy="2996482"/>
            <wp:effectExtent l="0" t="0" r="0" b="0"/>
            <wp:docPr id="91" name="Picture 91" descr="D:\dars\شبکه عصبی\تمرین ها\HW2_AbbasBadiei_810199106\results\Q2\b\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ars\شبکه عصبی\تمرین ها\HW2_AbbasBadiei_810199106\results\Q2\b\Figure_9.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997983" cy="3001744"/>
                    </a:xfrm>
                    <a:prstGeom prst="rect">
                      <a:avLst/>
                    </a:prstGeom>
                    <a:noFill/>
                    <a:ln>
                      <a:noFill/>
                    </a:ln>
                  </pic:spPr>
                </pic:pic>
              </a:graphicData>
            </a:graphic>
          </wp:inline>
        </w:drawing>
      </w:r>
    </w:p>
    <w:p w14:paraId="7DC2B46B" w14:textId="0667A569" w:rsidR="00A614D6" w:rsidRDefault="00C57446" w:rsidP="00C57446">
      <w:pPr>
        <w:jc w:val="center"/>
        <w:rPr>
          <w:rtl/>
        </w:rPr>
      </w:pPr>
      <w:r>
        <w:rPr>
          <w:noProof/>
          <w:lang w:bidi="ar-SA"/>
        </w:rPr>
        <w:drawing>
          <wp:inline distT="0" distB="0" distL="0" distR="0" wp14:anchorId="51415F0C" wp14:editId="53E82826">
            <wp:extent cx="4762500" cy="36195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762500" cy="361950"/>
                    </a:xfrm>
                    <a:prstGeom prst="rect">
                      <a:avLst/>
                    </a:prstGeom>
                  </pic:spPr>
                </pic:pic>
              </a:graphicData>
            </a:graphic>
          </wp:inline>
        </w:drawing>
      </w:r>
    </w:p>
    <w:p w14:paraId="5D6559AF" w14:textId="6AEB9D86" w:rsidR="00295181" w:rsidRDefault="00C4559F" w:rsidP="00C4559F">
      <w:pPr>
        <w:rPr>
          <w:rtl/>
        </w:rPr>
      </w:pPr>
      <w:r>
        <w:rPr>
          <w:noProof/>
          <w:lang w:bidi="ar-SA"/>
        </w:rPr>
        <w:drawing>
          <wp:inline distT="0" distB="0" distL="0" distR="0" wp14:anchorId="25855EE8" wp14:editId="0896A70D">
            <wp:extent cx="5124450" cy="161925"/>
            <wp:effectExtent l="0" t="0" r="0"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124450" cy="161925"/>
                    </a:xfrm>
                    <a:prstGeom prst="rect">
                      <a:avLst/>
                    </a:prstGeom>
                  </pic:spPr>
                </pic:pic>
              </a:graphicData>
            </a:graphic>
          </wp:inline>
        </w:drawing>
      </w:r>
    </w:p>
    <w:p w14:paraId="6C3676C3" w14:textId="07B9019A" w:rsidR="00E60F87" w:rsidRDefault="00E60F87" w:rsidP="0081214C">
      <w:pPr>
        <w:bidi w:val="0"/>
        <w:ind w:firstLine="0"/>
      </w:pPr>
      <w:r>
        <w:lastRenderedPageBreak/>
        <w:t>Epochs</w:t>
      </w:r>
      <w:r w:rsidR="00F21A46">
        <w:t>: 50</w:t>
      </w:r>
      <w:r>
        <w:t xml:space="preserve">   loss: </w:t>
      </w:r>
      <w:r w:rsidRPr="00AC03F2">
        <w:t>mean</w:t>
      </w:r>
      <w:r>
        <w:t xml:space="preserve"> </w:t>
      </w:r>
      <w:r w:rsidRPr="00AC03F2">
        <w:t>squared</w:t>
      </w:r>
      <w:r>
        <w:t xml:space="preserve"> </w:t>
      </w:r>
      <w:r w:rsidRPr="00AC03F2">
        <w:t>error</w:t>
      </w:r>
      <w:r>
        <w:t xml:space="preserve">    </w:t>
      </w:r>
      <w:r w:rsidRPr="000C154F">
        <w:t>optimizer</w:t>
      </w:r>
      <w:r>
        <w:t>:</w:t>
      </w:r>
      <w:r w:rsidRPr="009364A3">
        <w:t xml:space="preserve"> </w:t>
      </w:r>
      <w:r w:rsidR="0081214C">
        <w:t>SGD</w:t>
      </w:r>
    </w:p>
    <w:p w14:paraId="47CCDC4A" w14:textId="49B829A1" w:rsidR="00A614D6" w:rsidRPr="0007256D" w:rsidRDefault="0012094F" w:rsidP="0012094F">
      <w:pPr>
        <w:jc w:val="center"/>
        <w:rPr>
          <w:rtl/>
        </w:rPr>
      </w:pPr>
      <w:r w:rsidRPr="0012094F">
        <w:rPr>
          <w:noProof/>
          <w:rtl/>
          <w:lang w:bidi="ar-SA"/>
        </w:rPr>
        <w:drawing>
          <wp:inline distT="0" distB="0" distL="0" distR="0" wp14:anchorId="44B7C805" wp14:editId="1C8ED438">
            <wp:extent cx="3743325" cy="2810542"/>
            <wp:effectExtent l="0" t="0" r="0" b="8890"/>
            <wp:docPr id="94" name="Picture 94" descr="D:\dars\شبکه عصبی\تمرین ها\HW2_AbbasBadiei_810199106\results\Q2\b\Figur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dars\شبکه عصبی\تمرین ها\HW2_AbbasBadiei_810199106\results\Q2\b\Figure_11.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745790" cy="2812393"/>
                    </a:xfrm>
                    <a:prstGeom prst="rect">
                      <a:avLst/>
                    </a:prstGeom>
                    <a:noFill/>
                    <a:ln>
                      <a:noFill/>
                    </a:ln>
                  </pic:spPr>
                </pic:pic>
              </a:graphicData>
            </a:graphic>
          </wp:inline>
        </w:drawing>
      </w:r>
    </w:p>
    <w:p w14:paraId="4B7A049F" w14:textId="7338A876" w:rsidR="00A614D6" w:rsidRDefault="00F61DA9" w:rsidP="009C6454">
      <w:pPr>
        <w:rPr>
          <w:rtl/>
        </w:rPr>
      </w:pPr>
      <w:r>
        <w:rPr>
          <w:noProof/>
          <w:lang w:bidi="ar-SA"/>
        </w:rPr>
        <w:drawing>
          <wp:inline distT="0" distB="0" distL="0" distR="0" wp14:anchorId="7CF9FED1" wp14:editId="1DB19715">
            <wp:extent cx="4762500" cy="3429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62500" cy="342900"/>
                    </a:xfrm>
                    <a:prstGeom prst="rect">
                      <a:avLst/>
                    </a:prstGeom>
                  </pic:spPr>
                </pic:pic>
              </a:graphicData>
            </a:graphic>
          </wp:inline>
        </w:drawing>
      </w:r>
    </w:p>
    <w:p w14:paraId="5FA39AF8" w14:textId="186CAEF9" w:rsidR="00F61DA9" w:rsidRDefault="00D510E0" w:rsidP="009C6454">
      <w:pPr>
        <w:rPr>
          <w:rtl/>
        </w:rPr>
      </w:pPr>
      <w:r>
        <w:rPr>
          <w:noProof/>
          <w:lang w:bidi="ar-SA"/>
        </w:rPr>
        <w:drawing>
          <wp:inline distT="0" distB="0" distL="0" distR="0" wp14:anchorId="1C814267" wp14:editId="25DD28E2">
            <wp:extent cx="5143500" cy="19050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43500" cy="190500"/>
                    </a:xfrm>
                    <a:prstGeom prst="rect">
                      <a:avLst/>
                    </a:prstGeom>
                  </pic:spPr>
                </pic:pic>
              </a:graphicData>
            </a:graphic>
          </wp:inline>
        </w:drawing>
      </w:r>
    </w:p>
    <w:p w14:paraId="14A9D2D0" w14:textId="77777777" w:rsidR="0012094F" w:rsidRDefault="0012094F" w:rsidP="009C6454">
      <w:pPr>
        <w:rPr>
          <w:rtl/>
        </w:rPr>
      </w:pPr>
    </w:p>
    <w:p w14:paraId="27A6A32C" w14:textId="6BE55ADA" w:rsidR="00E60F87" w:rsidRDefault="00E60F87" w:rsidP="00971724">
      <w:pPr>
        <w:bidi w:val="0"/>
        <w:ind w:firstLine="0"/>
      </w:pPr>
      <w:r>
        <w:t>Epochs</w:t>
      </w:r>
      <w:r w:rsidR="00F21A46">
        <w:t>: 50</w:t>
      </w:r>
      <w:r>
        <w:t xml:space="preserve">   loss: </w:t>
      </w:r>
      <w:r w:rsidRPr="00AC03F2">
        <w:t>mean</w:t>
      </w:r>
      <w:r>
        <w:t xml:space="preserve"> </w:t>
      </w:r>
      <w:r w:rsidR="00971724" w:rsidRPr="00971724">
        <w:t>absolute</w:t>
      </w:r>
      <w:r w:rsidR="00971724">
        <w:t xml:space="preserve"> </w:t>
      </w:r>
      <w:r w:rsidRPr="00AC03F2">
        <w:t>error</w:t>
      </w:r>
      <w:r>
        <w:t xml:space="preserve">    </w:t>
      </w:r>
      <w:r w:rsidRPr="000C154F">
        <w:t>optimizer</w:t>
      </w:r>
      <w:r>
        <w:t>:</w:t>
      </w:r>
      <w:r w:rsidRPr="009364A3">
        <w:t xml:space="preserve"> </w:t>
      </w:r>
      <w:r w:rsidR="00F21A46" w:rsidRPr="009364A3">
        <w:t>Adam</w:t>
      </w:r>
    </w:p>
    <w:p w14:paraId="4F0A4F6A" w14:textId="7F08041A" w:rsidR="00A614D6" w:rsidRDefault="00121C74" w:rsidP="00121C74">
      <w:pPr>
        <w:jc w:val="center"/>
        <w:rPr>
          <w:rtl/>
        </w:rPr>
      </w:pPr>
      <w:r w:rsidRPr="00121C74">
        <w:rPr>
          <w:noProof/>
          <w:rtl/>
          <w:lang w:bidi="ar-SA"/>
        </w:rPr>
        <w:drawing>
          <wp:inline distT="0" distB="0" distL="0" distR="0" wp14:anchorId="2D47B253" wp14:editId="34B31118">
            <wp:extent cx="4048125" cy="3039391"/>
            <wp:effectExtent l="0" t="0" r="0" b="8890"/>
            <wp:docPr id="98" name="Picture 98" descr="D:\dars\شبکه عصبی\تمرین ها\HW2_AbbasBadiei_810199106\results\Q2\b\Figur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dars\شبکه عصبی\تمرین ها\HW2_AbbasBadiei_810199106\results\Q2\b\Figure_13.png"/>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058701" cy="3047332"/>
                    </a:xfrm>
                    <a:prstGeom prst="rect">
                      <a:avLst/>
                    </a:prstGeom>
                    <a:noFill/>
                    <a:ln>
                      <a:noFill/>
                    </a:ln>
                  </pic:spPr>
                </pic:pic>
              </a:graphicData>
            </a:graphic>
          </wp:inline>
        </w:drawing>
      </w:r>
    </w:p>
    <w:p w14:paraId="46CBE66E" w14:textId="2B131D27" w:rsidR="00D510E0" w:rsidRDefault="000E7B31" w:rsidP="009C6454">
      <w:pPr>
        <w:rPr>
          <w:rtl/>
        </w:rPr>
      </w:pPr>
      <w:r>
        <w:rPr>
          <w:noProof/>
          <w:lang w:bidi="ar-SA"/>
        </w:rPr>
        <w:drawing>
          <wp:inline distT="0" distB="0" distL="0" distR="0" wp14:anchorId="73ED747A" wp14:editId="779A53DE">
            <wp:extent cx="4752975" cy="3714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52975" cy="371475"/>
                    </a:xfrm>
                    <a:prstGeom prst="rect">
                      <a:avLst/>
                    </a:prstGeom>
                  </pic:spPr>
                </pic:pic>
              </a:graphicData>
            </a:graphic>
          </wp:inline>
        </w:drawing>
      </w:r>
    </w:p>
    <w:p w14:paraId="0826E2EB" w14:textId="0EEAC6F6" w:rsidR="00A614D6" w:rsidRDefault="00AB4F90" w:rsidP="00AB4F90">
      <w:pPr>
        <w:rPr>
          <w:rtl/>
        </w:rPr>
      </w:pPr>
      <w:r>
        <w:rPr>
          <w:noProof/>
          <w:lang w:bidi="ar-SA"/>
        </w:rPr>
        <w:drawing>
          <wp:inline distT="0" distB="0" distL="0" distR="0" wp14:anchorId="7DAA7656" wp14:editId="0F8AB203">
            <wp:extent cx="5153025" cy="171450"/>
            <wp:effectExtent l="0" t="0" r="952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153025" cy="171450"/>
                    </a:xfrm>
                    <a:prstGeom prst="rect">
                      <a:avLst/>
                    </a:prstGeom>
                  </pic:spPr>
                </pic:pic>
              </a:graphicData>
            </a:graphic>
          </wp:inline>
        </w:drawing>
      </w:r>
    </w:p>
    <w:p w14:paraId="62E2C1D7" w14:textId="16839FF6" w:rsidR="00E60F87" w:rsidRDefault="00E60F87" w:rsidP="00A50F38">
      <w:pPr>
        <w:bidi w:val="0"/>
        <w:ind w:firstLine="0"/>
      </w:pPr>
      <w:r>
        <w:lastRenderedPageBreak/>
        <w:t>Epochs</w:t>
      </w:r>
      <w:r w:rsidR="00F21A46">
        <w:t>: 50</w:t>
      </w:r>
      <w:r>
        <w:t xml:space="preserve">   loss: </w:t>
      </w:r>
      <w:r w:rsidRPr="00AC03F2">
        <w:t>mean</w:t>
      </w:r>
      <w:r>
        <w:t xml:space="preserve"> </w:t>
      </w:r>
      <w:r w:rsidR="00A50F38" w:rsidRPr="00A50F38">
        <w:t>absolute</w:t>
      </w:r>
      <w:r w:rsidR="00A50F38">
        <w:t xml:space="preserve"> </w:t>
      </w:r>
      <w:r w:rsidRPr="00AC03F2">
        <w:t>error</w:t>
      </w:r>
      <w:r>
        <w:t xml:space="preserve">    </w:t>
      </w:r>
      <w:r w:rsidRPr="000C154F">
        <w:t>optimizer</w:t>
      </w:r>
      <w:r>
        <w:t>:</w:t>
      </w:r>
      <w:r w:rsidRPr="009364A3">
        <w:t xml:space="preserve"> </w:t>
      </w:r>
      <w:r w:rsidR="0081214C">
        <w:t>SGD</w:t>
      </w:r>
    </w:p>
    <w:p w14:paraId="62C9E02A" w14:textId="1ED07F6E" w:rsidR="00A614D6" w:rsidRPr="00E60F87" w:rsidRDefault="00475191" w:rsidP="00475191">
      <w:pPr>
        <w:jc w:val="center"/>
        <w:rPr>
          <w:rtl/>
        </w:rPr>
      </w:pPr>
      <w:r w:rsidRPr="00475191">
        <w:rPr>
          <w:noProof/>
          <w:rtl/>
          <w:lang w:bidi="ar-SA"/>
        </w:rPr>
        <w:drawing>
          <wp:inline distT="0" distB="0" distL="0" distR="0" wp14:anchorId="68F678E5" wp14:editId="6E235F91">
            <wp:extent cx="4629150" cy="3475632"/>
            <wp:effectExtent l="0" t="0" r="0" b="0"/>
            <wp:docPr id="101" name="Picture 101" descr="D:\dars\شبکه عصبی\تمرین ها\HW2_AbbasBadiei_810199106\results\Q2\b\Figur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ars\شبکه عصبی\تمرین ها\HW2_AbbasBadiei_810199106\results\Q2\b\Figure_15.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631529" cy="3477418"/>
                    </a:xfrm>
                    <a:prstGeom prst="rect">
                      <a:avLst/>
                    </a:prstGeom>
                    <a:noFill/>
                    <a:ln>
                      <a:noFill/>
                    </a:ln>
                  </pic:spPr>
                </pic:pic>
              </a:graphicData>
            </a:graphic>
          </wp:inline>
        </w:drawing>
      </w:r>
    </w:p>
    <w:p w14:paraId="67938772" w14:textId="27576722" w:rsidR="00A614D6" w:rsidRDefault="00B75565" w:rsidP="009C6454">
      <w:pPr>
        <w:rPr>
          <w:rtl/>
        </w:rPr>
      </w:pPr>
      <w:r>
        <w:rPr>
          <w:noProof/>
          <w:lang w:bidi="ar-SA"/>
        </w:rPr>
        <w:drawing>
          <wp:inline distT="0" distB="0" distL="0" distR="0" wp14:anchorId="32681978" wp14:editId="5EA5E017">
            <wp:extent cx="4772025" cy="381000"/>
            <wp:effectExtent l="0" t="0" r="952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772025" cy="381000"/>
                    </a:xfrm>
                    <a:prstGeom prst="rect">
                      <a:avLst/>
                    </a:prstGeom>
                  </pic:spPr>
                </pic:pic>
              </a:graphicData>
            </a:graphic>
          </wp:inline>
        </w:drawing>
      </w:r>
    </w:p>
    <w:p w14:paraId="5F1C4B35" w14:textId="6BC9EE10" w:rsidR="00B75565" w:rsidRDefault="0058086E" w:rsidP="009C6454">
      <w:pPr>
        <w:rPr>
          <w:rtl/>
        </w:rPr>
      </w:pPr>
      <w:r>
        <w:rPr>
          <w:noProof/>
          <w:lang w:bidi="ar-SA"/>
        </w:rPr>
        <w:drawing>
          <wp:inline distT="0" distB="0" distL="0" distR="0" wp14:anchorId="5087F4A8" wp14:editId="0AC19E5C">
            <wp:extent cx="5181600" cy="17145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81600" cy="171450"/>
                    </a:xfrm>
                    <a:prstGeom prst="rect">
                      <a:avLst/>
                    </a:prstGeom>
                  </pic:spPr>
                </pic:pic>
              </a:graphicData>
            </a:graphic>
          </wp:inline>
        </w:drawing>
      </w:r>
    </w:p>
    <w:p w14:paraId="3CBEBE32" w14:textId="77777777" w:rsidR="0058086E" w:rsidRDefault="0058086E" w:rsidP="009C6454">
      <w:pPr>
        <w:rPr>
          <w:rtl/>
        </w:rPr>
      </w:pPr>
    </w:p>
    <w:p w14:paraId="1F370253" w14:textId="2491B8A0" w:rsidR="00A614D6" w:rsidRDefault="00D47C85" w:rsidP="006772D4">
      <w:pPr>
        <w:rPr>
          <w:rtl/>
        </w:rPr>
      </w:pPr>
      <w:r>
        <w:rPr>
          <w:rFonts w:hint="cs"/>
          <w:rtl/>
        </w:rPr>
        <w:t xml:space="preserve">همانطور که مشاهده می‌نمایید بهترین نتایج در این بخش چه برای 10 ایپاک و چه برای 50 ایپاک به ازای تابع لاس </w:t>
      </w:r>
      <w:r>
        <w:t>mean square error</w:t>
      </w:r>
      <w:r>
        <w:rPr>
          <w:rFonts w:hint="cs"/>
          <w:rtl/>
        </w:rPr>
        <w:t xml:space="preserve"> و بهینه‌ساز </w:t>
      </w:r>
      <w:r>
        <w:t>SGD</w:t>
      </w:r>
      <w:r>
        <w:rPr>
          <w:rFonts w:hint="cs"/>
          <w:rtl/>
        </w:rPr>
        <w:t xml:space="preserve"> حاصل شد. مسلما از نظر زمانی نیز 50 ایپاک زمان بیشتری را نسبت به 10 ایپاک صرف میکند.</w:t>
      </w:r>
      <w:r w:rsidR="00227897">
        <w:rPr>
          <w:rFonts w:hint="cs"/>
          <w:rtl/>
        </w:rPr>
        <w:t xml:space="preserve"> </w:t>
      </w:r>
      <w:r w:rsidR="00AC4FB6">
        <w:rPr>
          <w:rFonts w:hint="cs"/>
          <w:rtl/>
        </w:rPr>
        <w:t>از لحاظ مقایسه با بخش الف که رگرسیون خطی بود خطاها به طور کلی مشابه با مدل رگرسیون و البته کمی بیشتر نیز بودند و همچنین مدل رگرسیون خطی نیز از نظر زمانی بسیار مناسب تر برای آموزش مدل بود.</w:t>
      </w:r>
      <w:r w:rsidR="00CF05ED">
        <w:rPr>
          <w:rFonts w:hint="cs"/>
          <w:rtl/>
        </w:rPr>
        <w:t xml:space="preserve"> با این حال اگر بحث زمان را کنار </w:t>
      </w:r>
      <w:r w:rsidR="006772D4">
        <w:rPr>
          <w:rFonts w:hint="cs"/>
          <w:rtl/>
        </w:rPr>
        <w:t>بگذاریم به نظر می‌رسد که اگرچه م</w:t>
      </w:r>
      <w:r w:rsidR="00CF05ED">
        <w:rPr>
          <w:rFonts w:hint="cs"/>
          <w:rtl/>
        </w:rPr>
        <w:t>دل شبکه عصبی کمی ضعیف تر عمل کرده و چه بسا بدلیل نداشتنِ لایه‌ی پنهان باشد ولی به طور کلی بهترین نتیجه در مدل شبکه عصبی تواسته بهبودی کمی نسبت به رگرسیون حاصل کند و این موضوع کارایی مدل‌های شبکه عصبی در مباحث رگرسیون را به خوبی نشان می‌دهد.</w:t>
      </w:r>
    </w:p>
    <w:p w14:paraId="4D16A703" w14:textId="77777777" w:rsidR="006772D4" w:rsidRPr="00D47C85" w:rsidRDefault="006772D4" w:rsidP="009C6454">
      <w:pPr>
        <w:rPr>
          <w:rtl/>
        </w:rPr>
      </w:pPr>
    </w:p>
    <w:p w14:paraId="314DAA65" w14:textId="77777777" w:rsidR="00A614D6" w:rsidRDefault="00A614D6" w:rsidP="009C6454">
      <w:pPr>
        <w:rPr>
          <w:rtl/>
        </w:rPr>
      </w:pPr>
    </w:p>
    <w:p w14:paraId="3B5C95A0" w14:textId="77777777" w:rsidR="00A614D6" w:rsidRDefault="00A614D6" w:rsidP="009C6454">
      <w:pPr>
        <w:rPr>
          <w:rtl/>
        </w:rPr>
      </w:pPr>
    </w:p>
    <w:p w14:paraId="76A03CC4" w14:textId="132227AC" w:rsidR="00475DAA" w:rsidRPr="00885D99" w:rsidRDefault="006740E7" w:rsidP="00475DAA">
      <w:pPr>
        <w:rPr>
          <w:b/>
          <w:bCs/>
          <w:color w:val="00B0F0"/>
          <w:sz w:val="32"/>
          <w:szCs w:val="32"/>
          <w:rtl/>
        </w:rPr>
      </w:pPr>
      <w:r>
        <w:rPr>
          <w:b/>
          <w:bCs/>
          <w:color w:val="00B0F0"/>
          <w:sz w:val="32"/>
          <w:szCs w:val="32"/>
        </w:rPr>
        <w:lastRenderedPageBreak/>
        <w:t>3</w:t>
      </w:r>
      <w:r w:rsidR="00475DAA" w:rsidRPr="00885D99">
        <w:rPr>
          <w:rFonts w:hint="cs"/>
          <w:b/>
          <w:bCs/>
          <w:color w:val="00B0F0"/>
          <w:sz w:val="32"/>
          <w:szCs w:val="32"/>
          <w:rtl/>
        </w:rPr>
        <w:t>)</w:t>
      </w:r>
    </w:p>
    <w:p w14:paraId="5A25ED30" w14:textId="499826C5" w:rsidR="00A614D6" w:rsidRDefault="00720DEA" w:rsidP="009C6454">
      <w:pPr>
        <w:rPr>
          <w:rtl/>
        </w:rPr>
      </w:pPr>
      <w:r>
        <w:rPr>
          <w:rFonts w:hint="cs"/>
          <w:rtl/>
        </w:rPr>
        <w:t xml:space="preserve">تابع فعالسازی که مورد استفاده قرار دادیم </w:t>
      </w:r>
      <w:r>
        <w:t>softsign</w:t>
      </w:r>
      <w:r>
        <w:rPr>
          <w:rFonts w:hint="cs"/>
          <w:rtl/>
        </w:rPr>
        <w:t xml:space="preserve"> است. این تابع را با توجه به بیش‌برازشهایی که بر روی داده‌گان انجام دادیم انتخاب نمودم.</w:t>
      </w:r>
      <w:r w:rsidR="0012253F">
        <w:rPr>
          <w:rFonts w:hint="cs"/>
          <w:rtl/>
        </w:rPr>
        <w:t xml:space="preserve"> نتایج به صورت زیر است.</w:t>
      </w:r>
    </w:p>
    <w:p w14:paraId="6D141E44" w14:textId="2461FA07" w:rsidR="0012253F" w:rsidRDefault="00882915" w:rsidP="009C6454">
      <w:pPr>
        <w:rPr>
          <w:rtl/>
        </w:rPr>
      </w:pPr>
      <w:r>
        <w:rPr>
          <w:rFonts w:hint="cs"/>
          <w:rtl/>
        </w:rPr>
        <w:t>به ازای 10 ایپاک:</w:t>
      </w:r>
    </w:p>
    <w:p w14:paraId="5DC1A9FF" w14:textId="21DD2660" w:rsidR="00882915" w:rsidRPr="00720DEA" w:rsidRDefault="00C80D24" w:rsidP="00C80D24">
      <w:pPr>
        <w:jc w:val="center"/>
        <w:rPr>
          <w:rtl/>
        </w:rPr>
      </w:pPr>
      <w:r w:rsidRPr="00C80D24">
        <w:rPr>
          <w:noProof/>
          <w:rtl/>
          <w:lang w:bidi="ar-SA"/>
        </w:rPr>
        <w:drawing>
          <wp:inline distT="0" distB="0" distL="0" distR="0" wp14:anchorId="091D0211" wp14:editId="79B704A8">
            <wp:extent cx="3679007" cy="2762250"/>
            <wp:effectExtent l="0" t="0" r="0" b="0"/>
            <wp:docPr id="104" name="Picture 104" descr="D:\dars\شبکه عصبی\تمرین ها\HW2_AbbasBadiei_810199106\results\Q2\c\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dars\شبکه عصبی\تمرین ها\HW2_AbbasBadiei_810199106\results\Q2\c\Figure_1.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702317" cy="2779751"/>
                    </a:xfrm>
                    <a:prstGeom prst="rect">
                      <a:avLst/>
                    </a:prstGeom>
                    <a:noFill/>
                    <a:ln>
                      <a:noFill/>
                    </a:ln>
                  </pic:spPr>
                </pic:pic>
              </a:graphicData>
            </a:graphic>
          </wp:inline>
        </w:drawing>
      </w:r>
    </w:p>
    <w:p w14:paraId="3949D973" w14:textId="7DC27C24" w:rsidR="00A614D6" w:rsidRDefault="004365B0" w:rsidP="0000415C">
      <w:pPr>
        <w:jc w:val="center"/>
        <w:rPr>
          <w:rtl/>
        </w:rPr>
      </w:pPr>
      <w:r>
        <w:rPr>
          <w:noProof/>
          <w:lang w:bidi="ar-SA"/>
        </w:rPr>
        <w:drawing>
          <wp:inline distT="0" distB="0" distL="0" distR="0" wp14:anchorId="00E086A8" wp14:editId="409A807F">
            <wp:extent cx="4791075" cy="381000"/>
            <wp:effectExtent l="0" t="0" r="9525"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791075" cy="381000"/>
                    </a:xfrm>
                    <a:prstGeom prst="rect">
                      <a:avLst/>
                    </a:prstGeom>
                  </pic:spPr>
                </pic:pic>
              </a:graphicData>
            </a:graphic>
          </wp:inline>
        </w:drawing>
      </w:r>
    </w:p>
    <w:p w14:paraId="2921599B" w14:textId="4CB0E1F1" w:rsidR="004365B0" w:rsidRDefault="0000415C" w:rsidP="009C6454">
      <w:pPr>
        <w:rPr>
          <w:rtl/>
        </w:rPr>
      </w:pPr>
      <w:r>
        <w:rPr>
          <w:noProof/>
          <w:lang w:bidi="ar-SA"/>
        </w:rPr>
        <w:drawing>
          <wp:inline distT="0" distB="0" distL="0" distR="0" wp14:anchorId="38D8B537" wp14:editId="6CACD093">
            <wp:extent cx="5200650" cy="20955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200650" cy="209550"/>
                    </a:xfrm>
                    <a:prstGeom prst="rect">
                      <a:avLst/>
                    </a:prstGeom>
                  </pic:spPr>
                </pic:pic>
              </a:graphicData>
            </a:graphic>
          </wp:inline>
        </w:drawing>
      </w:r>
    </w:p>
    <w:p w14:paraId="3B405A51" w14:textId="7896F888" w:rsidR="00A614D6" w:rsidRDefault="00A614D6" w:rsidP="009C6454">
      <w:pPr>
        <w:rPr>
          <w:rtl/>
        </w:rPr>
      </w:pPr>
    </w:p>
    <w:p w14:paraId="52C98226" w14:textId="591D8676" w:rsidR="00175A8E" w:rsidRDefault="00175A8E" w:rsidP="009C6454">
      <w:pPr>
        <w:rPr>
          <w:rtl/>
        </w:rPr>
      </w:pPr>
      <w:r>
        <w:rPr>
          <w:rFonts w:hint="cs"/>
          <w:rtl/>
        </w:rPr>
        <w:t>به ازای 50 ایپاک نیز نتایج به صورت زیر است:</w:t>
      </w:r>
    </w:p>
    <w:p w14:paraId="5CBC4E75" w14:textId="5A016393" w:rsidR="00175A8E" w:rsidRDefault="008C25AB" w:rsidP="008C25AB">
      <w:pPr>
        <w:jc w:val="center"/>
        <w:rPr>
          <w:rtl/>
        </w:rPr>
      </w:pPr>
      <w:r w:rsidRPr="008C25AB">
        <w:rPr>
          <w:noProof/>
          <w:rtl/>
          <w:lang w:bidi="ar-SA"/>
        </w:rPr>
        <w:drawing>
          <wp:inline distT="0" distB="0" distL="0" distR="0" wp14:anchorId="72937E5E" wp14:editId="482C1F4B">
            <wp:extent cx="3653632" cy="2743200"/>
            <wp:effectExtent l="0" t="0" r="4445" b="0"/>
            <wp:docPr id="107" name="Picture 107" descr="D:\dars\شبکه عصبی\تمرین ها\HW2_AbbasBadiei_810199106\results\Q2\c\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ars\شبکه عصبی\تمرین ها\HW2_AbbasBadiei_810199106\results\Q2\c\Figure_3.png"/>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666086" cy="2752550"/>
                    </a:xfrm>
                    <a:prstGeom prst="rect">
                      <a:avLst/>
                    </a:prstGeom>
                    <a:noFill/>
                    <a:ln>
                      <a:noFill/>
                    </a:ln>
                  </pic:spPr>
                </pic:pic>
              </a:graphicData>
            </a:graphic>
          </wp:inline>
        </w:drawing>
      </w:r>
    </w:p>
    <w:p w14:paraId="05104EE0" w14:textId="1EE9EE28" w:rsidR="00C80D24" w:rsidRDefault="00B97799" w:rsidP="00861A39">
      <w:pPr>
        <w:jc w:val="center"/>
        <w:rPr>
          <w:rtl/>
        </w:rPr>
      </w:pPr>
      <w:r>
        <w:rPr>
          <w:noProof/>
          <w:lang w:bidi="ar-SA"/>
        </w:rPr>
        <w:lastRenderedPageBreak/>
        <w:drawing>
          <wp:inline distT="0" distB="0" distL="0" distR="0" wp14:anchorId="2552671C" wp14:editId="654A59F0">
            <wp:extent cx="4781550" cy="3810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781550" cy="381000"/>
                    </a:xfrm>
                    <a:prstGeom prst="rect">
                      <a:avLst/>
                    </a:prstGeom>
                  </pic:spPr>
                </pic:pic>
              </a:graphicData>
            </a:graphic>
          </wp:inline>
        </w:drawing>
      </w:r>
    </w:p>
    <w:p w14:paraId="0F6249BA" w14:textId="2C0E5A83" w:rsidR="00B97799" w:rsidRDefault="006018C3" w:rsidP="009C6454">
      <w:r>
        <w:rPr>
          <w:noProof/>
          <w:lang w:bidi="ar-SA"/>
        </w:rPr>
        <w:drawing>
          <wp:inline distT="0" distB="0" distL="0" distR="0" wp14:anchorId="3DB31A06" wp14:editId="1AFA2821">
            <wp:extent cx="5153025" cy="190500"/>
            <wp:effectExtent l="0" t="0" r="952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153025" cy="190500"/>
                    </a:xfrm>
                    <a:prstGeom prst="rect">
                      <a:avLst/>
                    </a:prstGeom>
                  </pic:spPr>
                </pic:pic>
              </a:graphicData>
            </a:graphic>
          </wp:inline>
        </w:drawing>
      </w:r>
    </w:p>
    <w:p w14:paraId="350C20F8" w14:textId="01A08C3C" w:rsidR="009659B3" w:rsidRDefault="009659B3" w:rsidP="009C6454"/>
    <w:p w14:paraId="073095D1" w14:textId="33C1196D" w:rsidR="009659B3" w:rsidRDefault="00771C18" w:rsidP="009C6454">
      <w:pPr>
        <w:rPr>
          <w:rtl/>
        </w:rPr>
      </w:pPr>
      <w:r>
        <w:rPr>
          <w:rFonts w:hint="cs"/>
          <w:rtl/>
        </w:rPr>
        <w:t>همانطوری که مساهده می‌کنید به ازای 10 ایپاک بهبودی داشتیم و به ازای 50 ایپاک هم تقریبا همان نتایج را گرفتیم ولی چیزی که مسلم است این می‌باشد که تغییر زیادی با بهترین نتایج در مرحله قبل ایجاد نشده و از طرفی زمان آموزش نیز که بخاطر غیر خطی بودنِ تابع فعالساز است افزایش یافته. لذا به نظر می رسد مدل‌های مرحله قبل مدل‌های بهتری در ایپاک‌های بالا می‌باشند.</w:t>
      </w:r>
    </w:p>
    <w:p w14:paraId="11F947A9" w14:textId="77777777" w:rsidR="00771C18" w:rsidRDefault="00771C18" w:rsidP="009C6454">
      <w:pPr>
        <w:rPr>
          <w:rtl/>
        </w:rPr>
      </w:pPr>
    </w:p>
    <w:p w14:paraId="18DF76E3" w14:textId="780CA387" w:rsidR="006C5364" w:rsidRPr="00885D99" w:rsidRDefault="006C5364" w:rsidP="006C5364">
      <w:pPr>
        <w:rPr>
          <w:b/>
          <w:bCs/>
          <w:color w:val="00B0F0"/>
          <w:sz w:val="32"/>
          <w:szCs w:val="32"/>
          <w:rtl/>
        </w:rPr>
      </w:pPr>
      <w:r>
        <w:rPr>
          <w:b/>
          <w:bCs/>
          <w:color w:val="00B0F0"/>
          <w:sz w:val="32"/>
          <w:szCs w:val="32"/>
        </w:rPr>
        <w:t>4</w:t>
      </w:r>
      <w:r w:rsidRPr="00885D99">
        <w:rPr>
          <w:rFonts w:hint="cs"/>
          <w:b/>
          <w:bCs/>
          <w:color w:val="00B0F0"/>
          <w:sz w:val="32"/>
          <w:szCs w:val="32"/>
          <w:rtl/>
        </w:rPr>
        <w:t>)</w:t>
      </w:r>
    </w:p>
    <w:p w14:paraId="73F5F7FB" w14:textId="1FD74C86" w:rsidR="00F27B0A" w:rsidRDefault="00682360" w:rsidP="009C6454">
      <w:pPr>
        <w:rPr>
          <w:rtl/>
        </w:rPr>
      </w:pPr>
      <w:r>
        <w:rPr>
          <w:rFonts w:hint="cs"/>
          <w:rtl/>
        </w:rPr>
        <w:t>این بخش را با سه سایز بچِ 16، 64 و 256 مورد ارزیابی قرار می‌دهیم. نتایج به صورت زیر است.</w:t>
      </w:r>
    </w:p>
    <w:p w14:paraId="219F625C" w14:textId="6F27EBFF" w:rsidR="00682360" w:rsidRDefault="00AC4385" w:rsidP="009C6454">
      <w:pPr>
        <w:rPr>
          <w:rtl/>
        </w:rPr>
      </w:pPr>
      <w:r>
        <w:rPr>
          <w:rFonts w:hint="cs"/>
          <w:rtl/>
        </w:rPr>
        <w:t>به ازای 16 ایپاک:</w:t>
      </w:r>
    </w:p>
    <w:p w14:paraId="69958CD8" w14:textId="05EAE775" w:rsidR="00AC4385" w:rsidRDefault="0087719F" w:rsidP="0087719F">
      <w:pPr>
        <w:jc w:val="center"/>
        <w:rPr>
          <w:rtl/>
        </w:rPr>
      </w:pPr>
      <w:r w:rsidRPr="0087719F">
        <w:rPr>
          <w:noProof/>
          <w:rtl/>
          <w:lang w:bidi="ar-SA"/>
        </w:rPr>
        <w:drawing>
          <wp:inline distT="0" distB="0" distL="0" distR="0" wp14:anchorId="41D9D94D" wp14:editId="2F3FD149">
            <wp:extent cx="4364061" cy="3276600"/>
            <wp:effectExtent l="0" t="0" r="0" b="0"/>
            <wp:docPr id="110" name="Picture 110" descr="D:\dars\شبکه عصبی\تمرین ها\HW2_AbbasBadiei_810199106\results\Q2\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dars\شبکه عصبی\تمرین ها\HW2_AbbasBadiei_810199106\results\Q2\d\Figure_1.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366627" cy="3278527"/>
                    </a:xfrm>
                    <a:prstGeom prst="rect">
                      <a:avLst/>
                    </a:prstGeom>
                    <a:noFill/>
                    <a:ln>
                      <a:noFill/>
                    </a:ln>
                  </pic:spPr>
                </pic:pic>
              </a:graphicData>
            </a:graphic>
          </wp:inline>
        </w:drawing>
      </w:r>
    </w:p>
    <w:p w14:paraId="1FBE3119" w14:textId="01A3AD10" w:rsidR="0087719F" w:rsidRDefault="000105DB" w:rsidP="009C6454">
      <w:pPr>
        <w:rPr>
          <w:rtl/>
        </w:rPr>
      </w:pPr>
      <w:r>
        <w:rPr>
          <w:noProof/>
          <w:lang w:bidi="ar-SA"/>
        </w:rPr>
        <w:drawing>
          <wp:inline distT="0" distB="0" distL="0" distR="0" wp14:anchorId="71D784F3" wp14:editId="7414448D">
            <wp:extent cx="4800600" cy="39052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800600" cy="390525"/>
                    </a:xfrm>
                    <a:prstGeom prst="rect">
                      <a:avLst/>
                    </a:prstGeom>
                  </pic:spPr>
                </pic:pic>
              </a:graphicData>
            </a:graphic>
          </wp:inline>
        </w:drawing>
      </w:r>
    </w:p>
    <w:p w14:paraId="7F32DF54" w14:textId="60A38217" w:rsidR="003B674F" w:rsidRDefault="003B674F" w:rsidP="009C6454">
      <w:pPr>
        <w:rPr>
          <w:rtl/>
        </w:rPr>
      </w:pPr>
      <w:r>
        <w:rPr>
          <w:noProof/>
          <w:lang w:bidi="ar-SA"/>
        </w:rPr>
        <w:drawing>
          <wp:inline distT="0" distB="0" distL="0" distR="0" wp14:anchorId="2E2B3848" wp14:editId="4B1AED89">
            <wp:extent cx="5143500" cy="200025"/>
            <wp:effectExtent l="0" t="0" r="0" b="95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143500" cy="200025"/>
                    </a:xfrm>
                    <a:prstGeom prst="rect">
                      <a:avLst/>
                    </a:prstGeom>
                  </pic:spPr>
                </pic:pic>
              </a:graphicData>
            </a:graphic>
          </wp:inline>
        </w:drawing>
      </w:r>
    </w:p>
    <w:p w14:paraId="7BC29F5E" w14:textId="77777777" w:rsidR="001126E7" w:rsidRDefault="001126E7" w:rsidP="009C6454">
      <w:pPr>
        <w:rPr>
          <w:rtl/>
        </w:rPr>
      </w:pPr>
    </w:p>
    <w:p w14:paraId="3DE17193" w14:textId="11F6A4AA" w:rsidR="001126E7" w:rsidRDefault="001126E7" w:rsidP="001126E7">
      <w:pPr>
        <w:rPr>
          <w:rtl/>
        </w:rPr>
      </w:pPr>
      <w:r>
        <w:rPr>
          <w:rFonts w:hint="cs"/>
          <w:rtl/>
        </w:rPr>
        <w:lastRenderedPageBreak/>
        <w:t>به ازای 64 ایپاک:</w:t>
      </w:r>
    </w:p>
    <w:p w14:paraId="431E7246" w14:textId="6C48F0F9" w:rsidR="0087719F" w:rsidRDefault="004F2D31" w:rsidP="00C155DB">
      <w:pPr>
        <w:jc w:val="center"/>
        <w:rPr>
          <w:rtl/>
        </w:rPr>
      </w:pPr>
      <w:r w:rsidRPr="004F2D31">
        <w:rPr>
          <w:noProof/>
          <w:rtl/>
          <w:lang w:bidi="ar-SA"/>
        </w:rPr>
        <w:drawing>
          <wp:inline distT="0" distB="0" distL="0" distR="0" wp14:anchorId="5E4B6377" wp14:editId="2C86AF7C">
            <wp:extent cx="4097651" cy="3076575"/>
            <wp:effectExtent l="0" t="0" r="0" b="0"/>
            <wp:docPr id="113" name="Picture 113" descr="D:\dars\شبکه عصبی\تمرین ها\HW2_AbbasBadiei_810199106\results\Q2\d\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ars\شبکه عصبی\تمرین ها\HW2_AbbasBadiei_810199106\results\Q2\d\Figure_3.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01528" cy="3079486"/>
                    </a:xfrm>
                    <a:prstGeom prst="rect">
                      <a:avLst/>
                    </a:prstGeom>
                    <a:noFill/>
                    <a:ln>
                      <a:noFill/>
                    </a:ln>
                  </pic:spPr>
                </pic:pic>
              </a:graphicData>
            </a:graphic>
          </wp:inline>
        </w:drawing>
      </w:r>
    </w:p>
    <w:p w14:paraId="45516204" w14:textId="32E927AC" w:rsidR="00FE1817" w:rsidRDefault="00FE1817" w:rsidP="00C155DB">
      <w:pPr>
        <w:jc w:val="center"/>
        <w:rPr>
          <w:rtl/>
        </w:rPr>
      </w:pPr>
      <w:r>
        <w:rPr>
          <w:noProof/>
          <w:lang w:bidi="ar-SA"/>
        </w:rPr>
        <w:drawing>
          <wp:inline distT="0" distB="0" distL="0" distR="0" wp14:anchorId="31D53867" wp14:editId="5BE19172">
            <wp:extent cx="4743450" cy="3429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43450" cy="342900"/>
                    </a:xfrm>
                    <a:prstGeom prst="rect">
                      <a:avLst/>
                    </a:prstGeom>
                  </pic:spPr>
                </pic:pic>
              </a:graphicData>
            </a:graphic>
          </wp:inline>
        </w:drawing>
      </w:r>
    </w:p>
    <w:p w14:paraId="35A3CF5F" w14:textId="60C6166A" w:rsidR="00536111" w:rsidRDefault="00536111" w:rsidP="00C155DB">
      <w:pPr>
        <w:jc w:val="center"/>
        <w:rPr>
          <w:rtl/>
        </w:rPr>
      </w:pPr>
      <w:r>
        <w:rPr>
          <w:noProof/>
          <w:lang w:bidi="ar-SA"/>
        </w:rPr>
        <w:drawing>
          <wp:inline distT="0" distB="0" distL="0" distR="0" wp14:anchorId="4D53356F" wp14:editId="0C35BA78">
            <wp:extent cx="5153025" cy="190500"/>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153025" cy="190500"/>
                    </a:xfrm>
                    <a:prstGeom prst="rect">
                      <a:avLst/>
                    </a:prstGeom>
                  </pic:spPr>
                </pic:pic>
              </a:graphicData>
            </a:graphic>
          </wp:inline>
        </w:drawing>
      </w:r>
    </w:p>
    <w:p w14:paraId="2A56D805" w14:textId="0053897F" w:rsidR="003E6780" w:rsidRDefault="003E6780" w:rsidP="009C6454">
      <w:pPr>
        <w:rPr>
          <w:rtl/>
        </w:rPr>
      </w:pPr>
      <w:r>
        <w:rPr>
          <w:rFonts w:hint="cs"/>
          <w:rtl/>
        </w:rPr>
        <w:t>به ازای 256 ایپاک:</w:t>
      </w:r>
    </w:p>
    <w:p w14:paraId="1FCE6B2F" w14:textId="592E0E49" w:rsidR="003E6780" w:rsidRDefault="00E54E85" w:rsidP="00E54E85">
      <w:pPr>
        <w:jc w:val="center"/>
        <w:rPr>
          <w:rtl/>
        </w:rPr>
      </w:pPr>
      <w:r w:rsidRPr="00E54E85">
        <w:rPr>
          <w:noProof/>
          <w:rtl/>
          <w:lang w:bidi="ar-SA"/>
        </w:rPr>
        <w:drawing>
          <wp:inline distT="0" distB="0" distL="0" distR="0" wp14:anchorId="2EBA20D0" wp14:editId="47C3B4FC">
            <wp:extent cx="4019550" cy="3017935"/>
            <wp:effectExtent l="0" t="0" r="0" b="0"/>
            <wp:docPr id="116" name="Picture 116" descr="D:\dars\شبکه عصبی\تمرین ها\HW2_AbbasBadiei_810199106\results\Q2\d\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dars\شبکه عصبی\تمرین ها\HW2_AbbasBadiei_810199106\results\Q2\d\Figure_5.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28816" cy="3024892"/>
                    </a:xfrm>
                    <a:prstGeom prst="rect">
                      <a:avLst/>
                    </a:prstGeom>
                    <a:noFill/>
                    <a:ln>
                      <a:noFill/>
                    </a:ln>
                  </pic:spPr>
                </pic:pic>
              </a:graphicData>
            </a:graphic>
          </wp:inline>
        </w:drawing>
      </w:r>
    </w:p>
    <w:p w14:paraId="0FBF716D" w14:textId="4095336B" w:rsidR="00AC4385" w:rsidRDefault="00E54E85" w:rsidP="00C155DB">
      <w:pPr>
        <w:jc w:val="center"/>
        <w:rPr>
          <w:rtl/>
        </w:rPr>
      </w:pPr>
      <w:r>
        <w:rPr>
          <w:noProof/>
          <w:lang w:bidi="ar-SA"/>
        </w:rPr>
        <w:drawing>
          <wp:inline distT="0" distB="0" distL="0" distR="0" wp14:anchorId="68E0F872" wp14:editId="19A80C80">
            <wp:extent cx="4781550" cy="371475"/>
            <wp:effectExtent l="0" t="0" r="0" b="952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781550" cy="371475"/>
                    </a:xfrm>
                    <a:prstGeom prst="rect">
                      <a:avLst/>
                    </a:prstGeom>
                  </pic:spPr>
                </pic:pic>
              </a:graphicData>
            </a:graphic>
          </wp:inline>
        </w:drawing>
      </w:r>
    </w:p>
    <w:p w14:paraId="36E2570E" w14:textId="0430F344" w:rsidR="00E54E85" w:rsidRDefault="00E54E85" w:rsidP="00C155DB">
      <w:pPr>
        <w:jc w:val="center"/>
        <w:rPr>
          <w:rtl/>
        </w:rPr>
      </w:pPr>
      <w:r>
        <w:rPr>
          <w:noProof/>
          <w:lang w:bidi="ar-SA"/>
        </w:rPr>
        <w:drawing>
          <wp:inline distT="0" distB="0" distL="0" distR="0" wp14:anchorId="0DEF2FAF" wp14:editId="2C050868">
            <wp:extent cx="5172075" cy="190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172075" cy="190500"/>
                    </a:xfrm>
                    <a:prstGeom prst="rect">
                      <a:avLst/>
                    </a:prstGeom>
                  </pic:spPr>
                </pic:pic>
              </a:graphicData>
            </a:graphic>
          </wp:inline>
        </w:drawing>
      </w:r>
    </w:p>
    <w:p w14:paraId="64F1208A" w14:textId="00538D44" w:rsidR="00C155DB" w:rsidRDefault="007D0DA4" w:rsidP="009C6454">
      <w:pPr>
        <w:rPr>
          <w:rtl/>
        </w:rPr>
      </w:pPr>
      <w:r>
        <w:rPr>
          <w:rFonts w:hint="cs"/>
          <w:rtl/>
        </w:rPr>
        <w:lastRenderedPageBreak/>
        <w:t xml:space="preserve">بله اندازه‌ی سایز بچ موثر بوده و </w:t>
      </w:r>
      <w:r w:rsidR="00C155DB">
        <w:rPr>
          <w:rFonts w:hint="cs"/>
          <w:rtl/>
        </w:rPr>
        <w:t xml:space="preserve">همانطور که مشاهده می‌نمایید با افزایشِ </w:t>
      </w:r>
      <w:r w:rsidR="00C155DB">
        <w:t>batch size</w:t>
      </w:r>
      <w:r w:rsidR="00C155DB">
        <w:rPr>
          <w:rFonts w:hint="cs"/>
          <w:rtl/>
        </w:rPr>
        <w:t xml:space="preserve"> </w:t>
      </w:r>
      <w:r w:rsidR="00E7089B">
        <w:rPr>
          <w:rFonts w:hint="cs"/>
          <w:rtl/>
        </w:rPr>
        <w:t xml:space="preserve">توابع </w:t>
      </w:r>
      <w:r w:rsidR="00C155DB">
        <w:rPr>
          <w:rFonts w:hint="cs"/>
          <w:rtl/>
        </w:rPr>
        <w:t xml:space="preserve">خطای مدل کاهش یافته و البته از قبل هم دیده بودیم </w:t>
      </w:r>
      <w:r w:rsidR="004A7C67">
        <w:rPr>
          <w:rFonts w:hint="cs"/>
          <w:rtl/>
        </w:rPr>
        <w:t>که زمانِ آموزش مدل کاهش می‌یابد.</w:t>
      </w:r>
    </w:p>
    <w:p w14:paraId="44AEC1ED" w14:textId="77777777" w:rsidR="004A7C67" w:rsidRPr="00C155DB" w:rsidRDefault="004A7C67" w:rsidP="009C6454">
      <w:pPr>
        <w:rPr>
          <w:rtl/>
        </w:rPr>
      </w:pPr>
    </w:p>
    <w:p w14:paraId="4D7071C3" w14:textId="043705C5" w:rsidR="008D201A" w:rsidRPr="00885D99" w:rsidRDefault="00473C90" w:rsidP="008D201A">
      <w:pPr>
        <w:rPr>
          <w:b/>
          <w:bCs/>
          <w:color w:val="00B0F0"/>
          <w:sz w:val="32"/>
          <w:szCs w:val="32"/>
          <w:rtl/>
        </w:rPr>
      </w:pPr>
      <w:r>
        <w:rPr>
          <w:b/>
          <w:bCs/>
          <w:color w:val="00B0F0"/>
          <w:sz w:val="32"/>
          <w:szCs w:val="32"/>
        </w:rPr>
        <w:t>5</w:t>
      </w:r>
      <w:r w:rsidR="008D201A" w:rsidRPr="00885D99">
        <w:rPr>
          <w:rFonts w:hint="cs"/>
          <w:b/>
          <w:bCs/>
          <w:color w:val="00B0F0"/>
          <w:sz w:val="32"/>
          <w:szCs w:val="32"/>
          <w:rtl/>
        </w:rPr>
        <w:t>)</w:t>
      </w:r>
    </w:p>
    <w:p w14:paraId="77FFFD96" w14:textId="0F3D4F8A" w:rsidR="00AC4385" w:rsidRDefault="00654760" w:rsidP="009C6454">
      <w:pPr>
        <w:rPr>
          <w:rtl/>
        </w:rPr>
      </w:pPr>
      <w:r>
        <w:rPr>
          <w:rFonts w:hint="cs"/>
          <w:rtl/>
        </w:rPr>
        <w:t>برای یک لایه‌ی پنهان نتایج به صورت زیر است:</w:t>
      </w:r>
    </w:p>
    <w:p w14:paraId="7837ADBB" w14:textId="2426EABF" w:rsidR="00DC1BE1" w:rsidRDefault="004E5BAC" w:rsidP="00DC1BE1">
      <w:pPr>
        <w:bidi w:val="0"/>
        <w:ind w:firstLine="0"/>
        <w:rPr>
          <w:rtl/>
        </w:rPr>
      </w:pPr>
      <w:r>
        <w:t>Loss</w:t>
      </w:r>
      <w:r w:rsidR="00DC1BE1">
        <w:t xml:space="preserve">: </w:t>
      </w:r>
      <w:r w:rsidR="00DC1BE1" w:rsidRPr="00AC03F2">
        <w:t>mean</w:t>
      </w:r>
      <w:r w:rsidR="00DC1BE1">
        <w:t xml:space="preserve"> </w:t>
      </w:r>
      <w:r w:rsidR="00DC1BE1" w:rsidRPr="00AC03F2">
        <w:t>squared</w:t>
      </w:r>
      <w:r w:rsidR="00DC1BE1">
        <w:t xml:space="preserve"> </w:t>
      </w:r>
      <w:r w:rsidR="00DC1BE1" w:rsidRPr="00AC03F2">
        <w:t>error</w:t>
      </w:r>
      <w:r w:rsidR="00DC1BE1">
        <w:t xml:space="preserve">    </w:t>
      </w:r>
      <w:r w:rsidR="00DC1BE1" w:rsidRPr="000C154F">
        <w:t>optimizer</w:t>
      </w:r>
      <w:r w:rsidR="00DC1BE1">
        <w:t>:</w:t>
      </w:r>
      <w:r w:rsidR="00DC1BE1" w:rsidRPr="009364A3">
        <w:t xml:space="preserve"> Adam</w:t>
      </w:r>
    </w:p>
    <w:p w14:paraId="3E212A30" w14:textId="5247389A" w:rsidR="00654760" w:rsidRDefault="00B10363" w:rsidP="00C8114D">
      <w:pPr>
        <w:jc w:val="center"/>
        <w:rPr>
          <w:rtl/>
        </w:rPr>
      </w:pPr>
      <w:r w:rsidRPr="00B10363">
        <w:rPr>
          <w:noProof/>
          <w:rtl/>
          <w:lang w:bidi="ar-SA"/>
        </w:rPr>
        <w:drawing>
          <wp:inline distT="0" distB="0" distL="0" distR="0" wp14:anchorId="4C668546" wp14:editId="0B9E3521">
            <wp:extent cx="5565775" cy="4178864"/>
            <wp:effectExtent l="0" t="0" r="0" b="0"/>
            <wp:docPr id="119" name="Picture 119" descr="D:\dars\شبکه عصبی\تمرین ها\HW2_AbbasBadiei_810199106\results\Q2\5\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ars\شبکه عصبی\تمرین ها\HW2_AbbasBadiei_810199106\results\Q2\5\Figure_1.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11535034" w14:textId="572466F8" w:rsidR="00B767F1" w:rsidRDefault="00B767F1" w:rsidP="009C6454">
      <w:pPr>
        <w:rPr>
          <w:rtl/>
        </w:rPr>
      </w:pPr>
    </w:p>
    <w:p w14:paraId="2A8F0C3D" w14:textId="40110178" w:rsidR="00B767F1" w:rsidRDefault="00FD1531" w:rsidP="00C8114D">
      <w:pPr>
        <w:jc w:val="center"/>
        <w:rPr>
          <w:rtl/>
        </w:rPr>
      </w:pPr>
      <w:r>
        <w:rPr>
          <w:noProof/>
          <w:lang w:bidi="ar-SA"/>
        </w:rPr>
        <w:drawing>
          <wp:inline distT="0" distB="0" distL="0" distR="0" wp14:anchorId="593E3686" wp14:editId="42BE9270">
            <wp:extent cx="4781550" cy="36195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781550" cy="361950"/>
                    </a:xfrm>
                    <a:prstGeom prst="rect">
                      <a:avLst/>
                    </a:prstGeom>
                  </pic:spPr>
                </pic:pic>
              </a:graphicData>
            </a:graphic>
          </wp:inline>
        </w:drawing>
      </w:r>
    </w:p>
    <w:p w14:paraId="677236DA" w14:textId="02030929" w:rsidR="00FD1531" w:rsidRDefault="00FD1531" w:rsidP="009C6454">
      <w:pPr>
        <w:rPr>
          <w:rtl/>
        </w:rPr>
      </w:pPr>
    </w:p>
    <w:p w14:paraId="4983253D" w14:textId="3AF4C6FC" w:rsidR="00D84E3F" w:rsidRDefault="00C8114D" w:rsidP="00C8114D">
      <w:pPr>
        <w:jc w:val="center"/>
        <w:rPr>
          <w:rtl/>
        </w:rPr>
      </w:pPr>
      <w:r>
        <w:rPr>
          <w:noProof/>
          <w:lang w:bidi="ar-SA"/>
        </w:rPr>
        <w:drawing>
          <wp:inline distT="0" distB="0" distL="0" distR="0" wp14:anchorId="5B82779A" wp14:editId="373348C8">
            <wp:extent cx="5153025" cy="171450"/>
            <wp:effectExtent l="0" t="0" r="9525"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153025" cy="171450"/>
                    </a:xfrm>
                    <a:prstGeom prst="rect">
                      <a:avLst/>
                    </a:prstGeom>
                  </pic:spPr>
                </pic:pic>
              </a:graphicData>
            </a:graphic>
          </wp:inline>
        </w:drawing>
      </w:r>
    </w:p>
    <w:p w14:paraId="197E89C6" w14:textId="3E7B05BF" w:rsidR="00B767F1" w:rsidRDefault="00B767F1" w:rsidP="009C6454">
      <w:pPr>
        <w:rPr>
          <w:rtl/>
        </w:rPr>
      </w:pPr>
    </w:p>
    <w:p w14:paraId="0307DED0" w14:textId="224359BB" w:rsidR="00B767F1" w:rsidRDefault="00B767F1" w:rsidP="00C8114D">
      <w:pPr>
        <w:ind w:firstLine="0"/>
        <w:rPr>
          <w:rtl/>
        </w:rPr>
      </w:pPr>
    </w:p>
    <w:p w14:paraId="28E99675" w14:textId="6B180C01" w:rsidR="00DC1BE1" w:rsidRDefault="004E5BAC" w:rsidP="00A000CB">
      <w:pPr>
        <w:bidi w:val="0"/>
        <w:ind w:firstLine="0"/>
        <w:rPr>
          <w:rtl/>
        </w:rPr>
      </w:pPr>
      <w:r>
        <w:lastRenderedPageBreak/>
        <w:t>Loss</w:t>
      </w:r>
      <w:r w:rsidR="00DC1BE1">
        <w:t xml:space="preserve">: </w:t>
      </w:r>
      <w:r w:rsidR="00DC1BE1" w:rsidRPr="00AC03F2">
        <w:t>mean</w:t>
      </w:r>
      <w:r w:rsidR="00DC1BE1">
        <w:t xml:space="preserve"> </w:t>
      </w:r>
      <w:r w:rsidR="00DC1BE1" w:rsidRPr="00AC03F2">
        <w:t>squared</w:t>
      </w:r>
      <w:r w:rsidR="00DC1BE1">
        <w:t xml:space="preserve"> </w:t>
      </w:r>
      <w:r w:rsidR="00DC1BE1" w:rsidRPr="00AC03F2">
        <w:t>error</w:t>
      </w:r>
      <w:r w:rsidR="00DC1BE1">
        <w:t xml:space="preserve">    </w:t>
      </w:r>
      <w:r w:rsidR="00DC1BE1" w:rsidRPr="000C154F">
        <w:t>optimizer</w:t>
      </w:r>
      <w:r w:rsidR="00DC1BE1">
        <w:t>:</w:t>
      </w:r>
      <w:r w:rsidR="00DC1BE1" w:rsidRPr="009364A3">
        <w:t xml:space="preserve"> </w:t>
      </w:r>
      <w:r w:rsidR="0098226E">
        <w:t>SG</w:t>
      </w:r>
      <w:r w:rsidR="00B77CE2">
        <w:t>D</w:t>
      </w:r>
    </w:p>
    <w:p w14:paraId="246B4919" w14:textId="6F516C47" w:rsidR="00C8114D" w:rsidRDefault="00A000CB" w:rsidP="00A000CB">
      <w:pPr>
        <w:jc w:val="center"/>
        <w:rPr>
          <w:rtl/>
        </w:rPr>
      </w:pPr>
      <w:r w:rsidRPr="00A000CB">
        <w:rPr>
          <w:noProof/>
          <w:rtl/>
          <w:lang w:bidi="ar-SA"/>
        </w:rPr>
        <w:drawing>
          <wp:inline distT="0" distB="0" distL="0" distR="0" wp14:anchorId="6582638B" wp14:editId="11760219">
            <wp:extent cx="3676650" cy="2760482"/>
            <wp:effectExtent l="0" t="0" r="0" b="1905"/>
            <wp:docPr id="122" name="Picture 122" descr="D:\dars\شبکه عصبی\تمرین ها\HW2_AbbasBadiei_810199106\results\Q2\5\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dars\شبکه عصبی\تمرین ها\HW2_AbbasBadiei_810199106\results\Q2\5\Figure_3.png"/>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3679110" cy="2762329"/>
                    </a:xfrm>
                    <a:prstGeom prst="rect">
                      <a:avLst/>
                    </a:prstGeom>
                    <a:noFill/>
                    <a:ln>
                      <a:noFill/>
                    </a:ln>
                  </pic:spPr>
                </pic:pic>
              </a:graphicData>
            </a:graphic>
          </wp:inline>
        </w:drawing>
      </w:r>
    </w:p>
    <w:p w14:paraId="711229BF" w14:textId="4EE0607E" w:rsidR="00C8114D" w:rsidRDefault="00E44A26" w:rsidP="003D3082">
      <w:pPr>
        <w:jc w:val="center"/>
        <w:rPr>
          <w:rtl/>
        </w:rPr>
      </w:pPr>
      <w:r>
        <w:rPr>
          <w:noProof/>
          <w:lang w:bidi="ar-SA"/>
        </w:rPr>
        <w:drawing>
          <wp:inline distT="0" distB="0" distL="0" distR="0" wp14:anchorId="73A90B7F" wp14:editId="372AF582">
            <wp:extent cx="4772025" cy="36195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772025" cy="361950"/>
                    </a:xfrm>
                    <a:prstGeom prst="rect">
                      <a:avLst/>
                    </a:prstGeom>
                  </pic:spPr>
                </pic:pic>
              </a:graphicData>
            </a:graphic>
          </wp:inline>
        </w:drawing>
      </w:r>
    </w:p>
    <w:p w14:paraId="10E2B05F" w14:textId="714AFB39" w:rsidR="00E44A26" w:rsidRDefault="00E33E16" w:rsidP="003D3082">
      <w:pPr>
        <w:jc w:val="center"/>
        <w:rPr>
          <w:rtl/>
        </w:rPr>
      </w:pPr>
      <w:r>
        <w:rPr>
          <w:noProof/>
          <w:lang w:bidi="ar-SA"/>
        </w:rPr>
        <w:drawing>
          <wp:inline distT="0" distB="0" distL="0" distR="0" wp14:anchorId="6494A693" wp14:editId="35C752C2">
            <wp:extent cx="5143500" cy="190500"/>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143500" cy="190500"/>
                    </a:xfrm>
                    <a:prstGeom prst="rect">
                      <a:avLst/>
                    </a:prstGeom>
                  </pic:spPr>
                </pic:pic>
              </a:graphicData>
            </a:graphic>
          </wp:inline>
        </w:drawing>
      </w:r>
    </w:p>
    <w:p w14:paraId="4869C172" w14:textId="554462D3" w:rsidR="00DC1BE1" w:rsidRDefault="004E5BAC" w:rsidP="007E6D30">
      <w:pPr>
        <w:bidi w:val="0"/>
        <w:ind w:firstLine="0"/>
        <w:rPr>
          <w:rtl/>
        </w:rPr>
      </w:pPr>
      <w:r>
        <w:t>Loss</w:t>
      </w:r>
      <w:r w:rsidR="00DC1BE1">
        <w:t xml:space="preserve">: </w:t>
      </w:r>
      <w:r w:rsidR="00DC1BE1" w:rsidRPr="00AC03F2">
        <w:t>mean</w:t>
      </w:r>
      <w:r w:rsidR="00DC1BE1">
        <w:t xml:space="preserve"> </w:t>
      </w:r>
      <w:r w:rsidR="007E6D30">
        <w:t>absolute</w:t>
      </w:r>
      <w:r w:rsidR="00DC1BE1">
        <w:t xml:space="preserve"> </w:t>
      </w:r>
      <w:r w:rsidR="00DC1BE1" w:rsidRPr="00AC03F2">
        <w:t>error</w:t>
      </w:r>
      <w:r w:rsidR="00DC1BE1">
        <w:t xml:space="preserve">    </w:t>
      </w:r>
      <w:r w:rsidR="00DC1BE1" w:rsidRPr="000C154F">
        <w:t>optimizer</w:t>
      </w:r>
      <w:r w:rsidR="00DC1BE1">
        <w:t>:</w:t>
      </w:r>
      <w:r w:rsidR="00DC1BE1" w:rsidRPr="009364A3">
        <w:t xml:space="preserve"> Adam</w:t>
      </w:r>
    </w:p>
    <w:p w14:paraId="797DD362" w14:textId="4DD78858" w:rsidR="00082FDF" w:rsidRDefault="009C4211" w:rsidP="00D367BC">
      <w:pPr>
        <w:jc w:val="center"/>
        <w:rPr>
          <w:rtl/>
        </w:rPr>
      </w:pPr>
      <w:r w:rsidRPr="009C4211">
        <w:rPr>
          <w:noProof/>
          <w:rtl/>
          <w:lang w:bidi="ar-SA"/>
        </w:rPr>
        <w:drawing>
          <wp:inline distT="0" distB="0" distL="0" distR="0" wp14:anchorId="4D4664CB" wp14:editId="7F26D028">
            <wp:extent cx="4161082" cy="3124200"/>
            <wp:effectExtent l="0" t="0" r="0" b="0"/>
            <wp:docPr id="126" name="Picture 126" descr="D:\dars\شبکه عصبی\تمرین ها\HW2_AbbasBadiei_810199106\results\Q2\5\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D:\dars\شبکه عصبی\تمرین ها\HW2_AbbasBadiei_810199106\results\Q2\5\Figure_5.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66329" cy="3128139"/>
                    </a:xfrm>
                    <a:prstGeom prst="rect">
                      <a:avLst/>
                    </a:prstGeom>
                    <a:noFill/>
                    <a:ln>
                      <a:noFill/>
                    </a:ln>
                  </pic:spPr>
                </pic:pic>
              </a:graphicData>
            </a:graphic>
          </wp:inline>
        </w:drawing>
      </w:r>
    </w:p>
    <w:p w14:paraId="7C6DCF6E" w14:textId="2CC97906" w:rsidR="00082FDF" w:rsidRDefault="00082FDF" w:rsidP="00D367BC">
      <w:pPr>
        <w:jc w:val="center"/>
        <w:rPr>
          <w:rtl/>
        </w:rPr>
      </w:pPr>
      <w:r>
        <w:rPr>
          <w:noProof/>
          <w:lang w:bidi="ar-SA"/>
        </w:rPr>
        <w:drawing>
          <wp:inline distT="0" distB="0" distL="0" distR="0" wp14:anchorId="457EF48F" wp14:editId="3278E439">
            <wp:extent cx="4810125" cy="352425"/>
            <wp:effectExtent l="0" t="0" r="9525" b="952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810125" cy="352425"/>
                    </a:xfrm>
                    <a:prstGeom prst="rect">
                      <a:avLst/>
                    </a:prstGeom>
                  </pic:spPr>
                </pic:pic>
              </a:graphicData>
            </a:graphic>
          </wp:inline>
        </w:drawing>
      </w:r>
    </w:p>
    <w:p w14:paraId="4834ADFA" w14:textId="6939D845" w:rsidR="00D367BC" w:rsidRDefault="001C339D" w:rsidP="00DB33A4">
      <w:pPr>
        <w:jc w:val="center"/>
        <w:rPr>
          <w:rtl/>
        </w:rPr>
      </w:pPr>
      <w:r>
        <w:rPr>
          <w:noProof/>
          <w:lang w:bidi="ar-SA"/>
        </w:rPr>
        <w:drawing>
          <wp:inline distT="0" distB="0" distL="0" distR="0" wp14:anchorId="44335A9C" wp14:editId="0127F0B6">
            <wp:extent cx="5133975" cy="171450"/>
            <wp:effectExtent l="0" t="0" r="952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133975" cy="171450"/>
                    </a:xfrm>
                    <a:prstGeom prst="rect">
                      <a:avLst/>
                    </a:prstGeom>
                  </pic:spPr>
                </pic:pic>
              </a:graphicData>
            </a:graphic>
          </wp:inline>
        </w:drawing>
      </w:r>
    </w:p>
    <w:p w14:paraId="4FBA95C6" w14:textId="72D15E4E" w:rsidR="00082FDF" w:rsidRDefault="00082FDF" w:rsidP="00DB33A4">
      <w:pPr>
        <w:ind w:firstLine="0"/>
        <w:rPr>
          <w:rtl/>
        </w:rPr>
      </w:pPr>
    </w:p>
    <w:p w14:paraId="12DF947C" w14:textId="41CBEB87" w:rsidR="00DC1BE1" w:rsidRDefault="004E5BAC" w:rsidP="00B77CE2">
      <w:pPr>
        <w:bidi w:val="0"/>
        <w:ind w:firstLine="0"/>
        <w:rPr>
          <w:rtl/>
        </w:rPr>
      </w:pPr>
      <w:r>
        <w:lastRenderedPageBreak/>
        <w:t>Loss</w:t>
      </w:r>
      <w:r w:rsidR="00DC1BE1">
        <w:t xml:space="preserve">: </w:t>
      </w:r>
      <w:r w:rsidR="00DC1BE1" w:rsidRPr="00AC03F2">
        <w:t>mean</w:t>
      </w:r>
      <w:r w:rsidR="00DC1BE1">
        <w:t xml:space="preserve"> </w:t>
      </w:r>
      <w:r w:rsidR="00B569B0">
        <w:t>absolute</w:t>
      </w:r>
      <w:r w:rsidR="00DC1BE1">
        <w:t xml:space="preserve"> </w:t>
      </w:r>
      <w:r w:rsidR="00DC1BE1" w:rsidRPr="00AC03F2">
        <w:t>error</w:t>
      </w:r>
      <w:r w:rsidR="00DC1BE1">
        <w:t xml:space="preserve">    </w:t>
      </w:r>
      <w:r w:rsidR="00DC1BE1" w:rsidRPr="000C154F">
        <w:t>optimizer</w:t>
      </w:r>
      <w:r w:rsidR="00DC1BE1">
        <w:t>:</w:t>
      </w:r>
      <w:r w:rsidR="00DC1BE1" w:rsidRPr="009364A3">
        <w:t xml:space="preserve"> </w:t>
      </w:r>
      <w:r w:rsidR="0098226E">
        <w:t>SG</w:t>
      </w:r>
      <w:r w:rsidR="00B77CE2">
        <w:t>D</w:t>
      </w:r>
    </w:p>
    <w:p w14:paraId="10F6DCAF" w14:textId="7F57D27F" w:rsidR="00DC1BE1" w:rsidRDefault="00DB33A4" w:rsidP="00E4066F">
      <w:pPr>
        <w:jc w:val="center"/>
        <w:rPr>
          <w:rtl/>
        </w:rPr>
      </w:pPr>
      <w:r w:rsidRPr="00DB33A4">
        <w:rPr>
          <w:noProof/>
          <w:rtl/>
          <w:lang w:bidi="ar-SA"/>
        </w:rPr>
        <w:drawing>
          <wp:inline distT="0" distB="0" distL="0" distR="0" wp14:anchorId="5B2A69C8" wp14:editId="787D0ABB">
            <wp:extent cx="3810000" cy="2860603"/>
            <wp:effectExtent l="0" t="0" r="0" b="0"/>
            <wp:docPr id="129" name="Picture 129" descr="D:\dars\شبکه عصبی\تمرین ها\HW2_AbbasBadiei_810199106\results\Q2\5\Figur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ars\شبکه عصبی\تمرین ها\HW2_AbbasBadiei_810199106\results\Q2\5\Figure_7.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817191" cy="2866002"/>
                    </a:xfrm>
                    <a:prstGeom prst="rect">
                      <a:avLst/>
                    </a:prstGeom>
                    <a:noFill/>
                    <a:ln>
                      <a:noFill/>
                    </a:ln>
                  </pic:spPr>
                </pic:pic>
              </a:graphicData>
            </a:graphic>
          </wp:inline>
        </w:drawing>
      </w:r>
    </w:p>
    <w:p w14:paraId="67334D18" w14:textId="55BF42BA" w:rsidR="00E4066F" w:rsidRDefault="00E4066F" w:rsidP="00280EB3">
      <w:pPr>
        <w:jc w:val="center"/>
        <w:rPr>
          <w:rtl/>
        </w:rPr>
      </w:pPr>
      <w:r>
        <w:rPr>
          <w:noProof/>
          <w:lang w:bidi="ar-SA"/>
        </w:rPr>
        <w:drawing>
          <wp:inline distT="0" distB="0" distL="0" distR="0" wp14:anchorId="61F70886" wp14:editId="5D0EEC65">
            <wp:extent cx="4772025" cy="36195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772025" cy="361950"/>
                    </a:xfrm>
                    <a:prstGeom prst="rect">
                      <a:avLst/>
                    </a:prstGeom>
                  </pic:spPr>
                </pic:pic>
              </a:graphicData>
            </a:graphic>
          </wp:inline>
        </w:drawing>
      </w:r>
    </w:p>
    <w:p w14:paraId="256FACAB" w14:textId="480C31DD" w:rsidR="00280EB3" w:rsidRDefault="00052DEB" w:rsidP="00566D62">
      <w:pPr>
        <w:jc w:val="center"/>
        <w:rPr>
          <w:rtl/>
        </w:rPr>
      </w:pPr>
      <w:r>
        <w:rPr>
          <w:noProof/>
          <w:lang w:bidi="ar-SA"/>
        </w:rPr>
        <w:drawing>
          <wp:inline distT="0" distB="0" distL="0" distR="0" wp14:anchorId="5CE661AD" wp14:editId="0D3DFF7E">
            <wp:extent cx="5153025" cy="17145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153025" cy="171450"/>
                    </a:xfrm>
                    <a:prstGeom prst="rect">
                      <a:avLst/>
                    </a:prstGeom>
                  </pic:spPr>
                </pic:pic>
              </a:graphicData>
            </a:graphic>
          </wp:inline>
        </w:drawing>
      </w:r>
    </w:p>
    <w:p w14:paraId="7B15A74D" w14:textId="36F624BB" w:rsidR="00E4066F" w:rsidRDefault="00E4066F" w:rsidP="00566D62">
      <w:pPr>
        <w:ind w:firstLine="0"/>
      </w:pPr>
    </w:p>
    <w:p w14:paraId="28768340" w14:textId="1F2BF900" w:rsidR="00763876" w:rsidRDefault="00763876" w:rsidP="00763876">
      <w:pPr>
        <w:rPr>
          <w:rtl/>
        </w:rPr>
      </w:pPr>
      <w:r>
        <w:rPr>
          <w:rFonts w:hint="cs"/>
          <w:rtl/>
        </w:rPr>
        <w:t>و برای دو لایه‌ی پنهان نیز نتایج به صورت زیر درامدند:</w:t>
      </w:r>
    </w:p>
    <w:p w14:paraId="65960949" w14:textId="77777777" w:rsidR="00763876" w:rsidRDefault="00763876" w:rsidP="00763876">
      <w:pPr>
        <w:bidi w:val="0"/>
        <w:ind w:firstLine="0"/>
        <w:rPr>
          <w:rtl/>
        </w:rPr>
      </w:pPr>
      <w:r>
        <w:t xml:space="preserve">Loss: </w:t>
      </w:r>
      <w:r w:rsidRPr="00AC03F2">
        <w:t>mean</w:t>
      </w:r>
      <w:r>
        <w:t xml:space="preserve"> </w:t>
      </w:r>
      <w:r w:rsidRPr="00AC03F2">
        <w:t>squared</w:t>
      </w:r>
      <w:r>
        <w:t xml:space="preserve"> </w:t>
      </w:r>
      <w:r w:rsidRPr="00AC03F2">
        <w:t>error</w:t>
      </w:r>
      <w:r>
        <w:t xml:space="preserve">    </w:t>
      </w:r>
      <w:r w:rsidRPr="000C154F">
        <w:t>optimizer</w:t>
      </w:r>
      <w:r>
        <w:t>:</w:t>
      </w:r>
      <w:r w:rsidRPr="009364A3">
        <w:t xml:space="preserve"> Adam</w:t>
      </w:r>
    </w:p>
    <w:p w14:paraId="47EF29F5" w14:textId="19234398" w:rsidR="00763876" w:rsidRDefault="00566D62" w:rsidP="00BE1AA5">
      <w:pPr>
        <w:jc w:val="center"/>
        <w:rPr>
          <w:rtl/>
        </w:rPr>
      </w:pPr>
      <w:r w:rsidRPr="00566D62">
        <w:rPr>
          <w:noProof/>
          <w:rtl/>
          <w:lang w:bidi="ar-SA"/>
        </w:rPr>
        <w:drawing>
          <wp:inline distT="0" distB="0" distL="0" distR="0" wp14:anchorId="1CF56E7D" wp14:editId="652FA982">
            <wp:extent cx="3526771" cy="2647950"/>
            <wp:effectExtent l="0" t="0" r="0" b="0"/>
            <wp:docPr id="132" name="Picture 132" descr="D:\dars\شبکه عصبی\تمرین ها\HW2_AbbasBadiei_810199106\results\Q2\5\Figure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D:\dars\شبکه عصبی\تمرین ها\HW2_AbbasBadiei_810199106\results\Q2\5\Figure_9.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0284" cy="2650587"/>
                    </a:xfrm>
                    <a:prstGeom prst="rect">
                      <a:avLst/>
                    </a:prstGeom>
                    <a:noFill/>
                    <a:ln>
                      <a:noFill/>
                    </a:ln>
                  </pic:spPr>
                </pic:pic>
              </a:graphicData>
            </a:graphic>
          </wp:inline>
        </w:drawing>
      </w:r>
    </w:p>
    <w:p w14:paraId="543B9A26" w14:textId="3476BA8C" w:rsidR="00566D62" w:rsidRDefault="00694AA5" w:rsidP="00CA67F6">
      <w:pPr>
        <w:jc w:val="center"/>
        <w:rPr>
          <w:rtl/>
        </w:rPr>
      </w:pPr>
      <w:r>
        <w:rPr>
          <w:noProof/>
          <w:lang w:bidi="ar-SA"/>
        </w:rPr>
        <w:drawing>
          <wp:inline distT="0" distB="0" distL="0" distR="0" wp14:anchorId="4D27C19C" wp14:editId="093B4A7A">
            <wp:extent cx="4772025" cy="34290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772025" cy="342900"/>
                    </a:xfrm>
                    <a:prstGeom prst="rect">
                      <a:avLst/>
                    </a:prstGeom>
                  </pic:spPr>
                </pic:pic>
              </a:graphicData>
            </a:graphic>
          </wp:inline>
        </w:drawing>
      </w:r>
    </w:p>
    <w:p w14:paraId="68F1BF9D" w14:textId="743F316F" w:rsidR="00CA67F6" w:rsidRDefault="00E45806" w:rsidP="00CA67F6">
      <w:pPr>
        <w:jc w:val="center"/>
        <w:rPr>
          <w:rtl/>
        </w:rPr>
      </w:pPr>
      <w:r>
        <w:rPr>
          <w:noProof/>
          <w:lang w:bidi="ar-SA"/>
        </w:rPr>
        <w:drawing>
          <wp:inline distT="0" distB="0" distL="0" distR="0" wp14:anchorId="5FB72C81" wp14:editId="11332815">
            <wp:extent cx="5133975" cy="180975"/>
            <wp:effectExtent l="0" t="0" r="9525" b="952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133975" cy="180975"/>
                    </a:xfrm>
                    <a:prstGeom prst="rect">
                      <a:avLst/>
                    </a:prstGeom>
                  </pic:spPr>
                </pic:pic>
              </a:graphicData>
            </a:graphic>
          </wp:inline>
        </w:drawing>
      </w:r>
    </w:p>
    <w:p w14:paraId="3758560D" w14:textId="77777777" w:rsidR="00CA67F6" w:rsidRDefault="00CA67F6" w:rsidP="00CA67F6">
      <w:pPr>
        <w:jc w:val="center"/>
        <w:rPr>
          <w:rtl/>
        </w:rPr>
      </w:pPr>
    </w:p>
    <w:p w14:paraId="3D29802F" w14:textId="77777777" w:rsidR="00763876" w:rsidRDefault="00763876" w:rsidP="00763876">
      <w:pPr>
        <w:bidi w:val="0"/>
        <w:ind w:firstLine="0"/>
      </w:pPr>
      <w:r>
        <w:t xml:space="preserve">Loss: </w:t>
      </w:r>
      <w:r w:rsidRPr="00AC03F2">
        <w:t>mean</w:t>
      </w:r>
      <w:r>
        <w:t xml:space="preserve"> </w:t>
      </w:r>
      <w:r w:rsidRPr="00AC03F2">
        <w:t>squared</w:t>
      </w:r>
      <w:r>
        <w:t xml:space="preserve"> </w:t>
      </w:r>
      <w:r w:rsidRPr="00AC03F2">
        <w:t>error</w:t>
      </w:r>
      <w:r>
        <w:t xml:space="preserve">    </w:t>
      </w:r>
      <w:r w:rsidRPr="000C154F">
        <w:t>optimizer</w:t>
      </w:r>
      <w:r>
        <w:t>:</w:t>
      </w:r>
      <w:r w:rsidRPr="009364A3">
        <w:t xml:space="preserve"> </w:t>
      </w:r>
      <w:r>
        <w:t>SGD</w:t>
      </w:r>
    </w:p>
    <w:p w14:paraId="7C275F4A" w14:textId="7F257EAF" w:rsidR="00763876" w:rsidRDefault="002523A2" w:rsidP="00D913F9">
      <w:pPr>
        <w:jc w:val="center"/>
        <w:rPr>
          <w:rtl/>
        </w:rPr>
      </w:pPr>
      <w:r w:rsidRPr="002523A2">
        <w:rPr>
          <w:noProof/>
          <w:rtl/>
          <w:lang w:bidi="ar-SA"/>
        </w:rPr>
        <w:drawing>
          <wp:inline distT="0" distB="0" distL="0" distR="0" wp14:anchorId="49A1FAA2" wp14:editId="51D040F7">
            <wp:extent cx="3958102" cy="2971800"/>
            <wp:effectExtent l="0" t="0" r="4445" b="0"/>
            <wp:docPr id="135" name="Picture 135" descr="D:\dars\شبکه عصبی\تمرین ها\HW2_AbbasBadiei_810199106\results\Q2\5\Figure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ars\شبکه عصبی\تمرین ها\HW2_AbbasBadiei_810199106\results\Q2\5\Figure_11.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959729" cy="2973022"/>
                    </a:xfrm>
                    <a:prstGeom prst="rect">
                      <a:avLst/>
                    </a:prstGeom>
                    <a:noFill/>
                    <a:ln>
                      <a:noFill/>
                    </a:ln>
                  </pic:spPr>
                </pic:pic>
              </a:graphicData>
            </a:graphic>
          </wp:inline>
        </w:drawing>
      </w:r>
    </w:p>
    <w:p w14:paraId="5C7A0625" w14:textId="2F9C563B" w:rsidR="001D7AE1" w:rsidRDefault="001D7AE1" w:rsidP="00D913F9">
      <w:pPr>
        <w:jc w:val="center"/>
        <w:rPr>
          <w:rtl/>
        </w:rPr>
      </w:pPr>
      <w:r>
        <w:rPr>
          <w:noProof/>
          <w:lang w:bidi="ar-SA"/>
        </w:rPr>
        <w:drawing>
          <wp:inline distT="0" distB="0" distL="0" distR="0" wp14:anchorId="60DD01B3" wp14:editId="19971482">
            <wp:extent cx="4762500" cy="352425"/>
            <wp:effectExtent l="0" t="0" r="0"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762500" cy="352425"/>
                    </a:xfrm>
                    <a:prstGeom prst="rect">
                      <a:avLst/>
                    </a:prstGeom>
                  </pic:spPr>
                </pic:pic>
              </a:graphicData>
            </a:graphic>
          </wp:inline>
        </w:drawing>
      </w:r>
    </w:p>
    <w:p w14:paraId="1247DC06" w14:textId="0551F36B" w:rsidR="000C6D2F" w:rsidRDefault="002E0400" w:rsidP="00D913F9">
      <w:pPr>
        <w:jc w:val="center"/>
        <w:rPr>
          <w:rtl/>
        </w:rPr>
      </w:pPr>
      <w:r>
        <w:rPr>
          <w:noProof/>
          <w:lang w:bidi="ar-SA"/>
        </w:rPr>
        <w:drawing>
          <wp:inline distT="0" distB="0" distL="0" distR="0" wp14:anchorId="61F2B83D" wp14:editId="3792F29F">
            <wp:extent cx="5105400" cy="180975"/>
            <wp:effectExtent l="0" t="0" r="0" b="9525"/>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105400" cy="180975"/>
                    </a:xfrm>
                    <a:prstGeom prst="rect">
                      <a:avLst/>
                    </a:prstGeom>
                  </pic:spPr>
                </pic:pic>
              </a:graphicData>
            </a:graphic>
          </wp:inline>
        </w:drawing>
      </w:r>
    </w:p>
    <w:p w14:paraId="0D7FA062" w14:textId="77777777" w:rsidR="00763876" w:rsidRDefault="00763876" w:rsidP="00763876">
      <w:pPr>
        <w:bidi w:val="0"/>
        <w:ind w:firstLine="0"/>
        <w:rPr>
          <w:rtl/>
        </w:rPr>
      </w:pPr>
      <w:r>
        <w:t xml:space="preserve">Loss: </w:t>
      </w:r>
      <w:r w:rsidRPr="00AC03F2">
        <w:t>mean</w:t>
      </w:r>
      <w:r>
        <w:t xml:space="preserve"> absolute </w:t>
      </w:r>
      <w:r w:rsidRPr="00AC03F2">
        <w:t>error</w:t>
      </w:r>
      <w:r>
        <w:t xml:space="preserve">    </w:t>
      </w:r>
      <w:r w:rsidRPr="000C154F">
        <w:t>optimizer</w:t>
      </w:r>
      <w:r>
        <w:t>:</w:t>
      </w:r>
      <w:r w:rsidRPr="009364A3">
        <w:t xml:space="preserve"> Adam</w:t>
      </w:r>
    </w:p>
    <w:p w14:paraId="743884DF" w14:textId="3514A956" w:rsidR="00763876" w:rsidRDefault="00156EAB" w:rsidP="00F2140E">
      <w:pPr>
        <w:jc w:val="center"/>
        <w:rPr>
          <w:rtl/>
        </w:rPr>
      </w:pPr>
      <w:r w:rsidRPr="00156EAB">
        <w:rPr>
          <w:noProof/>
          <w:rtl/>
          <w:lang w:bidi="ar-SA"/>
        </w:rPr>
        <w:drawing>
          <wp:inline distT="0" distB="0" distL="0" distR="0" wp14:anchorId="2F453218" wp14:editId="798160AC">
            <wp:extent cx="3717064" cy="2790825"/>
            <wp:effectExtent l="0" t="0" r="0" b="0"/>
            <wp:docPr id="138" name="Picture 138" descr="D:\dars\شبکه عصبی\تمرین ها\HW2_AbbasBadiei_810199106\results\Q2\5\Figure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dars\شبکه عصبی\تمرین ها\HW2_AbbasBadiei_810199106\results\Q2\5\Figure_13.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720632" cy="2793504"/>
                    </a:xfrm>
                    <a:prstGeom prst="rect">
                      <a:avLst/>
                    </a:prstGeom>
                    <a:noFill/>
                    <a:ln>
                      <a:noFill/>
                    </a:ln>
                  </pic:spPr>
                </pic:pic>
              </a:graphicData>
            </a:graphic>
          </wp:inline>
        </w:drawing>
      </w:r>
    </w:p>
    <w:p w14:paraId="7329E4F1" w14:textId="0BA8CB23" w:rsidR="00D913F9" w:rsidRDefault="00B533F4" w:rsidP="00F348D7">
      <w:pPr>
        <w:jc w:val="center"/>
        <w:rPr>
          <w:rtl/>
        </w:rPr>
      </w:pPr>
      <w:r>
        <w:rPr>
          <w:noProof/>
          <w:lang w:bidi="ar-SA"/>
        </w:rPr>
        <w:drawing>
          <wp:inline distT="0" distB="0" distL="0" distR="0" wp14:anchorId="35E75990" wp14:editId="0763C1A8">
            <wp:extent cx="4772025" cy="361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4772025" cy="361950"/>
                    </a:xfrm>
                    <a:prstGeom prst="rect">
                      <a:avLst/>
                    </a:prstGeom>
                  </pic:spPr>
                </pic:pic>
              </a:graphicData>
            </a:graphic>
          </wp:inline>
        </w:drawing>
      </w:r>
    </w:p>
    <w:p w14:paraId="5A4E0C7D" w14:textId="7811EBE4" w:rsidR="00D913F9" w:rsidRDefault="00855EE0" w:rsidP="00F348D7">
      <w:pPr>
        <w:jc w:val="center"/>
        <w:rPr>
          <w:rtl/>
        </w:rPr>
      </w:pPr>
      <w:r>
        <w:rPr>
          <w:noProof/>
          <w:lang w:bidi="ar-SA"/>
        </w:rPr>
        <w:drawing>
          <wp:inline distT="0" distB="0" distL="0" distR="0" wp14:anchorId="0BB00DF3" wp14:editId="7C13CB10">
            <wp:extent cx="5143500" cy="161925"/>
            <wp:effectExtent l="0" t="0" r="0"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143500" cy="161925"/>
                    </a:xfrm>
                    <a:prstGeom prst="rect">
                      <a:avLst/>
                    </a:prstGeom>
                  </pic:spPr>
                </pic:pic>
              </a:graphicData>
            </a:graphic>
          </wp:inline>
        </w:drawing>
      </w:r>
    </w:p>
    <w:p w14:paraId="62938934" w14:textId="77777777" w:rsidR="00F348D7" w:rsidRDefault="00F348D7" w:rsidP="00F348D7">
      <w:pPr>
        <w:rPr>
          <w:rtl/>
        </w:rPr>
      </w:pPr>
    </w:p>
    <w:p w14:paraId="374E64D6" w14:textId="77777777" w:rsidR="00763876" w:rsidRDefault="00763876" w:rsidP="00763876">
      <w:pPr>
        <w:bidi w:val="0"/>
        <w:ind w:firstLine="0"/>
        <w:rPr>
          <w:rtl/>
        </w:rPr>
      </w:pPr>
      <w:r>
        <w:lastRenderedPageBreak/>
        <w:t xml:space="preserve">Loss: </w:t>
      </w:r>
      <w:r w:rsidRPr="00AC03F2">
        <w:t>mean</w:t>
      </w:r>
      <w:r>
        <w:t xml:space="preserve"> absolute </w:t>
      </w:r>
      <w:r w:rsidRPr="00AC03F2">
        <w:t>error</w:t>
      </w:r>
      <w:r>
        <w:t xml:space="preserve">    </w:t>
      </w:r>
      <w:r w:rsidRPr="000C154F">
        <w:t>optimizer</w:t>
      </w:r>
      <w:r>
        <w:t>:</w:t>
      </w:r>
      <w:r w:rsidRPr="009364A3">
        <w:t xml:space="preserve"> </w:t>
      </w:r>
      <w:r>
        <w:t>SGD</w:t>
      </w:r>
    </w:p>
    <w:p w14:paraId="6FCD6245" w14:textId="016C7963" w:rsidR="000A554D" w:rsidRDefault="000A554D" w:rsidP="009C6454"/>
    <w:p w14:paraId="58B8563F" w14:textId="7A9801FB" w:rsidR="00103EAF" w:rsidRDefault="00C36B09" w:rsidP="00493B93">
      <w:pPr>
        <w:spacing w:line="480" w:lineRule="auto"/>
        <w:jc w:val="center"/>
      </w:pPr>
      <w:r w:rsidRPr="00C36B09">
        <w:rPr>
          <w:noProof/>
          <w:rtl/>
          <w:lang w:bidi="ar-SA"/>
        </w:rPr>
        <w:drawing>
          <wp:inline distT="0" distB="0" distL="0" distR="0" wp14:anchorId="5608849D" wp14:editId="42C22947">
            <wp:extent cx="4343400" cy="3261087"/>
            <wp:effectExtent l="0" t="0" r="0" b="0"/>
            <wp:docPr id="141" name="Picture 141" descr="D:\dars\شبکه عصبی\تمرین ها\HW2_AbbasBadiei_810199106\results\Q2\5\Figure_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ars\شبکه عصبی\تمرین ها\HW2_AbbasBadiei_810199106\results\Q2\5\Figure_15.png"/>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345597" cy="3262736"/>
                    </a:xfrm>
                    <a:prstGeom prst="rect">
                      <a:avLst/>
                    </a:prstGeom>
                    <a:noFill/>
                    <a:ln>
                      <a:noFill/>
                    </a:ln>
                  </pic:spPr>
                </pic:pic>
              </a:graphicData>
            </a:graphic>
          </wp:inline>
        </w:drawing>
      </w:r>
    </w:p>
    <w:p w14:paraId="059390B2" w14:textId="33DC3CA1" w:rsidR="00493B93" w:rsidRDefault="00C258D2" w:rsidP="00AB0670">
      <w:pPr>
        <w:spacing w:line="480" w:lineRule="auto"/>
        <w:jc w:val="center"/>
        <w:rPr>
          <w:rtl/>
        </w:rPr>
      </w:pPr>
      <w:r>
        <w:rPr>
          <w:noProof/>
          <w:lang w:bidi="ar-SA"/>
        </w:rPr>
        <w:drawing>
          <wp:inline distT="0" distB="0" distL="0" distR="0" wp14:anchorId="42AAA799" wp14:editId="27EC6E4D">
            <wp:extent cx="4800600" cy="342900"/>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800600" cy="342900"/>
                    </a:xfrm>
                    <a:prstGeom prst="rect">
                      <a:avLst/>
                    </a:prstGeom>
                  </pic:spPr>
                </pic:pic>
              </a:graphicData>
            </a:graphic>
          </wp:inline>
        </w:drawing>
      </w:r>
    </w:p>
    <w:p w14:paraId="230EC295" w14:textId="57C2DBE4" w:rsidR="001632F6" w:rsidRDefault="001632F6" w:rsidP="00AB0670">
      <w:pPr>
        <w:spacing w:line="480" w:lineRule="auto"/>
        <w:jc w:val="center"/>
        <w:rPr>
          <w:rtl/>
        </w:rPr>
      </w:pPr>
      <w:r>
        <w:rPr>
          <w:noProof/>
          <w:lang w:bidi="ar-SA"/>
        </w:rPr>
        <w:drawing>
          <wp:inline distT="0" distB="0" distL="0" distR="0" wp14:anchorId="697A8E0C" wp14:editId="1DA8427F">
            <wp:extent cx="5153025" cy="1428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153025" cy="142875"/>
                    </a:xfrm>
                    <a:prstGeom prst="rect">
                      <a:avLst/>
                    </a:prstGeom>
                  </pic:spPr>
                </pic:pic>
              </a:graphicData>
            </a:graphic>
          </wp:inline>
        </w:drawing>
      </w:r>
    </w:p>
    <w:p w14:paraId="6A0FBB5B" w14:textId="2910D3A1" w:rsidR="00370C88" w:rsidRDefault="000A554D" w:rsidP="001E2A9C">
      <w:pPr>
        <w:spacing w:line="480" w:lineRule="auto"/>
        <w:rPr>
          <w:rtl/>
        </w:rPr>
      </w:pPr>
      <w:r>
        <w:rPr>
          <w:rFonts w:hint="cs"/>
          <w:rtl/>
        </w:rPr>
        <w:t>مشاهده می‌‌نماییم که</w:t>
      </w:r>
      <w:r w:rsidR="00103EAF">
        <w:rPr>
          <w:rFonts w:hint="cs"/>
          <w:rtl/>
        </w:rPr>
        <w:t xml:space="preserve"> با اضافه کردنِ یک لایه</w:t>
      </w:r>
      <w:r w:rsidR="00144991">
        <w:rPr>
          <w:rFonts w:hint="cs"/>
          <w:rtl/>
        </w:rPr>
        <w:t>،</w:t>
      </w:r>
      <w:r w:rsidR="00103EAF">
        <w:rPr>
          <w:rFonts w:hint="cs"/>
          <w:rtl/>
        </w:rPr>
        <w:t xml:space="preserve"> مدل برنده به ازای </w:t>
      </w:r>
      <w:r w:rsidR="001B5D3D">
        <w:t xml:space="preserve">Loss: </w:t>
      </w:r>
      <w:r w:rsidR="001B5D3D" w:rsidRPr="00AC03F2">
        <w:t>mean</w:t>
      </w:r>
      <w:r w:rsidR="001B5D3D">
        <w:t xml:space="preserve"> </w:t>
      </w:r>
      <w:r w:rsidR="001B5D3D" w:rsidRPr="00AC03F2">
        <w:t>squared</w:t>
      </w:r>
      <w:r w:rsidR="001B5D3D">
        <w:t xml:space="preserve"> </w:t>
      </w:r>
      <w:r w:rsidR="001B5D3D" w:rsidRPr="00AC03F2">
        <w:t>error</w:t>
      </w:r>
      <w:r w:rsidR="001B5D3D">
        <w:rPr>
          <w:rFonts w:hint="cs"/>
          <w:rtl/>
        </w:rPr>
        <w:t xml:space="preserve"> و </w:t>
      </w:r>
      <w:r w:rsidR="001B5D3D" w:rsidRPr="000C154F">
        <w:t>optimizer</w:t>
      </w:r>
      <w:r w:rsidR="001B5D3D">
        <w:t>:</w:t>
      </w:r>
      <w:r w:rsidR="001B5D3D" w:rsidRPr="009364A3">
        <w:t xml:space="preserve"> Adam</w:t>
      </w:r>
      <w:r w:rsidR="001B5D3D">
        <w:rPr>
          <w:rFonts w:hint="cs"/>
          <w:rtl/>
        </w:rPr>
        <w:t xml:space="preserve"> بهترین خروجی را از منظر کاهش خطا نشان داد و با اضافه کردن دو لایه نیز مدل برنده با انتخاب </w:t>
      </w:r>
      <w:r w:rsidR="00BC76CA">
        <w:t xml:space="preserve">Loss: </w:t>
      </w:r>
      <w:r w:rsidR="00BC76CA" w:rsidRPr="00AC03F2">
        <w:t>mean</w:t>
      </w:r>
      <w:r w:rsidR="00BC76CA">
        <w:t xml:space="preserve"> absolute </w:t>
      </w:r>
      <w:r w:rsidR="00BC76CA" w:rsidRPr="00AC03F2">
        <w:t>error</w:t>
      </w:r>
      <w:r w:rsidR="00BC76CA">
        <w:rPr>
          <w:rFonts w:hint="cs"/>
          <w:rtl/>
        </w:rPr>
        <w:t xml:space="preserve"> و </w:t>
      </w:r>
      <w:r w:rsidR="00F23ED5" w:rsidRPr="000C154F">
        <w:t>optimizer</w:t>
      </w:r>
      <w:r w:rsidR="00F23ED5">
        <w:t>:</w:t>
      </w:r>
      <w:r w:rsidR="00F23ED5" w:rsidRPr="009364A3">
        <w:t xml:space="preserve"> Adam</w:t>
      </w:r>
      <w:r w:rsidR="00F23ED5">
        <w:rPr>
          <w:rFonts w:hint="cs"/>
          <w:rtl/>
        </w:rPr>
        <w:t xml:space="preserve"> حاصل شد.</w:t>
      </w:r>
      <w:r w:rsidR="000E78D0">
        <w:rPr>
          <w:rFonts w:hint="cs"/>
          <w:rtl/>
        </w:rPr>
        <w:t xml:space="preserve"> همچنین مشاهده می‌کنیم که</w:t>
      </w:r>
      <w:r>
        <w:rPr>
          <w:rFonts w:hint="cs"/>
          <w:rtl/>
        </w:rPr>
        <w:t xml:space="preserve"> هر اندازه تعداد لایه‌ها بیشتر</w:t>
      </w:r>
      <w:r w:rsidR="008E2211">
        <w:rPr>
          <w:rFonts w:hint="cs"/>
          <w:rtl/>
        </w:rPr>
        <w:t>،</w:t>
      </w:r>
      <w:r>
        <w:rPr>
          <w:rFonts w:hint="cs"/>
          <w:rtl/>
        </w:rPr>
        <w:t xml:space="preserve"> نتیجتا تعداد پارامترهای مسأله افزایش می‌یابد</w:t>
      </w:r>
      <w:r w:rsidR="008E2211">
        <w:rPr>
          <w:rFonts w:hint="cs"/>
          <w:rtl/>
        </w:rPr>
        <w:t xml:space="preserve"> و</w:t>
      </w:r>
      <w:r>
        <w:rPr>
          <w:rFonts w:hint="cs"/>
          <w:rtl/>
        </w:rPr>
        <w:t xml:space="preserve"> زمان آموزش</w:t>
      </w:r>
      <w:r w:rsidR="008E2211">
        <w:rPr>
          <w:rFonts w:hint="cs"/>
          <w:rtl/>
        </w:rPr>
        <w:t xml:space="preserve"> نیز</w:t>
      </w:r>
      <w:r>
        <w:rPr>
          <w:rFonts w:hint="cs"/>
          <w:rtl/>
        </w:rPr>
        <w:t xml:space="preserve"> بیشتر می‌شود.</w:t>
      </w:r>
      <w:r w:rsidR="00B77CE2">
        <w:rPr>
          <w:rFonts w:hint="cs"/>
          <w:rtl/>
        </w:rPr>
        <w:t xml:space="preserve"> تفاوتی که با مدل پیشین مشاهده می‌نماییم این است که با اضافه کردن لایه‌ی پنهان</w:t>
      </w:r>
      <w:r w:rsidR="006D0A5F">
        <w:rPr>
          <w:rFonts w:hint="cs"/>
          <w:rtl/>
        </w:rPr>
        <w:t xml:space="preserve"> خطا کاهش یافته و نیز مدل برنده نیز در بهینه‌ساز برای یک لایه و در بهینه ساز و تابعِ خطا برای </w:t>
      </w:r>
      <w:r w:rsidR="00370C88">
        <w:rPr>
          <w:rFonts w:hint="cs"/>
          <w:rtl/>
        </w:rPr>
        <w:t xml:space="preserve">دو لایه با مدل پیشین </w:t>
      </w:r>
      <w:r w:rsidR="00370C88">
        <w:rPr>
          <w:rFonts w:hint="cs"/>
          <w:rtl/>
        </w:rPr>
        <w:lastRenderedPageBreak/>
        <w:t>تفاوت دارد. نتیجتا اضافه کردنِ لایه‌ها</w:t>
      </w:r>
      <w:r w:rsidR="008E4BAE">
        <w:rPr>
          <w:rFonts w:hint="cs"/>
          <w:rtl/>
        </w:rPr>
        <w:t xml:space="preserve"> هر چند پیچیدگی زمانی را افزایش داده ولی</w:t>
      </w:r>
      <w:r w:rsidR="00370C88">
        <w:rPr>
          <w:rFonts w:hint="cs"/>
          <w:rtl/>
        </w:rPr>
        <w:t xml:space="preserve"> به کاهشِ </w:t>
      </w:r>
      <w:r w:rsidR="001E2A9C">
        <w:rPr>
          <w:rFonts w:hint="cs"/>
          <w:rtl/>
        </w:rPr>
        <w:t>خطای مدل</w:t>
      </w:r>
      <w:r w:rsidR="00370C88">
        <w:rPr>
          <w:rFonts w:hint="cs"/>
          <w:rtl/>
        </w:rPr>
        <w:t xml:space="preserve"> کمک نموده است و این یک مزیت است.</w:t>
      </w:r>
    </w:p>
    <w:p w14:paraId="11ACC841" w14:textId="7DEDD84D" w:rsidR="00E4006D" w:rsidRDefault="00666913" w:rsidP="00370C88">
      <w:pPr>
        <w:spacing w:line="480" w:lineRule="auto"/>
      </w:pPr>
      <w:r>
        <w:rPr>
          <w:rFonts w:hint="cs"/>
          <w:rtl/>
        </w:rPr>
        <w:t xml:space="preserve">برای تعیین تعداد نورون‌های لایه‌ی پنهان الگوی ثابتی وجود ندارد و گاها بر حسب تجربه و یا استفاده از الگوریتم‌های سرچ هیوریستیک یا شبکه‌ای و یا حریصانه و حتی تصادفی اقدام به یافتنِ یک جواب مناسب برای تعداد نورون‌های لایه‌ی مخفی می‌نمایند. با این حال طبق خواسته‌ی مسأله ما یک روش را از یکی از مقالات در آورده ایم و اراده می‌کنیم. </w:t>
      </w:r>
      <w:r w:rsidR="00115341">
        <w:rPr>
          <w:rFonts w:hint="cs"/>
          <w:rtl/>
        </w:rPr>
        <w:t xml:space="preserve">در مقاله‌ی مذکور نشان داده است که یکی از راه‌های مناسب برای تعداد لایه‌ها و تعداد نورن‌های لایه‌های مخفی استفاده از یک شبکه‌ی </w:t>
      </w:r>
      <w:r w:rsidR="00115341">
        <w:t>MLP</w:t>
      </w:r>
      <w:r w:rsidR="00115341">
        <w:rPr>
          <w:rFonts w:hint="cs"/>
          <w:rtl/>
        </w:rPr>
        <w:t xml:space="preserve"> دولایه است که لایه‌ی پنهان اول به تعداد ورودی‌ها نورون دارد و لایه‌ی پنهان دوم به تعداد دو برابر ورودی علاوه‌ی دو، نورون را دارا می‌باشد و سپس از توابع فعالساز سیگموید استفاده کردند که محققان مکتشفِ این روش اثبات نمودند که چنین شبکه‌ای قادر است </w:t>
      </w:r>
      <w:r w:rsidR="00E4006D">
        <w:rPr>
          <w:rFonts w:hint="cs"/>
          <w:rtl/>
        </w:rPr>
        <w:t>هر تابع پیوسته‌ی چند جمله‌ای را با هر میزان دقت دلخواه، تخمین بزند.</w:t>
      </w:r>
    </w:p>
    <w:p w14:paraId="28900A1E" w14:textId="77777777" w:rsidR="00FD1EF4" w:rsidRDefault="00FD1EF4" w:rsidP="004E4322">
      <w:pPr>
        <w:spacing w:line="480" w:lineRule="auto"/>
        <w:ind w:firstLine="0"/>
        <w:rPr>
          <w:rtl/>
        </w:rPr>
      </w:pPr>
    </w:p>
    <w:p w14:paraId="22CA1C59" w14:textId="0D11C8F7" w:rsidR="00FD1EF4" w:rsidRPr="00885D99" w:rsidRDefault="00115341" w:rsidP="00FD1EF4">
      <w:pPr>
        <w:rPr>
          <w:b/>
          <w:bCs/>
          <w:color w:val="00B0F0"/>
          <w:sz w:val="32"/>
          <w:szCs w:val="32"/>
          <w:rtl/>
        </w:rPr>
      </w:pPr>
      <w:r>
        <w:rPr>
          <w:rFonts w:hint="cs"/>
          <w:rtl/>
        </w:rPr>
        <w:t xml:space="preserve"> </w:t>
      </w:r>
      <w:r w:rsidR="00FD1EF4">
        <w:rPr>
          <w:b/>
          <w:bCs/>
          <w:color w:val="00B0F0"/>
          <w:sz w:val="32"/>
          <w:szCs w:val="32"/>
        </w:rPr>
        <w:t>6</w:t>
      </w:r>
      <w:r w:rsidR="00FD1EF4" w:rsidRPr="00885D99">
        <w:rPr>
          <w:rFonts w:hint="cs"/>
          <w:b/>
          <w:bCs/>
          <w:color w:val="00B0F0"/>
          <w:sz w:val="32"/>
          <w:szCs w:val="32"/>
          <w:rtl/>
        </w:rPr>
        <w:t>)</w:t>
      </w:r>
    </w:p>
    <w:p w14:paraId="6DBBCE9F" w14:textId="4AB482F3" w:rsidR="008E4BAE" w:rsidRDefault="004E4322" w:rsidP="00370C88">
      <w:pPr>
        <w:spacing w:line="480" w:lineRule="auto"/>
        <w:rPr>
          <w:rtl/>
        </w:rPr>
      </w:pPr>
      <w:r>
        <w:rPr>
          <w:rFonts w:hint="cs"/>
          <w:rtl/>
        </w:rPr>
        <w:t xml:space="preserve">ابتدا نتایج را بررسی می‌کنیم و سپس به تحلیل می‌پردازیم. طبق خواسته‌ی مسأله تعداد ایپاک‌ها را افزایش دادیم و به 128 ایپاک رساندیم و نهایتا مدل‌های برنده را در سه حالت بدون لایه پنهان و یک لایه پنهان و دو لایه‌ی پنهان به مدل دادیم. ئ نیز طبق خواسته‌ی سوال یک </w:t>
      </w:r>
      <w:r>
        <w:t>dropout(0.25)</w:t>
      </w:r>
      <w:r>
        <w:rPr>
          <w:rFonts w:hint="cs"/>
          <w:rtl/>
        </w:rPr>
        <w:t xml:space="preserve"> را برای سیستم قرار دادیم.</w:t>
      </w:r>
    </w:p>
    <w:p w14:paraId="0A107714" w14:textId="46682DB1" w:rsidR="00C23D52" w:rsidRDefault="00C23D52" w:rsidP="00370C88">
      <w:pPr>
        <w:spacing w:line="480" w:lineRule="auto"/>
        <w:rPr>
          <w:rtl/>
        </w:rPr>
      </w:pPr>
      <w:r>
        <w:rPr>
          <w:rFonts w:hint="cs"/>
          <w:rtl/>
        </w:rPr>
        <w:lastRenderedPageBreak/>
        <w:t>نتایج برای مدل برنده‌ی بدون لایه‌ی پنهان:</w:t>
      </w:r>
    </w:p>
    <w:p w14:paraId="25ADB76B" w14:textId="258DA825" w:rsidR="00C23D52" w:rsidRPr="004E4322" w:rsidRDefault="008702A1" w:rsidP="008702A1">
      <w:pPr>
        <w:spacing w:line="480" w:lineRule="auto"/>
        <w:jc w:val="center"/>
        <w:rPr>
          <w:rtl/>
        </w:rPr>
      </w:pPr>
      <w:r w:rsidRPr="008702A1">
        <w:rPr>
          <w:noProof/>
          <w:rtl/>
          <w:lang w:bidi="ar-SA"/>
        </w:rPr>
        <w:drawing>
          <wp:inline distT="0" distB="0" distL="0" distR="0" wp14:anchorId="7F847E82" wp14:editId="0D1115AF">
            <wp:extent cx="3505200" cy="2631755"/>
            <wp:effectExtent l="0" t="0" r="0" b="0"/>
            <wp:docPr id="144" name="Picture 144" descr="D:\dars\شبکه عصبی\تمرین ها\HW2_AbbasBadiei_810199106\results\Q2\6\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dars\شبکه عصبی\تمرین ها\HW2_AbbasBadiei_810199106\results\Q2\6\Figure_1.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3514816" cy="2638975"/>
                    </a:xfrm>
                    <a:prstGeom prst="rect">
                      <a:avLst/>
                    </a:prstGeom>
                    <a:noFill/>
                    <a:ln>
                      <a:noFill/>
                    </a:ln>
                  </pic:spPr>
                </pic:pic>
              </a:graphicData>
            </a:graphic>
          </wp:inline>
        </w:drawing>
      </w:r>
    </w:p>
    <w:p w14:paraId="507BB873" w14:textId="6C71D7DF" w:rsidR="00AC4385" w:rsidRDefault="0022522D" w:rsidP="0022522D">
      <w:pPr>
        <w:tabs>
          <w:tab w:val="left" w:pos="800"/>
        </w:tabs>
        <w:jc w:val="center"/>
        <w:rPr>
          <w:rtl/>
        </w:rPr>
      </w:pPr>
      <w:r>
        <w:rPr>
          <w:noProof/>
          <w:lang w:bidi="ar-SA"/>
        </w:rPr>
        <w:drawing>
          <wp:inline distT="0" distB="0" distL="0" distR="0" wp14:anchorId="19E6D705" wp14:editId="47D390B1">
            <wp:extent cx="4781550" cy="371475"/>
            <wp:effectExtent l="0" t="0" r="0" b="9525"/>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781550" cy="371475"/>
                    </a:xfrm>
                    <a:prstGeom prst="rect">
                      <a:avLst/>
                    </a:prstGeom>
                  </pic:spPr>
                </pic:pic>
              </a:graphicData>
            </a:graphic>
          </wp:inline>
        </w:drawing>
      </w:r>
    </w:p>
    <w:p w14:paraId="7F027E3E" w14:textId="5FA37E35" w:rsidR="00F27B0A" w:rsidRDefault="00953CB3" w:rsidP="00953CB3">
      <w:pPr>
        <w:jc w:val="center"/>
        <w:rPr>
          <w:rtl/>
        </w:rPr>
      </w:pPr>
      <w:r>
        <w:rPr>
          <w:noProof/>
          <w:lang w:bidi="ar-SA"/>
        </w:rPr>
        <w:drawing>
          <wp:inline distT="0" distB="0" distL="0" distR="0" wp14:anchorId="1E2D912C" wp14:editId="5526F743">
            <wp:extent cx="5162550" cy="180975"/>
            <wp:effectExtent l="0" t="0" r="0" b="952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162550" cy="180975"/>
                    </a:xfrm>
                    <a:prstGeom prst="rect">
                      <a:avLst/>
                    </a:prstGeom>
                  </pic:spPr>
                </pic:pic>
              </a:graphicData>
            </a:graphic>
          </wp:inline>
        </w:drawing>
      </w:r>
    </w:p>
    <w:p w14:paraId="6B3B90F1" w14:textId="45E8ABC6" w:rsidR="00F27B0A" w:rsidRDefault="00F27B0A" w:rsidP="009C6454">
      <w:pPr>
        <w:rPr>
          <w:rtl/>
        </w:rPr>
      </w:pPr>
    </w:p>
    <w:p w14:paraId="0A129616" w14:textId="3BB19D71" w:rsidR="00F27B0A" w:rsidRDefault="00953CB3" w:rsidP="00953CB3">
      <w:pPr>
        <w:rPr>
          <w:rtl/>
        </w:rPr>
      </w:pPr>
      <w:r>
        <w:rPr>
          <w:rFonts w:hint="cs"/>
          <w:rtl/>
        </w:rPr>
        <w:t>نتایج برای مدل برنده‌ی با یک لایه‌ی پنهان:</w:t>
      </w:r>
    </w:p>
    <w:p w14:paraId="2346EFCF" w14:textId="73EFB279" w:rsidR="00AC4385" w:rsidRDefault="00C955A5" w:rsidP="00C955A5">
      <w:pPr>
        <w:jc w:val="center"/>
        <w:rPr>
          <w:rtl/>
        </w:rPr>
      </w:pPr>
      <w:r w:rsidRPr="00C955A5">
        <w:rPr>
          <w:noProof/>
          <w:rtl/>
          <w:lang w:bidi="ar-SA"/>
        </w:rPr>
        <w:drawing>
          <wp:inline distT="0" distB="0" distL="0" distR="0" wp14:anchorId="733AE148" wp14:editId="44E3262C">
            <wp:extent cx="3543300" cy="2660361"/>
            <wp:effectExtent l="0" t="0" r="0" b="6985"/>
            <wp:docPr id="147" name="Picture 147" descr="D:\dars\شبکه عصبی\تمرین ها\HW2_AbbasBadiei_810199106\results\Q2\6\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ars\شبکه عصبی\تمرین ها\HW2_AbbasBadiei_810199106\results\Q2\6\Figure_3.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3548901" cy="2664567"/>
                    </a:xfrm>
                    <a:prstGeom prst="rect">
                      <a:avLst/>
                    </a:prstGeom>
                    <a:noFill/>
                    <a:ln>
                      <a:noFill/>
                    </a:ln>
                  </pic:spPr>
                </pic:pic>
              </a:graphicData>
            </a:graphic>
          </wp:inline>
        </w:drawing>
      </w:r>
    </w:p>
    <w:p w14:paraId="74E761F2" w14:textId="5EFBE478" w:rsidR="00AC4385" w:rsidRDefault="00BA0A7F" w:rsidP="009402C7">
      <w:pPr>
        <w:jc w:val="center"/>
        <w:rPr>
          <w:rtl/>
        </w:rPr>
      </w:pPr>
      <w:r>
        <w:rPr>
          <w:noProof/>
          <w:lang w:bidi="ar-SA"/>
        </w:rPr>
        <w:drawing>
          <wp:inline distT="0" distB="0" distL="0" distR="0" wp14:anchorId="16B57B9C" wp14:editId="4B53BC2E">
            <wp:extent cx="4772025" cy="381000"/>
            <wp:effectExtent l="0" t="0" r="9525"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4772025" cy="381000"/>
                    </a:xfrm>
                    <a:prstGeom prst="rect">
                      <a:avLst/>
                    </a:prstGeom>
                  </pic:spPr>
                </pic:pic>
              </a:graphicData>
            </a:graphic>
          </wp:inline>
        </w:drawing>
      </w:r>
    </w:p>
    <w:p w14:paraId="0078BA85" w14:textId="452C205F" w:rsidR="00BA0A7F" w:rsidRDefault="009402C7" w:rsidP="009402C7">
      <w:pPr>
        <w:jc w:val="center"/>
        <w:rPr>
          <w:rtl/>
        </w:rPr>
      </w:pPr>
      <w:r>
        <w:rPr>
          <w:noProof/>
          <w:lang w:bidi="ar-SA"/>
        </w:rPr>
        <w:drawing>
          <wp:inline distT="0" distB="0" distL="0" distR="0" wp14:anchorId="4F5ECEDB" wp14:editId="0332975B">
            <wp:extent cx="5229225" cy="180975"/>
            <wp:effectExtent l="0" t="0" r="9525" b="9525"/>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229225" cy="180975"/>
                    </a:xfrm>
                    <a:prstGeom prst="rect">
                      <a:avLst/>
                    </a:prstGeom>
                  </pic:spPr>
                </pic:pic>
              </a:graphicData>
            </a:graphic>
          </wp:inline>
        </w:drawing>
      </w:r>
    </w:p>
    <w:p w14:paraId="6AAACC96" w14:textId="7A451C00" w:rsidR="00C86D78" w:rsidRDefault="00C86D78" w:rsidP="00C86D78">
      <w:pPr>
        <w:rPr>
          <w:rtl/>
        </w:rPr>
      </w:pPr>
      <w:r>
        <w:rPr>
          <w:rFonts w:hint="cs"/>
          <w:rtl/>
        </w:rPr>
        <w:lastRenderedPageBreak/>
        <w:t>نتایج برای مدل برنده‌ی با دو لایه‌ی پنهان:</w:t>
      </w:r>
    </w:p>
    <w:p w14:paraId="48E2C08A" w14:textId="1EBD0DA5" w:rsidR="009402C7" w:rsidRDefault="007A603D" w:rsidP="007A603D">
      <w:pPr>
        <w:jc w:val="center"/>
        <w:rPr>
          <w:rtl/>
        </w:rPr>
      </w:pPr>
      <w:r w:rsidRPr="007A603D">
        <w:rPr>
          <w:noProof/>
          <w:rtl/>
          <w:lang w:bidi="ar-SA"/>
        </w:rPr>
        <w:drawing>
          <wp:inline distT="0" distB="0" distL="0" distR="0" wp14:anchorId="57A7F6D6" wp14:editId="69C346A2">
            <wp:extent cx="3848100" cy="2889209"/>
            <wp:effectExtent l="0" t="0" r="0" b="6985"/>
            <wp:docPr id="150" name="Picture 150" descr="D:\dars\شبکه عصبی\تمرین ها\HW2_AbbasBadiei_810199106\results\Q2\6\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D:\dars\شبکه عصبی\تمرین ها\HW2_AbbasBadiei_810199106\results\Q2\6\Figure_5.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3851510" cy="2891770"/>
                    </a:xfrm>
                    <a:prstGeom prst="rect">
                      <a:avLst/>
                    </a:prstGeom>
                    <a:noFill/>
                    <a:ln>
                      <a:noFill/>
                    </a:ln>
                  </pic:spPr>
                </pic:pic>
              </a:graphicData>
            </a:graphic>
          </wp:inline>
        </w:drawing>
      </w:r>
    </w:p>
    <w:p w14:paraId="7F0C01C0" w14:textId="7EEBF22E" w:rsidR="00AC4385" w:rsidRDefault="00D6113E" w:rsidP="00D6113E">
      <w:pPr>
        <w:jc w:val="center"/>
        <w:rPr>
          <w:rtl/>
        </w:rPr>
      </w:pPr>
      <w:r>
        <w:rPr>
          <w:noProof/>
          <w:lang w:bidi="ar-SA"/>
        </w:rPr>
        <w:drawing>
          <wp:inline distT="0" distB="0" distL="0" distR="0" wp14:anchorId="3CB6C985" wp14:editId="4B5DC211">
            <wp:extent cx="4781550" cy="371475"/>
            <wp:effectExtent l="0" t="0" r="0" b="9525"/>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781550" cy="371475"/>
                    </a:xfrm>
                    <a:prstGeom prst="rect">
                      <a:avLst/>
                    </a:prstGeom>
                  </pic:spPr>
                </pic:pic>
              </a:graphicData>
            </a:graphic>
          </wp:inline>
        </w:drawing>
      </w:r>
    </w:p>
    <w:p w14:paraId="589AE57D" w14:textId="26F73027" w:rsidR="00AC4385" w:rsidRDefault="00E372B7" w:rsidP="00E372B7">
      <w:pPr>
        <w:jc w:val="center"/>
        <w:rPr>
          <w:rtl/>
        </w:rPr>
      </w:pPr>
      <w:r>
        <w:rPr>
          <w:noProof/>
          <w:lang w:bidi="ar-SA"/>
        </w:rPr>
        <w:drawing>
          <wp:inline distT="0" distB="0" distL="0" distR="0" wp14:anchorId="73FEFCFD" wp14:editId="183C784A">
            <wp:extent cx="5200650" cy="190500"/>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200650" cy="190500"/>
                    </a:xfrm>
                    <a:prstGeom prst="rect">
                      <a:avLst/>
                    </a:prstGeom>
                  </pic:spPr>
                </pic:pic>
              </a:graphicData>
            </a:graphic>
          </wp:inline>
        </w:drawing>
      </w:r>
    </w:p>
    <w:p w14:paraId="3434995B" w14:textId="1CD40F73" w:rsidR="00AC4385" w:rsidRDefault="00AC4385" w:rsidP="009C6454">
      <w:pPr>
        <w:rPr>
          <w:rtl/>
        </w:rPr>
      </w:pPr>
    </w:p>
    <w:p w14:paraId="62916F22" w14:textId="77777777" w:rsidR="00ED2C9C" w:rsidRDefault="00934C2E" w:rsidP="00ED2C9C">
      <w:pPr>
        <w:rPr>
          <w:rtl/>
        </w:rPr>
      </w:pPr>
      <w:r>
        <w:rPr>
          <w:rFonts w:hint="cs"/>
          <w:rtl/>
        </w:rPr>
        <w:t xml:space="preserve">همانطور که مشاهده می‌کنید در مدل‌های برنده‌ی هر بخش با اضافه نمودنِ </w:t>
      </w:r>
      <w:r>
        <w:t>dropout</w:t>
      </w:r>
      <w:r>
        <w:rPr>
          <w:rFonts w:hint="cs"/>
          <w:rtl/>
        </w:rPr>
        <w:t xml:space="preserve"> بهبودی حاصل شده و خطا کاهش یافته است.</w:t>
      </w:r>
      <w:r w:rsidR="00ED2C9C">
        <w:rPr>
          <w:rFonts w:hint="cs"/>
          <w:rtl/>
        </w:rPr>
        <w:t xml:space="preserve"> دلیل این امر هم به </w:t>
      </w:r>
      <w:r w:rsidR="00ED2C9C">
        <w:t>dropout</w:t>
      </w:r>
      <w:r w:rsidR="00ED2C9C">
        <w:rPr>
          <w:rFonts w:hint="cs"/>
          <w:rtl/>
        </w:rPr>
        <w:t xml:space="preserve"> مربوط می‌شود که در هر مرحله از آموزش نورون‌های لایه‌هایی که به آنها اضافه شده است را با یک احتمالِ خاصی حذف می‌کند. بدین ترتیب همه‌ی پارامترها با یکدیگر آپدیت نشده و نسبت به ورودی‌های جدید انعطاف نشان می‌دهند و برخی آپدیت شده و برخی نیز آپدیت نمی‌شوند. نتیجتا همین عامل باعث می‌شود که شبکه را از </w:t>
      </w:r>
      <w:r w:rsidR="00ED2C9C">
        <w:t>over fitting</w:t>
      </w:r>
      <w:r w:rsidR="00ED2C9C">
        <w:rPr>
          <w:rFonts w:hint="cs"/>
          <w:rtl/>
        </w:rPr>
        <w:t xml:space="preserve"> دور کند که از مهم‌ترین مزایای </w:t>
      </w:r>
      <w:r w:rsidR="00ED2C9C">
        <w:t>dropout</w:t>
      </w:r>
      <w:r w:rsidR="00ED2C9C">
        <w:rPr>
          <w:rFonts w:hint="cs"/>
          <w:rtl/>
        </w:rPr>
        <w:t xml:space="preserve"> است.</w:t>
      </w:r>
    </w:p>
    <w:p w14:paraId="54242318" w14:textId="77777777" w:rsidR="00884BC8" w:rsidRDefault="00884BC8" w:rsidP="00ED2C9C">
      <w:pPr>
        <w:rPr>
          <w:rtl/>
        </w:rPr>
      </w:pPr>
    </w:p>
    <w:p w14:paraId="0E617CB5" w14:textId="704CFA1D" w:rsidR="0021558C" w:rsidRPr="00ED2C9C" w:rsidRDefault="00ED2C9C" w:rsidP="00ED2C9C">
      <w:pPr>
        <w:rPr>
          <w:rtl/>
        </w:rPr>
      </w:pPr>
      <w:r>
        <w:rPr>
          <w:rFonts w:hint="cs"/>
          <w:rtl/>
        </w:rPr>
        <w:t xml:space="preserve"> </w:t>
      </w:r>
    </w:p>
    <w:p w14:paraId="7E34014C" w14:textId="70E3FF59" w:rsidR="00AA6C89" w:rsidRPr="00885D99" w:rsidRDefault="00AA6C89" w:rsidP="00AA6C89">
      <w:pPr>
        <w:rPr>
          <w:b/>
          <w:bCs/>
          <w:color w:val="00B0F0"/>
          <w:sz w:val="32"/>
          <w:szCs w:val="32"/>
          <w:rtl/>
        </w:rPr>
      </w:pPr>
      <w:r>
        <w:rPr>
          <w:b/>
          <w:bCs/>
          <w:color w:val="00B0F0"/>
          <w:sz w:val="32"/>
          <w:szCs w:val="32"/>
        </w:rPr>
        <w:t>7</w:t>
      </w:r>
      <w:r w:rsidRPr="00885D99">
        <w:rPr>
          <w:rFonts w:hint="cs"/>
          <w:b/>
          <w:bCs/>
          <w:color w:val="00B0F0"/>
          <w:sz w:val="32"/>
          <w:szCs w:val="32"/>
          <w:rtl/>
        </w:rPr>
        <w:t>)</w:t>
      </w:r>
    </w:p>
    <w:p w14:paraId="5C49C856" w14:textId="0BA8186F" w:rsidR="00AC4385" w:rsidRDefault="00310F34" w:rsidP="009C6454">
      <w:pPr>
        <w:rPr>
          <w:rtl/>
        </w:rPr>
      </w:pPr>
      <w:r>
        <w:rPr>
          <w:rFonts w:hint="cs"/>
          <w:rtl/>
        </w:rPr>
        <w:t xml:space="preserve">ابتدا نتایج را بررسی می‌کنیم و سپس به تحلیل می‌پردازیم. طیق خواسته‌ی سوال در ادامه‌ی بخش قبلی </w:t>
      </w:r>
      <w:r w:rsidR="008B663D" w:rsidRPr="008B663D">
        <w:t>BatchNormalization</w:t>
      </w:r>
      <w:r w:rsidR="008B663D">
        <w:rPr>
          <w:rFonts w:hint="cs"/>
          <w:rtl/>
        </w:rPr>
        <w:t xml:space="preserve"> را اضافه می‌نماییم.</w:t>
      </w:r>
      <w:r w:rsidR="0008403F">
        <w:rPr>
          <w:rFonts w:hint="cs"/>
          <w:rtl/>
        </w:rPr>
        <w:t xml:space="preserve"> نتایج برای هر قسمت به صورت زیر است.</w:t>
      </w:r>
    </w:p>
    <w:p w14:paraId="4ABE00B0" w14:textId="77777777" w:rsidR="0008403F" w:rsidRDefault="0008403F" w:rsidP="009C6454">
      <w:pPr>
        <w:rPr>
          <w:rtl/>
        </w:rPr>
      </w:pPr>
    </w:p>
    <w:p w14:paraId="25AE2002" w14:textId="5DDC708F" w:rsidR="00225574" w:rsidRDefault="00225574" w:rsidP="00225574">
      <w:pPr>
        <w:spacing w:line="480" w:lineRule="auto"/>
        <w:rPr>
          <w:rtl/>
        </w:rPr>
      </w:pPr>
      <w:r>
        <w:rPr>
          <w:rFonts w:hint="cs"/>
          <w:rtl/>
        </w:rPr>
        <w:lastRenderedPageBreak/>
        <w:t>نتایج برای مدل برنده‌ی بدون لایه‌ی پنهان در قسمت قبل:</w:t>
      </w:r>
    </w:p>
    <w:p w14:paraId="0D7F4A8D" w14:textId="369640CA" w:rsidR="00AC4385" w:rsidRDefault="00244E5B" w:rsidP="009176CC">
      <w:pPr>
        <w:jc w:val="center"/>
        <w:rPr>
          <w:rtl/>
        </w:rPr>
      </w:pPr>
      <w:r w:rsidRPr="00244E5B">
        <w:rPr>
          <w:noProof/>
          <w:rtl/>
          <w:lang w:bidi="ar-SA"/>
        </w:rPr>
        <w:drawing>
          <wp:inline distT="0" distB="0" distL="0" distR="0" wp14:anchorId="50E6B556" wp14:editId="76592F3A">
            <wp:extent cx="4076700" cy="3060845"/>
            <wp:effectExtent l="0" t="0" r="0" b="6350"/>
            <wp:docPr id="153" name="Picture 153" descr="D:\dars\شبکه عصبی\تمرین ها\HW2_AbbasBadiei_810199106\results\Q2\7\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ars\شبکه عصبی\تمرین ها\HW2_AbbasBadiei_810199106\results\Q2\7\Figure_1.pn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79833" cy="3063197"/>
                    </a:xfrm>
                    <a:prstGeom prst="rect">
                      <a:avLst/>
                    </a:prstGeom>
                    <a:noFill/>
                    <a:ln>
                      <a:noFill/>
                    </a:ln>
                  </pic:spPr>
                </pic:pic>
              </a:graphicData>
            </a:graphic>
          </wp:inline>
        </w:drawing>
      </w:r>
    </w:p>
    <w:p w14:paraId="4E90B0FB" w14:textId="0EBE9184" w:rsidR="00E43E9D" w:rsidRDefault="009052C8" w:rsidP="00881F90">
      <w:pPr>
        <w:jc w:val="center"/>
        <w:rPr>
          <w:rtl/>
        </w:rPr>
      </w:pPr>
      <w:r>
        <w:rPr>
          <w:noProof/>
          <w:lang w:bidi="ar-SA"/>
        </w:rPr>
        <w:drawing>
          <wp:inline distT="0" distB="0" distL="0" distR="0" wp14:anchorId="2B6108A2" wp14:editId="4494EF84">
            <wp:extent cx="4781550" cy="361950"/>
            <wp:effectExtent l="0" t="0" r="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781550" cy="361950"/>
                    </a:xfrm>
                    <a:prstGeom prst="rect">
                      <a:avLst/>
                    </a:prstGeom>
                  </pic:spPr>
                </pic:pic>
              </a:graphicData>
            </a:graphic>
          </wp:inline>
        </w:drawing>
      </w:r>
    </w:p>
    <w:p w14:paraId="789D3F8C" w14:textId="70BE9E0F" w:rsidR="009052C8" w:rsidRDefault="007B0F14" w:rsidP="007B0F14">
      <w:pPr>
        <w:jc w:val="center"/>
        <w:rPr>
          <w:rtl/>
        </w:rPr>
      </w:pPr>
      <w:r>
        <w:rPr>
          <w:noProof/>
          <w:lang w:bidi="ar-SA"/>
        </w:rPr>
        <w:drawing>
          <wp:inline distT="0" distB="0" distL="0" distR="0" wp14:anchorId="0ACCD88E" wp14:editId="6F9C765B">
            <wp:extent cx="5200650" cy="200025"/>
            <wp:effectExtent l="0" t="0" r="0"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00650" cy="200025"/>
                    </a:xfrm>
                    <a:prstGeom prst="rect">
                      <a:avLst/>
                    </a:prstGeom>
                  </pic:spPr>
                </pic:pic>
              </a:graphicData>
            </a:graphic>
          </wp:inline>
        </w:drawing>
      </w:r>
    </w:p>
    <w:p w14:paraId="5ADD4FDB" w14:textId="443B2067" w:rsidR="00225574" w:rsidRDefault="00225574" w:rsidP="00225574">
      <w:pPr>
        <w:spacing w:line="480" w:lineRule="auto"/>
        <w:rPr>
          <w:rtl/>
        </w:rPr>
      </w:pPr>
      <w:r>
        <w:rPr>
          <w:rFonts w:hint="cs"/>
          <w:rtl/>
        </w:rPr>
        <w:t>نتایج برای مدل برنده‌ با یک لایه‌ی پنهان در قسمت قبل:</w:t>
      </w:r>
    </w:p>
    <w:p w14:paraId="239B0B1A" w14:textId="0B333CB9" w:rsidR="00AC4385" w:rsidRDefault="00BB0020" w:rsidP="00981EF2">
      <w:pPr>
        <w:jc w:val="center"/>
        <w:rPr>
          <w:rtl/>
        </w:rPr>
      </w:pPr>
      <w:r w:rsidRPr="00BB0020">
        <w:rPr>
          <w:noProof/>
          <w:rtl/>
          <w:lang w:bidi="ar-SA"/>
        </w:rPr>
        <w:drawing>
          <wp:inline distT="0" distB="0" distL="0" distR="0" wp14:anchorId="7140955F" wp14:editId="505CBE6C">
            <wp:extent cx="3457575" cy="2595997"/>
            <wp:effectExtent l="0" t="0" r="0" b="0"/>
            <wp:docPr id="156" name="Picture 156" descr="D:\dars\شبکه عصبی\تمرین ها\HW2_AbbasBadiei_810199106\results\Q2\7\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D:\dars\شبکه عصبی\تمرین ها\HW2_AbbasBadiei_810199106\results\Q2\7\Figure_3.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3463569" cy="2600497"/>
                    </a:xfrm>
                    <a:prstGeom prst="rect">
                      <a:avLst/>
                    </a:prstGeom>
                    <a:noFill/>
                    <a:ln>
                      <a:noFill/>
                    </a:ln>
                  </pic:spPr>
                </pic:pic>
              </a:graphicData>
            </a:graphic>
          </wp:inline>
        </w:drawing>
      </w:r>
    </w:p>
    <w:p w14:paraId="23B8356A" w14:textId="265DF494" w:rsidR="00AC4385" w:rsidRDefault="00D02BC3" w:rsidP="009C6454">
      <w:pPr>
        <w:rPr>
          <w:rtl/>
        </w:rPr>
      </w:pPr>
      <w:r>
        <w:rPr>
          <w:noProof/>
          <w:lang w:bidi="ar-SA"/>
        </w:rPr>
        <w:drawing>
          <wp:inline distT="0" distB="0" distL="0" distR="0" wp14:anchorId="17A3C648" wp14:editId="00FA857D">
            <wp:extent cx="4791075" cy="371475"/>
            <wp:effectExtent l="0" t="0" r="9525" b="952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4791075" cy="371475"/>
                    </a:xfrm>
                    <a:prstGeom prst="rect">
                      <a:avLst/>
                    </a:prstGeom>
                  </pic:spPr>
                </pic:pic>
              </a:graphicData>
            </a:graphic>
          </wp:inline>
        </w:drawing>
      </w:r>
    </w:p>
    <w:p w14:paraId="527E6780" w14:textId="4F3571CC" w:rsidR="00981EF2" w:rsidRDefault="00D27F65" w:rsidP="00904A7D">
      <w:pPr>
        <w:rPr>
          <w:rtl/>
        </w:rPr>
      </w:pPr>
      <w:r>
        <w:rPr>
          <w:noProof/>
          <w:lang w:bidi="ar-SA"/>
        </w:rPr>
        <w:drawing>
          <wp:inline distT="0" distB="0" distL="0" distR="0" wp14:anchorId="28A85420" wp14:editId="5CB01C33">
            <wp:extent cx="5143500" cy="171450"/>
            <wp:effectExtent l="0" t="0" r="0"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143500" cy="171450"/>
                    </a:xfrm>
                    <a:prstGeom prst="rect">
                      <a:avLst/>
                    </a:prstGeom>
                  </pic:spPr>
                </pic:pic>
              </a:graphicData>
            </a:graphic>
          </wp:inline>
        </w:drawing>
      </w:r>
    </w:p>
    <w:p w14:paraId="64D78BA5" w14:textId="0459A4A9" w:rsidR="00225574" w:rsidRDefault="00225574" w:rsidP="00AE7539">
      <w:pPr>
        <w:spacing w:line="480" w:lineRule="auto"/>
        <w:rPr>
          <w:rtl/>
        </w:rPr>
      </w:pPr>
      <w:r>
        <w:rPr>
          <w:rFonts w:hint="cs"/>
          <w:rtl/>
        </w:rPr>
        <w:lastRenderedPageBreak/>
        <w:t>نتایج برای مدل برنده‌</w:t>
      </w:r>
      <w:r w:rsidR="00AE7539">
        <w:rPr>
          <w:rFonts w:hint="cs"/>
          <w:rtl/>
        </w:rPr>
        <w:t xml:space="preserve"> با دو</w:t>
      </w:r>
      <w:r>
        <w:rPr>
          <w:rFonts w:hint="cs"/>
          <w:rtl/>
        </w:rPr>
        <w:t xml:space="preserve"> لایه‌ی پنهان در قسمت قبل:</w:t>
      </w:r>
    </w:p>
    <w:p w14:paraId="31712389" w14:textId="15C9F353" w:rsidR="00AC4385" w:rsidRDefault="002D7552" w:rsidP="004B1469">
      <w:pPr>
        <w:jc w:val="center"/>
        <w:rPr>
          <w:rtl/>
        </w:rPr>
      </w:pPr>
      <w:r w:rsidRPr="002D7552">
        <w:rPr>
          <w:noProof/>
          <w:rtl/>
          <w:lang w:bidi="ar-SA"/>
        </w:rPr>
        <w:drawing>
          <wp:inline distT="0" distB="0" distL="0" distR="0" wp14:anchorId="129A9A01" wp14:editId="46087D1F">
            <wp:extent cx="3907358" cy="2933700"/>
            <wp:effectExtent l="0" t="0" r="0" b="0"/>
            <wp:docPr id="159" name="Picture 159" descr="D:\dars\شبکه عصبی\تمرین ها\HW2_AbbasBadiei_810199106\results\Q2\7\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ars\شبکه عصبی\تمرین ها\HW2_AbbasBadiei_810199106\results\Q2\7\Figure_5.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912467" cy="2937536"/>
                    </a:xfrm>
                    <a:prstGeom prst="rect">
                      <a:avLst/>
                    </a:prstGeom>
                    <a:noFill/>
                    <a:ln>
                      <a:noFill/>
                    </a:ln>
                  </pic:spPr>
                </pic:pic>
              </a:graphicData>
            </a:graphic>
          </wp:inline>
        </w:drawing>
      </w:r>
    </w:p>
    <w:p w14:paraId="7F8886CC" w14:textId="47948DFB" w:rsidR="002D7552" w:rsidRDefault="002631F7" w:rsidP="002631F7">
      <w:pPr>
        <w:jc w:val="center"/>
        <w:rPr>
          <w:rtl/>
        </w:rPr>
      </w:pPr>
      <w:r>
        <w:rPr>
          <w:noProof/>
          <w:lang w:bidi="ar-SA"/>
        </w:rPr>
        <w:drawing>
          <wp:inline distT="0" distB="0" distL="0" distR="0" wp14:anchorId="2917B5B8" wp14:editId="0DA31E07">
            <wp:extent cx="4762500" cy="371475"/>
            <wp:effectExtent l="0" t="0" r="0" b="952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762500" cy="371475"/>
                    </a:xfrm>
                    <a:prstGeom prst="rect">
                      <a:avLst/>
                    </a:prstGeom>
                  </pic:spPr>
                </pic:pic>
              </a:graphicData>
            </a:graphic>
          </wp:inline>
        </w:drawing>
      </w:r>
    </w:p>
    <w:p w14:paraId="0E5C9087" w14:textId="5F03912A" w:rsidR="00AC4385" w:rsidRDefault="00764DC9" w:rsidP="00764DC9">
      <w:pPr>
        <w:jc w:val="center"/>
        <w:rPr>
          <w:rtl/>
        </w:rPr>
      </w:pPr>
      <w:r>
        <w:rPr>
          <w:noProof/>
          <w:lang w:bidi="ar-SA"/>
        </w:rPr>
        <w:drawing>
          <wp:inline distT="0" distB="0" distL="0" distR="0" wp14:anchorId="26E4E9B3" wp14:editId="36E65204">
            <wp:extent cx="5181600" cy="190500"/>
            <wp:effectExtent l="0" t="0" r="0" b="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181600" cy="190500"/>
                    </a:xfrm>
                    <a:prstGeom prst="rect">
                      <a:avLst/>
                    </a:prstGeom>
                  </pic:spPr>
                </pic:pic>
              </a:graphicData>
            </a:graphic>
          </wp:inline>
        </w:drawing>
      </w:r>
    </w:p>
    <w:p w14:paraId="5F42F4B9" w14:textId="7C5C10AF" w:rsidR="00AC4385" w:rsidRDefault="00AC4385" w:rsidP="009C6454">
      <w:pPr>
        <w:rPr>
          <w:rtl/>
        </w:rPr>
      </w:pPr>
    </w:p>
    <w:p w14:paraId="72F90C3F" w14:textId="3EF64258" w:rsidR="00F2395A" w:rsidRDefault="00F2395A" w:rsidP="003741CF">
      <w:pPr>
        <w:rPr>
          <w:rtl/>
        </w:rPr>
      </w:pPr>
      <w:r>
        <w:rPr>
          <w:rFonts w:hint="cs"/>
          <w:rtl/>
        </w:rPr>
        <w:t xml:space="preserve">همانطور که مشاهده نمودیم با اضافه کردن </w:t>
      </w:r>
      <w:r w:rsidR="00567F59" w:rsidRPr="00567F59">
        <w:t>BatchNormalization</w:t>
      </w:r>
      <w:r w:rsidR="00567F59">
        <w:rPr>
          <w:rFonts w:hint="cs"/>
          <w:rtl/>
        </w:rPr>
        <w:t xml:space="preserve"> به مدل توانستیم خطا را مجددا تا حد خوبی در حدود چند صدم کاهش دهیم. </w:t>
      </w:r>
      <w:r w:rsidR="00EC0258">
        <w:rPr>
          <w:rFonts w:hint="cs"/>
          <w:rtl/>
        </w:rPr>
        <w:t>لذا هر سه مدل برنده در مسأله‌ی ما در این بخش بهبودی پیدا کردند.</w:t>
      </w:r>
      <w:r w:rsidR="00615D71">
        <w:rPr>
          <w:rFonts w:hint="cs"/>
          <w:rtl/>
        </w:rPr>
        <w:t xml:space="preserve"> حال اندازه دسته را </w:t>
      </w:r>
      <w:r w:rsidR="003741CF">
        <w:rPr>
          <w:rFonts w:hint="cs"/>
          <w:rtl/>
        </w:rPr>
        <w:t>کمی بیشتر</w:t>
      </w:r>
      <w:r w:rsidR="00615D71">
        <w:rPr>
          <w:rFonts w:hint="cs"/>
          <w:rtl/>
        </w:rPr>
        <w:t xml:space="preserve"> کردیم و به ترتیب نتایج زیر برای خطا بدست آمده. با توجه به این نتایج می‌توان به طور کلی نتیجه گرفت که افزایش سایز دسته‌ها می‌تواند عملکرد </w:t>
      </w:r>
      <w:r w:rsidR="00615D71" w:rsidRPr="00567F59">
        <w:t>BatchNormalization</w:t>
      </w:r>
      <w:r w:rsidR="00615D71">
        <w:rPr>
          <w:rFonts w:hint="cs"/>
          <w:rtl/>
        </w:rPr>
        <w:t xml:space="preserve"> را تا حد کمی موثرتر کرده و بهبودی کمی را برای شبکه حاصل کند.</w:t>
      </w:r>
      <w:r w:rsidR="0076764A">
        <w:rPr>
          <w:rFonts w:hint="cs"/>
          <w:rtl/>
        </w:rPr>
        <w:t xml:space="preserve"> (البته نباید خیلی بزرگ انتخاب کنبم که در بهینه‌های محلی گیر بیافتد) </w:t>
      </w:r>
    </w:p>
    <w:p w14:paraId="2562243B" w14:textId="12009966" w:rsidR="00F2395A" w:rsidRPr="00615D71" w:rsidRDefault="00F2395A" w:rsidP="009C6454">
      <w:pPr>
        <w:rPr>
          <w:rtl/>
        </w:rPr>
      </w:pPr>
    </w:p>
    <w:p w14:paraId="3C09AB28" w14:textId="7B5BF4AE" w:rsidR="00F2395A" w:rsidRDefault="00F00608" w:rsidP="009C6454">
      <w:r>
        <w:rPr>
          <w:noProof/>
          <w:lang w:bidi="ar-SA"/>
        </w:rPr>
        <w:drawing>
          <wp:inline distT="0" distB="0" distL="0" distR="0" wp14:anchorId="3CE58B3E" wp14:editId="4D1BA7B5">
            <wp:extent cx="4752975" cy="371475"/>
            <wp:effectExtent l="0" t="0" r="9525" b="952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4752975" cy="371475"/>
                    </a:xfrm>
                    <a:prstGeom prst="rect">
                      <a:avLst/>
                    </a:prstGeom>
                  </pic:spPr>
                </pic:pic>
              </a:graphicData>
            </a:graphic>
          </wp:inline>
        </w:drawing>
      </w:r>
    </w:p>
    <w:p w14:paraId="11C6A80E" w14:textId="22E07385" w:rsidR="00F00608" w:rsidRDefault="00130D52" w:rsidP="009C6454">
      <w:r>
        <w:rPr>
          <w:noProof/>
          <w:lang w:bidi="ar-SA"/>
        </w:rPr>
        <w:drawing>
          <wp:inline distT="0" distB="0" distL="0" distR="0" wp14:anchorId="1EEBE198" wp14:editId="5A3A46C1">
            <wp:extent cx="4781550" cy="371475"/>
            <wp:effectExtent l="0" t="0" r="0" b="952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4781550" cy="371475"/>
                    </a:xfrm>
                    <a:prstGeom prst="rect">
                      <a:avLst/>
                    </a:prstGeom>
                  </pic:spPr>
                </pic:pic>
              </a:graphicData>
            </a:graphic>
          </wp:inline>
        </w:drawing>
      </w:r>
    </w:p>
    <w:p w14:paraId="2D1BDEFE" w14:textId="53796BB8" w:rsidR="00F2395A" w:rsidRDefault="00615D71" w:rsidP="0076764A">
      <w:pPr>
        <w:rPr>
          <w:rtl/>
        </w:rPr>
      </w:pPr>
      <w:r>
        <w:rPr>
          <w:noProof/>
          <w:lang w:bidi="ar-SA"/>
        </w:rPr>
        <w:drawing>
          <wp:inline distT="0" distB="0" distL="0" distR="0" wp14:anchorId="32BE1C6B" wp14:editId="4255136E">
            <wp:extent cx="4781550" cy="40005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781550" cy="400050"/>
                    </a:xfrm>
                    <a:prstGeom prst="rect">
                      <a:avLst/>
                    </a:prstGeom>
                  </pic:spPr>
                </pic:pic>
              </a:graphicData>
            </a:graphic>
          </wp:inline>
        </w:drawing>
      </w:r>
    </w:p>
    <w:p w14:paraId="43513D8D" w14:textId="287A8C77" w:rsidR="004E2276" w:rsidRPr="00885D99" w:rsidRDefault="004E2276" w:rsidP="004E2276">
      <w:pPr>
        <w:rPr>
          <w:b/>
          <w:bCs/>
          <w:color w:val="00B0F0"/>
          <w:sz w:val="32"/>
          <w:szCs w:val="32"/>
          <w:rtl/>
        </w:rPr>
      </w:pPr>
      <w:r>
        <w:rPr>
          <w:b/>
          <w:bCs/>
          <w:color w:val="00B0F0"/>
          <w:sz w:val="32"/>
          <w:szCs w:val="32"/>
        </w:rPr>
        <w:lastRenderedPageBreak/>
        <w:t>8</w:t>
      </w:r>
      <w:r w:rsidRPr="00885D99">
        <w:rPr>
          <w:rFonts w:hint="cs"/>
          <w:b/>
          <w:bCs/>
          <w:color w:val="00B0F0"/>
          <w:sz w:val="32"/>
          <w:szCs w:val="32"/>
          <w:rtl/>
        </w:rPr>
        <w:t>)</w:t>
      </w:r>
    </w:p>
    <w:p w14:paraId="7D0135F5" w14:textId="4B8F748B" w:rsidR="00F2395A" w:rsidRDefault="002534C0" w:rsidP="009C6454">
      <w:pPr>
        <w:rPr>
          <w:rtl/>
        </w:rPr>
      </w:pPr>
      <w:r>
        <w:rPr>
          <w:rFonts w:hint="cs"/>
          <w:rtl/>
        </w:rPr>
        <w:t xml:space="preserve">با توجه به خواسته‌ی مسأله در ابتدا سه لایه پنهان برای مدل خود در نظر می‌گیریم. سپس با توجه به نتایجی که تابع فعالساز </w:t>
      </w:r>
      <w:r>
        <w:t>softsign</w:t>
      </w:r>
      <w:r>
        <w:rPr>
          <w:rFonts w:hint="cs"/>
          <w:rtl/>
        </w:rPr>
        <w:t xml:space="preserve"> از خود بروز داد</w:t>
      </w:r>
      <w:r w:rsidR="007C2EBB">
        <w:rPr>
          <w:rFonts w:hint="cs"/>
          <w:rtl/>
        </w:rPr>
        <w:t xml:space="preserve">، همه‌ی توابع فعالساز را به صورت </w:t>
      </w:r>
      <w:r w:rsidR="007C2EBB">
        <w:t>softsign</w:t>
      </w:r>
      <w:r w:rsidR="00CD68B7">
        <w:rPr>
          <w:rFonts w:hint="cs"/>
          <w:rtl/>
        </w:rPr>
        <w:t xml:space="preserve"> </w:t>
      </w:r>
      <w:r w:rsidR="005A0D11">
        <w:rPr>
          <w:rFonts w:hint="cs"/>
          <w:rtl/>
        </w:rPr>
        <w:t xml:space="preserve">در نظر می‌گیریم و از طرفی به مدل </w:t>
      </w:r>
      <w:r w:rsidR="005A0D11">
        <w:t>dropout(0.2)</w:t>
      </w:r>
      <w:r w:rsidR="005A0D11">
        <w:rPr>
          <w:rFonts w:hint="cs"/>
          <w:rtl/>
        </w:rPr>
        <w:t xml:space="preserve"> و نیز </w:t>
      </w:r>
      <w:r w:rsidR="00847342" w:rsidRPr="00567F59">
        <w:t>BatchNormalization</w:t>
      </w:r>
      <w:r w:rsidR="00847342">
        <w:rPr>
          <w:rFonts w:hint="cs"/>
          <w:rtl/>
        </w:rPr>
        <w:t xml:space="preserve"> را اضافه می‌کنیم.</w:t>
      </w:r>
      <w:r w:rsidR="003667A0">
        <w:rPr>
          <w:rFonts w:hint="cs"/>
          <w:rtl/>
        </w:rPr>
        <w:t xml:space="preserve"> بهینه‌ساز را </w:t>
      </w:r>
      <w:r w:rsidR="003667A0">
        <w:t>adam</w:t>
      </w:r>
      <w:r w:rsidR="003667A0">
        <w:rPr>
          <w:rFonts w:hint="cs"/>
          <w:rtl/>
        </w:rPr>
        <w:t xml:space="preserve"> در نظر گرفته و </w:t>
      </w:r>
      <w:r w:rsidR="003667A0">
        <w:t>loss function</w:t>
      </w:r>
      <w:r w:rsidR="003667A0">
        <w:rPr>
          <w:rFonts w:hint="cs"/>
          <w:rtl/>
        </w:rPr>
        <w:t xml:space="preserve"> را </w:t>
      </w:r>
      <w:r w:rsidR="003667A0">
        <w:t>MAE</w:t>
      </w:r>
      <w:r w:rsidR="003667A0">
        <w:rPr>
          <w:rFonts w:hint="cs"/>
          <w:rtl/>
        </w:rPr>
        <w:t xml:space="preserve"> انتخاب می‌کنیم.</w:t>
      </w:r>
      <w:r w:rsidR="000018C3">
        <w:rPr>
          <w:rFonts w:hint="cs"/>
          <w:rtl/>
        </w:rPr>
        <w:t xml:space="preserve"> همچنین تعداد ایپاک را مشابه با مرحله‌ی قبل یعنی 256 در نظر می‌گیریم زیرا تاثیر مثبت این تعداد ایپاک را در کاهش خطای مدل دیدیم.</w:t>
      </w:r>
      <w:r w:rsidR="00AC7A23">
        <w:rPr>
          <w:rFonts w:hint="cs"/>
          <w:rtl/>
        </w:rPr>
        <w:t xml:space="preserve"> میزان </w:t>
      </w:r>
      <w:r w:rsidR="00AC7A23">
        <w:t>batch-size</w:t>
      </w:r>
      <w:r w:rsidR="00AC7A23">
        <w:rPr>
          <w:rFonts w:hint="cs"/>
          <w:rtl/>
        </w:rPr>
        <w:t xml:space="preserve"> را همان 64 که نتیجه‌ی قسمت‌های قبل بود لحاظ کرده و شبکه را با لحاظ هایپرپارامترهای فوق آموزش می‌دهیم.</w:t>
      </w:r>
      <w:r w:rsidR="00B11425">
        <w:rPr>
          <w:rFonts w:hint="cs"/>
          <w:rtl/>
        </w:rPr>
        <w:t xml:space="preserve"> نتایج که بهترین نتیجه بین تمامی بخش‌ها است به صورت زیر در می‌آید.</w:t>
      </w:r>
    </w:p>
    <w:p w14:paraId="1532C521" w14:textId="0F044616" w:rsidR="00583A46" w:rsidRDefault="00B344F3" w:rsidP="00C92F8F">
      <w:pPr>
        <w:jc w:val="center"/>
        <w:rPr>
          <w:rtl/>
        </w:rPr>
      </w:pPr>
      <w:r w:rsidRPr="00B344F3">
        <w:rPr>
          <w:noProof/>
          <w:rtl/>
          <w:lang w:bidi="ar-SA"/>
        </w:rPr>
        <w:drawing>
          <wp:inline distT="0" distB="0" distL="0" distR="0" wp14:anchorId="5B826BF2" wp14:editId="3A5C95F6">
            <wp:extent cx="4114800" cy="3089451"/>
            <wp:effectExtent l="0" t="0" r="0" b="0"/>
            <wp:docPr id="165" name="Picture 165" descr="D:\dars\شبکه عصبی\تمرین ها\HW2_AbbasBadiei_810199106\results\Q2\8\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D:\dars\شبکه عصبی\تمرین ها\HW2_AbbasBadiei_810199106\results\Q2\8\Figure_1.png"/>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126155" cy="3097976"/>
                    </a:xfrm>
                    <a:prstGeom prst="rect">
                      <a:avLst/>
                    </a:prstGeom>
                    <a:noFill/>
                    <a:ln>
                      <a:noFill/>
                    </a:ln>
                  </pic:spPr>
                </pic:pic>
              </a:graphicData>
            </a:graphic>
          </wp:inline>
        </w:drawing>
      </w:r>
    </w:p>
    <w:p w14:paraId="1EBB9108" w14:textId="618DCEA8" w:rsidR="00B11425" w:rsidRDefault="00C92F8F" w:rsidP="008A6940">
      <w:pPr>
        <w:jc w:val="center"/>
        <w:rPr>
          <w:rtl/>
        </w:rPr>
      </w:pPr>
      <w:r>
        <w:rPr>
          <w:noProof/>
          <w:lang w:bidi="ar-SA"/>
        </w:rPr>
        <w:drawing>
          <wp:inline distT="0" distB="0" distL="0" distR="0" wp14:anchorId="28A274E5" wp14:editId="7B6B2D9C">
            <wp:extent cx="4791075" cy="400050"/>
            <wp:effectExtent l="0" t="0" r="9525" b="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91075" cy="400050"/>
                    </a:xfrm>
                    <a:prstGeom prst="rect">
                      <a:avLst/>
                    </a:prstGeom>
                  </pic:spPr>
                </pic:pic>
              </a:graphicData>
            </a:graphic>
          </wp:inline>
        </w:drawing>
      </w:r>
    </w:p>
    <w:p w14:paraId="183DEAA9" w14:textId="119F4B6C" w:rsidR="00C92F8F" w:rsidRPr="00AC7A23" w:rsidRDefault="008A6940" w:rsidP="008A6940">
      <w:pPr>
        <w:jc w:val="center"/>
        <w:rPr>
          <w:rtl/>
        </w:rPr>
      </w:pPr>
      <w:r>
        <w:rPr>
          <w:noProof/>
          <w:lang w:bidi="ar-SA"/>
        </w:rPr>
        <w:drawing>
          <wp:inline distT="0" distB="0" distL="0" distR="0" wp14:anchorId="271D1E91" wp14:editId="232A5A39">
            <wp:extent cx="5191125" cy="228600"/>
            <wp:effectExtent l="0" t="0" r="9525"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191125" cy="228600"/>
                    </a:xfrm>
                    <a:prstGeom prst="rect">
                      <a:avLst/>
                    </a:prstGeom>
                  </pic:spPr>
                </pic:pic>
              </a:graphicData>
            </a:graphic>
          </wp:inline>
        </w:drawing>
      </w:r>
    </w:p>
    <w:p w14:paraId="0CCCC228" w14:textId="41B74134" w:rsidR="00AC4385" w:rsidRPr="001102EC" w:rsidRDefault="001102EC" w:rsidP="001102EC">
      <w:pPr>
        <w:jc w:val="center"/>
        <w:rPr>
          <w:szCs w:val="24"/>
          <w:rtl/>
        </w:rPr>
      </w:pPr>
      <w:r w:rsidRPr="001102EC">
        <w:rPr>
          <w:rFonts w:hint="cs"/>
          <w:szCs w:val="24"/>
          <w:rtl/>
        </w:rPr>
        <w:t>نتایج مدل انتخابی با بهترین پارامترهای نتیجه گرفته شده در مراحل قبل</w:t>
      </w:r>
    </w:p>
    <w:p w14:paraId="7CACF518" w14:textId="59022BD2" w:rsidR="008A6940" w:rsidRPr="001E6DA4" w:rsidRDefault="008A6940" w:rsidP="008A6940">
      <w:pPr>
        <w:rPr>
          <w:rtl/>
        </w:rPr>
      </w:pPr>
      <w:r>
        <w:rPr>
          <w:rFonts w:hint="cs"/>
          <w:rtl/>
        </w:rPr>
        <w:t xml:space="preserve">همانطور که مشاهده می‌فرمایید این مدل در بین تمامی بخش‌ها بهترین عملکرد را از خود نشان داده است. </w:t>
      </w:r>
      <w:r w:rsidR="001E6DA4">
        <w:rPr>
          <w:rFonts w:hint="cs"/>
          <w:rtl/>
        </w:rPr>
        <w:t xml:space="preserve">در نهایت متوجه شدیم که یک مدل مبتنی بر استدلال‌هایی که در این سوال داشتیم می‌تواند برای انجام عملیات‌ها رگرسیون خوب و بلکه عالی تر از مدل‌هایی مانند </w:t>
      </w:r>
      <w:r w:rsidR="001E6DA4">
        <w:t>linear regression</w:t>
      </w:r>
      <w:r w:rsidR="001E6DA4">
        <w:rPr>
          <w:rFonts w:hint="cs"/>
          <w:rtl/>
        </w:rPr>
        <w:t xml:space="preserve"> یا </w:t>
      </w:r>
      <w:r w:rsidR="001E6DA4">
        <w:t>ridge</w:t>
      </w:r>
      <w:r w:rsidR="001E6DA4">
        <w:rPr>
          <w:rFonts w:hint="cs"/>
          <w:rtl/>
        </w:rPr>
        <w:t xml:space="preserve"> عمل کند که این کارایی شبکه‌های عصبی در کاربردهای رگرسیون را نشان می‌دهد.</w:t>
      </w:r>
    </w:p>
    <w:p w14:paraId="3B304B24" w14:textId="06B3619E" w:rsidR="009659B3" w:rsidRDefault="009659B3" w:rsidP="006F0B0C">
      <w:pPr>
        <w:ind w:firstLine="0"/>
        <w:rPr>
          <w:rtl/>
        </w:rPr>
      </w:pPr>
    </w:p>
    <w:p w14:paraId="4B36966D" w14:textId="77777777" w:rsidR="009659B3" w:rsidRDefault="009659B3" w:rsidP="009659B3">
      <w:pPr>
        <w:pStyle w:val="Heading1"/>
      </w:pPr>
      <w:bookmarkStart w:id="2" w:name="_Toc88468127"/>
      <w:r>
        <w:rPr>
          <w:rFonts w:hint="cs"/>
          <w:rtl/>
        </w:rPr>
        <w:lastRenderedPageBreak/>
        <w:t xml:space="preserve">سوال 3 </w:t>
      </w:r>
      <w:r w:rsidRPr="00C7269B">
        <w:rPr>
          <w:rFonts w:ascii="Times New Roman" w:hAnsi="Times New Roman" w:cs="Times New Roman" w:hint="cs"/>
          <w:rtl/>
        </w:rPr>
        <w:t>–</w:t>
      </w:r>
      <w:r>
        <w:rPr>
          <w:rFonts w:hint="cs"/>
          <w:rtl/>
        </w:rPr>
        <w:t xml:space="preserve"> </w:t>
      </w:r>
      <w:r w:rsidRPr="00B66794">
        <w:rPr>
          <w:rtl/>
        </w:rPr>
        <w:t>آشنایی با کاهش بُعد</w:t>
      </w:r>
      <w:bookmarkEnd w:id="2"/>
    </w:p>
    <w:p w14:paraId="70F55AC3" w14:textId="1EE8ACAE" w:rsidR="009D0063" w:rsidRDefault="009D0063" w:rsidP="009C6454">
      <w:pPr>
        <w:ind w:firstLine="0"/>
      </w:pPr>
    </w:p>
    <w:p w14:paraId="5F3544C8" w14:textId="72EEBB84" w:rsidR="009659B3" w:rsidRDefault="00333749" w:rsidP="009C6454">
      <w:pPr>
        <w:ind w:firstLine="0"/>
        <w:rPr>
          <w:rtl/>
        </w:rPr>
      </w:pPr>
      <w:r>
        <w:rPr>
          <w:rFonts w:hint="cs"/>
          <w:rtl/>
        </w:rPr>
        <w:t>طبق صورت سوال می‌بایست این دو بخش را ابتدا برای مدل برنده‌ی سوال یک و سپس مدل برنده‌ی سوال دو پیاده‌کنیم.</w:t>
      </w:r>
    </w:p>
    <w:p w14:paraId="4B9CA060" w14:textId="5DDA08FD" w:rsidR="00BB527E" w:rsidRPr="0041555B" w:rsidRDefault="00BB527E" w:rsidP="009C6454">
      <w:pPr>
        <w:ind w:firstLine="0"/>
        <w:rPr>
          <w:color w:val="00B0F0"/>
          <w:rtl/>
        </w:rPr>
      </w:pPr>
      <w:r w:rsidRPr="0041555B">
        <w:rPr>
          <w:rFonts w:hint="cs"/>
          <w:color w:val="00B0F0"/>
          <w:rtl/>
        </w:rPr>
        <w:t xml:space="preserve">طبقه بندی داده‌های سوال یک به همراه </w:t>
      </w:r>
      <w:r w:rsidRPr="0041555B">
        <w:rPr>
          <w:color w:val="00B0F0"/>
        </w:rPr>
        <w:t>autoencoder</w:t>
      </w:r>
      <w:r w:rsidRPr="0041555B">
        <w:rPr>
          <w:rFonts w:hint="cs"/>
          <w:color w:val="00B0F0"/>
          <w:rtl/>
        </w:rPr>
        <w:t>:</w:t>
      </w:r>
    </w:p>
    <w:p w14:paraId="02AB1A87" w14:textId="77777777" w:rsidR="00346B37" w:rsidRDefault="00BB527E" w:rsidP="009C6454">
      <w:pPr>
        <w:ind w:firstLine="0"/>
      </w:pPr>
      <w:r>
        <w:rPr>
          <w:rFonts w:hint="cs"/>
          <w:rtl/>
        </w:rPr>
        <w:t xml:space="preserve">ابتدا به پیاده‌سازی </w:t>
      </w:r>
      <w:r>
        <w:t>autoencoder</w:t>
      </w:r>
      <w:r>
        <w:rPr>
          <w:rFonts w:hint="cs"/>
          <w:rtl/>
        </w:rPr>
        <w:t xml:space="preserve"> پرداختیم و مدل برنده‌ای را که برای سوال یک </w:t>
      </w:r>
      <w:r w:rsidR="00E03B9F">
        <w:rPr>
          <w:rFonts w:hint="cs"/>
          <w:rtl/>
        </w:rPr>
        <w:t xml:space="preserve">انتخاب کرده </w:t>
      </w:r>
      <w:r>
        <w:rPr>
          <w:rFonts w:hint="cs"/>
          <w:rtl/>
        </w:rPr>
        <w:t>بودیم</w:t>
      </w:r>
      <w:r w:rsidR="00E03B9F">
        <w:rPr>
          <w:rFonts w:hint="cs"/>
          <w:rtl/>
        </w:rPr>
        <w:t xml:space="preserve"> را به همراه این کاهنده‌ی ابعاد و با شبکه‌ی </w:t>
      </w:r>
      <w:r w:rsidR="00E03B9F">
        <w:t>MLP</w:t>
      </w:r>
      <w:r w:rsidR="00E03B9F">
        <w:rPr>
          <w:rFonts w:hint="cs"/>
          <w:rtl/>
        </w:rPr>
        <w:t xml:space="preserve"> بر روی مجموعه داده</w:t>
      </w:r>
      <w:r w:rsidR="00346B37">
        <w:rPr>
          <w:rFonts w:hint="cs"/>
          <w:rtl/>
        </w:rPr>
        <w:t>‌گان این سوال اعمال نمودیم</w:t>
      </w:r>
      <w:r w:rsidR="00346B37">
        <w:t>.</w:t>
      </w:r>
    </w:p>
    <w:p w14:paraId="789E4A50" w14:textId="23143D4E" w:rsidR="00A73E06" w:rsidRDefault="00346B37" w:rsidP="003B0261">
      <w:pPr>
        <w:ind w:firstLine="0"/>
      </w:pPr>
      <w:r>
        <w:rPr>
          <w:rFonts w:hint="cs"/>
          <w:rtl/>
        </w:rPr>
        <w:t xml:space="preserve">برای کاهش ابعاد نیز راه‌حل های متفاوتی در این روش وجود دارد که با توجه به اینکه این الگوریتم </w:t>
      </w:r>
      <w:r>
        <w:t>dimension reduction</w:t>
      </w:r>
      <w:r>
        <w:rPr>
          <w:rFonts w:hint="cs"/>
          <w:rtl/>
        </w:rPr>
        <w:t xml:space="preserve"> مبتنی بر مدل شبکه عصبی است می‌توانیم تعداد نورون‌های لایه‌ی پنهان را (لایه‌ی پنهان وسط ابعاد جدید داده‌گان را نشان می‌‌دهد) را تغییر می‌دهند که به کمترین خطای تست برسند. البته هایپرپارامترها</w:t>
      </w:r>
      <w:r w:rsidR="003B0261">
        <w:rPr>
          <w:rFonts w:hint="cs"/>
          <w:rtl/>
        </w:rPr>
        <w:t>ی دیگر</w:t>
      </w:r>
      <w:r>
        <w:rPr>
          <w:rFonts w:hint="cs"/>
          <w:rtl/>
        </w:rPr>
        <w:t xml:space="preserve"> نیز از جمله متغیرهای موثر در کاهش خطا و حفظ اطلاعات مفید در شبکه </w:t>
      </w:r>
      <w:r>
        <w:t>autoencoder</w:t>
      </w:r>
      <w:r>
        <w:rPr>
          <w:rFonts w:hint="cs"/>
          <w:rtl/>
        </w:rPr>
        <w:t>ها هستند</w:t>
      </w:r>
      <w:r w:rsidR="003B0261">
        <w:rPr>
          <w:rFonts w:hint="cs"/>
          <w:rtl/>
        </w:rPr>
        <w:t>. بدین ترتیب</w:t>
      </w:r>
      <w:r>
        <w:rPr>
          <w:rFonts w:hint="cs"/>
          <w:rtl/>
        </w:rPr>
        <w:t xml:space="preserve"> تعداد نورون </w:t>
      </w:r>
      <w:r w:rsidR="003B0261">
        <w:rPr>
          <w:rFonts w:hint="cs"/>
          <w:rtl/>
        </w:rPr>
        <w:t>(به عنوان یکی از هایپرپارامترها)</w:t>
      </w:r>
      <w:r>
        <w:rPr>
          <w:rFonts w:hint="cs"/>
          <w:rtl/>
        </w:rPr>
        <w:t xml:space="preserve"> برای لایه‌ی پنهان با در نظر داشتن هایپرپارامترها</w:t>
      </w:r>
      <w:r w:rsidR="003B0261">
        <w:rPr>
          <w:rFonts w:hint="cs"/>
          <w:rtl/>
        </w:rPr>
        <w:t>ی دیگر</w:t>
      </w:r>
      <w:r>
        <w:rPr>
          <w:rFonts w:hint="cs"/>
          <w:rtl/>
        </w:rPr>
        <w:t xml:space="preserve"> و </w:t>
      </w:r>
      <w:r w:rsidR="003B0261">
        <w:rPr>
          <w:rFonts w:hint="cs"/>
          <w:rtl/>
        </w:rPr>
        <w:t>خروجی‌های های شبکه (صحت و دقت و ...)</w:t>
      </w:r>
      <w:r>
        <w:rPr>
          <w:rFonts w:hint="cs"/>
          <w:rtl/>
        </w:rPr>
        <w:t xml:space="preserve"> انتخاب می‌شود. طبیعتا این تعداد نورون لایه‌ی پنهان وسط، ابعاد جدید داده‌گان هستند.</w:t>
      </w:r>
    </w:p>
    <w:p w14:paraId="63CE845A" w14:textId="226E32C4" w:rsidR="00333749" w:rsidRDefault="00E03B9F" w:rsidP="009C6454">
      <w:pPr>
        <w:ind w:firstLine="0"/>
        <w:rPr>
          <w:rtl/>
        </w:rPr>
      </w:pPr>
      <w:r>
        <w:rPr>
          <w:rFonts w:hint="cs"/>
          <w:rtl/>
        </w:rPr>
        <w:t xml:space="preserve"> نتایج به صورت زیر بدست آمد:</w:t>
      </w:r>
    </w:p>
    <w:p w14:paraId="35D475F4" w14:textId="78E0C3E1" w:rsidR="00E03B9F" w:rsidRPr="00E03B9F" w:rsidRDefault="00635CB6" w:rsidP="00A73E06">
      <w:pPr>
        <w:ind w:firstLine="0"/>
        <w:jc w:val="center"/>
        <w:rPr>
          <w:rtl/>
        </w:rPr>
      </w:pPr>
      <w:r w:rsidRPr="00635CB6">
        <w:rPr>
          <w:noProof/>
          <w:rtl/>
          <w:lang w:bidi="ar-SA"/>
        </w:rPr>
        <w:drawing>
          <wp:inline distT="0" distB="0" distL="0" distR="0" wp14:anchorId="4318A3E2" wp14:editId="4180571F">
            <wp:extent cx="4072279" cy="3057525"/>
            <wp:effectExtent l="0" t="0" r="4445" b="0"/>
            <wp:docPr id="63" name="Picture 63" descr="D:\dars\شبکه عصبی\تمرین ها\HW2_AbbasBadiei_810199106\results\q3\io Autoencoder\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ars\شبکه عصبی\تمرین ها\HW2_AbbasBadiei_810199106\results\q3\io Autoencoder\Figure_1.png"/>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4076250" cy="3060507"/>
                    </a:xfrm>
                    <a:prstGeom prst="rect">
                      <a:avLst/>
                    </a:prstGeom>
                    <a:noFill/>
                    <a:ln>
                      <a:noFill/>
                    </a:ln>
                  </pic:spPr>
                </pic:pic>
              </a:graphicData>
            </a:graphic>
          </wp:inline>
        </w:drawing>
      </w:r>
    </w:p>
    <w:p w14:paraId="2ADC642D" w14:textId="63FAF9F5" w:rsidR="007D701B" w:rsidRDefault="007D701B" w:rsidP="007D701B">
      <w:pPr>
        <w:ind w:firstLine="0"/>
        <w:jc w:val="center"/>
        <w:rPr>
          <w:rtl/>
        </w:rPr>
      </w:pPr>
      <w:r>
        <w:rPr>
          <w:rFonts w:hint="cs"/>
          <w:rtl/>
        </w:rPr>
        <w:t xml:space="preserve">نمودار صحت مدل با عملیات کاهش ابعاد با </w:t>
      </w:r>
      <w:r>
        <w:t>autoencoder</w:t>
      </w:r>
    </w:p>
    <w:p w14:paraId="34F3E72A" w14:textId="3A0D49FE" w:rsidR="00D15FD1" w:rsidRDefault="00D15FD1" w:rsidP="00A73E06">
      <w:pPr>
        <w:ind w:firstLine="0"/>
        <w:rPr>
          <w:rtl/>
        </w:rPr>
      </w:pPr>
      <w:r>
        <w:rPr>
          <w:rFonts w:hint="cs"/>
          <w:rtl/>
        </w:rPr>
        <w:lastRenderedPageBreak/>
        <w:t>سپس نمودار خطای مدل را مورد ارزیابی ق</w:t>
      </w:r>
      <w:r w:rsidR="00A73E06">
        <w:rPr>
          <w:rFonts w:hint="cs"/>
          <w:rtl/>
        </w:rPr>
        <w:t>رار دادیم که به صورت زیر درامد:</w:t>
      </w:r>
    </w:p>
    <w:p w14:paraId="4116DFB8" w14:textId="58FD4AE2" w:rsidR="0006504C" w:rsidRDefault="008853E5" w:rsidP="007D701B">
      <w:pPr>
        <w:ind w:firstLine="0"/>
        <w:jc w:val="center"/>
        <w:rPr>
          <w:rtl/>
        </w:rPr>
      </w:pPr>
      <w:r w:rsidRPr="008853E5">
        <w:rPr>
          <w:noProof/>
          <w:rtl/>
          <w:lang w:bidi="ar-SA"/>
        </w:rPr>
        <w:drawing>
          <wp:inline distT="0" distB="0" distL="0" distR="0" wp14:anchorId="53112F06" wp14:editId="5E6F9B16">
            <wp:extent cx="5175980" cy="3886200"/>
            <wp:effectExtent l="0" t="0" r="5715" b="0"/>
            <wp:docPr id="77" name="Picture 77" descr="D:\dars\شبکه عصبی\تمرین ها\HW2_AbbasBadiei_810199106\results\q3\io Autoencoder\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ars\شبکه عصبی\تمرین ها\HW2_AbbasBadiei_810199106\results\q3\io Autoencoder\Figure_2.png"/>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179236" cy="3888645"/>
                    </a:xfrm>
                    <a:prstGeom prst="rect">
                      <a:avLst/>
                    </a:prstGeom>
                    <a:noFill/>
                    <a:ln>
                      <a:noFill/>
                    </a:ln>
                  </pic:spPr>
                </pic:pic>
              </a:graphicData>
            </a:graphic>
          </wp:inline>
        </w:drawing>
      </w:r>
    </w:p>
    <w:p w14:paraId="4EC8EDC2" w14:textId="192A50D1" w:rsidR="00B5165C" w:rsidRDefault="007D701B" w:rsidP="007D701B">
      <w:pPr>
        <w:ind w:firstLine="0"/>
        <w:jc w:val="center"/>
        <w:rPr>
          <w:rtl/>
        </w:rPr>
      </w:pPr>
      <w:r>
        <w:rPr>
          <w:rFonts w:hint="cs"/>
          <w:rtl/>
        </w:rPr>
        <w:t xml:space="preserve">نمودار خطای آموزش و ارزیابی مدل با عملیات کاهش ابعاد با </w:t>
      </w:r>
      <w:r w:rsidR="002C4A2E">
        <w:t>autoencoder</w:t>
      </w:r>
    </w:p>
    <w:p w14:paraId="082EB717" w14:textId="018E6518" w:rsidR="008853E5" w:rsidRDefault="000742FB" w:rsidP="009C6454">
      <w:pPr>
        <w:ind w:firstLine="0"/>
        <w:rPr>
          <w:rtl/>
        </w:rPr>
      </w:pPr>
      <w:r>
        <w:rPr>
          <w:rFonts w:hint="cs"/>
          <w:rtl/>
        </w:rPr>
        <w:t>سپس ماتریس آشفتگی را رسم نمودیم:</w:t>
      </w:r>
    </w:p>
    <w:p w14:paraId="40526BE7" w14:textId="794E2054" w:rsidR="00CF11D0" w:rsidRDefault="000742FB" w:rsidP="00312E22">
      <w:pPr>
        <w:ind w:firstLine="0"/>
        <w:jc w:val="center"/>
        <w:rPr>
          <w:rtl/>
        </w:rPr>
      </w:pPr>
      <w:r w:rsidRPr="000742FB">
        <w:rPr>
          <w:noProof/>
          <w:rtl/>
          <w:lang w:bidi="ar-SA"/>
        </w:rPr>
        <w:drawing>
          <wp:inline distT="0" distB="0" distL="0" distR="0" wp14:anchorId="2B5A8297" wp14:editId="128DAB07">
            <wp:extent cx="3295650" cy="3048000"/>
            <wp:effectExtent l="0" t="0" r="0" b="0"/>
            <wp:docPr id="82" name="Picture 82" descr="D:\dars\شبکه عصبی\تمرین ها\HW2_AbbasBadiei_810199106\results\q3\io Autoencoder\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ars\شبکه عصبی\تمرین ها\HW2_AbbasBadiei_810199106\results\q3\io Autoencoder\Figure_3.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295650" cy="3048000"/>
                    </a:xfrm>
                    <a:prstGeom prst="rect">
                      <a:avLst/>
                    </a:prstGeom>
                    <a:noFill/>
                    <a:ln>
                      <a:noFill/>
                    </a:ln>
                  </pic:spPr>
                </pic:pic>
              </a:graphicData>
            </a:graphic>
          </wp:inline>
        </w:drawing>
      </w:r>
    </w:p>
    <w:p w14:paraId="44CC08E0" w14:textId="47D90082" w:rsidR="00B65A21" w:rsidRDefault="00B65A21" w:rsidP="00B65A21">
      <w:pPr>
        <w:ind w:firstLine="0"/>
        <w:jc w:val="center"/>
        <w:rPr>
          <w:rtl/>
        </w:rPr>
      </w:pPr>
      <w:r>
        <w:rPr>
          <w:rFonts w:hint="cs"/>
          <w:rtl/>
        </w:rPr>
        <w:t>ماتریس آشفتگی</w:t>
      </w:r>
      <w:r w:rsidRPr="009E37AC">
        <w:rPr>
          <w:rFonts w:hint="cs"/>
          <w:rtl/>
        </w:rPr>
        <w:t xml:space="preserve"> </w:t>
      </w:r>
      <w:r>
        <w:rPr>
          <w:rFonts w:hint="cs"/>
          <w:rtl/>
        </w:rPr>
        <w:t xml:space="preserve">مدل با عملیات کاهش ابعاد با </w:t>
      </w:r>
      <w:r>
        <w:t>autoencoder</w:t>
      </w:r>
    </w:p>
    <w:p w14:paraId="2291B54E" w14:textId="1B9BD877" w:rsidR="008853E5" w:rsidRDefault="00312E22" w:rsidP="009C6454">
      <w:pPr>
        <w:ind w:firstLine="0"/>
        <w:rPr>
          <w:rtl/>
        </w:rPr>
      </w:pPr>
      <w:r>
        <w:rPr>
          <w:rFonts w:hint="cs"/>
          <w:rtl/>
        </w:rPr>
        <w:lastRenderedPageBreak/>
        <w:t>زمان آموزش:</w:t>
      </w:r>
    </w:p>
    <w:p w14:paraId="21ABBC23" w14:textId="2CB03725" w:rsidR="00312E22" w:rsidRDefault="00192EA0" w:rsidP="009C6454">
      <w:pPr>
        <w:ind w:firstLine="0"/>
        <w:rPr>
          <w:rtl/>
        </w:rPr>
      </w:pPr>
      <w:r>
        <w:rPr>
          <w:noProof/>
          <w:lang w:bidi="ar-SA"/>
        </w:rPr>
        <w:drawing>
          <wp:inline distT="0" distB="0" distL="0" distR="0" wp14:anchorId="7F40478D" wp14:editId="6005E681">
            <wp:extent cx="5191125" cy="247650"/>
            <wp:effectExtent l="0" t="0" r="952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5191125" cy="247650"/>
                    </a:xfrm>
                    <a:prstGeom prst="rect">
                      <a:avLst/>
                    </a:prstGeom>
                  </pic:spPr>
                </pic:pic>
              </a:graphicData>
            </a:graphic>
          </wp:inline>
        </w:drawing>
      </w:r>
    </w:p>
    <w:p w14:paraId="164B182D" w14:textId="7BC43018" w:rsidR="00801585" w:rsidRDefault="00312E22" w:rsidP="00801585">
      <w:pPr>
        <w:ind w:firstLine="0"/>
      </w:pPr>
      <w:r>
        <w:rPr>
          <w:rFonts w:hint="cs"/>
          <w:rtl/>
        </w:rPr>
        <w:t>و نتایج مدل بر روی داده‌گان تست</w:t>
      </w:r>
      <w:r w:rsidR="00AF6555">
        <w:rPr>
          <w:rFonts w:hint="cs"/>
          <w:rtl/>
        </w:rPr>
        <w:t xml:space="preserve"> در مقایسه با نتایچ بخش اول</w:t>
      </w:r>
      <w:r w:rsidR="006779C6">
        <w:rPr>
          <w:rFonts w:hint="cs"/>
          <w:rtl/>
        </w:rPr>
        <w:t xml:space="preserve"> برای مدل برنده</w:t>
      </w:r>
      <w:r w:rsidR="00AF6555">
        <w:rPr>
          <w:rFonts w:hint="cs"/>
          <w:rtl/>
        </w:rPr>
        <w:t xml:space="preserve"> به صورت زیر است</w:t>
      </w:r>
      <w:r>
        <w:rPr>
          <w:rFonts w:hint="cs"/>
          <w:rtl/>
        </w:rPr>
        <w:t>:</w:t>
      </w:r>
    </w:p>
    <w:tbl>
      <w:tblPr>
        <w:tblStyle w:val="TableGrid"/>
        <w:bidiVisual/>
        <w:tblW w:w="0" w:type="auto"/>
        <w:tblLook w:val="04A0" w:firstRow="1" w:lastRow="0" w:firstColumn="1" w:lastColumn="0" w:noHBand="0" w:noVBand="1"/>
      </w:tblPr>
      <w:tblGrid>
        <w:gridCol w:w="2918"/>
        <w:gridCol w:w="2918"/>
        <w:gridCol w:w="2919"/>
      </w:tblGrid>
      <w:tr w:rsidR="00AF6555" w14:paraId="1F21E634" w14:textId="77777777" w:rsidTr="00AF6555">
        <w:tc>
          <w:tcPr>
            <w:tcW w:w="2918" w:type="dxa"/>
          </w:tcPr>
          <w:p w14:paraId="64D0EBC3" w14:textId="1FCB7A20" w:rsidR="00AF6555" w:rsidRDefault="008E36E5" w:rsidP="00634D54">
            <w:pPr>
              <w:bidi w:val="0"/>
              <w:ind w:firstLine="0"/>
              <w:jc w:val="center"/>
              <w:rPr>
                <w:rtl/>
              </w:rPr>
            </w:pPr>
            <w:r>
              <w:t xml:space="preserve">without </w:t>
            </w:r>
            <w:r w:rsidR="00634D54">
              <w:t>autoencoder</w:t>
            </w:r>
          </w:p>
        </w:tc>
        <w:tc>
          <w:tcPr>
            <w:tcW w:w="2918" w:type="dxa"/>
          </w:tcPr>
          <w:p w14:paraId="3DF17CD8" w14:textId="4D54EEB2" w:rsidR="00AF6555" w:rsidRDefault="00634D54" w:rsidP="008E36E5">
            <w:pPr>
              <w:bidi w:val="0"/>
              <w:ind w:firstLine="0"/>
              <w:jc w:val="center"/>
              <w:rPr>
                <w:rtl/>
              </w:rPr>
            </w:pPr>
            <w:r>
              <w:t>with autoencoder</w:t>
            </w:r>
          </w:p>
        </w:tc>
        <w:tc>
          <w:tcPr>
            <w:tcW w:w="2919" w:type="dxa"/>
          </w:tcPr>
          <w:p w14:paraId="744F3E9C" w14:textId="77777777" w:rsidR="00AF6555" w:rsidRDefault="00AF6555" w:rsidP="00634D54">
            <w:pPr>
              <w:bidi w:val="0"/>
              <w:ind w:firstLine="0"/>
              <w:jc w:val="center"/>
              <w:rPr>
                <w:rtl/>
              </w:rPr>
            </w:pPr>
          </w:p>
        </w:tc>
      </w:tr>
      <w:tr w:rsidR="008E3E8B" w14:paraId="45DCB966" w14:textId="77777777" w:rsidTr="00AF6555">
        <w:tc>
          <w:tcPr>
            <w:tcW w:w="2918" w:type="dxa"/>
          </w:tcPr>
          <w:p w14:paraId="7289125C" w14:textId="062423E5" w:rsidR="008E3E8B" w:rsidRDefault="008E3E8B" w:rsidP="008E3E8B">
            <w:pPr>
              <w:bidi w:val="0"/>
              <w:ind w:firstLine="0"/>
              <w:jc w:val="center"/>
              <w:rPr>
                <w:rtl/>
              </w:rPr>
            </w:pPr>
            <w:r w:rsidRPr="00FD199A">
              <w:t>0.9433962106704712</w:t>
            </w:r>
          </w:p>
        </w:tc>
        <w:tc>
          <w:tcPr>
            <w:tcW w:w="2918" w:type="dxa"/>
          </w:tcPr>
          <w:p w14:paraId="0F92397A" w14:textId="7A757F09" w:rsidR="008E3E8B" w:rsidRDefault="008E3E8B" w:rsidP="008E3E8B">
            <w:pPr>
              <w:bidi w:val="0"/>
              <w:ind w:firstLine="0"/>
              <w:jc w:val="center"/>
              <w:rPr>
                <w:rtl/>
              </w:rPr>
            </w:pPr>
            <w:r w:rsidRPr="00227291">
              <w:t>0.9811320900917053</w:t>
            </w:r>
          </w:p>
        </w:tc>
        <w:tc>
          <w:tcPr>
            <w:tcW w:w="2919" w:type="dxa"/>
          </w:tcPr>
          <w:p w14:paraId="77B3C014" w14:textId="0F0DDC4A" w:rsidR="008E3E8B" w:rsidRDefault="008E3E8B" w:rsidP="008E3E8B">
            <w:pPr>
              <w:bidi w:val="0"/>
              <w:ind w:firstLine="0"/>
              <w:jc w:val="center"/>
              <w:rPr>
                <w:rtl/>
              </w:rPr>
            </w:pPr>
            <w:r>
              <w:t>Accuracy</w:t>
            </w:r>
          </w:p>
        </w:tc>
      </w:tr>
      <w:tr w:rsidR="008E3E8B" w14:paraId="534A6342" w14:textId="77777777" w:rsidTr="00AF6555">
        <w:tc>
          <w:tcPr>
            <w:tcW w:w="2918" w:type="dxa"/>
          </w:tcPr>
          <w:p w14:paraId="3FC15AE4" w14:textId="3381BA2B" w:rsidR="008E3E8B" w:rsidRDefault="008E3E8B" w:rsidP="008E3E8B">
            <w:pPr>
              <w:bidi w:val="0"/>
              <w:ind w:firstLine="0"/>
              <w:jc w:val="center"/>
              <w:rPr>
                <w:rtl/>
              </w:rPr>
            </w:pPr>
            <w:r w:rsidRPr="00FD199A">
              <w:t>0.14462608098983765</w:t>
            </w:r>
          </w:p>
        </w:tc>
        <w:tc>
          <w:tcPr>
            <w:tcW w:w="2918" w:type="dxa"/>
          </w:tcPr>
          <w:p w14:paraId="77C8B8B0" w14:textId="08976AF1" w:rsidR="008E3E8B" w:rsidRDefault="008E3E8B" w:rsidP="008E3E8B">
            <w:pPr>
              <w:bidi w:val="0"/>
              <w:ind w:firstLine="0"/>
              <w:jc w:val="center"/>
              <w:rPr>
                <w:rtl/>
              </w:rPr>
            </w:pPr>
            <w:r w:rsidRPr="001857A6">
              <w:t>0.11537490040063858</w:t>
            </w:r>
          </w:p>
        </w:tc>
        <w:tc>
          <w:tcPr>
            <w:tcW w:w="2919" w:type="dxa"/>
          </w:tcPr>
          <w:p w14:paraId="6A622C4D" w14:textId="21C8BE27" w:rsidR="008E3E8B" w:rsidRDefault="008E3E8B" w:rsidP="008E3E8B">
            <w:pPr>
              <w:bidi w:val="0"/>
              <w:ind w:firstLine="0"/>
              <w:jc w:val="center"/>
              <w:rPr>
                <w:rtl/>
              </w:rPr>
            </w:pPr>
            <w:r>
              <w:t>Loss</w:t>
            </w:r>
          </w:p>
        </w:tc>
      </w:tr>
      <w:tr w:rsidR="008E3E8B" w14:paraId="1F7FEA7D" w14:textId="77777777" w:rsidTr="00AF6555">
        <w:tc>
          <w:tcPr>
            <w:tcW w:w="2918" w:type="dxa"/>
          </w:tcPr>
          <w:p w14:paraId="67CEBA49" w14:textId="12CFE362" w:rsidR="008E3E8B" w:rsidRDefault="008E3E8B" w:rsidP="008E3E8B">
            <w:pPr>
              <w:bidi w:val="0"/>
              <w:ind w:firstLine="0"/>
              <w:jc w:val="center"/>
              <w:rPr>
                <w:rtl/>
              </w:rPr>
            </w:pPr>
            <w:r w:rsidRPr="00D07C1B">
              <w:t>1.0</w:t>
            </w:r>
          </w:p>
        </w:tc>
        <w:tc>
          <w:tcPr>
            <w:tcW w:w="2918" w:type="dxa"/>
          </w:tcPr>
          <w:p w14:paraId="00CD5E29" w14:textId="33EE5DF8" w:rsidR="008E3E8B" w:rsidRDefault="008E3E8B" w:rsidP="008E3E8B">
            <w:pPr>
              <w:bidi w:val="0"/>
              <w:ind w:firstLine="0"/>
              <w:jc w:val="center"/>
              <w:rPr>
                <w:rtl/>
              </w:rPr>
            </w:pPr>
            <w:r w:rsidRPr="00E4428F">
              <w:t>1.0</w:t>
            </w:r>
          </w:p>
        </w:tc>
        <w:tc>
          <w:tcPr>
            <w:tcW w:w="2919" w:type="dxa"/>
          </w:tcPr>
          <w:p w14:paraId="61A203FD" w14:textId="2D33ABA5" w:rsidR="008E3E8B" w:rsidRDefault="008E3E8B" w:rsidP="008E3E8B">
            <w:pPr>
              <w:bidi w:val="0"/>
              <w:ind w:firstLine="0"/>
              <w:jc w:val="center"/>
              <w:rPr>
                <w:rtl/>
              </w:rPr>
            </w:pPr>
            <w:r>
              <w:t>P</w:t>
            </w:r>
            <w:r w:rsidRPr="00E47C1B">
              <w:t>recision</w:t>
            </w:r>
          </w:p>
        </w:tc>
      </w:tr>
      <w:tr w:rsidR="008E3E8B" w14:paraId="6945BFF5" w14:textId="77777777" w:rsidTr="00AF6555">
        <w:tc>
          <w:tcPr>
            <w:tcW w:w="2918" w:type="dxa"/>
          </w:tcPr>
          <w:p w14:paraId="095379BB" w14:textId="4C52DF52" w:rsidR="008E3E8B" w:rsidRDefault="008E3E8B" w:rsidP="008E3E8B">
            <w:pPr>
              <w:bidi w:val="0"/>
              <w:ind w:firstLine="0"/>
              <w:jc w:val="center"/>
              <w:rPr>
                <w:rtl/>
              </w:rPr>
            </w:pPr>
            <w:r w:rsidRPr="0064247B">
              <w:t>0.8421052631578947</w:t>
            </w:r>
          </w:p>
        </w:tc>
        <w:tc>
          <w:tcPr>
            <w:tcW w:w="2918" w:type="dxa"/>
          </w:tcPr>
          <w:p w14:paraId="6271B6E0" w14:textId="5A97B255" w:rsidR="008E3E8B" w:rsidRDefault="008E3E8B" w:rsidP="008E3E8B">
            <w:pPr>
              <w:bidi w:val="0"/>
              <w:ind w:firstLine="0"/>
              <w:jc w:val="center"/>
              <w:rPr>
                <w:rtl/>
              </w:rPr>
            </w:pPr>
            <w:r w:rsidRPr="00FB07AE">
              <w:t>0.9473684210526315</w:t>
            </w:r>
          </w:p>
        </w:tc>
        <w:tc>
          <w:tcPr>
            <w:tcW w:w="2919" w:type="dxa"/>
          </w:tcPr>
          <w:p w14:paraId="3F819534" w14:textId="324CABBD" w:rsidR="008E3E8B" w:rsidRDefault="008E3E8B" w:rsidP="008E3E8B">
            <w:pPr>
              <w:bidi w:val="0"/>
              <w:ind w:firstLine="0"/>
              <w:jc w:val="center"/>
              <w:rPr>
                <w:rtl/>
              </w:rPr>
            </w:pPr>
            <w:r w:rsidRPr="00EB165E">
              <w:t>Recall</w:t>
            </w:r>
          </w:p>
        </w:tc>
      </w:tr>
      <w:tr w:rsidR="008E3E8B" w14:paraId="435831F5" w14:textId="77777777" w:rsidTr="00AF6555">
        <w:tc>
          <w:tcPr>
            <w:tcW w:w="2918" w:type="dxa"/>
          </w:tcPr>
          <w:p w14:paraId="33E21291" w14:textId="224E39E3" w:rsidR="008E3E8B" w:rsidRDefault="008E3E8B" w:rsidP="008E3E8B">
            <w:pPr>
              <w:bidi w:val="0"/>
              <w:ind w:firstLine="0"/>
              <w:jc w:val="center"/>
              <w:rPr>
                <w:rtl/>
              </w:rPr>
            </w:pPr>
            <w:r w:rsidRPr="008002D1">
              <w:t>0.9142857142857143</w:t>
            </w:r>
          </w:p>
        </w:tc>
        <w:tc>
          <w:tcPr>
            <w:tcW w:w="2918" w:type="dxa"/>
          </w:tcPr>
          <w:p w14:paraId="02EF021F" w14:textId="08A14C69" w:rsidR="008E3E8B" w:rsidRDefault="008E3E8B" w:rsidP="008E3E8B">
            <w:pPr>
              <w:bidi w:val="0"/>
              <w:ind w:firstLine="0"/>
              <w:jc w:val="center"/>
              <w:rPr>
                <w:rtl/>
              </w:rPr>
            </w:pPr>
            <w:r w:rsidRPr="007C7C15">
              <w:t>0.972972972972973</w:t>
            </w:r>
          </w:p>
        </w:tc>
        <w:tc>
          <w:tcPr>
            <w:tcW w:w="2919" w:type="dxa"/>
          </w:tcPr>
          <w:p w14:paraId="263110A4" w14:textId="4265407C" w:rsidR="008E3E8B" w:rsidRDefault="008E3E8B" w:rsidP="008E3E8B">
            <w:pPr>
              <w:bidi w:val="0"/>
              <w:ind w:firstLine="0"/>
              <w:jc w:val="center"/>
              <w:rPr>
                <w:rtl/>
              </w:rPr>
            </w:pPr>
            <w:r w:rsidRPr="00A02203">
              <w:t>Fscore</w:t>
            </w:r>
          </w:p>
        </w:tc>
      </w:tr>
      <w:tr w:rsidR="008E3E8B" w14:paraId="48AEB93A" w14:textId="77777777" w:rsidTr="00634D54">
        <w:tc>
          <w:tcPr>
            <w:tcW w:w="2918" w:type="dxa"/>
          </w:tcPr>
          <w:p w14:paraId="2D1CA76C" w14:textId="339DFBE2" w:rsidR="008E3E8B" w:rsidRDefault="00DC7462" w:rsidP="008E3E8B">
            <w:pPr>
              <w:bidi w:val="0"/>
              <w:ind w:firstLine="0"/>
              <w:jc w:val="center"/>
              <w:rPr>
                <w:rtl/>
              </w:rPr>
            </w:pPr>
            <w:r>
              <w:t>21</w:t>
            </w:r>
            <w:r w:rsidR="00264B4A">
              <w:t>.051527738471167</w:t>
            </w:r>
          </w:p>
        </w:tc>
        <w:tc>
          <w:tcPr>
            <w:tcW w:w="2918" w:type="dxa"/>
          </w:tcPr>
          <w:p w14:paraId="3F4F92E1" w14:textId="7F7CA1CB" w:rsidR="008E3E8B" w:rsidRDefault="00E311F6" w:rsidP="008E3E8B">
            <w:pPr>
              <w:bidi w:val="0"/>
              <w:ind w:firstLine="0"/>
              <w:jc w:val="center"/>
            </w:pPr>
            <w:r>
              <w:t>15.964470386505127</w:t>
            </w:r>
          </w:p>
        </w:tc>
        <w:tc>
          <w:tcPr>
            <w:tcW w:w="2919" w:type="dxa"/>
          </w:tcPr>
          <w:p w14:paraId="6AC2A7DD" w14:textId="019599A0" w:rsidR="008E3E8B" w:rsidRDefault="008E3E8B" w:rsidP="008E3E8B">
            <w:pPr>
              <w:bidi w:val="0"/>
              <w:ind w:firstLine="0"/>
              <w:jc w:val="center"/>
              <w:rPr>
                <w:rtl/>
              </w:rPr>
            </w:pPr>
            <w:r>
              <w:t>Time</w:t>
            </w:r>
          </w:p>
        </w:tc>
      </w:tr>
    </w:tbl>
    <w:p w14:paraId="27A3745D" w14:textId="477C4BC6" w:rsidR="00AF6555" w:rsidRDefault="00AF6555" w:rsidP="009C6454">
      <w:pPr>
        <w:ind w:firstLine="0"/>
      </w:pPr>
    </w:p>
    <w:p w14:paraId="0673D063" w14:textId="4E276505" w:rsidR="001042E1" w:rsidRDefault="001042E1" w:rsidP="0030066D">
      <w:pPr>
        <w:ind w:firstLine="0"/>
        <w:rPr>
          <w:rtl/>
        </w:rPr>
      </w:pPr>
      <w:r>
        <w:rPr>
          <w:rFonts w:hint="cs"/>
          <w:rtl/>
        </w:rPr>
        <w:t xml:space="preserve">همانطور که مشاهده می‌کنید نتایج </w:t>
      </w:r>
      <w:r w:rsidR="00D751FE">
        <w:rPr>
          <w:rFonts w:hint="cs"/>
          <w:rtl/>
        </w:rPr>
        <w:t xml:space="preserve">برای </w:t>
      </w:r>
      <w:r>
        <w:rPr>
          <w:rFonts w:hint="cs"/>
          <w:rtl/>
        </w:rPr>
        <w:t xml:space="preserve">مدل برنده </w:t>
      </w:r>
      <w:r w:rsidR="00D751FE">
        <w:rPr>
          <w:rFonts w:hint="cs"/>
          <w:rtl/>
        </w:rPr>
        <w:t>در این بخش</w:t>
      </w:r>
      <w:r w:rsidR="00E5498E">
        <w:rPr>
          <w:rFonts w:hint="cs"/>
          <w:rtl/>
        </w:rPr>
        <w:t xml:space="preserve"> </w:t>
      </w:r>
      <w:r>
        <w:rPr>
          <w:rFonts w:hint="cs"/>
          <w:rtl/>
        </w:rPr>
        <w:t>نسبت به سوال اول بهبودی داشته است</w:t>
      </w:r>
      <w:r w:rsidR="002E4B0F">
        <w:rPr>
          <w:rFonts w:hint="cs"/>
          <w:rtl/>
        </w:rPr>
        <w:t xml:space="preserve">. </w:t>
      </w:r>
      <w:r w:rsidR="00B428FB">
        <w:rPr>
          <w:rFonts w:hint="cs"/>
          <w:rtl/>
        </w:rPr>
        <w:t>دلیل این بهبودی می‌تواند حذف اطلاعات غیر مفید از داده‌گا</w:t>
      </w:r>
      <w:r w:rsidR="00F43CC6">
        <w:rPr>
          <w:rFonts w:hint="cs"/>
          <w:rtl/>
        </w:rPr>
        <w:t xml:space="preserve">نی باشد که همبستگی بالایی دارند و نتیجتا </w:t>
      </w:r>
      <w:r w:rsidR="006565FC">
        <w:rPr>
          <w:rFonts w:hint="cs"/>
          <w:rtl/>
        </w:rPr>
        <w:t>خطای مدل نیز کاهش داشته است.</w:t>
      </w:r>
      <w:r w:rsidR="002837B0">
        <w:rPr>
          <w:rFonts w:hint="cs"/>
          <w:rtl/>
        </w:rPr>
        <w:t xml:space="preserve"> </w:t>
      </w:r>
      <w:r w:rsidR="00865DF6">
        <w:rPr>
          <w:rFonts w:hint="cs"/>
          <w:rtl/>
        </w:rPr>
        <w:t xml:space="preserve">همچنین زمان نیز در این روش کاهش یافته است که </w:t>
      </w:r>
      <w:r w:rsidR="00F7072A">
        <w:rPr>
          <w:rFonts w:hint="cs"/>
          <w:rtl/>
        </w:rPr>
        <w:t xml:space="preserve">بدلیل کاهش تعداد نورون‌های ورودی و </w:t>
      </w:r>
      <w:r w:rsidR="00A77BB2">
        <w:rPr>
          <w:rFonts w:hint="cs"/>
          <w:rtl/>
        </w:rPr>
        <w:t xml:space="preserve">کاهش تعداد </w:t>
      </w:r>
      <w:r w:rsidR="00F7072A">
        <w:rPr>
          <w:rFonts w:hint="cs"/>
          <w:rtl/>
        </w:rPr>
        <w:t>پارامترهایی است که قرار است مورد آموزش قرار گیرند.</w:t>
      </w:r>
      <w:r w:rsidR="0009517C">
        <w:rPr>
          <w:rFonts w:hint="cs"/>
          <w:rtl/>
        </w:rPr>
        <w:t xml:space="preserve"> </w:t>
      </w:r>
    </w:p>
    <w:p w14:paraId="6B5F2032" w14:textId="77777777" w:rsidR="0041555B" w:rsidRDefault="0041555B" w:rsidP="0041555B">
      <w:pPr>
        <w:ind w:firstLine="0"/>
        <w:rPr>
          <w:rtl/>
        </w:rPr>
      </w:pPr>
    </w:p>
    <w:p w14:paraId="04DA241D" w14:textId="6A6A3FE0" w:rsidR="00801585" w:rsidRPr="0041555B" w:rsidRDefault="00801585" w:rsidP="00105886">
      <w:pPr>
        <w:ind w:firstLine="0"/>
        <w:rPr>
          <w:color w:val="00B0F0"/>
          <w:rtl/>
        </w:rPr>
      </w:pPr>
      <w:r w:rsidRPr="0041555B">
        <w:rPr>
          <w:rFonts w:hint="cs"/>
          <w:color w:val="00B0F0"/>
          <w:rtl/>
        </w:rPr>
        <w:t xml:space="preserve">طبقه بندی داده‌های سوال یک به همراه </w:t>
      </w:r>
      <w:r w:rsidR="00105886">
        <w:rPr>
          <w:color w:val="00B0F0"/>
        </w:rPr>
        <w:t>PCA</w:t>
      </w:r>
      <w:r w:rsidRPr="0041555B">
        <w:rPr>
          <w:rFonts w:hint="cs"/>
          <w:color w:val="00B0F0"/>
          <w:rtl/>
        </w:rPr>
        <w:t>:</w:t>
      </w:r>
    </w:p>
    <w:p w14:paraId="6B103A1B" w14:textId="56C6737A" w:rsidR="00EF7DAD" w:rsidRDefault="00CB6CF5" w:rsidP="00B52DDC">
      <w:pPr>
        <w:ind w:firstLine="0"/>
        <w:rPr>
          <w:smallCaps/>
          <w:rtl/>
        </w:rPr>
      </w:pPr>
      <w:r>
        <w:rPr>
          <w:rFonts w:hint="cs"/>
          <w:rtl/>
        </w:rPr>
        <w:t xml:space="preserve">در رابطه با روش </w:t>
      </w:r>
      <w:r>
        <w:t>pca</w:t>
      </w:r>
      <w:r>
        <w:rPr>
          <w:rFonts w:hint="cs"/>
          <w:rtl/>
        </w:rPr>
        <w:t xml:space="preserve"> همانطور که می‌دانیم، داده‌گان از مختصات ویژگی‌هایشان به یک مختصات جدیدی که شامل ابعاد (ویژگیهای) کمتر است نگاشت می‌کند.</w:t>
      </w:r>
      <w:r w:rsidR="00223A96">
        <w:rPr>
          <w:rFonts w:hint="cs"/>
          <w:rtl/>
        </w:rPr>
        <w:t xml:space="preserve"> مبنای این روش</w:t>
      </w:r>
      <w:r w:rsidR="00B52DDC">
        <w:rPr>
          <w:rFonts w:hint="cs"/>
          <w:rtl/>
        </w:rPr>
        <w:t xml:space="preserve"> بدین صورت است که مولفه‌هایی از داده‌گان که بیشترین تاثیر را در </w:t>
      </w:r>
      <w:r w:rsidR="00791159">
        <w:rPr>
          <w:rFonts w:hint="cs"/>
          <w:rtl/>
        </w:rPr>
        <w:t>واریانس دارند حفظ میکند و مابقی ستون ویژگی‌ها را وابسته به سایز ابعاد از ستون‌های نمونه‌ها حذف می‌</w:t>
      </w:r>
      <w:r w:rsidR="00791159">
        <w:rPr>
          <w:rFonts w:hint="cs"/>
          <w:smallCaps/>
          <w:rtl/>
        </w:rPr>
        <w:t>ن</w:t>
      </w:r>
      <w:r w:rsidR="00D03603">
        <w:rPr>
          <w:rFonts w:hint="cs"/>
          <w:smallCaps/>
          <w:rtl/>
        </w:rPr>
        <w:t>م</w:t>
      </w:r>
      <w:r w:rsidR="00791159">
        <w:rPr>
          <w:rFonts w:hint="cs"/>
          <w:smallCaps/>
          <w:rtl/>
        </w:rPr>
        <w:t>اید.</w:t>
      </w:r>
      <w:r w:rsidR="000A6224">
        <w:rPr>
          <w:rFonts w:hint="cs"/>
          <w:smallCaps/>
          <w:rtl/>
        </w:rPr>
        <w:t xml:space="preserve"> </w:t>
      </w:r>
      <w:r w:rsidR="00B9302C">
        <w:rPr>
          <w:rFonts w:hint="cs"/>
          <w:smallCaps/>
          <w:rtl/>
        </w:rPr>
        <w:t xml:space="preserve">در ابتدا ماتریس داده‌گان را به صورت </w:t>
      </w:r>
      <w:r w:rsidR="00B9302C">
        <w:rPr>
          <w:smallCaps/>
        </w:rPr>
        <w:t>X</w:t>
      </w:r>
      <w:r w:rsidR="00B9302C">
        <w:rPr>
          <w:rFonts w:hint="cs"/>
          <w:smallCaps/>
          <w:rtl/>
        </w:rPr>
        <w:t xml:space="preserve"> در نظر می‌گیریم و تجزیه منفرد آن را محاسبه می‌نماییم. </w:t>
      </w:r>
    </w:p>
    <w:p w14:paraId="1648F586" w14:textId="02AEED34" w:rsidR="00D56667" w:rsidRDefault="00D56667" w:rsidP="00D56667">
      <w:pPr>
        <w:bidi w:val="0"/>
        <w:ind w:firstLine="0"/>
        <w:rPr>
          <w:smallCaps/>
          <w:rtl/>
        </w:rPr>
      </w:pPr>
      <w:r>
        <w:rPr>
          <w:noProof/>
          <w:lang w:bidi="ar-SA"/>
        </w:rPr>
        <w:drawing>
          <wp:inline distT="0" distB="0" distL="0" distR="0" wp14:anchorId="3B3586F0" wp14:editId="0F866CBF">
            <wp:extent cx="1466850" cy="238125"/>
            <wp:effectExtent l="0" t="0" r="0" b="952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1466850" cy="238125"/>
                    </a:xfrm>
                    <a:prstGeom prst="rect">
                      <a:avLst/>
                    </a:prstGeom>
                  </pic:spPr>
                </pic:pic>
              </a:graphicData>
            </a:graphic>
          </wp:inline>
        </w:drawing>
      </w:r>
    </w:p>
    <w:p w14:paraId="0BCEA2C2" w14:textId="021161B7" w:rsidR="00D56667" w:rsidRDefault="00D56667" w:rsidP="00D56667">
      <w:pPr>
        <w:ind w:firstLine="0"/>
        <w:rPr>
          <w:smallCaps/>
          <w:rtl/>
        </w:rPr>
      </w:pPr>
      <w:r>
        <w:rPr>
          <w:rFonts w:hint="cs"/>
          <w:smallCaps/>
          <w:rtl/>
        </w:rPr>
        <w:t>سپس میانگین تجربی را محاسبه کرده و بر روی مجموعه داده‌گان به صورت زیر اعمال می‌کنیم.</w:t>
      </w:r>
    </w:p>
    <w:p w14:paraId="6FDE60DA" w14:textId="444B2315" w:rsidR="00D56667" w:rsidRPr="00B9302C" w:rsidRDefault="00CB61A2" w:rsidP="00CB61A2">
      <w:pPr>
        <w:bidi w:val="0"/>
        <w:ind w:firstLine="0"/>
        <w:rPr>
          <w:smallCaps/>
          <w:rtl/>
        </w:rPr>
      </w:pPr>
      <w:r>
        <w:rPr>
          <w:noProof/>
          <w:lang w:bidi="ar-SA"/>
        </w:rPr>
        <w:drawing>
          <wp:inline distT="0" distB="0" distL="0" distR="0" wp14:anchorId="118DA636" wp14:editId="022E2755">
            <wp:extent cx="1638300" cy="438150"/>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638300" cy="438150"/>
                    </a:xfrm>
                    <a:prstGeom prst="rect">
                      <a:avLst/>
                    </a:prstGeom>
                  </pic:spPr>
                </pic:pic>
              </a:graphicData>
            </a:graphic>
          </wp:inline>
        </w:drawing>
      </w:r>
    </w:p>
    <w:p w14:paraId="1725C764" w14:textId="758E16B3" w:rsidR="00E758AD" w:rsidRDefault="00E758AD" w:rsidP="00E758AD">
      <w:pPr>
        <w:bidi w:val="0"/>
        <w:ind w:firstLine="0"/>
        <w:rPr>
          <w:sz w:val="28"/>
          <w:rtl/>
        </w:rPr>
      </w:pPr>
      <w:r>
        <w:rPr>
          <w:noProof/>
          <w:lang w:bidi="ar-SA"/>
        </w:rPr>
        <w:drawing>
          <wp:inline distT="0" distB="0" distL="0" distR="0" wp14:anchorId="6709C9BC" wp14:editId="7D8D231C">
            <wp:extent cx="990600" cy="219075"/>
            <wp:effectExtent l="0" t="0" r="0" b="9525"/>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90600" cy="219075"/>
                    </a:xfrm>
                    <a:prstGeom prst="rect">
                      <a:avLst/>
                    </a:prstGeom>
                  </pic:spPr>
                </pic:pic>
              </a:graphicData>
            </a:graphic>
          </wp:inline>
        </w:drawing>
      </w:r>
    </w:p>
    <w:p w14:paraId="08F4C9B2" w14:textId="0AA795E2" w:rsidR="001A1D84" w:rsidRDefault="00F14EA5" w:rsidP="001A1D84">
      <w:pPr>
        <w:ind w:firstLine="0"/>
        <w:rPr>
          <w:sz w:val="28"/>
          <w:rtl/>
        </w:rPr>
      </w:pPr>
      <w:r w:rsidRPr="001A1D84">
        <w:rPr>
          <w:sz w:val="28"/>
          <w:rtl/>
        </w:rPr>
        <w:lastRenderedPageBreak/>
        <w:t>که</w:t>
      </w:r>
      <w:r w:rsidRPr="001A1D84">
        <w:rPr>
          <w:sz w:val="28"/>
        </w:rPr>
        <w:t xml:space="preserve"> h </w:t>
      </w:r>
      <w:r w:rsidRPr="001A1D84">
        <w:rPr>
          <w:sz w:val="28"/>
          <w:rtl/>
        </w:rPr>
        <w:t xml:space="preserve">برداری با اندازه </w:t>
      </w:r>
      <w:r w:rsidRPr="001A1D84">
        <w:rPr>
          <w:rStyle w:val="mwe-math-mathml-inline"/>
          <w:vanish/>
          <w:sz w:val="28"/>
        </w:rPr>
        <w:t xml:space="preserve">1 × N {\displaystyle 1\times N} </w:t>
      </w:r>
      <w:r w:rsidRPr="001A1D84">
        <w:rPr>
          <w:sz w:val="28"/>
          <w:rtl/>
        </w:rPr>
        <w:t>با مقدار ۱ در هرکدام از درایه‌ها است</w:t>
      </w:r>
      <w:r w:rsidR="0077012C">
        <w:rPr>
          <w:rFonts w:hint="cs"/>
          <w:sz w:val="28"/>
          <w:rtl/>
        </w:rPr>
        <w:t>. سپس ماتریس کواریانس را به صورت زیر محاسبه می‌نماییم:</w:t>
      </w:r>
    </w:p>
    <w:p w14:paraId="5A2DBFB0" w14:textId="7E9921A8" w:rsidR="0077012C" w:rsidRPr="001A1D84" w:rsidRDefault="00E77D77" w:rsidP="00E77D77">
      <w:pPr>
        <w:bidi w:val="0"/>
        <w:ind w:firstLine="0"/>
        <w:rPr>
          <w:sz w:val="28"/>
          <w:rtl/>
        </w:rPr>
      </w:pPr>
      <w:r>
        <w:rPr>
          <w:noProof/>
          <w:lang w:bidi="ar-SA"/>
        </w:rPr>
        <w:drawing>
          <wp:inline distT="0" distB="0" distL="0" distR="0" wp14:anchorId="53AD3579" wp14:editId="36E93E25">
            <wp:extent cx="2828925" cy="371475"/>
            <wp:effectExtent l="0" t="0" r="9525" b="952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828925" cy="371475"/>
                    </a:xfrm>
                    <a:prstGeom prst="rect">
                      <a:avLst/>
                    </a:prstGeom>
                  </pic:spPr>
                </pic:pic>
              </a:graphicData>
            </a:graphic>
          </wp:inline>
        </w:drawing>
      </w:r>
    </w:p>
    <w:p w14:paraId="1AC26E3B" w14:textId="5ADD4618" w:rsidR="003E53DF" w:rsidRDefault="00BE47F1" w:rsidP="00272859">
      <w:pPr>
        <w:ind w:firstLine="0"/>
        <w:rPr>
          <w:sz w:val="28"/>
          <w:rtl/>
        </w:rPr>
      </w:pPr>
      <w:r>
        <w:rPr>
          <w:rFonts w:hint="cs"/>
          <w:sz w:val="28"/>
          <w:rtl/>
        </w:rPr>
        <w:t>سپس مقادیر ویژه و بردار ویژه را محاسبه می‌نماییم.</w:t>
      </w:r>
    </w:p>
    <w:p w14:paraId="75D6EB45" w14:textId="7E7DB3C6" w:rsidR="00BE47F1" w:rsidRDefault="001F5252" w:rsidP="001F5252">
      <w:pPr>
        <w:bidi w:val="0"/>
        <w:ind w:firstLine="0"/>
        <w:rPr>
          <w:sz w:val="28"/>
          <w:rtl/>
        </w:rPr>
      </w:pPr>
      <w:r>
        <w:rPr>
          <w:noProof/>
          <w:lang w:bidi="ar-SA"/>
        </w:rPr>
        <w:drawing>
          <wp:inline distT="0" distB="0" distL="0" distR="0" wp14:anchorId="3766B156" wp14:editId="79ADF433">
            <wp:extent cx="1000125" cy="238125"/>
            <wp:effectExtent l="0" t="0" r="9525" b="952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1000125" cy="238125"/>
                    </a:xfrm>
                    <a:prstGeom prst="rect">
                      <a:avLst/>
                    </a:prstGeom>
                  </pic:spPr>
                </pic:pic>
              </a:graphicData>
            </a:graphic>
          </wp:inline>
        </w:drawing>
      </w:r>
    </w:p>
    <w:p w14:paraId="1F1776C2" w14:textId="1D9D360F" w:rsidR="00272859" w:rsidRPr="00747264" w:rsidRDefault="00747264" w:rsidP="00A23C1E">
      <w:pPr>
        <w:ind w:firstLine="0"/>
        <w:rPr>
          <w:sz w:val="28"/>
          <w:rtl/>
        </w:rPr>
      </w:pPr>
      <w:r>
        <w:rPr>
          <w:rFonts w:hint="cs"/>
          <w:sz w:val="28"/>
          <w:rtl/>
        </w:rPr>
        <w:t xml:space="preserve">سپس زیرمجموعه‌ای از بردار‌های ویژه را با در نظر داشتن مقدار ویژه مربوطه حفظ خواهیم کرد و بدین صورت ستون‌های حاوی اطلاعات انتخاب خواهند شد. تعداد این ستون‌ها می‌تواند بستگی به سایز تعیین شده و حد مشخصی واریانس در بین مقادیر یک مولفه‌ی مجموعه‌ی داده‌گان باشد. </w:t>
      </w:r>
      <w:r w:rsidR="007A2791">
        <w:rPr>
          <w:rFonts w:hint="cs"/>
          <w:rtl/>
        </w:rPr>
        <w:t xml:space="preserve">در رابطه با کاهش ابعاد </w:t>
      </w:r>
      <w:r w:rsidR="00EF38CC">
        <w:rPr>
          <w:rFonts w:hint="cs"/>
          <w:rtl/>
        </w:rPr>
        <w:t xml:space="preserve">همانطور که گفتیم، </w:t>
      </w:r>
      <w:r w:rsidR="007A2791">
        <w:rPr>
          <w:rFonts w:hint="cs"/>
          <w:rtl/>
        </w:rPr>
        <w:t>می‌بایست همبستگی بین مجموعه‌ی</w:t>
      </w:r>
      <w:r w:rsidR="00B52DDC">
        <w:rPr>
          <w:rFonts w:hint="cs"/>
          <w:rtl/>
        </w:rPr>
        <w:t xml:space="preserve"> مولفه‌های</w:t>
      </w:r>
      <w:r w:rsidR="007A2791">
        <w:rPr>
          <w:rFonts w:hint="cs"/>
          <w:rtl/>
        </w:rPr>
        <w:t xml:space="preserve"> دیتاهای موجود در </w:t>
      </w:r>
      <w:r w:rsidR="00A86547">
        <w:rPr>
          <w:rFonts w:hint="cs"/>
          <w:rtl/>
        </w:rPr>
        <w:t>دیتاست</w:t>
      </w:r>
      <w:r w:rsidR="007A2791">
        <w:rPr>
          <w:rFonts w:hint="cs"/>
          <w:rtl/>
        </w:rPr>
        <w:t xml:space="preserve"> را بررسی کرده و </w:t>
      </w:r>
      <w:r w:rsidR="00A86547">
        <w:rPr>
          <w:rFonts w:hint="cs"/>
          <w:rtl/>
        </w:rPr>
        <w:t>اطلاعاتی که مفید نیستند</w:t>
      </w:r>
      <w:r w:rsidR="00EF38CC">
        <w:rPr>
          <w:rFonts w:hint="cs"/>
          <w:rtl/>
        </w:rPr>
        <w:t xml:space="preserve"> </w:t>
      </w:r>
      <w:r w:rsidR="00287A11">
        <w:rPr>
          <w:rFonts w:hint="cs"/>
          <w:rtl/>
        </w:rPr>
        <w:t>را</w:t>
      </w:r>
      <w:r w:rsidR="00A86547">
        <w:rPr>
          <w:rFonts w:hint="cs"/>
          <w:rtl/>
        </w:rPr>
        <w:t xml:space="preserve"> از مجموعه حذف کنیم</w:t>
      </w:r>
      <w:r w:rsidR="00A23C1E">
        <w:rPr>
          <w:rFonts w:hint="cs"/>
          <w:rtl/>
        </w:rPr>
        <w:t xml:space="preserve"> که</w:t>
      </w:r>
      <w:r w:rsidR="00A86547">
        <w:rPr>
          <w:rFonts w:hint="cs"/>
          <w:rtl/>
        </w:rPr>
        <w:t xml:space="preserve"> در واقع این کار با بررسی واریانس </w:t>
      </w:r>
      <w:r w:rsidR="00287A11">
        <w:rPr>
          <w:rFonts w:hint="cs"/>
          <w:rtl/>
        </w:rPr>
        <w:t xml:space="preserve">مولفه‌های </w:t>
      </w:r>
      <w:r w:rsidR="00A86547">
        <w:rPr>
          <w:rFonts w:hint="cs"/>
          <w:rtl/>
        </w:rPr>
        <w:t xml:space="preserve">داده‌گان انجام می‌پذیرد. در واقع با اینکار ستون‌های ویژگی‌هایی را انتخاب می‌نماییم که یا از یکدیگر مستقل هستند یا </w:t>
      </w:r>
      <w:r w:rsidR="00287A11">
        <w:rPr>
          <w:rFonts w:hint="cs"/>
          <w:rtl/>
        </w:rPr>
        <w:t>بیشترین واریانس را در مجموعه‌ی خودشان (همان ویژگی)</w:t>
      </w:r>
      <w:r w:rsidR="00A86547">
        <w:rPr>
          <w:rFonts w:hint="cs"/>
          <w:rtl/>
        </w:rPr>
        <w:t xml:space="preserve"> دارند.</w:t>
      </w:r>
    </w:p>
    <w:p w14:paraId="12497200" w14:textId="435FE754" w:rsidR="00AC3624" w:rsidRPr="00AA679A" w:rsidRDefault="00AD60A8" w:rsidP="00AA679A">
      <w:pPr>
        <w:ind w:firstLine="0"/>
        <w:rPr>
          <w:rtl/>
        </w:rPr>
      </w:pPr>
      <w:r>
        <w:rPr>
          <w:rFonts w:hint="cs"/>
          <w:rtl/>
        </w:rPr>
        <w:t xml:space="preserve">حال خروجی‌های </w:t>
      </w:r>
      <w:r w:rsidR="00AA679A">
        <w:rPr>
          <w:rFonts w:hint="cs"/>
          <w:rtl/>
        </w:rPr>
        <w:t xml:space="preserve">مدل برنده‌ی سوال یک را که در این بخش با </w:t>
      </w:r>
      <w:r w:rsidR="00AA679A">
        <w:t>PCA</w:t>
      </w:r>
      <w:r w:rsidR="00AA679A">
        <w:rPr>
          <w:rFonts w:hint="cs"/>
          <w:rtl/>
        </w:rPr>
        <w:t xml:space="preserve"> ابعادش کاهش یافته ارائه می‌کنیم و سپس با سوال یک مقایسه می‌کنیم.</w:t>
      </w:r>
    </w:p>
    <w:p w14:paraId="0084C75A" w14:textId="12E87A22" w:rsidR="00AC3624" w:rsidRDefault="004D5096" w:rsidP="004D5096">
      <w:pPr>
        <w:ind w:firstLine="0"/>
        <w:jc w:val="center"/>
        <w:rPr>
          <w:rtl/>
        </w:rPr>
      </w:pPr>
      <w:r w:rsidRPr="004D5096">
        <w:rPr>
          <w:noProof/>
          <w:rtl/>
          <w:lang w:bidi="ar-SA"/>
        </w:rPr>
        <w:drawing>
          <wp:inline distT="0" distB="0" distL="0" distR="0" wp14:anchorId="684E304D" wp14:editId="232628F0">
            <wp:extent cx="4533900" cy="3404117"/>
            <wp:effectExtent l="0" t="0" r="0" b="6350"/>
            <wp:docPr id="174" name="Picture 174" descr="D:\dars\شبکه عصبی\تمرین ها\HW2_AbbasBadiei_810199106\results\q3\io PCA\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ars\شبکه عصبی\تمرین ها\HW2_AbbasBadiei_810199106\results\q3\io PCA\Figure_1.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4542453" cy="3410539"/>
                    </a:xfrm>
                    <a:prstGeom prst="rect">
                      <a:avLst/>
                    </a:prstGeom>
                    <a:noFill/>
                    <a:ln>
                      <a:noFill/>
                    </a:ln>
                  </pic:spPr>
                </pic:pic>
              </a:graphicData>
            </a:graphic>
          </wp:inline>
        </w:drawing>
      </w:r>
    </w:p>
    <w:p w14:paraId="053C5EE4" w14:textId="49A98B8B" w:rsidR="00E42F5E" w:rsidRDefault="00E42F5E" w:rsidP="00E42F5E">
      <w:pPr>
        <w:ind w:firstLine="0"/>
        <w:jc w:val="center"/>
      </w:pPr>
      <w:r>
        <w:rPr>
          <w:rFonts w:hint="cs"/>
          <w:rtl/>
        </w:rPr>
        <w:t xml:space="preserve">نمودار صحت مدل با عملیات کاهش ابعاد با </w:t>
      </w:r>
      <w:r>
        <w:t>PCA</w:t>
      </w:r>
    </w:p>
    <w:p w14:paraId="6AFC41C2" w14:textId="4A24EA46" w:rsidR="005B5D91" w:rsidRDefault="005B5D91" w:rsidP="005B5D91">
      <w:pPr>
        <w:ind w:firstLine="0"/>
        <w:rPr>
          <w:rtl/>
        </w:rPr>
      </w:pPr>
      <w:r>
        <w:rPr>
          <w:rFonts w:hint="cs"/>
          <w:rtl/>
        </w:rPr>
        <w:lastRenderedPageBreak/>
        <w:t>سپس نمودار خطای مدل را مورد ارزیابی قرار دادیم که به صورت زیر درامد:</w:t>
      </w:r>
    </w:p>
    <w:p w14:paraId="6BD1514B" w14:textId="03FFDC63" w:rsidR="00272859" w:rsidRDefault="007F03F6" w:rsidP="000E130A">
      <w:pPr>
        <w:ind w:firstLine="0"/>
        <w:jc w:val="center"/>
        <w:rPr>
          <w:rtl/>
        </w:rPr>
      </w:pPr>
      <w:r w:rsidRPr="007F03F6">
        <w:rPr>
          <w:noProof/>
          <w:rtl/>
          <w:lang w:bidi="ar-SA"/>
        </w:rPr>
        <w:drawing>
          <wp:inline distT="0" distB="0" distL="0" distR="0" wp14:anchorId="6FEBF6CA" wp14:editId="5A2F051C">
            <wp:extent cx="4630471" cy="3476625"/>
            <wp:effectExtent l="0" t="0" r="0" b="0"/>
            <wp:docPr id="175" name="Picture 175" descr="D:\dars\شبکه عصبی\تمرین ها\HW2_AbbasBadiei_810199106\results\q3\io PCA\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ars\شبکه عصبی\تمرین ها\HW2_AbbasBadiei_810199106\results\q3\io PCA\Figure_2.pn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4641317" cy="3484768"/>
                    </a:xfrm>
                    <a:prstGeom prst="rect">
                      <a:avLst/>
                    </a:prstGeom>
                    <a:noFill/>
                    <a:ln>
                      <a:noFill/>
                    </a:ln>
                  </pic:spPr>
                </pic:pic>
              </a:graphicData>
            </a:graphic>
          </wp:inline>
        </w:drawing>
      </w:r>
    </w:p>
    <w:p w14:paraId="08C450C8" w14:textId="36564E16" w:rsidR="00EE0A8B" w:rsidRPr="00EE0A8B" w:rsidRDefault="00EE0A8B" w:rsidP="00EE0A8B">
      <w:pPr>
        <w:jc w:val="center"/>
        <w:rPr>
          <w:rtl/>
        </w:rPr>
      </w:pPr>
      <w:r>
        <w:rPr>
          <w:rFonts w:hint="cs"/>
          <w:rtl/>
        </w:rPr>
        <w:t xml:space="preserve">نمودار خطای آموزش و ارزیابی مدل با عملیات کاهش ابعاد با </w:t>
      </w:r>
      <w:r>
        <w:t>PCA</w:t>
      </w:r>
    </w:p>
    <w:p w14:paraId="715B76EF" w14:textId="24987B70" w:rsidR="00441CA2" w:rsidRDefault="00590985" w:rsidP="00441CA2">
      <w:pPr>
        <w:ind w:firstLine="0"/>
        <w:rPr>
          <w:rtl/>
        </w:rPr>
      </w:pPr>
      <w:r>
        <w:rPr>
          <w:rFonts w:hint="cs"/>
          <w:rtl/>
        </w:rPr>
        <w:t>سپس ماتریس آشفتگی به صورت زیر است.</w:t>
      </w:r>
    </w:p>
    <w:p w14:paraId="6FC4B255" w14:textId="40A6E140" w:rsidR="00DC44BC" w:rsidRDefault="00590985" w:rsidP="00EE0A8B">
      <w:pPr>
        <w:ind w:firstLine="0"/>
        <w:jc w:val="center"/>
        <w:rPr>
          <w:rtl/>
        </w:rPr>
      </w:pPr>
      <w:r w:rsidRPr="00590985">
        <w:rPr>
          <w:noProof/>
          <w:rtl/>
          <w:lang w:bidi="ar-SA"/>
        </w:rPr>
        <w:drawing>
          <wp:inline distT="0" distB="0" distL="0" distR="0" wp14:anchorId="044F1D87" wp14:editId="3C5321F4">
            <wp:extent cx="3409950" cy="3409950"/>
            <wp:effectExtent l="0" t="0" r="0" b="0"/>
            <wp:docPr id="176" name="Picture 176" descr="D:\dars\شبکه عصبی\تمرین ها\HW2_AbbasBadiei_810199106\results\q3\io PCA\Figur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ars\شبکه عصبی\تمرین ها\HW2_AbbasBadiei_810199106\results\q3\io PCA\Figure_3.png"/>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3409950" cy="3409950"/>
                    </a:xfrm>
                    <a:prstGeom prst="rect">
                      <a:avLst/>
                    </a:prstGeom>
                    <a:noFill/>
                    <a:ln>
                      <a:noFill/>
                    </a:ln>
                  </pic:spPr>
                </pic:pic>
              </a:graphicData>
            </a:graphic>
          </wp:inline>
        </w:drawing>
      </w:r>
    </w:p>
    <w:p w14:paraId="1A332A57" w14:textId="1F8C3996" w:rsidR="009E37AC" w:rsidRDefault="009E37AC" w:rsidP="009E37AC">
      <w:pPr>
        <w:ind w:firstLine="0"/>
        <w:jc w:val="center"/>
        <w:rPr>
          <w:rtl/>
        </w:rPr>
      </w:pPr>
      <w:r>
        <w:rPr>
          <w:rFonts w:hint="cs"/>
          <w:rtl/>
        </w:rPr>
        <w:t>ماتریس آشفتگی</w:t>
      </w:r>
      <w:r w:rsidRPr="009E37AC">
        <w:rPr>
          <w:rFonts w:hint="cs"/>
          <w:rtl/>
        </w:rPr>
        <w:t xml:space="preserve"> </w:t>
      </w:r>
      <w:r>
        <w:rPr>
          <w:rFonts w:hint="cs"/>
          <w:rtl/>
        </w:rPr>
        <w:t xml:space="preserve">مدل با عملیات کاهش ابعاد با </w:t>
      </w:r>
      <w:r>
        <w:t>PCA</w:t>
      </w:r>
    </w:p>
    <w:p w14:paraId="7898E7D8" w14:textId="59A14078" w:rsidR="00F40619" w:rsidRDefault="00F40619" w:rsidP="00F40619">
      <w:pPr>
        <w:ind w:firstLine="0"/>
      </w:pPr>
      <w:r>
        <w:rPr>
          <w:rFonts w:hint="cs"/>
          <w:rtl/>
        </w:rPr>
        <w:lastRenderedPageBreak/>
        <w:t>و نتایج مدل بر روی داده‌گان تست در مقایسه با نتایچ بخش اول برای مدل برنده به صورت زیر است:</w:t>
      </w:r>
    </w:p>
    <w:tbl>
      <w:tblPr>
        <w:tblStyle w:val="TableGrid"/>
        <w:bidiVisual/>
        <w:tblW w:w="0" w:type="auto"/>
        <w:tblLook w:val="04A0" w:firstRow="1" w:lastRow="0" w:firstColumn="1" w:lastColumn="0" w:noHBand="0" w:noVBand="1"/>
      </w:tblPr>
      <w:tblGrid>
        <w:gridCol w:w="2918"/>
        <w:gridCol w:w="2918"/>
        <w:gridCol w:w="2919"/>
      </w:tblGrid>
      <w:tr w:rsidR="00F40619" w14:paraId="7C8185CD" w14:textId="77777777" w:rsidTr="005E689B">
        <w:tc>
          <w:tcPr>
            <w:tcW w:w="2918" w:type="dxa"/>
          </w:tcPr>
          <w:p w14:paraId="1D034601" w14:textId="7411650E" w:rsidR="00F40619" w:rsidRDefault="00F40619" w:rsidP="00FD28BA">
            <w:pPr>
              <w:bidi w:val="0"/>
              <w:ind w:firstLine="0"/>
              <w:jc w:val="center"/>
              <w:rPr>
                <w:rtl/>
              </w:rPr>
            </w:pPr>
            <w:r>
              <w:t xml:space="preserve">without </w:t>
            </w:r>
            <w:r w:rsidR="00FD28BA">
              <w:t>PCA</w:t>
            </w:r>
          </w:p>
        </w:tc>
        <w:tc>
          <w:tcPr>
            <w:tcW w:w="2918" w:type="dxa"/>
          </w:tcPr>
          <w:p w14:paraId="21A143A5" w14:textId="28F65E82" w:rsidR="00F40619" w:rsidRPr="00FD28BA" w:rsidRDefault="00F40619" w:rsidP="00FD28BA">
            <w:pPr>
              <w:bidi w:val="0"/>
              <w:ind w:firstLine="0"/>
              <w:jc w:val="center"/>
              <w:rPr>
                <w:rFonts w:cs="Calibri"/>
              </w:rPr>
            </w:pPr>
            <w:r>
              <w:t xml:space="preserve">with </w:t>
            </w:r>
            <w:r w:rsidR="00FD28BA">
              <w:rPr>
                <w:rFonts w:cs="Calibri"/>
              </w:rPr>
              <w:t>PCA</w:t>
            </w:r>
          </w:p>
        </w:tc>
        <w:tc>
          <w:tcPr>
            <w:tcW w:w="2919" w:type="dxa"/>
          </w:tcPr>
          <w:p w14:paraId="42ACDC05" w14:textId="77777777" w:rsidR="00F40619" w:rsidRDefault="00F40619" w:rsidP="005E689B">
            <w:pPr>
              <w:bidi w:val="0"/>
              <w:ind w:firstLine="0"/>
              <w:jc w:val="center"/>
              <w:rPr>
                <w:rtl/>
              </w:rPr>
            </w:pPr>
          </w:p>
        </w:tc>
      </w:tr>
      <w:tr w:rsidR="00F40619" w14:paraId="391AB398" w14:textId="77777777" w:rsidTr="005E689B">
        <w:tc>
          <w:tcPr>
            <w:tcW w:w="2918" w:type="dxa"/>
          </w:tcPr>
          <w:p w14:paraId="0FF70F73" w14:textId="77777777" w:rsidR="00F40619" w:rsidRDefault="00F40619" w:rsidP="005E689B">
            <w:pPr>
              <w:bidi w:val="0"/>
              <w:ind w:firstLine="0"/>
              <w:jc w:val="center"/>
              <w:rPr>
                <w:rtl/>
              </w:rPr>
            </w:pPr>
            <w:r w:rsidRPr="00FD199A">
              <w:t>0.9433962106704712</w:t>
            </w:r>
          </w:p>
        </w:tc>
        <w:tc>
          <w:tcPr>
            <w:tcW w:w="2918" w:type="dxa"/>
          </w:tcPr>
          <w:p w14:paraId="14185990" w14:textId="6F97D2F4" w:rsidR="00F40619" w:rsidRDefault="006C346F" w:rsidP="005E689B">
            <w:pPr>
              <w:bidi w:val="0"/>
              <w:ind w:firstLine="0"/>
              <w:jc w:val="center"/>
              <w:rPr>
                <w:rtl/>
              </w:rPr>
            </w:pPr>
            <w:r w:rsidRPr="006C346F">
              <w:t>0.9811320900917053</w:t>
            </w:r>
          </w:p>
        </w:tc>
        <w:tc>
          <w:tcPr>
            <w:tcW w:w="2919" w:type="dxa"/>
          </w:tcPr>
          <w:p w14:paraId="0530B84A" w14:textId="77777777" w:rsidR="00F40619" w:rsidRDefault="00F40619" w:rsidP="005E689B">
            <w:pPr>
              <w:bidi w:val="0"/>
              <w:ind w:firstLine="0"/>
              <w:jc w:val="center"/>
              <w:rPr>
                <w:rtl/>
              </w:rPr>
            </w:pPr>
            <w:r>
              <w:t>Accuracy</w:t>
            </w:r>
          </w:p>
        </w:tc>
      </w:tr>
      <w:tr w:rsidR="00F40619" w14:paraId="04675EAE" w14:textId="77777777" w:rsidTr="005E689B">
        <w:tc>
          <w:tcPr>
            <w:tcW w:w="2918" w:type="dxa"/>
          </w:tcPr>
          <w:p w14:paraId="50689759" w14:textId="77777777" w:rsidR="00F40619" w:rsidRDefault="00F40619" w:rsidP="005E689B">
            <w:pPr>
              <w:bidi w:val="0"/>
              <w:ind w:firstLine="0"/>
              <w:jc w:val="center"/>
              <w:rPr>
                <w:rtl/>
              </w:rPr>
            </w:pPr>
            <w:r w:rsidRPr="00FD199A">
              <w:t>0.14462608098983765</w:t>
            </w:r>
          </w:p>
        </w:tc>
        <w:tc>
          <w:tcPr>
            <w:tcW w:w="2918" w:type="dxa"/>
          </w:tcPr>
          <w:p w14:paraId="578315F6" w14:textId="4261B5F4" w:rsidR="00F40619" w:rsidRDefault="00B96B81" w:rsidP="005E689B">
            <w:pPr>
              <w:bidi w:val="0"/>
              <w:ind w:firstLine="0"/>
              <w:jc w:val="center"/>
              <w:rPr>
                <w:rtl/>
              </w:rPr>
            </w:pPr>
            <w:r w:rsidRPr="00B96B81">
              <w:t>0.1247323751449585</w:t>
            </w:r>
          </w:p>
        </w:tc>
        <w:tc>
          <w:tcPr>
            <w:tcW w:w="2919" w:type="dxa"/>
          </w:tcPr>
          <w:p w14:paraId="5AEE5608" w14:textId="77777777" w:rsidR="00F40619" w:rsidRDefault="00F40619" w:rsidP="005E689B">
            <w:pPr>
              <w:bidi w:val="0"/>
              <w:ind w:firstLine="0"/>
              <w:jc w:val="center"/>
              <w:rPr>
                <w:rtl/>
              </w:rPr>
            </w:pPr>
            <w:r>
              <w:t>Loss</w:t>
            </w:r>
          </w:p>
        </w:tc>
      </w:tr>
      <w:tr w:rsidR="00F40619" w14:paraId="4A3AF5C9" w14:textId="77777777" w:rsidTr="005E689B">
        <w:tc>
          <w:tcPr>
            <w:tcW w:w="2918" w:type="dxa"/>
          </w:tcPr>
          <w:p w14:paraId="0CA7F0A9" w14:textId="77777777" w:rsidR="00F40619" w:rsidRDefault="00F40619" w:rsidP="005E689B">
            <w:pPr>
              <w:bidi w:val="0"/>
              <w:ind w:firstLine="0"/>
              <w:jc w:val="center"/>
              <w:rPr>
                <w:rtl/>
              </w:rPr>
            </w:pPr>
            <w:r w:rsidRPr="00D07C1B">
              <w:t>1.0</w:t>
            </w:r>
          </w:p>
        </w:tc>
        <w:tc>
          <w:tcPr>
            <w:tcW w:w="2918" w:type="dxa"/>
          </w:tcPr>
          <w:p w14:paraId="21C846C2" w14:textId="77777777" w:rsidR="00F40619" w:rsidRDefault="00F40619" w:rsidP="005E689B">
            <w:pPr>
              <w:bidi w:val="0"/>
              <w:ind w:firstLine="0"/>
              <w:jc w:val="center"/>
              <w:rPr>
                <w:rtl/>
              </w:rPr>
            </w:pPr>
            <w:r w:rsidRPr="00E4428F">
              <w:t>1.0</w:t>
            </w:r>
          </w:p>
        </w:tc>
        <w:tc>
          <w:tcPr>
            <w:tcW w:w="2919" w:type="dxa"/>
          </w:tcPr>
          <w:p w14:paraId="1B4F3F45" w14:textId="77777777" w:rsidR="00F40619" w:rsidRDefault="00F40619" w:rsidP="005E689B">
            <w:pPr>
              <w:bidi w:val="0"/>
              <w:ind w:firstLine="0"/>
              <w:jc w:val="center"/>
              <w:rPr>
                <w:rtl/>
              </w:rPr>
            </w:pPr>
            <w:r>
              <w:t>P</w:t>
            </w:r>
            <w:r w:rsidRPr="00E47C1B">
              <w:t>recision</w:t>
            </w:r>
          </w:p>
        </w:tc>
      </w:tr>
      <w:tr w:rsidR="00F40619" w14:paraId="47FFB4EB" w14:textId="77777777" w:rsidTr="005E689B">
        <w:tc>
          <w:tcPr>
            <w:tcW w:w="2918" w:type="dxa"/>
          </w:tcPr>
          <w:p w14:paraId="52F3F0F1" w14:textId="77777777" w:rsidR="00F40619" w:rsidRDefault="00F40619" w:rsidP="005E689B">
            <w:pPr>
              <w:bidi w:val="0"/>
              <w:ind w:firstLine="0"/>
              <w:jc w:val="center"/>
              <w:rPr>
                <w:rtl/>
              </w:rPr>
            </w:pPr>
            <w:r w:rsidRPr="0064247B">
              <w:t>0.8421052631578947</w:t>
            </w:r>
          </w:p>
        </w:tc>
        <w:tc>
          <w:tcPr>
            <w:tcW w:w="2918" w:type="dxa"/>
          </w:tcPr>
          <w:p w14:paraId="736F2DFB" w14:textId="795755DF" w:rsidR="00F40619" w:rsidRDefault="00FF5142" w:rsidP="005E689B">
            <w:pPr>
              <w:bidi w:val="0"/>
              <w:ind w:firstLine="0"/>
              <w:jc w:val="center"/>
              <w:rPr>
                <w:rtl/>
              </w:rPr>
            </w:pPr>
            <w:r w:rsidRPr="00FF5142">
              <w:t>0.9473684210526315</w:t>
            </w:r>
          </w:p>
        </w:tc>
        <w:tc>
          <w:tcPr>
            <w:tcW w:w="2919" w:type="dxa"/>
          </w:tcPr>
          <w:p w14:paraId="0B43ED9F" w14:textId="77777777" w:rsidR="00F40619" w:rsidRDefault="00F40619" w:rsidP="005E689B">
            <w:pPr>
              <w:bidi w:val="0"/>
              <w:ind w:firstLine="0"/>
              <w:jc w:val="center"/>
              <w:rPr>
                <w:rtl/>
              </w:rPr>
            </w:pPr>
            <w:r w:rsidRPr="00EB165E">
              <w:t>Recall</w:t>
            </w:r>
          </w:p>
        </w:tc>
      </w:tr>
      <w:tr w:rsidR="00F40619" w14:paraId="4506DD57" w14:textId="77777777" w:rsidTr="005E689B">
        <w:tc>
          <w:tcPr>
            <w:tcW w:w="2918" w:type="dxa"/>
          </w:tcPr>
          <w:p w14:paraId="37CC7224" w14:textId="77777777" w:rsidR="00F40619" w:rsidRDefault="00F40619" w:rsidP="005E689B">
            <w:pPr>
              <w:bidi w:val="0"/>
              <w:ind w:firstLine="0"/>
              <w:jc w:val="center"/>
              <w:rPr>
                <w:rtl/>
              </w:rPr>
            </w:pPr>
            <w:r w:rsidRPr="008002D1">
              <w:t>0.9142857142857143</w:t>
            </w:r>
          </w:p>
        </w:tc>
        <w:tc>
          <w:tcPr>
            <w:tcW w:w="2918" w:type="dxa"/>
          </w:tcPr>
          <w:p w14:paraId="39438F98" w14:textId="77777777" w:rsidR="00F40619" w:rsidRDefault="00F40619" w:rsidP="005E689B">
            <w:pPr>
              <w:bidi w:val="0"/>
              <w:ind w:firstLine="0"/>
              <w:jc w:val="center"/>
              <w:rPr>
                <w:rtl/>
              </w:rPr>
            </w:pPr>
            <w:r w:rsidRPr="007C7C15">
              <w:t>0.972972972972973</w:t>
            </w:r>
          </w:p>
        </w:tc>
        <w:tc>
          <w:tcPr>
            <w:tcW w:w="2919" w:type="dxa"/>
          </w:tcPr>
          <w:p w14:paraId="6FE87CC1" w14:textId="77777777" w:rsidR="00F40619" w:rsidRDefault="00F40619" w:rsidP="005E689B">
            <w:pPr>
              <w:bidi w:val="0"/>
              <w:ind w:firstLine="0"/>
              <w:jc w:val="center"/>
              <w:rPr>
                <w:rtl/>
              </w:rPr>
            </w:pPr>
            <w:r w:rsidRPr="00A02203">
              <w:t>Fscore</w:t>
            </w:r>
          </w:p>
        </w:tc>
      </w:tr>
      <w:tr w:rsidR="00F40619" w14:paraId="44AB1344" w14:textId="77777777" w:rsidTr="005E689B">
        <w:tc>
          <w:tcPr>
            <w:tcW w:w="2918" w:type="dxa"/>
          </w:tcPr>
          <w:p w14:paraId="33663BBB" w14:textId="43A6EBDA" w:rsidR="00F40619" w:rsidRDefault="00DC7462" w:rsidP="00DC7462">
            <w:pPr>
              <w:bidi w:val="0"/>
              <w:ind w:firstLine="0"/>
              <w:jc w:val="center"/>
              <w:rPr>
                <w:rtl/>
              </w:rPr>
            </w:pPr>
            <w:r>
              <w:t>21</w:t>
            </w:r>
            <w:r w:rsidR="00F40619">
              <w:t>.051527738471167</w:t>
            </w:r>
          </w:p>
        </w:tc>
        <w:tc>
          <w:tcPr>
            <w:tcW w:w="2918" w:type="dxa"/>
          </w:tcPr>
          <w:p w14:paraId="740E48B3" w14:textId="7B63CB5D" w:rsidR="00F40619" w:rsidRDefault="003B6360" w:rsidP="005E689B">
            <w:pPr>
              <w:bidi w:val="0"/>
              <w:ind w:firstLine="0"/>
              <w:jc w:val="center"/>
            </w:pPr>
            <w:r>
              <w:t>19.868239402770996</w:t>
            </w:r>
          </w:p>
        </w:tc>
        <w:tc>
          <w:tcPr>
            <w:tcW w:w="2919" w:type="dxa"/>
          </w:tcPr>
          <w:p w14:paraId="6307FE13" w14:textId="77777777" w:rsidR="00F40619" w:rsidRDefault="00F40619" w:rsidP="005E689B">
            <w:pPr>
              <w:bidi w:val="0"/>
              <w:ind w:firstLine="0"/>
              <w:jc w:val="center"/>
              <w:rPr>
                <w:rtl/>
              </w:rPr>
            </w:pPr>
            <w:r>
              <w:t>Time</w:t>
            </w:r>
          </w:p>
        </w:tc>
      </w:tr>
    </w:tbl>
    <w:p w14:paraId="4483D0C3" w14:textId="13B19D0C" w:rsidR="00DC44BC" w:rsidRDefault="00DC44BC" w:rsidP="00441CA2">
      <w:pPr>
        <w:rPr>
          <w:rtl/>
        </w:rPr>
      </w:pPr>
    </w:p>
    <w:p w14:paraId="1FE28B76" w14:textId="6C88CF5F" w:rsidR="00F40619" w:rsidRDefault="004A67F8" w:rsidP="00441CA2">
      <w:pPr>
        <w:rPr>
          <w:rtl/>
        </w:rPr>
      </w:pPr>
      <w:r>
        <w:rPr>
          <w:rFonts w:hint="cs"/>
          <w:rtl/>
        </w:rPr>
        <w:t xml:space="preserve">بهبودی نتایج مشابه با قبل از و مشاهده می‌نمایید در اینجا نیز </w:t>
      </w:r>
      <w:r>
        <w:t>PCA</w:t>
      </w:r>
      <w:r>
        <w:rPr>
          <w:rFonts w:hint="cs"/>
          <w:rtl/>
        </w:rPr>
        <w:t xml:space="preserve"> مشابه با </w:t>
      </w:r>
      <w:r>
        <w:t>autoencoder</w:t>
      </w:r>
      <w:r>
        <w:rPr>
          <w:rFonts w:hint="cs"/>
          <w:rtl/>
        </w:rPr>
        <w:t xml:space="preserve"> عمل کرده و جواب یکسانی برای نتایج داده که در ماتریس آشفتگی نیز مشهود است.</w:t>
      </w:r>
      <w:r w:rsidR="00FA2730">
        <w:rPr>
          <w:rFonts w:hint="cs"/>
          <w:rtl/>
        </w:rPr>
        <w:t xml:space="preserve"> تنها تفاوت در زمان است که میبینیم مجددا </w:t>
      </w:r>
      <w:r w:rsidR="00FA2730">
        <w:t>PCA</w:t>
      </w:r>
      <w:r w:rsidR="00FA2730">
        <w:rPr>
          <w:rFonts w:hint="cs"/>
          <w:rtl/>
        </w:rPr>
        <w:t xml:space="preserve"> باعث کاهش زمان شده که نتیجه‌ی کاهش تعداد نورون ورودی است.</w:t>
      </w:r>
    </w:p>
    <w:p w14:paraId="57885E41" w14:textId="1D5734F8" w:rsidR="00FA2730" w:rsidRDefault="00FA2730" w:rsidP="00441CA2">
      <w:pPr>
        <w:rPr>
          <w:rtl/>
        </w:rPr>
      </w:pPr>
    </w:p>
    <w:p w14:paraId="64C95EE1" w14:textId="0A4B5EA0" w:rsidR="00C334A9" w:rsidRPr="0041555B" w:rsidRDefault="00C334A9" w:rsidP="00C334A9">
      <w:pPr>
        <w:ind w:firstLine="0"/>
        <w:rPr>
          <w:color w:val="00B0F0"/>
          <w:rtl/>
        </w:rPr>
      </w:pPr>
      <w:r>
        <w:rPr>
          <w:rFonts w:hint="cs"/>
          <w:color w:val="00B0F0"/>
          <w:rtl/>
        </w:rPr>
        <w:t>مسأله رگرسیون</w:t>
      </w:r>
      <w:r w:rsidRPr="0041555B">
        <w:rPr>
          <w:rFonts w:hint="cs"/>
          <w:color w:val="00B0F0"/>
          <w:rtl/>
        </w:rPr>
        <w:t xml:space="preserve"> داده‌های سوال </w:t>
      </w:r>
      <w:r>
        <w:rPr>
          <w:rFonts w:hint="cs"/>
          <w:color w:val="00B0F0"/>
          <w:rtl/>
        </w:rPr>
        <w:t>دو</w:t>
      </w:r>
      <w:r w:rsidR="004F1553">
        <w:rPr>
          <w:rFonts w:hint="cs"/>
          <w:color w:val="00B0F0"/>
          <w:rtl/>
        </w:rPr>
        <w:t>م</w:t>
      </w:r>
      <w:r w:rsidRPr="0041555B">
        <w:rPr>
          <w:rFonts w:hint="cs"/>
          <w:color w:val="00B0F0"/>
          <w:rtl/>
        </w:rPr>
        <w:t xml:space="preserve"> به همراه </w:t>
      </w:r>
      <w:r w:rsidRPr="0041555B">
        <w:rPr>
          <w:color w:val="00B0F0"/>
        </w:rPr>
        <w:t>autoencoder</w:t>
      </w:r>
      <w:r w:rsidRPr="0041555B">
        <w:rPr>
          <w:rFonts w:hint="cs"/>
          <w:color w:val="00B0F0"/>
          <w:rtl/>
        </w:rPr>
        <w:t>:</w:t>
      </w:r>
    </w:p>
    <w:p w14:paraId="3597E2D7" w14:textId="77BB01AF" w:rsidR="00FA2730" w:rsidRPr="00FA2730" w:rsidRDefault="00D74BAB" w:rsidP="00A8312B">
      <w:pPr>
        <w:jc w:val="center"/>
        <w:rPr>
          <w:rtl/>
        </w:rPr>
      </w:pPr>
      <w:r w:rsidRPr="00D74BAB">
        <w:rPr>
          <w:noProof/>
          <w:rtl/>
          <w:lang w:bidi="ar-SA"/>
        </w:rPr>
        <w:drawing>
          <wp:inline distT="0" distB="0" distL="0" distR="0" wp14:anchorId="51561088" wp14:editId="35289A7B">
            <wp:extent cx="5019675" cy="3768844"/>
            <wp:effectExtent l="0" t="0" r="0" b="3175"/>
            <wp:docPr id="178" name="Picture 178" descr="D:\dars\شبکه عصبی\تمرین ها\HW2_AbbasBadiei_810199106\results\q3\Reg Autoencoder\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ars\شبکه عصبی\تمرین ها\HW2_AbbasBadiei_810199106\results\q3\Reg Autoencoder\Figure_1.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023221" cy="3771506"/>
                    </a:xfrm>
                    <a:prstGeom prst="rect">
                      <a:avLst/>
                    </a:prstGeom>
                    <a:noFill/>
                    <a:ln>
                      <a:noFill/>
                    </a:ln>
                  </pic:spPr>
                </pic:pic>
              </a:graphicData>
            </a:graphic>
          </wp:inline>
        </w:drawing>
      </w:r>
    </w:p>
    <w:p w14:paraId="44872E09" w14:textId="112CB161" w:rsidR="00590985" w:rsidRPr="00A8312B" w:rsidRDefault="00A8312B" w:rsidP="00F15DD7">
      <w:pPr>
        <w:jc w:val="center"/>
      </w:pPr>
      <w:r>
        <w:rPr>
          <w:rFonts w:hint="cs"/>
          <w:rtl/>
        </w:rPr>
        <w:t xml:space="preserve">نمودار </w:t>
      </w:r>
      <w:r w:rsidR="00F15DD7">
        <w:rPr>
          <w:rFonts w:hint="cs"/>
          <w:rtl/>
        </w:rPr>
        <w:t>خطای آموزش و ارزیابی</w:t>
      </w:r>
      <w:r>
        <w:rPr>
          <w:rFonts w:hint="cs"/>
          <w:rtl/>
        </w:rPr>
        <w:t xml:space="preserve"> مدل با عملیات</w:t>
      </w:r>
      <w:r w:rsidR="00872538">
        <w:rPr>
          <w:rFonts w:hint="cs"/>
          <w:rtl/>
        </w:rPr>
        <w:t xml:space="preserve"> کاهش ابعاد با</w:t>
      </w:r>
      <w:r>
        <w:rPr>
          <w:rFonts w:hint="cs"/>
          <w:rtl/>
        </w:rPr>
        <w:t xml:space="preserve"> </w:t>
      </w:r>
      <w:r w:rsidR="00404749">
        <w:t>autoencoder</w:t>
      </w:r>
    </w:p>
    <w:p w14:paraId="29B16D28" w14:textId="52D04950" w:rsidR="00441CA2" w:rsidRDefault="006F3D98" w:rsidP="00DA153B">
      <w:pPr>
        <w:rPr>
          <w:rtl/>
        </w:rPr>
      </w:pPr>
      <w:r>
        <w:rPr>
          <w:rFonts w:hint="cs"/>
          <w:rtl/>
        </w:rPr>
        <w:lastRenderedPageBreak/>
        <w:t>جدول خطای</w:t>
      </w:r>
      <w:r w:rsidR="00F15DD7">
        <w:rPr>
          <w:rFonts w:hint="cs"/>
          <w:rtl/>
        </w:rPr>
        <w:t xml:space="preserve"> تست</w:t>
      </w:r>
      <w:r>
        <w:rPr>
          <w:rFonts w:hint="cs"/>
          <w:rtl/>
        </w:rPr>
        <w:t xml:space="preserve"> مدل با عملیات کاهش ابعاد با </w:t>
      </w:r>
      <w:r>
        <w:t>autoencoder</w:t>
      </w:r>
      <w:r w:rsidR="00DA153B">
        <w:rPr>
          <w:rFonts w:hint="cs"/>
          <w:rtl/>
        </w:rPr>
        <w:t>:</w:t>
      </w:r>
    </w:p>
    <w:p w14:paraId="69347C37" w14:textId="77777777" w:rsidR="00B40624" w:rsidRDefault="00B40624" w:rsidP="00DA153B">
      <w:pPr>
        <w:rPr>
          <w:rtl/>
        </w:rPr>
      </w:pPr>
    </w:p>
    <w:p w14:paraId="3C397155" w14:textId="6CBD52C4" w:rsidR="006F3D98" w:rsidRDefault="006F3D98" w:rsidP="00B6452C">
      <w:pPr>
        <w:jc w:val="center"/>
        <w:rPr>
          <w:rtl/>
        </w:rPr>
      </w:pPr>
      <w:r>
        <w:rPr>
          <w:noProof/>
          <w:lang w:bidi="ar-SA"/>
        </w:rPr>
        <w:drawing>
          <wp:inline distT="0" distB="0" distL="0" distR="0" wp14:anchorId="372A79D9" wp14:editId="73915DC9">
            <wp:extent cx="4791075" cy="419100"/>
            <wp:effectExtent l="0" t="0" r="9525"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4791075" cy="419100"/>
                    </a:xfrm>
                    <a:prstGeom prst="rect">
                      <a:avLst/>
                    </a:prstGeom>
                  </pic:spPr>
                </pic:pic>
              </a:graphicData>
            </a:graphic>
          </wp:inline>
        </w:drawing>
      </w:r>
    </w:p>
    <w:p w14:paraId="52811358" w14:textId="77777777" w:rsidR="00B40624" w:rsidRDefault="00B40624" w:rsidP="00B17D0C">
      <w:pPr>
        <w:rPr>
          <w:rtl/>
        </w:rPr>
      </w:pPr>
    </w:p>
    <w:p w14:paraId="23A6CBE0" w14:textId="2F4E159E" w:rsidR="006F3D98" w:rsidRDefault="00B879EE" w:rsidP="00B17D0C">
      <w:pPr>
        <w:rPr>
          <w:rtl/>
        </w:rPr>
      </w:pPr>
      <w:r>
        <w:rPr>
          <w:rFonts w:hint="cs"/>
          <w:rtl/>
        </w:rPr>
        <w:t xml:space="preserve">حال برای مقایسه جدول خطای </w:t>
      </w:r>
      <w:r w:rsidR="00F15DD7">
        <w:rPr>
          <w:rFonts w:hint="cs"/>
          <w:rtl/>
        </w:rPr>
        <w:t xml:space="preserve">تست </w:t>
      </w:r>
      <w:r>
        <w:rPr>
          <w:rFonts w:hint="cs"/>
          <w:rtl/>
        </w:rPr>
        <w:t xml:space="preserve">مدل در سوال </w:t>
      </w:r>
      <w:r w:rsidR="00B17D0C">
        <w:rPr>
          <w:rFonts w:hint="cs"/>
          <w:rtl/>
        </w:rPr>
        <w:t>دوم</w:t>
      </w:r>
      <w:r>
        <w:rPr>
          <w:rFonts w:hint="cs"/>
          <w:rtl/>
        </w:rPr>
        <w:t xml:space="preserve"> را می‌اوریم.</w:t>
      </w:r>
    </w:p>
    <w:p w14:paraId="6FE413A5" w14:textId="77777777" w:rsidR="00B40624" w:rsidRDefault="00B40624" w:rsidP="00B17D0C">
      <w:pPr>
        <w:rPr>
          <w:rtl/>
        </w:rPr>
      </w:pPr>
    </w:p>
    <w:p w14:paraId="2C131461" w14:textId="77777777" w:rsidR="00B6452C" w:rsidRDefault="00B6452C" w:rsidP="00B6452C">
      <w:pPr>
        <w:jc w:val="center"/>
        <w:rPr>
          <w:rtl/>
        </w:rPr>
      </w:pPr>
      <w:r>
        <w:rPr>
          <w:noProof/>
          <w:lang w:bidi="ar-SA"/>
        </w:rPr>
        <w:drawing>
          <wp:inline distT="0" distB="0" distL="0" distR="0" wp14:anchorId="1F3A558C" wp14:editId="1BF0993A">
            <wp:extent cx="4791075" cy="400050"/>
            <wp:effectExtent l="0" t="0" r="9525"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4791075" cy="400050"/>
                    </a:xfrm>
                    <a:prstGeom prst="rect">
                      <a:avLst/>
                    </a:prstGeom>
                  </pic:spPr>
                </pic:pic>
              </a:graphicData>
            </a:graphic>
          </wp:inline>
        </w:drawing>
      </w:r>
    </w:p>
    <w:p w14:paraId="092931C3" w14:textId="77777777" w:rsidR="00B6452C" w:rsidRDefault="00B6452C" w:rsidP="00B6452C">
      <w:pPr>
        <w:jc w:val="center"/>
        <w:rPr>
          <w:rtl/>
        </w:rPr>
      </w:pPr>
    </w:p>
    <w:p w14:paraId="56133902" w14:textId="3CCDC332" w:rsidR="00B6452C" w:rsidRDefault="00B4730E" w:rsidP="00B4730E">
      <w:pPr>
        <w:jc w:val="left"/>
        <w:rPr>
          <w:rtl/>
        </w:rPr>
      </w:pPr>
      <w:r>
        <w:rPr>
          <w:rFonts w:hint="cs"/>
          <w:rtl/>
        </w:rPr>
        <w:t>همانطور که مشاهده می‌نمایید در مسأله</w:t>
      </w:r>
      <w:r w:rsidR="00A14FF6">
        <w:rPr>
          <w:rFonts w:hint="cs"/>
          <w:rtl/>
        </w:rPr>
        <w:t xml:space="preserve">‌ی رگرسیون مطرح شده در سوال دوم نتایج مربوط به </w:t>
      </w:r>
      <w:r w:rsidR="00A14FF6">
        <w:t>autoencoder</w:t>
      </w:r>
      <w:r w:rsidR="00A14FF6">
        <w:rPr>
          <w:rFonts w:hint="cs"/>
          <w:rtl/>
        </w:rPr>
        <w:t xml:space="preserve"> کمی دارای خطای بیشتر است که البته اگر مشاهده بفرمایید قابل اغماض می‌باشد.</w:t>
      </w:r>
    </w:p>
    <w:p w14:paraId="3CC61B39" w14:textId="77711208" w:rsidR="00A14FF6" w:rsidRDefault="00A14FF6" w:rsidP="00B40624">
      <w:pPr>
        <w:ind w:firstLine="0"/>
        <w:jc w:val="left"/>
        <w:rPr>
          <w:rtl/>
        </w:rPr>
      </w:pPr>
      <w:r>
        <w:rPr>
          <w:rFonts w:hint="cs"/>
          <w:rtl/>
        </w:rPr>
        <w:t>همچنین برای زمان‌های الگوریتم‌ها نیز داریم.</w:t>
      </w:r>
    </w:p>
    <w:p w14:paraId="39B16467" w14:textId="77777777" w:rsidR="00B40624" w:rsidRDefault="00B40624" w:rsidP="00A14FF6">
      <w:pPr>
        <w:ind w:firstLine="0"/>
        <w:jc w:val="left"/>
        <w:rPr>
          <w:rtl/>
        </w:rPr>
      </w:pPr>
    </w:p>
    <w:p w14:paraId="10F4843D" w14:textId="550847A5" w:rsidR="00A14FF6" w:rsidRPr="003D0157" w:rsidRDefault="003D0157" w:rsidP="00A14FF6">
      <w:pPr>
        <w:ind w:firstLine="0"/>
        <w:jc w:val="left"/>
        <w:rPr>
          <w:rtl/>
        </w:rPr>
      </w:pPr>
      <w:r>
        <w:rPr>
          <w:rFonts w:hint="cs"/>
          <w:rtl/>
        </w:rPr>
        <w:t xml:space="preserve">زمان مسأله رگرسیون برای مدل برنده با </w:t>
      </w:r>
      <w:r>
        <w:t>autoencoder</w:t>
      </w:r>
      <w:r>
        <w:rPr>
          <w:rFonts w:hint="cs"/>
          <w:rtl/>
        </w:rPr>
        <w:t>:</w:t>
      </w:r>
    </w:p>
    <w:p w14:paraId="0A3CBBF4" w14:textId="171060E5" w:rsidR="00DA153B" w:rsidRDefault="00E830B4" w:rsidP="00FC72FE">
      <w:pPr>
        <w:ind w:firstLine="0"/>
        <w:jc w:val="center"/>
        <w:rPr>
          <w:rtl/>
        </w:rPr>
      </w:pPr>
      <w:r>
        <w:rPr>
          <w:noProof/>
          <w:lang w:bidi="ar-SA"/>
        </w:rPr>
        <w:drawing>
          <wp:inline distT="0" distB="0" distL="0" distR="0" wp14:anchorId="6A61EDCE" wp14:editId="49ECF604">
            <wp:extent cx="5200650" cy="247650"/>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00650" cy="247650"/>
                    </a:xfrm>
                    <a:prstGeom prst="rect">
                      <a:avLst/>
                    </a:prstGeom>
                  </pic:spPr>
                </pic:pic>
              </a:graphicData>
            </a:graphic>
          </wp:inline>
        </w:drawing>
      </w:r>
    </w:p>
    <w:p w14:paraId="5DDDB5C4" w14:textId="73CD2912" w:rsidR="00DA153B" w:rsidRDefault="00DA153B" w:rsidP="00A14FF6">
      <w:pPr>
        <w:ind w:firstLine="0"/>
        <w:jc w:val="left"/>
        <w:rPr>
          <w:rtl/>
        </w:rPr>
      </w:pPr>
    </w:p>
    <w:p w14:paraId="20AD81DD" w14:textId="243DA0D5" w:rsidR="00676932" w:rsidRPr="00A14FF6" w:rsidRDefault="00676932" w:rsidP="00676932">
      <w:pPr>
        <w:ind w:firstLine="0"/>
        <w:jc w:val="left"/>
        <w:rPr>
          <w:rtl/>
        </w:rPr>
      </w:pPr>
      <w:r>
        <w:rPr>
          <w:rFonts w:hint="cs"/>
          <w:rtl/>
        </w:rPr>
        <w:t xml:space="preserve">زمان مسأله رگرسیون برای مدل برنده بدون </w:t>
      </w:r>
      <w:r>
        <w:t>autoencoder</w:t>
      </w:r>
      <w:r>
        <w:rPr>
          <w:rFonts w:hint="cs"/>
          <w:rtl/>
        </w:rPr>
        <w:t>:</w:t>
      </w:r>
    </w:p>
    <w:p w14:paraId="7301983D" w14:textId="3BB97D93" w:rsidR="00B6452C" w:rsidRPr="00AC7A23" w:rsidRDefault="00B6452C" w:rsidP="00B6452C">
      <w:pPr>
        <w:jc w:val="center"/>
        <w:rPr>
          <w:rtl/>
        </w:rPr>
      </w:pPr>
      <w:r>
        <w:rPr>
          <w:noProof/>
          <w:lang w:bidi="ar-SA"/>
        </w:rPr>
        <w:drawing>
          <wp:inline distT="0" distB="0" distL="0" distR="0" wp14:anchorId="783316D7" wp14:editId="5B002EF7">
            <wp:extent cx="5191125" cy="228600"/>
            <wp:effectExtent l="0" t="0" r="9525"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191125" cy="228600"/>
                    </a:xfrm>
                    <a:prstGeom prst="rect">
                      <a:avLst/>
                    </a:prstGeom>
                  </pic:spPr>
                </pic:pic>
              </a:graphicData>
            </a:graphic>
          </wp:inline>
        </w:drawing>
      </w:r>
    </w:p>
    <w:p w14:paraId="665550A0" w14:textId="7DB598D5" w:rsidR="00B879EE" w:rsidRDefault="00B879EE" w:rsidP="006F3D98">
      <w:pPr>
        <w:rPr>
          <w:rtl/>
        </w:rPr>
      </w:pPr>
    </w:p>
    <w:p w14:paraId="3AB5224F" w14:textId="70E26592" w:rsidR="00EF0D1C" w:rsidRPr="00EF0D1C" w:rsidRDefault="00EF0D1C" w:rsidP="00EF0D1C">
      <w:pPr>
        <w:rPr>
          <w:rtl/>
        </w:rPr>
      </w:pPr>
      <w:r>
        <w:rPr>
          <w:rFonts w:hint="cs"/>
          <w:rtl/>
        </w:rPr>
        <w:t xml:space="preserve">از نظر زمانی نیز همانطور که انتظار داشتیم، در مدل برنده با </w:t>
      </w:r>
      <w:r>
        <w:t>autoencoder</w:t>
      </w:r>
      <w:r>
        <w:rPr>
          <w:rFonts w:hint="cs"/>
          <w:rtl/>
        </w:rPr>
        <w:t xml:space="preserve"> بدلیل تعداد نورون کمی که در ورودی خواهیم داشت و نتیجتا تعداد کم پارامترها سریع‌تر شبکه آموزش می‌بیند.</w:t>
      </w:r>
    </w:p>
    <w:p w14:paraId="676C3809" w14:textId="72577D4D" w:rsidR="00B879EE" w:rsidRDefault="00904576" w:rsidP="006F3D98">
      <w:pPr>
        <w:rPr>
          <w:rtl/>
        </w:rPr>
      </w:pPr>
      <w:r>
        <w:rPr>
          <w:rFonts w:hint="cs"/>
          <w:rtl/>
        </w:rPr>
        <w:t xml:space="preserve">حال نتایج </w:t>
      </w:r>
      <w:r>
        <w:t>PCA</w:t>
      </w:r>
      <w:r>
        <w:rPr>
          <w:rFonts w:hint="cs"/>
          <w:rtl/>
        </w:rPr>
        <w:t xml:space="preserve"> را برای مدل برنده‌ی سوال دوم ارائه می‌نماییم.</w:t>
      </w:r>
    </w:p>
    <w:p w14:paraId="247BCFBB" w14:textId="77777777" w:rsidR="00B40624" w:rsidRDefault="00B40624" w:rsidP="00872CF3">
      <w:pPr>
        <w:ind w:firstLine="0"/>
        <w:rPr>
          <w:color w:val="00B0F0"/>
          <w:rtl/>
        </w:rPr>
      </w:pPr>
    </w:p>
    <w:p w14:paraId="21E15C1B" w14:textId="77777777" w:rsidR="00B40624" w:rsidRDefault="00B40624" w:rsidP="00872CF3">
      <w:pPr>
        <w:ind w:firstLine="0"/>
        <w:rPr>
          <w:color w:val="00B0F0"/>
          <w:rtl/>
        </w:rPr>
      </w:pPr>
    </w:p>
    <w:p w14:paraId="68BA93E2" w14:textId="2243E628" w:rsidR="00872CF3" w:rsidRPr="0041555B" w:rsidRDefault="00872CF3" w:rsidP="00872CF3">
      <w:pPr>
        <w:ind w:firstLine="0"/>
        <w:rPr>
          <w:color w:val="00B0F0"/>
          <w:rtl/>
        </w:rPr>
      </w:pPr>
      <w:r>
        <w:rPr>
          <w:rFonts w:hint="cs"/>
          <w:color w:val="00B0F0"/>
          <w:rtl/>
        </w:rPr>
        <w:lastRenderedPageBreak/>
        <w:t>مسأله رگرسیون</w:t>
      </w:r>
      <w:r w:rsidRPr="0041555B">
        <w:rPr>
          <w:rFonts w:hint="cs"/>
          <w:color w:val="00B0F0"/>
          <w:rtl/>
        </w:rPr>
        <w:t xml:space="preserve"> داده‌های سوال </w:t>
      </w:r>
      <w:r>
        <w:rPr>
          <w:rFonts w:hint="cs"/>
          <w:color w:val="00B0F0"/>
          <w:rtl/>
        </w:rPr>
        <w:t>دوم</w:t>
      </w:r>
      <w:r w:rsidRPr="0041555B">
        <w:rPr>
          <w:rFonts w:hint="cs"/>
          <w:color w:val="00B0F0"/>
          <w:rtl/>
        </w:rPr>
        <w:t xml:space="preserve"> به همراه </w:t>
      </w:r>
      <w:r>
        <w:rPr>
          <w:color w:val="00B0F0"/>
        </w:rPr>
        <w:t>PCA</w:t>
      </w:r>
      <w:r w:rsidRPr="0041555B">
        <w:rPr>
          <w:rFonts w:hint="cs"/>
          <w:color w:val="00B0F0"/>
          <w:rtl/>
        </w:rPr>
        <w:t>:</w:t>
      </w:r>
    </w:p>
    <w:p w14:paraId="2B822FC3" w14:textId="43D5C1C2" w:rsidR="00B879EE" w:rsidRDefault="00F15DD7" w:rsidP="008E5FEE">
      <w:pPr>
        <w:ind w:firstLine="0"/>
        <w:rPr>
          <w:rtl/>
        </w:rPr>
      </w:pPr>
      <w:r w:rsidRPr="00F15DD7">
        <w:rPr>
          <w:noProof/>
          <w:rtl/>
          <w:lang w:bidi="ar-SA"/>
        </w:rPr>
        <w:drawing>
          <wp:inline distT="0" distB="0" distL="0" distR="0" wp14:anchorId="603299F0" wp14:editId="4A788ACF">
            <wp:extent cx="5565775" cy="4178864"/>
            <wp:effectExtent l="0" t="0" r="0" b="0"/>
            <wp:docPr id="185" name="Picture 185" descr="D:\dars\شبکه عصبی\تمرین ها\HW2_AbbasBadiei_810199106\results\q3\Reg PCA\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ars\شبکه عصبی\تمرین ها\HW2_AbbasBadiei_810199106\results\q3\Reg PCA\Figure_1.png"/>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565775" cy="4178864"/>
                    </a:xfrm>
                    <a:prstGeom prst="rect">
                      <a:avLst/>
                    </a:prstGeom>
                    <a:noFill/>
                    <a:ln>
                      <a:noFill/>
                    </a:ln>
                  </pic:spPr>
                </pic:pic>
              </a:graphicData>
            </a:graphic>
          </wp:inline>
        </w:drawing>
      </w:r>
    </w:p>
    <w:p w14:paraId="14A94067" w14:textId="767AE02D" w:rsidR="008E5FEE" w:rsidRDefault="00796736" w:rsidP="00796736">
      <w:pPr>
        <w:ind w:firstLine="0"/>
        <w:jc w:val="center"/>
        <w:rPr>
          <w:rtl/>
        </w:rPr>
      </w:pPr>
      <w:r>
        <w:rPr>
          <w:rFonts w:hint="cs"/>
          <w:rtl/>
        </w:rPr>
        <w:t xml:space="preserve">نمودار خطای آموزش و ارزیابی مدل با عملیات کاهش ابعاد با </w:t>
      </w:r>
      <w:r>
        <w:t>PCA</w:t>
      </w:r>
    </w:p>
    <w:p w14:paraId="6B42E88A" w14:textId="479F5E1C" w:rsidR="00EF0D1C" w:rsidRDefault="00EF0D1C" w:rsidP="006F3D98">
      <w:pPr>
        <w:rPr>
          <w:rtl/>
        </w:rPr>
      </w:pPr>
    </w:p>
    <w:p w14:paraId="623B06B3" w14:textId="48BA63D7" w:rsidR="00D16D75" w:rsidRDefault="00D16D75" w:rsidP="00D16D75">
      <w:pPr>
        <w:rPr>
          <w:rtl/>
        </w:rPr>
      </w:pPr>
      <w:r>
        <w:rPr>
          <w:rFonts w:hint="cs"/>
          <w:rtl/>
        </w:rPr>
        <w:t xml:space="preserve">جدول خطای تست مدل برنده در سوال دوم با عملیات کاهش ابعاد با </w:t>
      </w:r>
      <w:r>
        <w:rPr>
          <w:rFonts w:cs="Calibri"/>
        </w:rPr>
        <w:t>PCA</w:t>
      </w:r>
      <w:r>
        <w:rPr>
          <w:rFonts w:hint="cs"/>
          <w:rtl/>
        </w:rPr>
        <w:t>:</w:t>
      </w:r>
    </w:p>
    <w:p w14:paraId="31950739" w14:textId="77777777" w:rsidR="0023334D" w:rsidRDefault="0023334D" w:rsidP="00D16D75">
      <w:pPr>
        <w:rPr>
          <w:rtl/>
        </w:rPr>
      </w:pPr>
    </w:p>
    <w:p w14:paraId="47EA4412" w14:textId="3C014403" w:rsidR="00EF0D1C" w:rsidRDefault="005A6AB0" w:rsidP="006F3D98">
      <w:pPr>
        <w:rPr>
          <w:rtl/>
        </w:rPr>
      </w:pPr>
      <w:r>
        <w:rPr>
          <w:noProof/>
          <w:lang w:bidi="ar-SA"/>
        </w:rPr>
        <w:drawing>
          <wp:inline distT="0" distB="0" distL="0" distR="0" wp14:anchorId="33BB828D" wp14:editId="3B8C27E0">
            <wp:extent cx="4791075" cy="400050"/>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791075" cy="400050"/>
                    </a:xfrm>
                    <a:prstGeom prst="rect">
                      <a:avLst/>
                    </a:prstGeom>
                  </pic:spPr>
                </pic:pic>
              </a:graphicData>
            </a:graphic>
          </wp:inline>
        </w:drawing>
      </w:r>
    </w:p>
    <w:p w14:paraId="179AF671" w14:textId="72B1A9DA" w:rsidR="005A6AB0" w:rsidRDefault="005A6AB0" w:rsidP="006F3D98">
      <w:pPr>
        <w:rPr>
          <w:rtl/>
        </w:rPr>
      </w:pPr>
    </w:p>
    <w:p w14:paraId="24CE00AA" w14:textId="51FE7472" w:rsidR="008A1705" w:rsidRDefault="008A1705" w:rsidP="006F3D98">
      <w:pPr>
        <w:rPr>
          <w:rtl/>
        </w:rPr>
      </w:pPr>
      <w:r>
        <w:rPr>
          <w:rFonts w:hint="cs"/>
          <w:rtl/>
        </w:rPr>
        <w:t xml:space="preserve">در مقایسه‌ی خطای این بخش با سوال دوم نتایجی مشابه با </w:t>
      </w:r>
      <w:r>
        <w:t>autoencoder</w:t>
      </w:r>
      <w:r>
        <w:rPr>
          <w:rFonts w:hint="cs"/>
          <w:rtl/>
        </w:rPr>
        <w:t xml:space="preserve"> و البته با خطای کمی بیشتر دریافت کردیم. این مسأله بواسطه‌ی حذف برخی اطلاعات مفید می‌تواند رخ دهد. حال به بررسی زمان‌ها می‌پردازیم:</w:t>
      </w:r>
    </w:p>
    <w:p w14:paraId="29C60F82" w14:textId="77777777" w:rsidR="008A1705" w:rsidRPr="008A1705" w:rsidRDefault="008A1705" w:rsidP="006F3D98">
      <w:pPr>
        <w:rPr>
          <w:rtl/>
        </w:rPr>
      </w:pPr>
    </w:p>
    <w:p w14:paraId="5D3CB042" w14:textId="1B4FC8A2" w:rsidR="0023334D" w:rsidRPr="003D0157" w:rsidRDefault="0023334D" w:rsidP="0023334D">
      <w:pPr>
        <w:ind w:firstLine="0"/>
        <w:jc w:val="left"/>
        <w:rPr>
          <w:rtl/>
        </w:rPr>
      </w:pPr>
      <w:r>
        <w:rPr>
          <w:rFonts w:hint="cs"/>
          <w:rtl/>
        </w:rPr>
        <w:lastRenderedPageBreak/>
        <w:t xml:space="preserve">زمان مسأله رگرسیون برای مدل برنده با </w:t>
      </w:r>
      <w:r>
        <w:t>PCA</w:t>
      </w:r>
      <w:r>
        <w:rPr>
          <w:rFonts w:hint="cs"/>
          <w:rtl/>
        </w:rPr>
        <w:t>:</w:t>
      </w:r>
    </w:p>
    <w:p w14:paraId="20818909" w14:textId="43778D18" w:rsidR="00EF0D1C" w:rsidRDefault="00444F1E" w:rsidP="006F3D98">
      <w:r>
        <w:rPr>
          <w:noProof/>
          <w:lang w:bidi="ar-SA"/>
        </w:rPr>
        <w:drawing>
          <wp:inline distT="0" distB="0" distL="0" distR="0" wp14:anchorId="7F37C572" wp14:editId="199EA293">
            <wp:extent cx="5172075" cy="228600"/>
            <wp:effectExtent l="0" t="0" r="9525" b="0"/>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172075" cy="228600"/>
                    </a:xfrm>
                    <a:prstGeom prst="rect">
                      <a:avLst/>
                    </a:prstGeom>
                  </pic:spPr>
                </pic:pic>
              </a:graphicData>
            </a:graphic>
          </wp:inline>
        </w:drawing>
      </w:r>
    </w:p>
    <w:p w14:paraId="5C6CAC15" w14:textId="7C31686E" w:rsidR="00444F1E" w:rsidRDefault="00444F1E" w:rsidP="006F3D98"/>
    <w:p w14:paraId="3B2BEFB1" w14:textId="05FCE4D0" w:rsidR="00E63761" w:rsidRPr="00A14FF6" w:rsidRDefault="00E63761" w:rsidP="00E63761">
      <w:pPr>
        <w:ind w:firstLine="0"/>
        <w:jc w:val="left"/>
        <w:rPr>
          <w:rtl/>
        </w:rPr>
      </w:pPr>
      <w:r>
        <w:rPr>
          <w:rFonts w:hint="cs"/>
          <w:rtl/>
        </w:rPr>
        <w:t xml:space="preserve">زمان مسأله رگرسیون برای مدل برنده بدون </w:t>
      </w:r>
      <w:r>
        <w:rPr>
          <w:rFonts w:cs="Calibri"/>
        </w:rPr>
        <w:t>PCA</w:t>
      </w:r>
      <w:r>
        <w:rPr>
          <w:rFonts w:hint="cs"/>
          <w:rtl/>
        </w:rPr>
        <w:t>:</w:t>
      </w:r>
    </w:p>
    <w:p w14:paraId="1F972C06" w14:textId="77777777" w:rsidR="00E63761" w:rsidRPr="00AC7A23" w:rsidRDefault="00E63761" w:rsidP="00E63761">
      <w:pPr>
        <w:jc w:val="center"/>
        <w:rPr>
          <w:rtl/>
        </w:rPr>
      </w:pPr>
      <w:r>
        <w:rPr>
          <w:noProof/>
          <w:lang w:bidi="ar-SA"/>
        </w:rPr>
        <w:drawing>
          <wp:inline distT="0" distB="0" distL="0" distR="0" wp14:anchorId="0580AA0A" wp14:editId="3407FC87">
            <wp:extent cx="5191125" cy="228600"/>
            <wp:effectExtent l="0" t="0" r="9525"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5191125" cy="228600"/>
                    </a:xfrm>
                    <a:prstGeom prst="rect">
                      <a:avLst/>
                    </a:prstGeom>
                  </pic:spPr>
                </pic:pic>
              </a:graphicData>
            </a:graphic>
          </wp:inline>
        </w:drawing>
      </w:r>
    </w:p>
    <w:p w14:paraId="0E80510E" w14:textId="12EDD7BF" w:rsidR="00444F1E" w:rsidRDefault="00444F1E" w:rsidP="006F3D98">
      <w:pPr>
        <w:rPr>
          <w:rtl/>
        </w:rPr>
      </w:pPr>
    </w:p>
    <w:p w14:paraId="1F565D00" w14:textId="77777777" w:rsidR="00E63761" w:rsidRDefault="00E63761" w:rsidP="00E63761">
      <w:pPr>
        <w:rPr>
          <w:rtl/>
        </w:rPr>
      </w:pPr>
      <w:r>
        <w:rPr>
          <w:rFonts w:hint="cs"/>
          <w:rtl/>
        </w:rPr>
        <w:t xml:space="preserve">مجددا زمان مربوط به بهترین مدل سوال دوم را با و بدون </w:t>
      </w:r>
      <w:r>
        <w:t>PCA</w:t>
      </w:r>
      <w:r>
        <w:rPr>
          <w:rFonts w:hint="cs"/>
          <w:rtl/>
        </w:rPr>
        <w:t xml:space="preserve"> ارائه کردیم تا مشاهده نمایید که کاهش زمان داریم و این مربوط به کاهش تعداد نورون ورودی و نتیجتا کاهش پارامترهایی که آموزش خواهند دید و تسریع در روند آموزش است.</w:t>
      </w:r>
    </w:p>
    <w:p w14:paraId="4D813425" w14:textId="4EF45160" w:rsidR="00E63761" w:rsidRPr="00E63761" w:rsidRDefault="00E63761" w:rsidP="00E63761">
      <w:pPr>
        <w:rPr>
          <w:rtl/>
        </w:rPr>
      </w:pPr>
      <w:r>
        <w:rPr>
          <w:rFonts w:hint="cs"/>
          <w:rtl/>
        </w:rPr>
        <w:t xml:space="preserve">در حالت کلی از سوال سوم به تاثیر بسیار خوب </w:t>
      </w:r>
      <w:r>
        <w:t>autoencoder</w:t>
      </w:r>
      <w:r>
        <w:rPr>
          <w:rFonts w:hint="cs"/>
          <w:rtl/>
        </w:rPr>
        <w:t xml:space="preserve"> و سپس </w:t>
      </w:r>
      <w:r>
        <w:t>PCA</w:t>
      </w:r>
      <w:r>
        <w:rPr>
          <w:rFonts w:hint="cs"/>
          <w:rtl/>
        </w:rPr>
        <w:t xml:space="preserve"> در کاهش ابعاد و تسریع در فرایند آموزش مدل رسیدیم.</w:t>
      </w:r>
      <w:r w:rsidR="006B2985">
        <w:rPr>
          <w:rFonts w:hint="cs"/>
          <w:rtl/>
        </w:rPr>
        <w:t xml:space="preserve"> همچنین مشاهده کردیم که در مسائل طبقه بندی این مدل‌ها لااقل در این تمرین بهتر خروجی دادند و البته خروجی‌های مسائل رگرسیون هم قابل قبول و نسبت به مدل‌ بهترین اختلاف کمی از نظر خطا داشتند. تمامی این موارد نشان از قابلیت این دو کاهنده‌ی ابعاد بویژه در مسائل طبقه بندی می‌دهد.</w:t>
      </w:r>
    </w:p>
    <w:p w14:paraId="497A756E" w14:textId="2446DAAD" w:rsidR="00E63761" w:rsidRDefault="00E63761" w:rsidP="00E63761">
      <w:pPr>
        <w:rPr>
          <w:rtl/>
        </w:rPr>
      </w:pPr>
      <w:r>
        <w:rPr>
          <w:rFonts w:hint="cs"/>
          <w:rtl/>
        </w:rPr>
        <w:t xml:space="preserve"> </w:t>
      </w:r>
    </w:p>
    <w:p w14:paraId="4D3FEF18" w14:textId="77777777" w:rsidR="006B2985" w:rsidRDefault="006B2985" w:rsidP="00E63761">
      <w:pPr>
        <w:rPr>
          <w:rtl/>
        </w:rPr>
      </w:pPr>
    </w:p>
    <w:p w14:paraId="508D985A" w14:textId="55557A4F" w:rsidR="00EF0D1C" w:rsidRDefault="006B2985" w:rsidP="006F3D98">
      <w:pPr>
        <w:rPr>
          <w:rtl/>
        </w:rPr>
      </w:pPr>
      <w:r>
        <w:rPr>
          <w:rFonts w:hint="cs"/>
          <w:rtl/>
        </w:rPr>
        <w:t>با تشکر - بدیعی</w:t>
      </w:r>
    </w:p>
    <w:p w14:paraId="32EBD738" w14:textId="11C9885A" w:rsidR="00EF0D1C" w:rsidRDefault="00EF0D1C" w:rsidP="006F3D98">
      <w:pPr>
        <w:rPr>
          <w:rtl/>
        </w:rPr>
      </w:pPr>
    </w:p>
    <w:p w14:paraId="7B80ACC6" w14:textId="4A7B605F" w:rsidR="00EF0D1C" w:rsidRDefault="00EF0D1C" w:rsidP="006F3D98"/>
    <w:p w14:paraId="7A2CEA95" w14:textId="65A76637" w:rsidR="00D16D75" w:rsidRDefault="00D16D75" w:rsidP="006F3D98"/>
    <w:p w14:paraId="62093627" w14:textId="056B2A07" w:rsidR="00D16D75" w:rsidRDefault="00D16D75" w:rsidP="006F3D98"/>
    <w:p w14:paraId="7B37FB6C" w14:textId="59892045" w:rsidR="00D16D75" w:rsidRDefault="00D16D75" w:rsidP="006F3D98"/>
    <w:p w14:paraId="7CA7EBE0" w14:textId="3E397283" w:rsidR="00D16D75" w:rsidRDefault="00D16D75" w:rsidP="006F3D98"/>
    <w:p w14:paraId="3CEAD53F" w14:textId="77777777" w:rsidR="00D16D75" w:rsidRPr="006F3D98" w:rsidRDefault="00D16D75" w:rsidP="006F3D98">
      <w:pPr>
        <w:rPr>
          <w:rtl/>
        </w:rPr>
      </w:pPr>
    </w:p>
    <w:sectPr w:rsidR="00D16D75" w:rsidRPr="006F3D98" w:rsidSect="00AC1668">
      <w:footerReference w:type="default" r:id="rId16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0BE9E" w14:textId="77777777" w:rsidR="00720C3F" w:rsidRDefault="00720C3F" w:rsidP="005507A9">
      <w:pPr>
        <w:spacing w:after="0" w:line="240" w:lineRule="auto"/>
      </w:pPr>
      <w:r>
        <w:separator/>
      </w:r>
    </w:p>
  </w:endnote>
  <w:endnote w:type="continuationSeparator" w:id="0">
    <w:p w14:paraId="76D3E219" w14:textId="77777777" w:rsidR="00720C3F" w:rsidRDefault="00720C3F"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11757AEC" w:rsidR="006E3622" w:rsidRDefault="006E3622">
        <w:pPr>
          <w:pStyle w:val="Footer"/>
          <w:jc w:val="center"/>
        </w:pPr>
        <w:r>
          <w:fldChar w:fldCharType="begin"/>
        </w:r>
        <w:r>
          <w:instrText xml:space="preserve"> PAGE   \* MERGEFORMAT </w:instrText>
        </w:r>
        <w:r>
          <w:fldChar w:fldCharType="separate"/>
        </w:r>
        <w:r w:rsidR="00C24512">
          <w:rPr>
            <w:noProof/>
            <w:rtl/>
          </w:rPr>
          <w:t>61</w:t>
        </w:r>
        <w:r>
          <w:rPr>
            <w:noProof/>
          </w:rPr>
          <w:fldChar w:fldCharType="end"/>
        </w:r>
      </w:p>
    </w:sdtContent>
  </w:sdt>
  <w:p w14:paraId="054633CB" w14:textId="77777777" w:rsidR="006E3622" w:rsidRDefault="006E3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411C0" w14:textId="77777777" w:rsidR="00720C3F" w:rsidRDefault="00720C3F" w:rsidP="005507A9">
      <w:pPr>
        <w:spacing w:after="0" w:line="240" w:lineRule="auto"/>
      </w:pPr>
      <w:r>
        <w:separator/>
      </w:r>
    </w:p>
  </w:footnote>
  <w:footnote w:type="continuationSeparator" w:id="0">
    <w:p w14:paraId="309FFB94" w14:textId="77777777" w:rsidR="00720C3F" w:rsidRDefault="00720C3F"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10EA2"/>
    <w:multiLevelType w:val="hybridMultilevel"/>
    <w:tmpl w:val="0606941E"/>
    <w:lvl w:ilvl="0" w:tplc="04090001">
      <w:start w:val="1"/>
      <w:numFmt w:val="bullet"/>
      <w:lvlText w:val=""/>
      <w:lvlJc w:val="left"/>
      <w:pPr>
        <w:ind w:left="1793" w:hanging="360"/>
      </w:pPr>
      <w:rPr>
        <w:rFonts w:ascii="Symbol" w:hAnsi="Symbol" w:hint="default"/>
      </w:rPr>
    </w:lvl>
    <w:lvl w:ilvl="1" w:tplc="04090003" w:tentative="1">
      <w:start w:val="1"/>
      <w:numFmt w:val="bullet"/>
      <w:lvlText w:val="o"/>
      <w:lvlJc w:val="left"/>
      <w:pPr>
        <w:ind w:left="2513" w:hanging="360"/>
      </w:pPr>
      <w:rPr>
        <w:rFonts w:ascii="Courier New" w:hAnsi="Courier New" w:cs="Courier New" w:hint="default"/>
      </w:rPr>
    </w:lvl>
    <w:lvl w:ilvl="2" w:tplc="04090005" w:tentative="1">
      <w:start w:val="1"/>
      <w:numFmt w:val="bullet"/>
      <w:lvlText w:val=""/>
      <w:lvlJc w:val="left"/>
      <w:pPr>
        <w:ind w:left="3233" w:hanging="360"/>
      </w:pPr>
      <w:rPr>
        <w:rFonts w:ascii="Wingdings" w:hAnsi="Wingdings" w:hint="default"/>
      </w:rPr>
    </w:lvl>
    <w:lvl w:ilvl="3" w:tplc="04090001" w:tentative="1">
      <w:start w:val="1"/>
      <w:numFmt w:val="bullet"/>
      <w:lvlText w:val=""/>
      <w:lvlJc w:val="left"/>
      <w:pPr>
        <w:ind w:left="3953" w:hanging="360"/>
      </w:pPr>
      <w:rPr>
        <w:rFonts w:ascii="Symbol" w:hAnsi="Symbol" w:hint="default"/>
      </w:rPr>
    </w:lvl>
    <w:lvl w:ilvl="4" w:tplc="04090003" w:tentative="1">
      <w:start w:val="1"/>
      <w:numFmt w:val="bullet"/>
      <w:lvlText w:val="o"/>
      <w:lvlJc w:val="left"/>
      <w:pPr>
        <w:ind w:left="4673" w:hanging="360"/>
      </w:pPr>
      <w:rPr>
        <w:rFonts w:ascii="Courier New" w:hAnsi="Courier New" w:cs="Courier New" w:hint="default"/>
      </w:rPr>
    </w:lvl>
    <w:lvl w:ilvl="5" w:tplc="04090005" w:tentative="1">
      <w:start w:val="1"/>
      <w:numFmt w:val="bullet"/>
      <w:lvlText w:val=""/>
      <w:lvlJc w:val="left"/>
      <w:pPr>
        <w:ind w:left="5393" w:hanging="360"/>
      </w:pPr>
      <w:rPr>
        <w:rFonts w:ascii="Wingdings" w:hAnsi="Wingdings" w:hint="default"/>
      </w:rPr>
    </w:lvl>
    <w:lvl w:ilvl="6" w:tplc="04090001" w:tentative="1">
      <w:start w:val="1"/>
      <w:numFmt w:val="bullet"/>
      <w:lvlText w:val=""/>
      <w:lvlJc w:val="left"/>
      <w:pPr>
        <w:ind w:left="6113" w:hanging="360"/>
      </w:pPr>
      <w:rPr>
        <w:rFonts w:ascii="Symbol" w:hAnsi="Symbol" w:hint="default"/>
      </w:rPr>
    </w:lvl>
    <w:lvl w:ilvl="7" w:tplc="04090003" w:tentative="1">
      <w:start w:val="1"/>
      <w:numFmt w:val="bullet"/>
      <w:lvlText w:val="o"/>
      <w:lvlJc w:val="left"/>
      <w:pPr>
        <w:ind w:left="6833" w:hanging="360"/>
      </w:pPr>
      <w:rPr>
        <w:rFonts w:ascii="Courier New" w:hAnsi="Courier New" w:cs="Courier New" w:hint="default"/>
      </w:rPr>
    </w:lvl>
    <w:lvl w:ilvl="8" w:tplc="04090005" w:tentative="1">
      <w:start w:val="1"/>
      <w:numFmt w:val="bullet"/>
      <w:lvlText w:val=""/>
      <w:lvlJc w:val="left"/>
      <w:pPr>
        <w:ind w:left="7553" w:hanging="360"/>
      </w:pPr>
      <w:rPr>
        <w:rFonts w:ascii="Wingdings" w:hAnsi="Wingdings" w:hint="default"/>
      </w:rPr>
    </w:lvl>
  </w:abstractNum>
  <w:abstractNum w:abstractNumId="1" w15:restartNumberingAfterBreak="0">
    <w:nsid w:val="46416959"/>
    <w:multiLevelType w:val="hybridMultilevel"/>
    <w:tmpl w:val="9FB2FF22"/>
    <w:lvl w:ilvl="0" w:tplc="04090009">
      <w:start w:val="1"/>
      <w:numFmt w:val="bullet"/>
      <w:lvlText w:val=""/>
      <w:lvlJc w:val="left"/>
      <w:pPr>
        <w:ind w:left="1073" w:hanging="360"/>
      </w:pPr>
      <w:rPr>
        <w:rFonts w:ascii="Wingdings" w:hAnsi="Wingdings" w:hint="default"/>
      </w:rPr>
    </w:lvl>
    <w:lvl w:ilvl="1" w:tplc="04090003">
      <w:start w:val="1"/>
      <w:numFmt w:val="bullet"/>
      <w:lvlText w:val="o"/>
      <w:lvlJc w:val="left"/>
      <w:pPr>
        <w:ind w:left="1793" w:hanging="360"/>
      </w:pPr>
      <w:rPr>
        <w:rFonts w:ascii="Courier New" w:hAnsi="Courier New" w:cs="Courier New" w:hint="default"/>
      </w:rPr>
    </w:lvl>
    <w:lvl w:ilvl="2" w:tplc="04090005" w:tentative="1">
      <w:start w:val="1"/>
      <w:numFmt w:val="bullet"/>
      <w:lvlText w:val=""/>
      <w:lvlJc w:val="left"/>
      <w:pPr>
        <w:ind w:left="2513" w:hanging="360"/>
      </w:pPr>
      <w:rPr>
        <w:rFonts w:ascii="Wingdings" w:hAnsi="Wingdings" w:hint="default"/>
      </w:rPr>
    </w:lvl>
    <w:lvl w:ilvl="3" w:tplc="04090001" w:tentative="1">
      <w:start w:val="1"/>
      <w:numFmt w:val="bullet"/>
      <w:lvlText w:val=""/>
      <w:lvlJc w:val="left"/>
      <w:pPr>
        <w:ind w:left="3233" w:hanging="360"/>
      </w:pPr>
      <w:rPr>
        <w:rFonts w:ascii="Symbol" w:hAnsi="Symbol" w:hint="default"/>
      </w:rPr>
    </w:lvl>
    <w:lvl w:ilvl="4" w:tplc="04090003" w:tentative="1">
      <w:start w:val="1"/>
      <w:numFmt w:val="bullet"/>
      <w:lvlText w:val="o"/>
      <w:lvlJc w:val="left"/>
      <w:pPr>
        <w:ind w:left="3953" w:hanging="360"/>
      </w:pPr>
      <w:rPr>
        <w:rFonts w:ascii="Courier New" w:hAnsi="Courier New" w:cs="Courier New" w:hint="default"/>
      </w:rPr>
    </w:lvl>
    <w:lvl w:ilvl="5" w:tplc="04090005" w:tentative="1">
      <w:start w:val="1"/>
      <w:numFmt w:val="bullet"/>
      <w:lvlText w:val=""/>
      <w:lvlJc w:val="left"/>
      <w:pPr>
        <w:ind w:left="4673" w:hanging="360"/>
      </w:pPr>
      <w:rPr>
        <w:rFonts w:ascii="Wingdings" w:hAnsi="Wingdings" w:hint="default"/>
      </w:rPr>
    </w:lvl>
    <w:lvl w:ilvl="6" w:tplc="04090001" w:tentative="1">
      <w:start w:val="1"/>
      <w:numFmt w:val="bullet"/>
      <w:lvlText w:val=""/>
      <w:lvlJc w:val="left"/>
      <w:pPr>
        <w:ind w:left="5393" w:hanging="360"/>
      </w:pPr>
      <w:rPr>
        <w:rFonts w:ascii="Symbol" w:hAnsi="Symbol" w:hint="default"/>
      </w:rPr>
    </w:lvl>
    <w:lvl w:ilvl="7" w:tplc="04090003" w:tentative="1">
      <w:start w:val="1"/>
      <w:numFmt w:val="bullet"/>
      <w:lvlText w:val="o"/>
      <w:lvlJc w:val="left"/>
      <w:pPr>
        <w:ind w:left="6113" w:hanging="360"/>
      </w:pPr>
      <w:rPr>
        <w:rFonts w:ascii="Courier New" w:hAnsi="Courier New" w:cs="Courier New" w:hint="default"/>
      </w:rPr>
    </w:lvl>
    <w:lvl w:ilvl="8" w:tplc="04090005" w:tentative="1">
      <w:start w:val="1"/>
      <w:numFmt w:val="bullet"/>
      <w:lvlText w:val=""/>
      <w:lvlJc w:val="left"/>
      <w:pPr>
        <w:ind w:left="6833" w:hanging="360"/>
      </w:pPr>
      <w:rPr>
        <w:rFonts w:ascii="Wingdings" w:hAnsi="Wingdings" w:hint="default"/>
      </w:r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1557790">
    <w:abstractNumId w:val="8"/>
  </w:num>
  <w:num w:numId="2" w16cid:durableId="1056245620">
    <w:abstractNumId w:val="4"/>
  </w:num>
  <w:num w:numId="3" w16cid:durableId="1238397105">
    <w:abstractNumId w:val="5"/>
  </w:num>
  <w:num w:numId="4" w16cid:durableId="794643007">
    <w:abstractNumId w:val="3"/>
  </w:num>
  <w:num w:numId="5" w16cid:durableId="901673623">
    <w:abstractNumId w:val="3"/>
    <w:lvlOverride w:ilvl="0">
      <w:startOverride w:val="1"/>
    </w:lvlOverride>
  </w:num>
  <w:num w:numId="6" w16cid:durableId="782773441">
    <w:abstractNumId w:val="6"/>
  </w:num>
  <w:num w:numId="7" w16cid:durableId="105857078">
    <w:abstractNumId w:val="7"/>
  </w:num>
  <w:num w:numId="8" w16cid:durableId="1129741512">
    <w:abstractNumId w:val="2"/>
  </w:num>
  <w:num w:numId="9" w16cid:durableId="675376681">
    <w:abstractNumId w:val="1"/>
  </w:num>
  <w:num w:numId="10" w16cid:durableId="1461876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0BA5"/>
    <w:rsid w:val="000018C3"/>
    <w:rsid w:val="00001E41"/>
    <w:rsid w:val="000024DE"/>
    <w:rsid w:val="00002BBE"/>
    <w:rsid w:val="0000415C"/>
    <w:rsid w:val="000054A4"/>
    <w:rsid w:val="000105DB"/>
    <w:rsid w:val="00013B7F"/>
    <w:rsid w:val="00016979"/>
    <w:rsid w:val="0002145B"/>
    <w:rsid w:val="00024180"/>
    <w:rsid w:val="00024D6B"/>
    <w:rsid w:val="00024E1F"/>
    <w:rsid w:val="00027251"/>
    <w:rsid w:val="00030558"/>
    <w:rsid w:val="0003244B"/>
    <w:rsid w:val="000332F3"/>
    <w:rsid w:val="00033493"/>
    <w:rsid w:val="00042A7E"/>
    <w:rsid w:val="000465AE"/>
    <w:rsid w:val="00046C9B"/>
    <w:rsid w:val="00052DEB"/>
    <w:rsid w:val="000539B1"/>
    <w:rsid w:val="00054AC4"/>
    <w:rsid w:val="000553D1"/>
    <w:rsid w:val="00055EDF"/>
    <w:rsid w:val="00057509"/>
    <w:rsid w:val="00061483"/>
    <w:rsid w:val="000624A7"/>
    <w:rsid w:val="0006347E"/>
    <w:rsid w:val="00063573"/>
    <w:rsid w:val="000644F3"/>
    <w:rsid w:val="00064682"/>
    <w:rsid w:val="0006504C"/>
    <w:rsid w:val="00065ADC"/>
    <w:rsid w:val="00065BCB"/>
    <w:rsid w:val="00070683"/>
    <w:rsid w:val="0007148E"/>
    <w:rsid w:val="0007256D"/>
    <w:rsid w:val="000742FB"/>
    <w:rsid w:val="00075085"/>
    <w:rsid w:val="00077FB0"/>
    <w:rsid w:val="00082FDF"/>
    <w:rsid w:val="0008403F"/>
    <w:rsid w:val="000842DE"/>
    <w:rsid w:val="00084DCF"/>
    <w:rsid w:val="00084EB4"/>
    <w:rsid w:val="00085F14"/>
    <w:rsid w:val="000927CF"/>
    <w:rsid w:val="00093848"/>
    <w:rsid w:val="000946E0"/>
    <w:rsid w:val="0009517C"/>
    <w:rsid w:val="00095452"/>
    <w:rsid w:val="0009642E"/>
    <w:rsid w:val="0009712A"/>
    <w:rsid w:val="000A0904"/>
    <w:rsid w:val="000A14BE"/>
    <w:rsid w:val="000A554D"/>
    <w:rsid w:val="000A6224"/>
    <w:rsid w:val="000A7B9A"/>
    <w:rsid w:val="000C154F"/>
    <w:rsid w:val="000C6D2F"/>
    <w:rsid w:val="000D0CF6"/>
    <w:rsid w:val="000D4D93"/>
    <w:rsid w:val="000D7D4B"/>
    <w:rsid w:val="000E130A"/>
    <w:rsid w:val="000E2605"/>
    <w:rsid w:val="000E56F2"/>
    <w:rsid w:val="000E6D60"/>
    <w:rsid w:val="000E78D0"/>
    <w:rsid w:val="000E7B31"/>
    <w:rsid w:val="000F0E6B"/>
    <w:rsid w:val="000F1134"/>
    <w:rsid w:val="000F1739"/>
    <w:rsid w:val="000F47A6"/>
    <w:rsid w:val="001020DD"/>
    <w:rsid w:val="00102C85"/>
    <w:rsid w:val="00103EAF"/>
    <w:rsid w:val="001042E1"/>
    <w:rsid w:val="0010434E"/>
    <w:rsid w:val="00105051"/>
    <w:rsid w:val="00105886"/>
    <w:rsid w:val="00105A96"/>
    <w:rsid w:val="00106547"/>
    <w:rsid w:val="001102EC"/>
    <w:rsid w:val="0011049C"/>
    <w:rsid w:val="0011189E"/>
    <w:rsid w:val="00111E74"/>
    <w:rsid w:val="001126E7"/>
    <w:rsid w:val="00114BD8"/>
    <w:rsid w:val="00114C29"/>
    <w:rsid w:val="00114D0D"/>
    <w:rsid w:val="00115341"/>
    <w:rsid w:val="00115F41"/>
    <w:rsid w:val="00117EAF"/>
    <w:rsid w:val="0012094F"/>
    <w:rsid w:val="00121C74"/>
    <w:rsid w:val="0012253F"/>
    <w:rsid w:val="00123D0A"/>
    <w:rsid w:val="00124EA3"/>
    <w:rsid w:val="00127813"/>
    <w:rsid w:val="00127B06"/>
    <w:rsid w:val="00130D52"/>
    <w:rsid w:val="0013152E"/>
    <w:rsid w:val="00133C01"/>
    <w:rsid w:val="001353E3"/>
    <w:rsid w:val="001367E4"/>
    <w:rsid w:val="00136DAD"/>
    <w:rsid w:val="001378B1"/>
    <w:rsid w:val="00141692"/>
    <w:rsid w:val="00141E77"/>
    <w:rsid w:val="00142618"/>
    <w:rsid w:val="0014319D"/>
    <w:rsid w:val="001433EB"/>
    <w:rsid w:val="00144991"/>
    <w:rsid w:val="00145CC8"/>
    <w:rsid w:val="0015166C"/>
    <w:rsid w:val="00151F38"/>
    <w:rsid w:val="00156BFF"/>
    <w:rsid w:val="00156EAB"/>
    <w:rsid w:val="00161237"/>
    <w:rsid w:val="00162A3E"/>
    <w:rsid w:val="001632F6"/>
    <w:rsid w:val="0016564F"/>
    <w:rsid w:val="00167348"/>
    <w:rsid w:val="00174595"/>
    <w:rsid w:val="00174FC0"/>
    <w:rsid w:val="001751A4"/>
    <w:rsid w:val="00175A8E"/>
    <w:rsid w:val="001808F6"/>
    <w:rsid w:val="001815CF"/>
    <w:rsid w:val="00181D7B"/>
    <w:rsid w:val="001857A6"/>
    <w:rsid w:val="00186228"/>
    <w:rsid w:val="00192032"/>
    <w:rsid w:val="00192EA0"/>
    <w:rsid w:val="00193593"/>
    <w:rsid w:val="00193A64"/>
    <w:rsid w:val="00195952"/>
    <w:rsid w:val="001A1D84"/>
    <w:rsid w:val="001A3107"/>
    <w:rsid w:val="001A5497"/>
    <w:rsid w:val="001A55B3"/>
    <w:rsid w:val="001A7F10"/>
    <w:rsid w:val="001B40CC"/>
    <w:rsid w:val="001B434C"/>
    <w:rsid w:val="001B48CA"/>
    <w:rsid w:val="001B5D3D"/>
    <w:rsid w:val="001C033A"/>
    <w:rsid w:val="001C339D"/>
    <w:rsid w:val="001C6570"/>
    <w:rsid w:val="001C7CAD"/>
    <w:rsid w:val="001D0F00"/>
    <w:rsid w:val="001D1934"/>
    <w:rsid w:val="001D300D"/>
    <w:rsid w:val="001D7441"/>
    <w:rsid w:val="001D7AE1"/>
    <w:rsid w:val="001E037B"/>
    <w:rsid w:val="001E11ED"/>
    <w:rsid w:val="001E2A9C"/>
    <w:rsid w:val="001E5ABA"/>
    <w:rsid w:val="001E6D70"/>
    <w:rsid w:val="001E6DA4"/>
    <w:rsid w:val="001F5252"/>
    <w:rsid w:val="001F59EE"/>
    <w:rsid w:val="001F5E2C"/>
    <w:rsid w:val="002011A0"/>
    <w:rsid w:val="00202E33"/>
    <w:rsid w:val="002051B3"/>
    <w:rsid w:val="00207578"/>
    <w:rsid w:val="00207664"/>
    <w:rsid w:val="0021037D"/>
    <w:rsid w:val="002113E4"/>
    <w:rsid w:val="00211F34"/>
    <w:rsid w:val="00212664"/>
    <w:rsid w:val="0021558C"/>
    <w:rsid w:val="00216E1B"/>
    <w:rsid w:val="00221337"/>
    <w:rsid w:val="00223A96"/>
    <w:rsid w:val="00223D12"/>
    <w:rsid w:val="00224CAD"/>
    <w:rsid w:val="0022522D"/>
    <w:rsid w:val="00225574"/>
    <w:rsid w:val="00227291"/>
    <w:rsid w:val="00227897"/>
    <w:rsid w:val="002303BE"/>
    <w:rsid w:val="002320AD"/>
    <w:rsid w:val="0023334D"/>
    <w:rsid w:val="00236F5E"/>
    <w:rsid w:val="00241B51"/>
    <w:rsid w:val="0024277F"/>
    <w:rsid w:val="00243EF2"/>
    <w:rsid w:val="00244E5B"/>
    <w:rsid w:val="00247B23"/>
    <w:rsid w:val="002523A2"/>
    <w:rsid w:val="00252E70"/>
    <w:rsid w:val="00253173"/>
    <w:rsid w:val="002534C0"/>
    <w:rsid w:val="002606DA"/>
    <w:rsid w:val="00260D4C"/>
    <w:rsid w:val="002618D9"/>
    <w:rsid w:val="002631F7"/>
    <w:rsid w:val="002639C3"/>
    <w:rsid w:val="00263F23"/>
    <w:rsid w:val="00264B4A"/>
    <w:rsid w:val="002658F9"/>
    <w:rsid w:val="00271697"/>
    <w:rsid w:val="0027189F"/>
    <w:rsid w:val="00271A68"/>
    <w:rsid w:val="00271E3D"/>
    <w:rsid w:val="00272859"/>
    <w:rsid w:val="00273648"/>
    <w:rsid w:val="00273B80"/>
    <w:rsid w:val="00276FEB"/>
    <w:rsid w:val="0027729C"/>
    <w:rsid w:val="00280656"/>
    <w:rsid w:val="00280EB3"/>
    <w:rsid w:val="002816DF"/>
    <w:rsid w:val="002826CE"/>
    <w:rsid w:val="00283600"/>
    <w:rsid w:val="002837B0"/>
    <w:rsid w:val="0028428E"/>
    <w:rsid w:val="00287A11"/>
    <w:rsid w:val="00287F40"/>
    <w:rsid w:val="0029087D"/>
    <w:rsid w:val="00291F4C"/>
    <w:rsid w:val="00295181"/>
    <w:rsid w:val="002958D6"/>
    <w:rsid w:val="00296459"/>
    <w:rsid w:val="00296E55"/>
    <w:rsid w:val="002B0429"/>
    <w:rsid w:val="002B0D98"/>
    <w:rsid w:val="002B12B0"/>
    <w:rsid w:val="002B262B"/>
    <w:rsid w:val="002B5901"/>
    <w:rsid w:val="002B6781"/>
    <w:rsid w:val="002B6EA1"/>
    <w:rsid w:val="002B7E24"/>
    <w:rsid w:val="002C08A5"/>
    <w:rsid w:val="002C4A2E"/>
    <w:rsid w:val="002C5724"/>
    <w:rsid w:val="002D279F"/>
    <w:rsid w:val="002D4066"/>
    <w:rsid w:val="002D4F33"/>
    <w:rsid w:val="002D6E8B"/>
    <w:rsid w:val="002D7552"/>
    <w:rsid w:val="002E01D4"/>
    <w:rsid w:val="002E01E9"/>
    <w:rsid w:val="002E0400"/>
    <w:rsid w:val="002E04AE"/>
    <w:rsid w:val="002E2064"/>
    <w:rsid w:val="002E4B0F"/>
    <w:rsid w:val="002E75A2"/>
    <w:rsid w:val="002F25A7"/>
    <w:rsid w:val="002F423B"/>
    <w:rsid w:val="002F4282"/>
    <w:rsid w:val="002F5630"/>
    <w:rsid w:val="0030066D"/>
    <w:rsid w:val="00304BBC"/>
    <w:rsid w:val="00306746"/>
    <w:rsid w:val="00310F34"/>
    <w:rsid w:val="00312E22"/>
    <w:rsid w:val="00313A22"/>
    <w:rsid w:val="00313C41"/>
    <w:rsid w:val="003143F7"/>
    <w:rsid w:val="0032025E"/>
    <w:rsid w:val="00321A2B"/>
    <w:rsid w:val="003223DF"/>
    <w:rsid w:val="00324C61"/>
    <w:rsid w:val="00325B86"/>
    <w:rsid w:val="00325EDD"/>
    <w:rsid w:val="00326CB4"/>
    <w:rsid w:val="00330CD2"/>
    <w:rsid w:val="00331E6D"/>
    <w:rsid w:val="00333749"/>
    <w:rsid w:val="0033535C"/>
    <w:rsid w:val="003361F8"/>
    <w:rsid w:val="003362B5"/>
    <w:rsid w:val="00337B1C"/>
    <w:rsid w:val="00337D9A"/>
    <w:rsid w:val="00342A18"/>
    <w:rsid w:val="00342EDB"/>
    <w:rsid w:val="00346B37"/>
    <w:rsid w:val="003532BC"/>
    <w:rsid w:val="00354D11"/>
    <w:rsid w:val="00356586"/>
    <w:rsid w:val="00356651"/>
    <w:rsid w:val="00361991"/>
    <w:rsid w:val="003634DC"/>
    <w:rsid w:val="003667A0"/>
    <w:rsid w:val="00366CB0"/>
    <w:rsid w:val="00366DBA"/>
    <w:rsid w:val="00370C88"/>
    <w:rsid w:val="00371536"/>
    <w:rsid w:val="00373649"/>
    <w:rsid w:val="003741CF"/>
    <w:rsid w:val="003772FF"/>
    <w:rsid w:val="00377C5F"/>
    <w:rsid w:val="00381839"/>
    <w:rsid w:val="00383F98"/>
    <w:rsid w:val="003916A8"/>
    <w:rsid w:val="00391FB6"/>
    <w:rsid w:val="0039492E"/>
    <w:rsid w:val="003A2B2A"/>
    <w:rsid w:val="003A763C"/>
    <w:rsid w:val="003B0261"/>
    <w:rsid w:val="003B04E9"/>
    <w:rsid w:val="003B236E"/>
    <w:rsid w:val="003B6360"/>
    <w:rsid w:val="003B674F"/>
    <w:rsid w:val="003C139E"/>
    <w:rsid w:val="003C173F"/>
    <w:rsid w:val="003C480C"/>
    <w:rsid w:val="003C7EC7"/>
    <w:rsid w:val="003D0157"/>
    <w:rsid w:val="003D3082"/>
    <w:rsid w:val="003D706E"/>
    <w:rsid w:val="003E0CE5"/>
    <w:rsid w:val="003E14E9"/>
    <w:rsid w:val="003E2FF1"/>
    <w:rsid w:val="003E3B16"/>
    <w:rsid w:val="003E4B20"/>
    <w:rsid w:val="003E53DF"/>
    <w:rsid w:val="003E6780"/>
    <w:rsid w:val="003F0332"/>
    <w:rsid w:val="003F11DF"/>
    <w:rsid w:val="003F2FF4"/>
    <w:rsid w:val="003F302B"/>
    <w:rsid w:val="003F3DDB"/>
    <w:rsid w:val="003F52F9"/>
    <w:rsid w:val="003F7356"/>
    <w:rsid w:val="0040014A"/>
    <w:rsid w:val="004016D3"/>
    <w:rsid w:val="00403488"/>
    <w:rsid w:val="00404749"/>
    <w:rsid w:val="004056D4"/>
    <w:rsid w:val="00411C61"/>
    <w:rsid w:val="00412380"/>
    <w:rsid w:val="0041555B"/>
    <w:rsid w:val="00416915"/>
    <w:rsid w:val="00417B8B"/>
    <w:rsid w:val="004243BD"/>
    <w:rsid w:val="00426386"/>
    <w:rsid w:val="00431684"/>
    <w:rsid w:val="00434D03"/>
    <w:rsid w:val="00435916"/>
    <w:rsid w:val="004365B0"/>
    <w:rsid w:val="00441135"/>
    <w:rsid w:val="004411C5"/>
    <w:rsid w:val="00441CA2"/>
    <w:rsid w:val="00444F1E"/>
    <w:rsid w:val="004476F5"/>
    <w:rsid w:val="00450DD8"/>
    <w:rsid w:val="00451361"/>
    <w:rsid w:val="0045146A"/>
    <w:rsid w:val="00451851"/>
    <w:rsid w:val="00452DB3"/>
    <w:rsid w:val="0045391D"/>
    <w:rsid w:val="004549B3"/>
    <w:rsid w:val="00455CAE"/>
    <w:rsid w:val="00456670"/>
    <w:rsid w:val="00461A23"/>
    <w:rsid w:val="00461FC3"/>
    <w:rsid w:val="00462BD6"/>
    <w:rsid w:val="00465A8E"/>
    <w:rsid w:val="0046645D"/>
    <w:rsid w:val="0047188A"/>
    <w:rsid w:val="00472EC5"/>
    <w:rsid w:val="00473C90"/>
    <w:rsid w:val="00475191"/>
    <w:rsid w:val="00475DAA"/>
    <w:rsid w:val="00476FF6"/>
    <w:rsid w:val="0048113D"/>
    <w:rsid w:val="004823C7"/>
    <w:rsid w:val="00482C23"/>
    <w:rsid w:val="00483DDE"/>
    <w:rsid w:val="0048575E"/>
    <w:rsid w:val="00485883"/>
    <w:rsid w:val="004905E0"/>
    <w:rsid w:val="00491605"/>
    <w:rsid w:val="00491CC4"/>
    <w:rsid w:val="00492C48"/>
    <w:rsid w:val="00493B93"/>
    <w:rsid w:val="004A14EF"/>
    <w:rsid w:val="004A199C"/>
    <w:rsid w:val="004A67F8"/>
    <w:rsid w:val="004A7C67"/>
    <w:rsid w:val="004B124B"/>
    <w:rsid w:val="004B1469"/>
    <w:rsid w:val="004B22E4"/>
    <w:rsid w:val="004B30B5"/>
    <w:rsid w:val="004B433B"/>
    <w:rsid w:val="004B43D2"/>
    <w:rsid w:val="004C1937"/>
    <w:rsid w:val="004C1CEA"/>
    <w:rsid w:val="004C3FBB"/>
    <w:rsid w:val="004C624C"/>
    <w:rsid w:val="004D1E5C"/>
    <w:rsid w:val="004D5096"/>
    <w:rsid w:val="004E2276"/>
    <w:rsid w:val="004E2592"/>
    <w:rsid w:val="004E3398"/>
    <w:rsid w:val="004E37FE"/>
    <w:rsid w:val="004E38EA"/>
    <w:rsid w:val="004E4322"/>
    <w:rsid w:val="004E5BAC"/>
    <w:rsid w:val="004E65F4"/>
    <w:rsid w:val="004F1553"/>
    <w:rsid w:val="004F2D31"/>
    <w:rsid w:val="004F3199"/>
    <w:rsid w:val="004F3AE4"/>
    <w:rsid w:val="004F3F9E"/>
    <w:rsid w:val="004F5688"/>
    <w:rsid w:val="00501824"/>
    <w:rsid w:val="00502882"/>
    <w:rsid w:val="00502F46"/>
    <w:rsid w:val="00504914"/>
    <w:rsid w:val="005056C0"/>
    <w:rsid w:val="00507205"/>
    <w:rsid w:val="00507E3C"/>
    <w:rsid w:val="00517127"/>
    <w:rsid w:val="0052087F"/>
    <w:rsid w:val="00520F23"/>
    <w:rsid w:val="00522FAB"/>
    <w:rsid w:val="005267DC"/>
    <w:rsid w:val="005267E9"/>
    <w:rsid w:val="00526A14"/>
    <w:rsid w:val="00527534"/>
    <w:rsid w:val="00527785"/>
    <w:rsid w:val="00531D8E"/>
    <w:rsid w:val="00536111"/>
    <w:rsid w:val="00536CA7"/>
    <w:rsid w:val="00537691"/>
    <w:rsid w:val="00537DA9"/>
    <w:rsid w:val="00541C15"/>
    <w:rsid w:val="00541D18"/>
    <w:rsid w:val="005425D6"/>
    <w:rsid w:val="00542CEC"/>
    <w:rsid w:val="00546320"/>
    <w:rsid w:val="0054653A"/>
    <w:rsid w:val="00547495"/>
    <w:rsid w:val="005507A9"/>
    <w:rsid w:val="005520DD"/>
    <w:rsid w:val="005564BD"/>
    <w:rsid w:val="005616EC"/>
    <w:rsid w:val="00563B12"/>
    <w:rsid w:val="00564143"/>
    <w:rsid w:val="0056592E"/>
    <w:rsid w:val="00566D62"/>
    <w:rsid w:val="00567F59"/>
    <w:rsid w:val="00574C3F"/>
    <w:rsid w:val="005753E3"/>
    <w:rsid w:val="005755B8"/>
    <w:rsid w:val="005770BC"/>
    <w:rsid w:val="00577663"/>
    <w:rsid w:val="0058086E"/>
    <w:rsid w:val="00582A21"/>
    <w:rsid w:val="00583A46"/>
    <w:rsid w:val="0058431D"/>
    <w:rsid w:val="005878B9"/>
    <w:rsid w:val="00590985"/>
    <w:rsid w:val="00592047"/>
    <w:rsid w:val="00594CC0"/>
    <w:rsid w:val="005A0D11"/>
    <w:rsid w:val="005A1373"/>
    <w:rsid w:val="005A6AB0"/>
    <w:rsid w:val="005B091B"/>
    <w:rsid w:val="005B1DEA"/>
    <w:rsid w:val="005B260C"/>
    <w:rsid w:val="005B2621"/>
    <w:rsid w:val="005B32A0"/>
    <w:rsid w:val="005B5D91"/>
    <w:rsid w:val="005B5FD8"/>
    <w:rsid w:val="005C0481"/>
    <w:rsid w:val="005C0613"/>
    <w:rsid w:val="005C130C"/>
    <w:rsid w:val="005C16A8"/>
    <w:rsid w:val="005C2494"/>
    <w:rsid w:val="005C7416"/>
    <w:rsid w:val="005D0301"/>
    <w:rsid w:val="005D0F4C"/>
    <w:rsid w:val="005D2CC9"/>
    <w:rsid w:val="005D3ABE"/>
    <w:rsid w:val="005D5A69"/>
    <w:rsid w:val="005F0914"/>
    <w:rsid w:val="005F1C4C"/>
    <w:rsid w:val="005F6696"/>
    <w:rsid w:val="005F6C69"/>
    <w:rsid w:val="005F73F2"/>
    <w:rsid w:val="005F759E"/>
    <w:rsid w:val="006018C3"/>
    <w:rsid w:val="0060342C"/>
    <w:rsid w:val="00606408"/>
    <w:rsid w:val="00610A7F"/>
    <w:rsid w:val="006111E1"/>
    <w:rsid w:val="006125A9"/>
    <w:rsid w:val="00612611"/>
    <w:rsid w:val="00613773"/>
    <w:rsid w:val="00615638"/>
    <w:rsid w:val="00615D11"/>
    <w:rsid w:val="00615D71"/>
    <w:rsid w:val="00616E6D"/>
    <w:rsid w:val="00617225"/>
    <w:rsid w:val="0062225F"/>
    <w:rsid w:val="006251B0"/>
    <w:rsid w:val="0062562B"/>
    <w:rsid w:val="00627C66"/>
    <w:rsid w:val="00631840"/>
    <w:rsid w:val="00632A95"/>
    <w:rsid w:val="00632F0D"/>
    <w:rsid w:val="00634D54"/>
    <w:rsid w:val="00635CB6"/>
    <w:rsid w:val="00637297"/>
    <w:rsid w:val="0064247B"/>
    <w:rsid w:val="0064371F"/>
    <w:rsid w:val="0064656E"/>
    <w:rsid w:val="006472AC"/>
    <w:rsid w:val="00654760"/>
    <w:rsid w:val="0065603B"/>
    <w:rsid w:val="006565FC"/>
    <w:rsid w:val="00657755"/>
    <w:rsid w:val="00664783"/>
    <w:rsid w:val="006665CD"/>
    <w:rsid w:val="00666913"/>
    <w:rsid w:val="0066723D"/>
    <w:rsid w:val="0066727F"/>
    <w:rsid w:val="006740E7"/>
    <w:rsid w:val="00674413"/>
    <w:rsid w:val="00676932"/>
    <w:rsid w:val="00676A05"/>
    <w:rsid w:val="006772D4"/>
    <w:rsid w:val="006779C6"/>
    <w:rsid w:val="006800B5"/>
    <w:rsid w:val="00681409"/>
    <w:rsid w:val="00682360"/>
    <w:rsid w:val="0068306D"/>
    <w:rsid w:val="006838AC"/>
    <w:rsid w:val="006857D8"/>
    <w:rsid w:val="0068653F"/>
    <w:rsid w:val="00691372"/>
    <w:rsid w:val="0069171E"/>
    <w:rsid w:val="00694AA5"/>
    <w:rsid w:val="006A2B5C"/>
    <w:rsid w:val="006A2DDB"/>
    <w:rsid w:val="006B1ADD"/>
    <w:rsid w:val="006B2197"/>
    <w:rsid w:val="006B2985"/>
    <w:rsid w:val="006B3303"/>
    <w:rsid w:val="006B69DD"/>
    <w:rsid w:val="006C1B3F"/>
    <w:rsid w:val="006C346F"/>
    <w:rsid w:val="006C5364"/>
    <w:rsid w:val="006C603B"/>
    <w:rsid w:val="006D04C7"/>
    <w:rsid w:val="006D0A5F"/>
    <w:rsid w:val="006D1BBB"/>
    <w:rsid w:val="006D376B"/>
    <w:rsid w:val="006D395A"/>
    <w:rsid w:val="006E3622"/>
    <w:rsid w:val="006E4AE9"/>
    <w:rsid w:val="006E5BC7"/>
    <w:rsid w:val="006E61D2"/>
    <w:rsid w:val="006E6929"/>
    <w:rsid w:val="006F01D8"/>
    <w:rsid w:val="006F0B0C"/>
    <w:rsid w:val="006F2551"/>
    <w:rsid w:val="006F3D4F"/>
    <w:rsid w:val="006F3D98"/>
    <w:rsid w:val="006F7D6A"/>
    <w:rsid w:val="0070240F"/>
    <w:rsid w:val="00702F95"/>
    <w:rsid w:val="00703509"/>
    <w:rsid w:val="0070368E"/>
    <w:rsid w:val="00706384"/>
    <w:rsid w:val="00707BA6"/>
    <w:rsid w:val="007128EB"/>
    <w:rsid w:val="00712C2D"/>
    <w:rsid w:val="00715FC9"/>
    <w:rsid w:val="007166DD"/>
    <w:rsid w:val="00716AD6"/>
    <w:rsid w:val="00716D8A"/>
    <w:rsid w:val="00720C3F"/>
    <w:rsid w:val="00720DEA"/>
    <w:rsid w:val="00723042"/>
    <w:rsid w:val="007321EB"/>
    <w:rsid w:val="00733693"/>
    <w:rsid w:val="00734801"/>
    <w:rsid w:val="007369AE"/>
    <w:rsid w:val="00737577"/>
    <w:rsid w:val="00740D60"/>
    <w:rsid w:val="00747264"/>
    <w:rsid w:val="00750640"/>
    <w:rsid w:val="0075099B"/>
    <w:rsid w:val="0075129E"/>
    <w:rsid w:val="00763876"/>
    <w:rsid w:val="00764B78"/>
    <w:rsid w:val="00764DC9"/>
    <w:rsid w:val="0076764A"/>
    <w:rsid w:val="0077012C"/>
    <w:rsid w:val="00771BEB"/>
    <w:rsid w:val="00771C18"/>
    <w:rsid w:val="00773E85"/>
    <w:rsid w:val="00774526"/>
    <w:rsid w:val="0077541D"/>
    <w:rsid w:val="00777B6C"/>
    <w:rsid w:val="00783477"/>
    <w:rsid w:val="00785AEC"/>
    <w:rsid w:val="0079031E"/>
    <w:rsid w:val="00790E2B"/>
    <w:rsid w:val="00791159"/>
    <w:rsid w:val="007914E7"/>
    <w:rsid w:val="00796736"/>
    <w:rsid w:val="007A2791"/>
    <w:rsid w:val="007A386B"/>
    <w:rsid w:val="007A40C1"/>
    <w:rsid w:val="007A50A2"/>
    <w:rsid w:val="007A603D"/>
    <w:rsid w:val="007A73CC"/>
    <w:rsid w:val="007B0646"/>
    <w:rsid w:val="007B0F14"/>
    <w:rsid w:val="007B5025"/>
    <w:rsid w:val="007C03B7"/>
    <w:rsid w:val="007C19C2"/>
    <w:rsid w:val="007C2EBB"/>
    <w:rsid w:val="007C7A85"/>
    <w:rsid w:val="007C7C15"/>
    <w:rsid w:val="007D0DA4"/>
    <w:rsid w:val="007D0E1B"/>
    <w:rsid w:val="007D2286"/>
    <w:rsid w:val="007D4992"/>
    <w:rsid w:val="007D701B"/>
    <w:rsid w:val="007E0A24"/>
    <w:rsid w:val="007E1499"/>
    <w:rsid w:val="007E1B3F"/>
    <w:rsid w:val="007E6D30"/>
    <w:rsid w:val="007F03F6"/>
    <w:rsid w:val="007F35C0"/>
    <w:rsid w:val="007F5F24"/>
    <w:rsid w:val="008002D1"/>
    <w:rsid w:val="00801585"/>
    <w:rsid w:val="00806187"/>
    <w:rsid w:val="00806A33"/>
    <w:rsid w:val="00810ADF"/>
    <w:rsid w:val="00810C6C"/>
    <w:rsid w:val="0081214C"/>
    <w:rsid w:val="00823ED2"/>
    <w:rsid w:val="00825BA0"/>
    <w:rsid w:val="00827043"/>
    <w:rsid w:val="00827954"/>
    <w:rsid w:val="0083250A"/>
    <w:rsid w:val="008351F5"/>
    <w:rsid w:val="00837B43"/>
    <w:rsid w:val="0084427F"/>
    <w:rsid w:val="00845599"/>
    <w:rsid w:val="00845C9D"/>
    <w:rsid w:val="008471F8"/>
    <w:rsid w:val="00847342"/>
    <w:rsid w:val="00850409"/>
    <w:rsid w:val="008513E9"/>
    <w:rsid w:val="00851843"/>
    <w:rsid w:val="00852916"/>
    <w:rsid w:val="00855EE0"/>
    <w:rsid w:val="00857C6E"/>
    <w:rsid w:val="00861A39"/>
    <w:rsid w:val="008625D1"/>
    <w:rsid w:val="0086467C"/>
    <w:rsid w:val="008655F2"/>
    <w:rsid w:val="00865DF6"/>
    <w:rsid w:val="00866C30"/>
    <w:rsid w:val="008702A1"/>
    <w:rsid w:val="00872538"/>
    <w:rsid w:val="00872CF3"/>
    <w:rsid w:val="0087394F"/>
    <w:rsid w:val="00874DD5"/>
    <w:rsid w:val="0087611F"/>
    <w:rsid w:val="0087719F"/>
    <w:rsid w:val="00881F90"/>
    <w:rsid w:val="00881F98"/>
    <w:rsid w:val="0088274D"/>
    <w:rsid w:val="00882915"/>
    <w:rsid w:val="00883CA3"/>
    <w:rsid w:val="00884BC8"/>
    <w:rsid w:val="008853E5"/>
    <w:rsid w:val="00885D99"/>
    <w:rsid w:val="0088616D"/>
    <w:rsid w:val="0089094E"/>
    <w:rsid w:val="00890AB6"/>
    <w:rsid w:val="0089270B"/>
    <w:rsid w:val="00894B47"/>
    <w:rsid w:val="0089763B"/>
    <w:rsid w:val="008A0296"/>
    <w:rsid w:val="008A05F4"/>
    <w:rsid w:val="008A11CD"/>
    <w:rsid w:val="008A1705"/>
    <w:rsid w:val="008A3250"/>
    <w:rsid w:val="008A6940"/>
    <w:rsid w:val="008B43D9"/>
    <w:rsid w:val="008B4F5E"/>
    <w:rsid w:val="008B5110"/>
    <w:rsid w:val="008B5F87"/>
    <w:rsid w:val="008B6608"/>
    <w:rsid w:val="008B663D"/>
    <w:rsid w:val="008B6A8B"/>
    <w:rsid w:val="008C25AB"/>
    <w:rsid w:val="008C431C"/>
    <w:rsid w:val="008C6675"/>
    <w:rsid w:val="008D201A"/>
    <w:rsid w:val="008D3C85"/>
    <w:rsid w:val="008D4A7B"/>
    <w:rsid w:val="008D57B4"/>
    <w:rsid w:val="008D647B"/>
    <w:rsid w:val="008D739A"/>
    <w:rsid w:val="008E0200"/>
    <w:rsid w:val="008E1D3F"/>
    <w:rsid w:val="008E2211"/>
    <w:rsid w:val="008E2314"/>
    <w:rsid w:val="008E2A98"/>
    <w:rsid w:val="008E36E5"/>
    <w:rsid w:val="008E3B21"/>
    <w:rsid w:val="008E3E8B"/>
    <w:rsid w:val="008E4BAE"/>
    <w:rsid w:val="008E5FEE"/>
    <w:rsid w:val="008E6479"/>
    <w:rsid w:val="008E68EB"/>
    <w:rsid w:val="008E78E9"/>
    <w:rsid w:val="008F6DA8"/>
    <w:rsid w:val="00901E36"/>
    <w:rsid w:val="00903D6F"/>
    <w:rsid w:val="00904576"/>
    <w:rsid w:val="00904A7D"/>
    <w:rsid w:val="009052C8"/>
    <w:rsid w:val="00907AF5"/>
    <w:rsid w:val="00911C40"/>
    <w:rsid w:val="00913076"/>
    <w:rsid w:val="00913B33"/>
    <w:rsid w:val="00914832"/>
    <w:rsid w:val="00914D45"/>
    <w:rsid w:val="00915C09"/>
    <w:rsid w:val="00916226"/>
    <w:rsid w:val="009174A3"/>
    <w:rsid w:val="009176B4"/>
    <w:rsid w:val="009176CC"/>
    <w:rsid w:val="00922EA5"/>
    <w:rsid w:val="00924F71"/>
    <w:rsid w:val="00930968"/>
    <w:rsid w:val="00932E6F"/>
    <w:rsid w:val="00934C2E"/>
    <w:rsid w:val="00935738"/>
    <w:rsid w:val="009364A3"/>
    <w:rsid w:val="009402C7"/>
    <w:rsid w:val="009410D7"/>
    <w:rsid w:val="00941F12"/>
    <w:rsid w:val="00945741"/>
    <w:rsid w:val="00945EA6"/>
    <w:rsid w:val="00946B11"/>
    <w:rsid w:val="00947734"/>
    <w:rsid w:val="009524EC"/>
    <w:rsid w:val="00953CB3"/>
    <w:rsid w:val="009544C5"/>
    <w:rsid w:val="009545A6"/>
    <w:rsid w:val="00954E33"/>
    <w:rsid w:val="009558D3"/>
    <w:rsid w:val="00960E14"/>
    <w:rsid w:val="00961C35"/>
    <w:rsid w:val="00961EFE"/>
    <w:rsid w:val="009659B3"/>
    <w:rsid w:val="00971724"/>
    <w:rsid w:val="00972320"/>
    <w:rsid w:val="0097608F"/>
    <w:rsid w:val="00976761"/>
    <w:rsid w:val="00981EF2"/>
    <w:rsid w:val="0098226E"/>
    <w:rsid w:val="009837DA"/>
    <w:rsid w:val="00987FD9"/>
    <w:rsid w:val="009913F7"/>
    <w:rsid w:val="0099175D"/>
    <w:rsid w:val="009932CE"/>
    <w:rsid w:val="00994030"/>
    <w:rsid w:val="00996CBE"/>
    <w:rsid w:val="00997F1F"/>
    <w:rsid w:val="009A5DE7"/>
    <w:rsid w:val="009B0AB4"/>
    <w:rsid w:val="009B0DC9"/>
    <w:rsid w:val="009B13D5"/>
    <w:rsid w:val="009B40B4"/>
    <w:rsid w:val="009C0739"/>
    <w:rsid w:val="009C17F1"/>
    <w:rsid w:val="009C339F"/>
    <w:rsid w:val="009C4211"/>
    <w:rsid w:val="009C63EB"/>
    <w:rsid w:val="009C6454"/>
    <w:rsid w:val="009D0063"/>
    <w:rsid w:val="009D2D48"/>
    <w:rsid w:val="009D3A37"/>
    <w:rsid w:val="009D3FE6"/>
    <w:rsid w:val="009D400A"/>
    <w:rsid w:val="009D6CBE"/>
    <w:rsid w:val="009D777C"/>
    <w:rsid w:val="009E25E6"/>
    <w:rsid w:val="009E310E"/>
    <w:rsid w:val="009E37AC"/>
    <w:rsid w:val="009E3B36"/>
    <w:rsid w:val="009E564C"/>
    <w:rsid w:val="009F7AC3"/>
    <w:rsid w:val="00A000CB"/>
    <w:rsid w:val="00A02203"/>
    <w:rsid w:val="00A02377"/>
    <w:rsid w:val="00A02D90"/>
    <w:rsid w:val="00A05536"/>
    <w:rsid w:val="00A06ED9"/>
    <w:rsid w:val="00A07853"/>
    <w:rsid w:val="00A11318"/>
    <w:rsid w:val="00A12C97"/>
    <w:rsid w:val="00A14293"/>
    <w:rsid w:val="00A14FF6"/>
    <w:rsid w:val="00A15F9E"/>
    <w:rsid w:val="00A17F8D"/>
    <w:rsid w:val="00A2057C"/>
    <w:rsid w:val="00A21B5A"/>
    <w:rsid w:val="00A23C1E"/>
    <w:rsid w:val="00A23F70"/>
    <w:rsid w:val="00A2454C"/>
    <w:rsid w:val="00A24B51"/>
    <w:rsid w:val="00A24BA3"/>
    <w:rsid w:val="00A3076E"/>
    <w:rsid w:val="00A31092"/>
    <w:rsid w:val="00A35C93"/>
    <w:rsid w:val="00A4343D"/>
    <w:rsid w:val="00A458DF"/>
    <w:rsid w:val="00A46DA6"/>
    <w:rsid w:val="00A50B4C"/>
    <w:rsid w:val="00A50F38"/>
    <w:rsid w:val="00A60E71"/>
    <w:rsid w:val="00A614D6"/>
    <w:rsid w:val="00A65530"/>
    <w:rsid w:val="00A66715"/>
    <w:rsid w:val="00A67476"/>
    <w:rsid w:val="00A73411"/>
    <w:rsid w:val="00A7382B"/>
    <w:rsid w:val="00A7386B"/>
    <w:rsid w:val="00A73978"/>
    <w:rsid w:val="00A73E06"/>
    <w:rsid w:val="00A75BA3"/>
    <w:rsid w:val="00A77BB2"/>
    <w:rsid w:val="00A817E6"/>
    <w:rsid w:val="00A819DF"/>
    <w:rsid w:val="00A82731"/>
    <w:rsid w:val="00A8312B"/>
    <w:rsid w:val="00A85148"/>
    <w:rsid w:val="00A86547"/>
    <w:rsid w:val="00A917E7"/>
    <w:rsid w:val="00A947E6"/>
    <w:rsid w:val="00A96325"/>
    <w:rsid w:val="00AA12AA"/>
    <w:rsid w:val="00AA180B"/>
    <w:rsid w:val="00AA21D7"/>
    <w:rsid w:val="00AA679A"/>
    <w:rsid w:val="00AA6C89"/>
    <w:rsid w:val="00AA70B2"/>
    <w:rsid w:val="00AB0670"/>
    <w:rsid w:val="00AB4F90"/>
    <w:rsid w:val="00AB552F"/>
    <w:rsid w:val="00AB6377"/>
    <w:rsid w:val="00AB6392"/>
    <w:rsid w:val="00AB7EAB"/>
    <w:rsid w:val="00AC03F2"/>
    <w:rsid w:val="00AC1668"/>
    <w:rsid w:val="00AC3624"/>
    <w:rsid w:val="00AC4385"/>
    <w:rsid w:val="00AC4FB6"/>
    <w:rsid w:val="00AC7A23"/>
    <w:rsid w:val="00AD0227"/>
    <w:rsid w:val="00AD209D"/>
    <w:rsid w:val="00AD5D7D"/>
    <w:rsid w:val="00AD60A8"/>
    <w:rsid w:val="00AD7E2A"/>
    <w:rsid w:val="00AE7539"/>
    <w:rsid w:val="00AF0653"/>
    <w:rsid w:val="00AF5736"/>
    <w:rsid w:val="00AF6555"/>
    <w:rsid w:val="00B014BB"/>
    <w:rsid w:val="00B01AED"/>
    <w:rsid w:val="00B01F2C"/>
    <w:rsid w:val="00B10363"/>
    <w:rsid w:val="00B10B30"/>
    <w:rsid w:val="00B11425"/>
    <w:rsid w:val="00B12ACD"/>
    <w:rsid w:val="00B13874"/>
    <w:rsid w:val="00B14A58"/>
    <w:rsid w:val="00B17D0C"/>
    <w:rsid w:val="00B227D2"/>
    <w:rsid w:val="00B25422"/>
    <w:rsid w:val="00B25B67"/>
    <w:rsid w:val="00B3107E"/>
    <w:rsid w:val="00B315D1"/>
    <w:rsid w:val="00B344F3"/>
    <w:rsid w:val="00B40624"/>
    <w:rsid w:val="00B425FD"/>
    <w:rsid w:val="00B428FB"/>
    <w:rsid w:val="00B42A2C"/>
    <w:rsid w:val="00B42BCC"/>
    <w:rsid w:val="00B433FD"/>
    <w:rsid w:val="00B4730E"/>
    <w:rsid w:val="00B47AEE"/>
    <w:rsid w:val="00B50811"/>
    <w:rsid w:val="00B5165C"/>
    <w:rsid w:val="00B51A2C"/>
    <w:rsid w:val="00B52DDC"/>
    <w:rsid w:val="00B533F4"/>
    <w:rsid w:val="00B569B0"/>
    <w:rsid w:val="00B56C1E"/>
    <w:rsid w:val="00B60B38"/>
    <w:rsid w:val="00B631C4"/>
    <w:rsid w:val="00B6452C"/>
    <w:rsid w:val="00B65A21"/>
    <w:rsid w:val="00B66794"/>
    <w:rsid w:val="00B67BA5"/>
    <w:rsid w:val="00B70F24"/>
    <w:rsid w:val="00B71B5B"/>
    <w:rsid w:val="00B728E9"/>
    <w:rsid w:val="00B73BC0"/>
    <w:rsid w:val="00B75565"/>
    <w:rsid w:val="00B767F1"/>
    <w:rsid w:val="00B77CE2"/>
    <w:rsid w:val="00B82841"/>
    <w:rsid w:val="00B84DFE"/>
    <w:rsid w:val="00B85326"/>
    <w:rsid w:val="00B8654F"/>
    <w:rsid w:val="00B8741D"/>
    <w:rsid w:val="00B879EE"/>
    <w:rsid w:val="00B9023E"/>
    <w:rsid w:val="00B91A43"/>
    <w:rsid w:val="00B9302C"/>
    <w:rsid w:val="00B93284"/>
    <w:rsid w:val="00B93773"/>
    <w:rsid w:val="00B959BA"/>
    <w:rsid w:val="00B960A5"/>
    <w:rsid w:val="00B965D7"/>
    <w:rsid w:val="00B967DF"/>
    <w:rsid w:val="00B96B81"/>
    <w:rsid w:val="00B97799"/>
    <w:rsid w:val="00B978C7"/>
    <w:rsid w:val="00BA0A7F"/>
    <w:rsid w:val="00BA539D"/>
    <w:rsid w:val="00BA5AF1"/>
    <w:rsid w:val="00BA7518"/>
    <w:rsid w:val="00BB0020"/>
    <w:rsid w:val="00BB1C1C"/>
    <w:rsid w:val="00BB383F"/>
    <w:rsid w:val="00BB386A"/>
    <w:rsid w:val="00BB4792"/>
    <w:rsid w:val="00BB527E"/>
    <w:rsid w:val="00BB5972"/>
    <w:rsid w:val="00BC2833"/>
    <w:rsid w:val="00BC38E7"/>
    <w:rsid w:val="00BC76B0"/>
    <w:rsid w:val="00BC76CA"/>
    <w:rsid w:val="00BD0F39"/>
    <w:rsid w:val="00BD3379"/>
    <w:rsid w:val="00BD5F8E"/>
    <w:rsid w:val="00BD651B"/>
    <w:rsid w:val="00BD70B0"/>
    <w:rsid w:val="00BE0411"/>
    <w:rsid w:val="00BE1AA5"/>
    <w:rsid w:val="00BE1FDC"/>
    <w:rsid w:val="00BE47F1"/>
    <w:rsid w:val="00BE5FD8"/>
    <w:rsid w:val="00BE791D"/>
    <w:rsid w:val="00BF3B37"/>
    <w:rsid w:val="00BF76A0"/>
    <w:rsid w:val="00C007F3"/>
    <w:rsid w:val="00C03B4B"/>
    <w:rsid w:val="00C069C8"/>
    <w:rsid w:val="00C1194C"/>
    <w:rsid w:val="00C155DB"/>
    <w:rsid w:val="00C21954"/>
    <w:rsid w:val="00C23A50"/>
    <w:rsid w:val="00C23D52"/>
    <w:rsid w:val="00C24512"/>
    <w:rsid w:val="00C258D2"/>
    <w:rsid w:val="00C334A9"/>
    <w:rsid w:val="00C335A5"/>
    <w:rsid w:val="00C33A24"/>
    <w:rsid w:val="00C33FBF"/>
    <w:rsid w:val="00C36B09"/>
    <w:rsid w:val="00C4414D"/>
    <w:rsid w:val="00C4559F"/>
    <w:rsid w:val="00C471E8"/>
    <w:rsid w:val="00C52B0B"/>
    <w:rsid w:val="00C5636C"/>
    <w:rsid w:val="00C56C5B"/>
    <w:rsid w:val="00C5740B"/>
    <w:rsid w:val="00C57446"/>
    <w:rsid w:val="00C62127"/>
    <w:rsid w:val="00C6224E"/>
    <w:rsid w:val="00C62390"/>
    <w:rsid w:val="00C628EB"/>
    <w:rsid w:val="00C62B98"/>
    <w:rsid w:val="00C635AE"/>
    <w:rsid w:val="00C7136B"/>
    <w:rsid w:val="00C71679"/>
    <w:rsid w:val="00C7269B"/>
    <w:rsid w:val="00C726D0"/>
    <w:rsid w:val="00C80AF4"/>
    <w:rsid w:val="00C80D24"/>
    <w:rsid w:val="00C8114D"/>
    <w:rsid w:val="00C8256F"/>
    <w:rsid w:val="00C82C8A"/>
    <w:rsid w:val="00C86D78"/>
    <w:rsid w:val="00C92F8F"/>
    <w:rsid w:val="00C93EA7"/>
    <w:rsid w:val="00C93F47"/>
    <w:rsid w:val="00C94ACE"/>
    <w:rsid w:val="00C955A5"/>
    <w:rsid w:val="00C963B4"/>
    <w:rsid w:val="00C96801"/>
    <w:rsid w:val="00CA26D8"/>
    <w:rsid w:val="00CA3E8A"/>
    <w:rsid w:val="00CA52A8"/>
    <w:rsid w:val="00CA5C56"/>
    <w:rsid w:val="00CA67F6"/>
    <w:rsid w:val="00CA6C7C"/>
    <w:rsid w:val="00CB2657"/>
    <w:rsid w:val="00CB61A2"/>
    <w:rsid w:val="00CB6CF5"/>
    <w:rsid w:val="00CC23DF"/>
    <w:rsid w:val="00CC2ED6"/>
    <w:rsid w:val="00CC4194"/>
    <w:rsid w:val="00CC51BF"/>
    <w:rsid w:val="00CC68BB"/>
    <w:rsid w:val="00CC6F8F"/>
    <w:rsid w:val="00CC73DC"/>
    <w:rsid w:val="00CC7B58"/>
    <w:rsid w:val="00CD0380"/>
    <w:rsid w:val="00CD22C3"/>
    <w:rsid w:val="00CD2866"/>
    <w:rsid w:val="00CD48C2"/>
    <w:rsid w:val="00CD68B7"/>
    <w:rsid w:val="00CD6C93"/>
    <w:rsid w:val="00CE7B58"/>
    <w:rsid w:val="00CF023F"/>
    <w:rsid w:val="00CF05ED"/>
    <w:rsid w:val="00CF11D0"/>
    <w:rsid w:val="00CF1342"/>
    <w:rsid w:val="00CF166B"/>
    <w:rsid w:val="00CF3C5A"/>
    <w:rsid w:val="00CF5587"/>
    <w:rsid w:val="00CF5E1C"/>
    <w:rsid w:val="00D02BC3"/>
    <w:rsid w:val="00D03603"/>
    <w:rsid w:val="00D03BAC"/>
    <w:rsid w:val="00D07C1B"/>
    <w:rsid w:val="00D139BA"/>
    <w:rsid w:val="00D140F5"/>
    <w:rsid w:val="00D1418A"/>
    <w:rsid w:val="00D15E72"/>
    <w:rsid w:val="00D15FD1"/>
    <w:rsid w:val="00D166AF"/>
    <w:rsid w:val="00D16C27"/>
    <w:rsid w:val="00D16D75"/>
    <w:rsid w:val="00D21B15"/>
    <w:rsid w:val="00D22F25"/>
    <w:rsid w:val="00D2594B"/>
    <w:rsid w:val="00D259EF"/>
    <w:rsid w:val="00D26021"/>
    <w:rsid w:val="00D27F65"/>
    <w:rsid w:val="00D30565"/>
    <w:rsid w:val="00D3215B"/>
    <w:rsid w:val="00D332E4"/>
    <w:rsid w:val="00D367BC"/>
    <w:rsid w:val="00D461B6"/>
    <w:rsid w:val="00D47C85"/>
    <w:rsid w:val="00D50EAC"/>
    <w:rsid w:val="00D510E0"/>
    <w:rsid w:val="00D54002"/>
    <w:rsid w:val="00D543C6"/>
    <w:rsid w:val="00D55DAD"/>
    <w:rsid w:val="00D56667"/>
    <w:rsid w:val="00D56A6F"/>
    <w:rsid w:val="00D6113E"/>
    <w:rsid w:val="00D62B6E"/>
    <w:rsid w:val="00D64B10"/>
    <w:rsid w:val="00D6781C"/>
    <w:rsid w:val="00D73D3B"/>
    <w:rsid w:val="00D7466E"/>
    <w:rsid w:val="00D74BAB"/>
    <w:rsid w:val="00D751FE"/>
    <w:rsid w:val="00D76A69"/>
    <w:rsid w:val="00D776F3"/>
    <w:rsid w:val="00D8085C"/>
    <w:rsid w:val="00D828DA"/>
    <w:rsid w:val="00D83B72"/>
    <w:rsid w:val="00D84AAC"/>
    <w:rsid w:val="00D84E3F"/>
    <w:rsid w:val="00D87088"/>
    <w:rsid w:val="00D87E5E"/>
    <w:rsid w:val="00D913F9"/>
    <w:rsid w:val="00D9337D"/>
    <w:rsid w:val="00D9504D"/>
    <w:rsid w:val="00D97379"/>
    <w:rsid w:val="00DA153B"/>
    <w:rsid w:val="00DA2562"/>
    <w:rsid w:val="00DA5D69"/>
    <w:rsid w:val="00DB0262"/>
    <w:rsid w:val="00DB1796"/>
    <w:rsid w:val="00DB2C4A"/>
    <w:rsid w:val="00DB33A4"/>
    <w:rsid w:val="00DB41F2"/>
    <w:rsid w:val="00DB54D0"/>
    <w:rsid w:val="00DC16E3"/>
    <w:rsid w:val="00DC1BE1"/>
    <w:rsid w:val="00DC240E"/>
    <w:rsid w:val="00DC44BC"/>
    <w:rsid w:val="00DC5EB5"/>
    <w:rsid w:val="00DC667D"/>
    <w:rsid w:val="00DC6AC6"/>
    <w:rsid w:val="00DC7462"/>
    <w:rsid w:val="00DD05B9"/>
    <w:rsid w:val="00DD1D7B"/>
    <w:rsid w:val="00DD2E7F"/>
    <w:rsid w:val="00DD48A3"/>
    <w:rsid w:val="00DD775A"/>
    <w:rsid w:val="00DD7E97"/>
    <w:rsid w:val="00DE09B2"/>
    <w:rsid w:val="00DE1A62"/>
    <w:rsid w:val="00DE25DE"/>
    <w:rsid w:val="00DF4213"/>
    <w:rsid w:val="00DF4C8A"/>
    <w:rsid w:val="00DF5B84"/>
    <w:rsid w:val="00E00C36"/>
    <w:rsid w:val="00E011AA"/>
    <w:rsid w:val="00E03B9F"/>
    <w:rsid w:val="00E044D2"/>
    <w:rsid w:val="00E057AF"/>
    <w:rsid w:val="00E05CA4"/>
    <w:rsid w:val="00E05E6C"/>
    <w:rsid w:val="00E063F2"/>
    <w:rsid w:val="00E06DB4"/>
    <w:rsid w:val="00E07EEF"/>
    <w:rsid w:val="00E1686B"/>
    <w:rsid w:val="00E2056F"/>
    <w:rsid w:val="00E27A09"/>
    <w:rsid w:val="00E27B9F"/>
    <w:rsid w:val="00E30EDB"/>
    <w:rsid w:val="00E311F6"/>
    <w:rsid w:val="00E313F4"/>
    <w:rsid w:val="00E33E16"/>
    <w:rsid w:val="00E372B7"/>
    <w:rsid w:val="00E4006D"/>
    <w:rsid w:val="00E4066F"/>
    <w:rsid w:val="00E40F02"/>
    <w:rsid w:val="00E42F5E"/>
    <w:rsid w:val="00E43E9D"/>
    <w:rsid w:val="00E4428F"/>
    <w:rsid w:val="00E44A26"/>
    <w:rsid w:val="00E45806"/>
    <w:rsid w:val="00E46DB5"/>
    <w:rsid w:val="00E46E14"/>
    <w:rsid w:val="00E46FF2"/>
    <w:rsid w:val="00E47394"/>
    <w:rsid w:val="00E47C1B"/>
    <w:rsid w:val="00E538F0"/>
    <w:rsid w:val="00E53D14"/>
    <w:rsid w:val="00E5498E"/>
    <w:rsid w:val="00E54E85"/>
    <w:rsid w:val="00E60F87"/>
    <w:rsid w:val="00E63761"/>
    <w:rsid w:val="00E64E61"/>
    <w:rsid w:val="00E662DA"/>
    <w:rsid w:val="00E702DE"/>
    <w:rsid w:val="00E7089B"/>
    <w:rsid w:val="00E72351"/>
    <w:rsid w:val="00E757C5"/>
    <w:rsid w:val="00E758AD"/>
    <w:rsid w:val="00E76047"/>
    <w:rsid w:val="00E76D1F"/>
    <w:rsid w:val="00E76E26"/>
    <w:rsid w:val="00E77D77"/>
    <w:rsid w:val="00E830B4"/>
    <w:rsid w:val="00E846AF"/>
    <w:rsid w:val="00E874F3"/>
    <w:rsid w:val="00E97328"/>
    <w:rsid w:val="00EA12C5"/>
    <w:rsid w:val="00EA6062"/>
    <w:rsid w:val="00EA6EBF"/>
    <w:rsid w:val="00EA74B3"/>
    <w:rsid w:val="00EB0258"/>
    <w:rsid w:val="00EB165E"/>
    <w:rsid w:val="00EB1C70"/>
    <w:rsid w:val="00EB2348"/>
    <w:rsid w:val="00EB36F0"/>
    <w:rsid w:val="00EB7CD3"/>
    <w:rsid w:val="00EC0258"/>
    <w:rsid w:val="00EC2466"/>
    <w:rsid w:val="00EC2E9E"/>
    <w:rsid w:val="00ED08F9"/>
    <w:rsid w:val="00ED23A5"/>
    <w:rsid w:val="00ED2A2B"/>
    <w:rsid w:val="00ED2C9C"/>
    <w:rsid w:val="00ED378F"/>
    <w:rsid w:val="00ED5F0E"/>
    <w:rsid w:val="00EE0A8B"/>
    <w:rsid w:val="00EE1A52"/>
    <w:rsid w:val="00EE3741"/>
    <w:rsid w:val="00EE3FCE"/>
    <w:rsid w:val="00EE493B"/>
    <w:rsid w:val="00EE56D8"/>
    <w:rsid w:val="00EF0D1C"/>
    <w:rsid w:val="00EF3161"/>
    <w:rsid w:val="00EF38CC"/>
    <w:rsid w:val="00EF5883"/>
    <w:rsid w:val="00EF5D6D"/>
    <w:rsid w:val="00EF7DAD"/>
    <w:rsid w:val="00F00608"/>
    <w:rsid w:val="00F0429B"/>
    <w:rsid w:val="00F04805"/>
    <w:rsid w:val="00F04BCC"/>
    <w:rsid w:val="00F06D5A"/>
    <w:rsid w:val="00F120AD"/>
    <w:rsid w:val="00F14EA5"/>
    <w:rsid w:val="00F15DD7"/>
    <w:rsid w:val="00F1795C"/>
    <w:rsid w:val="00F2140E"/>
    <w:rsid w:val="00F216A8"/>
    <w:rsid w:val="00F21A46"/>
    <w:rsid w:val="00F21F40"/>
    <w:rsid w:val="00F2395A"/>
    <w:rsid w:val="00F23ED5"/>
    <w:rsid w:val="00F27B0A"/>
    <w:rsid w:val="00F27F4A"/>
    <w:rsid w:val="00F30B9E"/>
    <w:rsid w:val="00F3142F"/>
    <w:rsid w:val="00F348D7"/>
    <w:rsid w:val="00F34BBD"/>
    <w:rsid w:val="00F40619"/>
    <w:rsid w:val="00F43CC6"/>
    <w:rsid w:val="00F47FED"/>
    <w:rsid w:val="00F527B2"/>
    <w:rsid w:val="00F53E87"/>
    <w:rsid w:val="00F56D7D"/>
    <w:rsid w:val="00F6000E"/>
    <w:rsid w:val="00F61484"/>
    <w:rsid w:val="00F61DA9"/>
    <w:rsid w:val="00F64F5F"/>
    <w:rsid w:val="00F64FC4"/>
    <w:rsid w:val="00F654C2"/>
    <w:rsid w:val="00F67449"/>
    <w:rsid w:val="00F67BD3"/>
    <w:rsid w:val="00F70431"/>
    <w:rsid w:val="00F7072A"/>
    <w:rsid w:val="00F72DE7"/>
    <w:rsid w:val="00F736EC"/>
    <w:rsid w:val="00F76B7E"/>
    <w:rsid w:val="00F80F4B"/>
    <w:rsid w:val="00F82D1C"/>
    <w:rsid w:val="00F840BF"/>
    <w:rsid w:val="00F8546F"/>
    <w:rsid w:val="00F85592"/>
    <w:rsid w:val="00F857B5"/>
    <w:rsid w:val="00F87419"/>
    <w:rsid w:val="00F90994"/>
    <w:rsid w:val="00FA2730"/>
    <w:rsid w:val="00FA572B"/>
    <w:rsid w:val="00FB07AE"/>
    <w:rsid w:val="00FB33E3"/>
    <w:rsid w:val="00FB54DF"/>
    <w:rsid w:val="00FC1E24"/>
    <w:rsid w:val="00FC2AAA"/>
    <w:rsid w:val="00FC4133"/>
    <w:rsid w:val="00FC48C8"/>
    <w:rsid w:val="00FC72FE"/>
    <w:rsid w:val="00FD0BF0"/>
    <w:rsid w:val="00FD111B"/>
    <w:rsid w:val="00FD1531"/>
    <w:rsid w:val="00FD199A"/>
    <w:rsid w:val="00FD1EF4"/>
    <w:rsid w:val="00FD23B3"/>
    <w:rsid w:val="00FD28BA"/>
    <w:rsid w:val="00FD7417"/>
    <w:rsid w:val="00FE114E"/>
    <w:rsid w:val="00FE1817"/>
    <w:rsid w:val="00FE2309"/>
    <w:rsid w:val="00FE5A63"/>
    <w:rsid w:val="00FE5CA6"/>
    <w:rsid w:val="00FF071F"/>
    <w:rsid w:val="00FF08C0"/>
    <w:rsid w:val="00FF1269"/>
    <w:rsid w:val="00FF33E6"/>
    <w:rsid w:val="00FF5142"/>
    <w:rsid w:val="00FF5967"/>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3761"/>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semiHidden/>
    <w:unhideWhenUsed/>
    <w:qFormat/>
    <w:rsid w:val="006800B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q-box">
    <w:name w:val="q-box"/>
    <w:basedOn w:val="DefaultParagraphFont"/>
    <w:rsid w:val="00000BA5"/>
  </w:style>
  <w:style w:type="character" w:customStyle="1" w:styleId="hgkelc">
    <w:name w:val="hgkelc"/>
    <w:basedOn w:val="DefaultParagraphFont"/>
    <w:rsid w:val="00E011AA"/>
  </w:style>
  <w:style w:type="character" w:customStyle="1" w:styleId="Heading4Char">
    <w:name w:val="Heading 4 Char"/>
    <w:basedOn w:val="DefaultParagraphFont"/>
    <w:link w:val="Heading4"/>
    <w:uiPriority w:val="9"/>
    <w:semiHidden/>
    <w:rsid w:val="006800B5"/>
    <w:rPr>
      <w:rFonts w:asciiTheme="majorHAnsi" w:eastAsiaTheme="majorEastAsia" w:hAnsiTheme="majorHAnsi" w:cstheme="majorBidi"/>
      <w:i/>
      <w:iCs/>
      <w:color w:val="365F91" w:themeColor="accent1" w:themeShade="BF"/>
      <w:sz w:val="24"/>
      <w:szCs w:val="28"/>
    </w:rPr>
  </w:style>
  <w:style w:type="character" w:customStyle="1" w:styleId="mwe-math-mathml-inline">
    <w:name w:val="mwe-math-mathml-inline"/>
    <w:basedOn w:val="DefaultParagraphFont"/>
    <w:rsid w:val="00F14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88775">
      <w:bodyDiv w:val="1"/>
      <w:marLeft w:val="0"/>
      <w:marRight w:val="0"/>
      <w:marTop w:val="0"/>
      <w:marBottom w:val="0"/>
      <w:divBdr>
        <w:top w:val="none" w:sz="0" w:space="0" w:color="auto"/>
        <w:left w:val="none" w:sz="0" w:space="0" w:color="auto"/>
        <w:bottom w:val="none" w:sz="0" w:space="0" w:color="auto"/>
        <w:right w:val="none" w:sz="0" w:space="0" w:color="auto"/>
      </w:divBdr>
      <w:divsChild>
        <w:div w:id="1703244568">
          <w:marLeft w:val="0"/>
          <w:marRight w:val="0"/>
          <w:marTop w:val="0"/>
          <w:marBottom w:val="0"/>
          <w:divBdr>
            <w:top w:val="none" w:sz="0" w:space="0" w:color="auto"/>
            <w:left w:val="none" w:sz="0" w:space="0" w:color="auto"/>
            <w:bottom w:val="none" w:sz="0" w:space="0" w:color="auto"/>
            <w:right w:val="none" w:sz="0" w:space="0" w:color="auto"/>
          </w:divBdr>
          <w:divsChild>
            <w:div w:id="4623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32698">
      <w:bodyDiv w:val="1"/>
      <w:marLeft w:val="0"/>
      <w:marRight w:val="0"/>
      <w:marTop w:val="0"/>
      <w:marBottom w:val="0"/>
      <w:divBdr>
        <w:top w:val="none" w:sz="0" w:space="0" w:color="auto"/>
        <w:left w:val="none" w:sz="0" w:space="0" w:color="auto"/>
        <w:bottom w:val="none" w:sz="0" w:space="0" w:color="auto"/>
        <w:right w:val="none" w:sz="0" w:space="0" w:color="auto"/>
      </w:divBdr>
      <w:divsChild>
        <w:div w:id="1757313967">
          <w:marLeft w:val="0"/>
          <w:marRight w:val="0"/>
          <w:marTop w:val="0"/>
          <w:marBottom w:val="0"/>
          <w:divBdr>
            <w:top w:val="none" w:sz="0" w:space="0" w:color="auto"/>
            <w:left w:val="none" w:sz="0" w:space="0" w:color="auto"/>
            <w:bottom w:val="none" w:sz="0" w:space="0" w:color="auto"/>
            <w:right w:val="none" w:sz="0" w:space="0" w:color="auto"/>
          </w:divBdr>
          <w:divsChild>
            <w:div w:id="9032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4791">
      <w:bodyDiv w:val="1"/>
      <w:marLeft w:val="0"/>
      <w:marRight w:val="0"/>
      <w:marTop w:val="0"/>
      <w:marBottom w:val="0"/>
      <w:divBdr>
        <w:top w:val="none" w:sz="0" w:space="0" w:color="auto"/>
        <w:left w:val="none" w:sz="0" w:space="0" w:color="auto"/>
        <w:bottom w:val="none" w:sz="0" w:space="0" w:color="auto"/>
        <w:right w:val="none" w:sz="0" w:space="0" w:color="auto"/>
      </w:divBdr>
    </w:div>
    <w:div w:id="181822585">
      <w:bodyDiv w:val="1"/>
      <w:marLeft w:val="0"/>
      <w:marRight w:val="0"/>
      <w:marTop w:val="0"/>
      <w:marBottom w:val="0"/>
      <w:divBdr>
        <w:top w:val="none" w:sz="0" w:space="0" w:color="auto"/>
        <w:left w:val="none" w:sz="0" w:space="0" w:color="auto"/>
        <w:bottom w:val="none" w:sz="0" w:space="0" w:color="auto"/>
        <w:right w:val="none" w:sz="0" w:space="0" w:color="auto"/>
      </w:divBdr>
    </w:div>
    <w:div w:id="212888776">
      <w:bodyDiv w:val="1"/>
      <w:marLeft w:val="0"/>
      <w:marRight w:val="0"/>
      <w:marTop w:val="0"/>
      <w:marBottom w:val="0"/>
      <w:divBdr>
        <w:top w:val="none" w:sz="0" w:space="0" w:color="auto"/>
        <w:left w:val="none" w:sz="0" w:space="0" w:color="auto"/>
        <w:bottom w:val="none" w:sz="0" w:space="0" w:color="auto"/>
        <w:right w:val="none" w:sz="0" w:space="0" w:color="auto"/>
      </w:divBdr>
      <w:divsChild>
        <w:div w:id="2028016638">
          <w:marLeft w:val="0"/>
          <w:marRight w:val="0"/>
          <w:marTop w:val="0"/>
          <w:marBottom w:val="0"/>
          <w:divBdr>
            <w:top w:val="none" w:sz="0" w:space="0" w:color="auto"/>
            <w:left w:val="none" w:sz="0" w:space="0" w:color="auto"/>
            <w:bottom w:val="none" w:sz="0" w:space="0" w:color="auto"/>
            <w:right w:val="none" w:sz="0" w:space="0" w:color="auto"/>
          </w:divBdr>
          <w:divsChild>
            <w:div w:id="134166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2339">
      <w:bodyDiv w:val="1"/>
      <w:marLeft w:val="0"/>
      <w:marRight w:val="0"/>
      <w:marTop w:val="0"/>
      <w:marBottom w:val="0"/>
      <w:divBdr>
        <w:top w:val="none" w:sz="0" w:space="0" w:color="auto"/>
        <w:left w:val="none" w:sz="0" w:space="0" w:color="auto"/>
        <w:bottom w:val="none" w:sz="0" w:space="0" w:color="auto"/>
        <w:right w:val="none" w:sz="0" w:space="0" w:color="auto"/>
      </w:divBdr>
      <w:divsChild>
        <w:div w:id="2094668205">
          <w:marLeft w:val="0"/>
          <w:marRight w:val="0"/>
          <w:marTop w:val="0"/>
          <w:marBottom w:val="0"/>
          <w:divBdr>
            <w:top w:val="none" w:sz="0" w:space="0" w:color="auto"/>
            <w:left w:val="none" w:sz="0" w:space="0" w:color="auto"/>
            <w:bottom w:val="none" w:sz="0" w:space="0" w:color="auto"/>
            <w:right w:val="none" w:sz="0" w:space="0" w:color="auto"/>
          </w:divBdr>
          <w:divsChild>
            <w:div w:id="1009254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19896125">
      <w:bodyDiv w:val="1"/>
      <w:marLeft w:val="0"/>
      <w:marRight w:val="0"/>
      <w:marTop w:val="0"/>
      <w:marBottom w:val="0"/>
      <w:divBdr>
        <w:top w:val="none" w:sz="0" w:space="0" w:color="auto"/>
        <w:left w:val="none" w:sz="0" w:space="0" w:color="auto"/>
        <w:bottom w:val="none" w:sz="0" w:space="0" w:color="auto"/>
        <w:right w:val="none" w:sz="0" w:space="0" w:color="auto"/>
      </w:divBdr>
      <w:divsChild>
        <w:div w:id="118112698">
          <w:marLeft w:val="0"/>
          <w:marRight w:val="0"/>
          <w:marTop w:val="0"/>
          <w:marBottom w:val="0"/>
          <w:divBdr>
            <w:top w:val="none" w:sz="0" w:space="0" w:color="auto"/>
            <w:left w:val="none" w:sz="0" w:space="0" w:color="auto"/>
            <w:bottom w:val="none" w:sz="0" w:space="0" w:color="auto"/>
            <w:right w:val="none" w:sz="0" w:space="0" w:color="auto"/>
          </w:divBdr>
          <w:divsChild>
            <w:div w:id="21077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04615">
      <w:bodyDiv w:val="1"/>
      <w:marLeft w:val="0"/>
      <w:marRight w:val="0"/>
      <w:marTop w:val="0"/>
      <w:marBottom w:val="0"/>
      <w:divBdr>
        <w:top w:val="none" w:sz="0" w:space="0" w:color="auto"/>
        <w:left w:val="none" w:sz="0" w:space="0" w:color="auto"/>
        <w:bottom w:val="none" w:sz="0" w:space="0" w:color="auto"/>
        <w:right w:val="none" w:sz="0" w:space="0" w:color="auto"/>
      </w:divBdr>
    </w:div>
    <w:div w:id="361251575">
      <w:bodyDiv w:val="1"/>
      <w:marLeft w:val="0"/>
      <w:marRight w:val="0"/>
      <w:marTop w:val="0"/>
      <w:marBottom w:val="0"/>
      <w:divBdr>
        <w:top w:val="none" w:sz="0" w:space="0" w:color="auto"/>
        <w:left w:val="none" w:sz="0" w:space="0" w:color="auto"/>
        <w:bottom w:val="none" w:sz="0" w:space="0" w:color="auto"/>
        <w:right w:val="none" w:sz="0" w:space="0" w:color="auto"/>
      </w:divBdr>
      <w:divsChild>
        <w:div w:id="868954102">
          <w:marLeft w:val="0"/>
          <w:marRight w:val="0"/>
          <w:marTop w:val="0"/>
          <w:marBottom w:val="0"/>
          <w:divBdr>
            <w:top w:val="none" w:sz="0" w:space="0" w:color="auto"/>
            <w:left w:val="none" w:sz="0" w:space="0" w:color="auto"/>
            <w:bottom w:val="none" w:sz="0" w:space="0" w:color="auto"/>
            <w:right w:val="none" w:sz="0" w:space="0" w:color="auto"/>
          </w:divBdr>
          <w:divsChild>
            <w:div w:id="100547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75214">
      <w:bodyDiv w:val="1"/>
      <w:marLeft w:val="0"/>
      <w:marRight w:val="0"/>
      <w:marTop w:val="0"/>
      <w:marBottom w:val="0"/>
      <w:divBdr>
        <w:top w:val="none" w:sz="0" w:space="0" w:color="auto"/>
        <w:left w:val="none" w:sz="0" w:space="0" w:color="auto"/>
        <w:bottom w:val="none" w:sz="0" w:space="0" w:color="auto"/>
        <w:right w:val="none" w:sz="0" w:space="0" w:color="auto"/>
      </w:divBdr>
      <w:divsChild>
        <w:div w:id="194777260">
          <w:marLeft w:val="0"/>
          <w:marRight w:val="0"/>
          <w:marTop w:val="0"/>
          <w:marBottom w:val="0"/>
          <w:divBdr>
            <w:top w:val="none" w:sz="0" w:space="0" w:color="auto"/>
            <w:left w:val="none" w:sz="0" w:space="0" w:color="auto"/>
            <w:bottom w:val="none" w:sz="0" w:space="0" w:color="auto"/>
            <w:right w:val="none" w:sz="0" w:space="0" w:color="auto"/>
          </w:divBdr>
          <w:divsChild>
            <w:div w:id="7705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45204">
      <w:bodyDiv w:val="1"/>
      <w:marLeft w:val="0"/>
      <w:marRight w:val="0"/>
      <w:marTop w:val="0"/>
      <w:marBottom w:val="0"/>
      <w:divBdr>
        <w:top w:val="none" w:sz="0" w:space="0" w:color="auto"/>
        <w:left w:val="none" w:sz="0" w:space="0" w:color="auto"/>
        <w:bottom w:val="none" w:sz="0" w:space="0" w:color="auto"/>
        <w:right w:val="none" w:sz="0" w:space="0" w:color="auto"/>
      </w:divBdr>
    </w:div>
    <w:div w:id="735930988">
      <w:bodyDiv w:val="1"/>
      <w:marLeft w:val="0"/>
      <w:marRight w:val="0"/>
      <w:marTop w:val="0"/>
      <w:marBottom w:val="0"/>
      <w:divBdr>
        <w:top w:val="none" w:sz="0" w:space="0" w:color="auto"/>
        <w:left w:val="none" w:sz="0" w:space="0" w:color="auto"/>
        <w:bottom w:val="none" w:sz="0" w:space="0" w:color="auto"/>
        <w:right w:val="none" w:sz="0" w:space="0" w:color="auto"/>
      </w:divBdr>
      <w:divsChild>
        <w:div w:id="1954631196">
          <w:marLeft w:val="0"/>
          <w:marRight w:val="0"/>
          <w:marTop w:val="0"/>
          <w:marBottom w:val="0"/>
          <w:divBdr>
            <w:top w:val="none" w:sz="0" w:space="0" w:color="auto"/>
            <w:left w:val="none" w:sz="0" w:space="0" w:color="auto"/>
            <w:bottom w:val="none" w:sz="0" w:space="0" w:color="auto"/>
            <w:right w:val="none" w:sz="0" w:space="0" w:color="auto"/>
          </w:divBdr>
          <w:divsChild>
            <w:div w:id="763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509973">
      <w:bodyDiv w:val="1"/>
      <w:marLeft w:val="0"/>
      <w:marRight w:val="0"/>
      <w:marTop w:val="0"/>
      <w:marBottom w:val="0"/>
      <w:divBdr>
        <w:top w:val="none" w:sz="0" w:space="0" w:color="auto"/>
        <w:left w:val="none" w:sz="0" w:space="0" w:color="auto"/>
        <w:bottom w:val="none" w:sz="0" w:space="0" w:color="auto"/>
        <w:right w:val="none" w:sz="0" w:space="0" w:color="auto"/>
      </w:divBdr>
      <w:divsChild>
        <w:div w:id="751195350">
          <w:marLeft w:val="0"/>
          <w:marRight w:val="0"/>
          <w:marTop w:val="0"/>
          <w:marBottom w:val="0"/>
          <w:divBdr>
            <w:top w:val="none" w:sz="0" w:space="0" w:color="auto"/>
            <w:left w:val="none" w:sz="0" w:space="0" w:color="auto"/>
            <w:bottom w:val="none" w:sz="0" w:space="0" w:color="auto"/>
            <w:right w:val="none" w:sz="0" w:space="0" w:color="auto"/>
          </w:divBdr>
          <w:divsChild>
            <w:div w:id="18660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498512">
      <w:bodyDiv w:val="1"/>
      <w:marLeft w:val="0"/>
      <w:marRight w:val="0"/>
      <w:marTop w:val="0"/>
      <w:marBottom w:val="0"/>
      <w:divBdr>
        <w:top w:val="none" w:sz="0" w:space="0" w:color="auto"/>
        <w:left w:val="none" w:sz="0" w:space="0" w:color="auto"/>
        <w:bottom w:val="none" w:sz="0" w:space="0" w:color="auto"/>
        <w:right w:val="none" w:sz="0" w:space="0" w:color="auto"/>
      </w:divBdr>
      <w:divsChild>
        <w:div w:id="405765411">
          <w:marLeft w:val="0"/>
          <w:marRight w:val="0"/>
          <w:marTop w:val="0"/>
          <w:marBottom w:val="0"/>
          <w:divBdr>
            <w:top w:val="none" w:sz="0" w:space="0" w:color="auto"/>
            <w:left w:val="none" w:sz="0" w:space="0" w:color="auto"/>
            <w:bottom w:val="none" w:sz="0" w:space="0" w:color="auto"/>
            <w:right w:val="none" w:sz="0" w:space="0" w:color="auto"/>
          </w:divBdr>
          <w:divsChild>
            <w:div w:id="183556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19016292">
      <w:bodyDiv w:val="1"/>
      <w:marLeft w:val="0"/>
      <w:marRight w:val="0"/>
      <w:marTop w:val="0"/>
      <w:marBottom w:val="0"/>
      <w:divBdr>
        <w:top w:val="none" w:sz="0" w:space="0" w:color="auto"/>
        <w:left w:val="none" w:sz="0" w:space="0" w:color="auto"/>
        <w:bottom w:val="none" w:sz="0" w:space="0" w:color="auto"/>
        <w:right w:val="none" w:sz="0" w:space="0" w:color="auto"/>
      </w:divBdr>
      <w:divsChild>
        <w:div w:id="776368235">
          <w:marLeft w:val="0"/>
          <w:marRight w:val="0"/>
          <w:marTop w:val="0"/>
          <w:marBottom w:val="0"/>
          <w:divBdr>
            <w:top w:val="none" w:sz="0" w:space="0" w:color="auto"/>
            <w:left w:val="none" w:sz="0" w:space="0" w:color="auto"/>
            <w:bottom w:val="none" w:sz="0" w:space="0" w:color="auto"/>
            <w:right w:val="none" w:sz="0" w:space="0" w:color="auto"/>
          </w:divBdr>
          <w:divsChild>
            <w:div w:id="132149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895417">
      <w:bodyDiv w:val="1"/>
      <w:marLeft w:val="0"/>
      <w:marRight w:val="0"/>
      <w:marTop w:val="0"/>
      <w:marBottom w:val="0"/>
      <w:divBdr>
        <w:top w:val="none" w:sz="0" w:space="0" w:color="auto"/>
        <w:left w:val="none" w:sz="0" w:space="0" w:color="auto"/>
        <w:bottom w:val="none" w:sz="0" w:space="0" w:color="auto"/>
        <w:right w:val="none" w:sz="0" w:space="0" w:color="auto"/>
      </w:divBdr>
      <w:divsChild>
        <w:div w:id="1541476579">
          <w:marLeft w:val="0"/>
          <w:marRight w:val="0"/>
          <w:marTop w:val="0"/>
          <w:marBottom w:val="0"/>
          <w:divBdr>
            <w:top w:val="none" w:sz="0" w:space="0" w:color="auto"/>
            <w:left w:val="none" w:sz="0" w:space="0" w:color="auto"/>
            <w:bottom w:val="none" w:sz="0" w:space="0" w:color="auto"/>
            <w:right w:val="none" w:sz="0" w:space="0" w:color="auto"/>
          </w:divBdr>
          <w:divsChild>
            <w:div w:id="54337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302635">
      <w:bodyDiv w:val="1"/>
      <w:marLeft w:val="0"/>
      <w:marRight w:val="0"/>
      <w:marTop w:val="0"/>
      <w:marBottom w:val="0"/>
      <w:divBdr>
        <w:top w:val="none" w:sz="0" w:space="0" w:color="auto"/>
        <w:left w:val="none" w:sz="0" w:space="0" w:color="auto"/>
        <w:bottom w:val="none" w:sz="0" w:space="0" w:color="auto"/>
        <w:right w:val="none" w:sz="0" w:space="0" w:color="auto"/>
      </w:divBdr>
    </w:div>
    <w:div w:id="1693610259">
      <w:bodyDiv w:val="1"/>
      <w:marLeft w:val="0"/>
      <w:marRight w:val="0"/>
      <w:marTop w:val="0"/>
      <w:marBottom w:val="0"/>
      <w:divBdr>
        <w:top w:val="none" w:sz="0" w:space="0" w:color="auto"/>
        <w:left w:val="none" w:sz="0" w:space="0" w:color="auto"/>
        <w:bottom w:val="none" w:sz="0" w:space="0" w:color="auto"/>
        <w:right w:val="none" w:sz="0" w:space="0" w:color="auto"/>
      </w:divBdr>
      <w:divsChild>
        <w:div w:id="1035697934">
          <w:marLeft w:val="0"/>
          <w:marRight w:val="0"/>
          <w:marTop w:val="0"/>
          <w:marBottom w:val="0"/>
          <w:divBdr>
            <w:top w:val="none" w:sz="0" w:space="0" w:color="auto"/>
            <w:left w:val="none" w:sz="0" w:space="0" w:color="auto"/>
            <w:bottom w:val="none" w:sz="0" w:space="0" w:color="auto"/>
            <w:right w:val="none" w:sz="0" w:space="0" w:color="auto"/>
          </w:divBdr>
          <w:divsChild>
            <w:div w:id="12878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67485906">
      <w:bodyDiv w:val="1"/>
      <w:marLeft w:val="0"/>
      <w:marRight w:val="0"/>
      <w:marTop w:val="0"/>
      <w:marBottom w:val="0"/>
      <w:divBdr>
        <w:top w:val="none" w:sz="0" w:space="0" w:color="auto"/>
        <w:left w:val="none" w:sz="0" w:space="0" w:color="auto"/>
        <w:bottom w:val="none" w:sz="0" w:space="0" w:color="auto"/>
        <w:right w:val="none" w:sz="0" w:space="0" w:color="auto"/>
      </w:divBdr>
      <w:divsChild>
        <w:div w:id="2020155744">
          <w:marLeft w:val="0"/>
          <w:marRight w:val="0"/>
          <w:marTop w:val="0"/>
          <w:marBottom w:val="0"/>
          <w:divBdr>
            <w:top w:val="none" w:sz="0" w:space="0" w:color="auto"/>
            <w:left w:val="none" w:sz="0" w:space="0" w:color="auto"/>
            <w:bottom w:val="none" w:sz="0" w:space="0" w:color="auto"/>
            <w:right w:val="none" w:sz="0" w:space="0" w:color="auto"/>
          </w:divBdr>
          <w:divsChild>
            <w:div w:id="147432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40" Type="http://schemas.openxmlformats.org/officeDocument/2006/relationships/image" Target="media/image133.png"/><Relationship Id="rId145" Type="http://schemas.openxmlformats.org/officeDocument/2006/relationships/image" Target="media/image138.png"/><Relationship Id="rId161" Type="http://schemas.openxmlformats.org/officeDocument/2006/relationships/image" Target="media/image154.png"/><Relationship Id="rId166" Type="http://schemas.openxmlformats.org/officeDocument/2006/relationships/image" Target="media/image15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5" Type="http://schemas.openxmlformats.org/officeDocument/2006/relationships/image" Target="media/image128.png"/><Relationship Id="rId151" Type="http://schemas.openxmlformats.org/officeDocument/2006/relationships/image" Target="media/image144.png"/><Relationship Id="rId156" Type="http://schemas.openxmlformats.org/officeDocument/2006/relationships/image" Target="media/image149.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141" Type="http://schemas.openxmlformats.org/officeDocument/2006/relationships/image" Target="media/image134.png"/><Relationship Id="rId146" Type="http://schemas.openxmlformats.org/officeDocument/2006/relationships/image" Target="media/image139.png"/><Relationship Id="rId167"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162" Type="http://schemas.openxmlformats.org/officeDocument/2006/relationships/image" Target="media/image15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image" Target="media/image124.png"/><Relationship Id="rId136" Type="http://schemas.openxmlformats.org/officeDocument/2006/relationships/image" Target="media/image129.png"/><Relationship Id="rId157" Type="http://schemas.openxmlformats.org/officeDocument/2006/relationships/image" Target="media/image150.png"/><Relationship Id="rId61" Type="http://schemas.openxmlformats.org/officeDocument/2006/relationships/image" Target="media/image54.png"/><Relationship Id="rId82" Type="http://schemas.openxmlformats.org/officeDocument/2006/relationships/image" Target="media/image75.png"/><Relationship Id="rId152" Type="http://schemas.openxmlformats.org/officeDocument/2006/relationships/image" Target="media/image14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jpe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6" Type="http://schemas.openxmlformats.org/officeDocument/2006/relationships/image" Target="media/image9.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2C78E-A845-4ABA-B9CA-60BF1DF02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8</TotalTime>
  <Pages>1</Pages>
  <Words>5508</Words>
  <Characters>3139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Mohammadhossein Badiei</cp:lastModifiedBy>
  <cp:revision>1099</cp:revision>
  <cp:lastPrinted>2023-09-24T23:39:00Z</cp:lastPrinted>
  <dcterms:created xsi:type="dcterms:W3CDTF">2020-02-17T08:34:00Z</dcterms:created>
  <dcterms:modified xsi:type="dcterms:W3CDTF">2023-09-24T23:39:00Z</dcterms:modified>
</cp:coreProperties>
</file>